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1702"/>
        <w:gridCol w:w="2410"/>
        <w:gridCol w:w="1842"/>
        <w:gridCol w:w="2552"/>
        <w:gridCol w:w="1417"/>
        <w:gridCol w:w="1843"/>
        <w:gridCol w:w="1276"/>
        <w:gridCol w:w="1843"/>
      </w:tblGrid>
      <w:tr w:rsidR="00671DA1" w14:paraId="4D6C0079" w14:textId="1F7EC582" w:rsidTr="00FB42EE">
        <w:trPr>
          <w:trHeight w:val="334"/>
        </w:trPr>
        <w:tc>
          <w:tcPr>
            <w:tcW w:w="1702" w:type="dxa"/>
            <w:shd w:val="clear" w:color="auto" w:fill="FBE4D5" w:themeFill="accent2" w:themeFillTint="33"/>
          </w:tcPr>
          <w:p w14:paraId="790CA6F3" w14:textId="4E031251" w:rsidR="003E546F" w:rsidRPr="003E546F" w:rsidRDefault="007376EF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Study</w:t>
            </w:r>
            <w:r w:rsidR="003E546F">
              <w:rPr>
                <w:rFonts w:cs="Times New Roman"/>
                <w:b/>
                <w:bCs/>
                <w:sz w:val="19"/>
                <w:szCs w:val="19"/>
                <w:lang w:bidi="bn-IN"/>
              </w:rPr>
              <w:t xml:space="preserve"> ID</w:t>
            </w:r>
          </w:p>
        </w:tc>
        <w:tc>
          <w:tcPr>
            <w:tcW w:w="2410" w:type="dxa"/>
          </w:tcPr>
          <w:p w14:paraId="756D9E1A" w14:textId="77777777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</w:p>
        </w:tc>
        <w:tc>
          <w:tcPr>
            <w:tcW w:w="1842" w:type="dxa"/>
            <w:shd w:val="clear" w:color="auto" w:fill="FBE4D5" w:themeFill="accent2" w:themeFillTint="33"/>
          </w:tcPr>
          <w:p w14:paraId="095745F5" w14:textId="4EEBB80B" w:rsidR="003E546F" w:rsidRPr="003E546F" w:rsidRDefault="00671DA1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Date</w:t>
            </w:r>
          </w:p>
        </w:tc>
        <w:tc>
          <w:tcPr>
            <w:tcW w:w="2552" w:type="dxa"/>
          </w:tcPr>
          <w:p w14:paraId="74237AE1" w14:textId="77777777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</w:p>
        </w:tc>
        <w:tc>
          <w:tcPr>
            <w:tcW w:w="1417" w:type="dxa"/>
            <w:shd w:val="clear" w:color="auto" w:fill="FBE4D5" w:themeFill="accent2" w:themeFillTint="33"/>
          </w:tcPr>
          <w:p w14:paraId="102DF065" w14:textId="44F92B35" w:rsidR="003E546F" w:rsidRPr="003E546F" w:rsidRDefault="003E546F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Start Time</w:t>
            </w:r>
          </w:p>
        </w:tc>
        <w:tc>
          <w:tcPr>
            <w:tcW w:w="1843" w:type="dxa"/>
          </w:tcPr>
          <w:p w14:paraId="566BCE4E" w14:textId="77777777" w:rsidR="003E546F" w:rsidRPr="003E546F" w:rsidRDefault="003E546F" w:rsidP="003E546F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</w:p>
        </w:tc>
        <w:tc>
          <w:tcPr>
            <w:tcW w:w="1276" w:type="dxa"/>
            <w:shd w:val="clear" w:color="auto" w:fill="FBE4D5" w:themeFill="accent2" w:themeFillTint="33"/>
          </w:tcPr>
          <w:p w14:paraId="32C920C0" w14:textId="1A7761BB" w:rsidR="003E546F" w:rsidRPr="003E546F" w:rsidRDefault="003E546F" w:rsidP="003E546F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End Time</w:t>
            </w:r>
          </w:p>
        </w:tc>
        <w:tc>
          <w:tcPr>
            <w:tcW w:w="1843" w:type="dxa"/>
          </w:tcPr>
          <w:p w14:paraId="5D6BC2D9" w14:textId="77777777" w:rsidR="003E546F" w:rsidRPr="003E546F" w:rsidRDefault="003E546F" w:rsidP="003E546F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</w:p>
        </w:tc>
      </w:tr>
      <w:tr w:rsidR="00671DA1" w14:paraId="6E9086B4" w14:textId="5C0398B7" w:rsidTr="00FB42EE">
        <w:trPr>
          <w:trHeight w:val="282"/>
        </w:trPr>
        <w:tc>
          <w:tcPr>
            <w:tcW w:w="1702" w:type="dxa"/>
            <w:shd w:val="clear" w:color="auto" w:fill="FBE4D5" w:themeFill="accent2" w:themeFillTint="33"/>
          </w:tcPr>
          <w:p w14:paraId="435AFB1F" w14:textId="2F59C3F8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Participant Name</w:t>
            </w:r>
          </w:p>
        </w:tc>
        <w:tc>
          <w:tcPr>
            <w:tcW w:w="2410" w:type="dxa"/>
          </w:tcPr>
          <w:p w14:paraId="1460B3F3" w14:textId="77777777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</w:p>
        </w:tc>
        <w:tc>
          <w:tcPr>
            <w:tcW w:w="1842" w:type="dxa"/>
            <w:shd w:val="clear" w:color="auto" w:fill="FBE4D5" w:themeFill="accent2" w:themeFillTint="33"/>
          </w:tcPr>
          <w:p w14:paraId="5CE42307" w14:textId="7BC2F974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Participant Mobile</w:t>
            </w:r>
          </w:p>
        </w:tc>
        <w:tc>
          <w:tcPr>
            <w:tcW w:w="2552" w:type="dxa"/>
          </w:tcPr>
          <w:p w14:paraId="3720B4C3" w14:textId="77777777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</w:p>
        </w:tc>
        <w:tc>
          <w:tcPr>
            <w:tcW w:w="1417" w:type="dxa"/>
            <w:shd w:val="clear" w:color="auto" w:fill="FBE4D5" w:themeFill="accent2" w:themeFillTint="33"/>
          </w:tcPr>
          <w:p w14:paraId="7CC361EC" w14:textId="2A72E803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Station Name</w:t>
            </w:r>
          </w:p>
        </w:tc>
        <w:tc>
          <w:tcPr>
            <w:tcW w:w="1843" w:type="dxa"/>
          </w:tcPr>
          <w:p w14:paraId="4A265C9D" w14:textId="77777777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</w:p>
        </w:tc>
        <w:tc>
          <w:tcPr>
            <w:tcW w:w="1276" w:type="dxa"/>
            <w:shd w:val="clear" w:color="auto" w:fill="FBE4D5" w:themeFill="accent2" w:themeFillTint="33"/>
          </w:tcPr>
          <w:p w14:paraId="1E429AFC" w14:textId="166D468C" w:rsidR="003E546F" w:rsidRPr="00671DA1" w:rsidRDefault="00671DA1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Place Name</w:t>
            </w:r>
          </w:p>
        </w:tc>
        <w:tc>
          <w:tcPr>
            <w:tcW w:w="1843" w:type="dxa"/>
          </w:tcPr>
          <w:p w14:paraId="11068750" w14:textId="77777777" w:rsidR="003E546F" w:rsidRDefault="003E546F">
            <w:pPr>
              <w:rPr>
                <w:rFonts w:cs="Times New Roman"/>
                <w:b/>
                <w:bCs/>
                <w:sz w:val="6"/>
                <w:szCs w:val="4"/>
                <w:lang w:bidi="bn-IN"/>
              </w:rPr>
            </w:pPr>
          </w:p>
        </w:tc>
      </w:tr>
      <w:tr w:rsidR="00671DA1" w14:paraId="717056CC" w14:textId="77777777" w:rsidTr="00FB42EE">
        <w:trPr>
          <w:trHeight w:val="282"/>
        </w:trPr>
        <w:tc>
          <w:tcPr>
            <w:tcW w:w="1702" w:type="dxa"/>
            <w:shd w:val="clear" w:color="auto" w:fill="FBE4D5" w:themeFill="accent2" w:themeFillTint="33"/>
          </w:tcPr>
          <w:p w14:paraId="5DE2945A" w14:textId="583F9D2E" w:rsidR="00671DA1" w:rsidRDefault="00671DA1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Status</w:t>
            </w:r>
          </w:p>
        </w:tc>
        <w:tc>
          <w:tcPr>
            <w:tcW w:w="13183" w:type="dxa"/>
            <w:gridSpan w:val="7"/>
            <w:shd w:val="clear" w:color="auto" w:fill="D9E2F3" w:themeFill="accent1" w:themeFillTint="33"/>
          </w:tcPr>
          <w:p w14:paraId="11547DF2" w14:textId="079F19D6" w:rsidR="00671DA1" w:rsidRPr="00671DA1" w:rsidRDefault="00671DA1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37088" behindDoc="0" locked="0" layoutInCell="1" allowOverlap="1" wp14:anchorId="2D3C673A" wp14:editId="40E16525">
                      <wp:simplePos x="0" y="0"/>
                      <wp:positionH relativeFrom="column">
                        <wp:posOffset>3314369</wp:posOffset>
                      </wp:positionH>
                      <wp:positionV relativeFrom="paragraph">
                        <wp:posOffset>3810</wp:posOffset>
                      </wp:positionV>
                      <wp:extent cx="213360" cy="167640"/>
                      <wp:effectExtent l="0" t="0" r="15240" b="10160"/>
                      <wp:wrapNone/>
                      <wp:docPr id="15956849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A3CABE" id="Rectangle 1" o:spid="_x0000_s1026" style="position:absolute;margin-left:260.95pt;margin-top:.3pt;width:16.8pt;height:13.2pt;z-index:2581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" fillcolor="white [3212]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35040" behindDoc="0" locked="0" layoutInCell="1" allowOverlap="1" wp14:anchorId="3D7D3BB9" wp14:editId="6E620186">
                      <wp:simplePos x="0" y="0"/>
                      <wp:positionH relativeFrom="column">
                        <wp:posOffset>1667207</wp:posOffset>
                      </wp:positionH>
                      <wp:positionV relativeFrom="paragraph">
                        <wp:posOffset>4197</wp:posOffset>
                      </wp:positionV>
                      <wp:extent cx="213360" cy="167640"/>
                      <wp:effectExtent l="0" t="0" r="15240" b="10160"/>
                      <wp:wrapNone/>
                      <wp:docPr id="1251162324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36D0FE" id="Rectangle 1" o:spid="_x0000_s1026" style="position:absolute;margin-left:131.3pt;margin-top:.35pt;width:16.8pt;height:13.2pt;z-index:2581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" fillcolor="white [3212]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32992" behindDoc="0" locked="0" layoutInCell="1" allowOverlap="1" wp14:anchorId="56B202E7" wp14:editId="3E86CD01">
                      <wp:simplePos x="0" y="0"/>
                      <wp:positionH relativeFrom="column">
                        <wp:posOffset>545465</wp:posOffset>
                      </wp:positionH>
                      <wp:positionV relativeFrom="paragraph">
                        <wp:posOffset>6985</wp:posOffset>
                      </wp:positionV>
                      <wp:extent cx="213360" cy="167640"/>
                      <wp:effectExtent l="0" t="0" r="15240" b="10160"/>
                      <wp:wrapNone/>
                      <wp:docPr id="99058015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E00F48" id="Rectangle 1" o:spid="_x0000_s1026" style="position:absolute;margin-left:42.95pt;margin-top:.55pt;width:16.8pt;height:13.2pt;z-index:2581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" fillcolor="white [3212]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cs="Times New Roman"/>
                <w:b/>
                <w:bCs/>
                <w:sz w:val="19"/>
                <w:szCs w:val="19"/>
                <w:lang w:bidi="bn-IN"/>
              </w:rPr>
              <w:t>Complete                  Incomplete.                 Refuse by Participant</w:t>
            </w:r>
          </w:p>
        </w:tc>
      </w:tr>
    </w:tbl>
    <w:p w14:paraId="7BE748BB" w14:textId="4B4C1BA9" w:rsidR="003E546F" w:rsidRPr="00D67CDB" w:rsidRDefault="003E546F" w:rsidP="00D67CDB">
      <w:pPr>
        <w:spacing w:line="240" w:lineRule="auto"/>
        <w:rPr>
          <w:rFonts w:cs="Times New Roman"/>
          <w:b/>
          <w:bCs/>
          <w:sz w:val="2"/>
          <w:szCs w:val="2"/>
          <w:cs/>
          <w:lang w:bidi="bn-IN"/>
        </w:rPr>
      </w:pPr>
    </w:p>
    <w:tbl>
      <w:tblPr>
        <w:tblStyle w:val="TableGrid"/>
        <w:tblW w:w="14891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4253"/>
        <w:gridCol w:w="1843"/>
        <w:gridCol w:w="1985"/>
        <w:gridCol w:w="2551"/>
        <w:gridCol w:w="4259"/>
      </w:tblGrid>
      <w:tr w:rsidR="00B23CDF" w:rsidRPr="0007445E" w14:paraId="751F5ED3" w14:textId="4A9C2AB0" w:rsidTr="00A84586">
        <w:trPr>
          <w:trHeight w:val="60"/>
        </w:trPr>
        <w:tc>
          <w:tcPr>
            <w:tcW w:w="14891" w:type="dxa"/>
            <w:gridSpan w:val="5"/>
            <w:shd w:val="clear" w:color="auto" w:fill="E2EFD9" w:themeFill="accent6" w:themeFillTint="33"/>
            <w:vAlign w:val="center"/>
          </w:tcPr>
          <w:p w14:paraId="28162893" w14:textId="4A21C47A" w:rsidR="00B23CDF" w:rsidRPr="0007445E" w:rsidRDefault="00B23CDF" w:rsidP="00224133">
            <w:pPr>
              <w:spacing w:before="120" w:after="120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 xml:space="preserve">Module 1: </w:t>
            </w:r>
            <w:r w:rsidR="006B182A">
              <w:rPr>
                <w:rFonts w:ascii="Shonar Bangla" w:hAnsi="Shonar Bangla" w:cs="Shonar Bangla" w:hint="cs"/>
                <w:b/>
                <w:bCs/>
                <w:cs/>
                <w:lang w:bidi="bn-IN"/>
              </w:rPr>
              <w:t xml:space="preserve">উত্তরদাতার জনমিতি সংক্রান্ত তথ্য </w:t>
            </w:r>
          </w:p>
        </w:tc>
      </w:tr>
      <w:tr w:rsidR="00C16584" w:rsidRPr="0007445E" w14:paraId="0E545CD2" w14:textId="7200B2AD" w:rsidTr="003D24DC">
        <w:trPr>
          <w:trHeight w:val="60"/>
        </w:trPr>
        <w:tc>
          <w:tcPr>
            <w:tcW w:w="4253" w:type="dxa"/>
            <w:shd w:val="clear" w:color="auto" w:fill="FFE599" w:themeFill="accent4" w:themeFillTint="66"/>
          </w:tcPr>
          <w:p w14:paraId="08823CEB" w14:textId="3F22A6B0" w:rsidR="00C16584" w:rsidRPr="00224133" w:rsidRDefault="00D92860" w:rsidP="00C16584">
            <w:pPr>
              <w:spacing w:before="40"/>
              <w:jc w:val="center"/>
              <w:rPr>
                <w:rFonts w:cs="Times New Roman"/>
                <w:b/>
                <w:bCs/>
                <w:sz w:val="19"/>
                <w:szCs w:val="19"/>
                <w:cs/>
                <w:lang w:bidi="bn-IN"/>
              </w:rPr>
            </w:pPr>
            <w:r w:rsidRPr="00D92860">
              <w:rPr>
                <w:rFonts w:cs="Times New Roman"/>
                <w:b/>
                <w:bCs/>
                <w:sz w:val="19"/>
                <w:szCs w:val="19"/>
                <w:lang w:bidi="bn-IN"/>
              </w:rPr>
              <w:t>1.1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C16584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নাম</w:t>
            </w:r>
          </w:p>
        </w:tc>
        <w:tc>
          <w:tcPr>
            <w:tcW w:w="1843" w:type="dxa"/>
            <w:shd w:val="clear" w:color="auto" w:fill="FFE599" w:themeFill="accent4" w:themeFillTint="66"/>
          </w:tcPr>
          <w:p w14:paraId="0767AA90" w14:textId="0ACA3DC7" w:rsidR="00C16584" w:rsidRPr="00224133" w:rsidRDefault="00C16584" w:rsidP="00C16584">
            <w:pPr>
              <w:spacing w:before="40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1.2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লিঙ্গ</w:t>
            </w:r>
          </w:p>
        </w:tc>
        <w:tc>
          <w:tcPr>
            <w:tcW w:w="1985" w:type="dxa"/>
            <w:shd w:val="clear" w:color="auto" w:fill="FFE599" w:themeFill="accent4" w:themeFillTint="66"/>
          </w:tcPr>
          <w:p w14:paraId="3C0C7C2F" w14:textId="0BB0B451" w:rsidR="00C16584" w:rsidRPr="00224133" w:rsidRDefault="00C16584" w:rsidP="00C16584">
            <w:pPr>
              <w:spacing w:before="40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1.3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বয়স</w:t>
            </w:r>
          </w:p>
        </w:tc>
        <w:tc>
          <w:tcPr>
            <w:tcW w:w="2551" w:type="dxa"/>
            <w:shd w:val="clear" w:color="auto" w:fill="FFE599" w:themeFill="accent4" w:themeFillTint="66"/>
          </w:tcPr>
          <w:p w14:paraId="4727EC58" w14:textId="150243AC" w:rsidR="00C16584" w:rsidRPr="00224133" w:rsidRDefault="00C16584" w:rsidP="00C16584">
            <w:pPr>
              <w:spacing w:before="40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1.4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বৈবাহিক অবস্থা</w:t>
            </w:r>
          </w:p>
        </w:tc>
        <w:tc>
          <w:tcPr>
            <w:tcW w:w="4259" w:type="dxa"/>
            <w:shd w:val="clear" w:color="auto" w:fill="FFE599" w:themeFill="accent4" w:themeFillTint="66"/>
          </w:tcPr>
          <w:p w14:paraId="1FD38A50" w14:textId="7770C145" w:rsidR="00C16584" w:rsidRPr="00224133" w:rsidRDefault="00C16584" w:rsidP="00C16584">
            <w:pPr>
              <w:spacing w:before="40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1.5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সর্বোচ্চ শিক্ষাগত যোগ্যতা</w:t>
            </w:r>
          </w:p>
        </w:tc>
      </w:tr>
      <w:tr w:rsidR="00C16584" w:rsidRPr="0007445E" w14:paraId="2BD69B3C" w14:textId="21BAC151" w:rsidTr="001B199D">
        <w:tc>
          <w:tcPr>
            <w:tcW w:w="4253" w:type="dxa"/>
            <w:shd w:val="clear" w:color="auto" w:fill="E2EFD9" w:themeFill="accent6" w:themeFillTint="33"/>
          </w:tcPr>
          <w:p w14:paraId="1B4BB743" w14:textId="0660666B" w:rsidR="00C16584" w:rsidRPr="00C16584" w:rsidRDefault="00C16584" w:rsidP="002409C9">
            <w:pPr>
              <w:spacing w:line="360" w:lineRule="auto"/>
              <w:rPr>
                <w:rFonts w:cs="Times New Roman"/>
                <w:i/>
                <w:iCs/>
                <w:sz w:val="19"/>
                <w:szCs w:val="19"/>
              </w:rPr>
            </w:pPr>
            <w:r w:rsidRPr="00C16584">
              <w:rPr>
                <w:rFonts w:cs="Times New Roman"/>
                <w:i/>
                <w:iCs/>
                <w:sz w:val="19"/>
                <w:szCs w:val="19"/>
              </w:rPr>
              <w:t>(Initial letter)</w:t>
            </w:r>
          </w:p>
          <w:p w14:paraId="42C232F9" w14:textId="77777777" w:rsidR="00C16584" w:rsidRPr="00224133" w:rsidRDefault="00C16584" w:rsidP="00B24693">
            <w:pPr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2F2A45B0" w14:textId="77777777" w:rsidR="00C16584" w:rsidRPr="00224133" w:rsidRDefault="00C16584" w:rsidP="00B24693">
            <w:pPr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6BB03FD5" w14:textId="1270C2BD" w:rsidR="00C16584" w:rsidRPr="00224133" w:rsidRDefault="00C16584" w:rsidP="003E4D43">
            <w:pPr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843" w:type="dxa"/>
            <w:shd w:val="clear" w:color="auto" w:fill="E2EFD9" w:themeFill="accent6" w:themeFillTint="33"/>
          </w:tcPr>
          <w:p w14:paraId="4DF96317" w14:textId="7A5B7FDC" w:rsidR="00C16584" w:rsidRPr="00224133" w:rsidRDefault="00C16584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পুরুষ </w:t>
            </w:r>
          </w:p>
          <w:p w14:paraId="0A8381F6" w14:textId="38541D92" w:rsidR="00C16584" w:rsidRPr="00224133" w:rsidRDefault="00C16584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2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মহিলা </w:t>
            </w:r>
          </w:p>
          <w:p w14:paraId="638DB3AE" w14:textId="5FDFC6B1" w:rsidR="00C16584" w:rsidRPr="00224133" w:rsidRDefault="00C16584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3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তৃতীয় লিঙ্গ </w:t>
            </w:r>
          </w:p>
        </w:tc>
        <w:tc>
          <w:tcPr>
            <w:tcW w:w="1985" w:type="dxa"/>
            <w:shd w:val="clear" w:color="auto" w:fill="E2EFD9" w:themeFill="accent6" w:themeFillTint="33"/>
          </w:tcPr>
          <w:p w14:paraId="171C421E" w14:textId="28516BD9" w:rsidR="00C16584" w:rsidRPr="00224133" w:rsidRDefault="00C16584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বছরে </w:t>
            </w:r>
          </w:p>
        </w:tc>
        <w:tc>
          <w:tcPr>
            <w:tcW w:w="2551" w:type="dxa"/>
            <w:shd w:val="clear" w:color="auto" w:fill="E2EFD9" w:themeFill="accent6" w:themeFillTint="33"/>
          </w:tcPr>
          <w:p w14:paraId="0135D1C6" w14:textId="3C7278B8" w:rsidR="00C16584" w:rsidRPr="00224133" w:rsidRDefault="00C16584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বিবাহিত </w:t>
            </w:r>
          </w:p>
          <w:p w14:paraId="08BD382E" w14:textId="6D7B98DB" w:rsidR="00C16584" w:rsidRPr="00224133" w:rsidRDefault="00C16584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2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অবিবাহিত </w:t>
            </w:r>
          </w:p>
          <w:p w14:paraId="5E20E65F" w14:textId="3542E47F" w:rsidR="00C16584" w:rsidRPr="00224133" w:rsidRDefault="00C16584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3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বিধবা </w:t>
            </w:r>
          </w:p>
          <w:p w14:paraId="3EC9E3E0" w14:textId="12765CA0" w:rsidR="00C16584" w:rsidRPr="00224133" w:rsidRDefault="00C16584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4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তালাকপ্রাপ্ত</w:t>
            </w:r>
            <w:r w:rsidRPr="00224133">
              <w:rPr>
                <w:rFonts w:cs="Times New Roman"/>
                <w:sz w:val="19"/>
                <w:szCs w:val="19"/>
              </w:rPr>
              <w:t>/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বিচ্ছেদ </w:t>
            </w:r>
          </w:p>
        </w:tc>
        <w:tc>
          <w:tcPr>
            <w:tcW w:w="4259" w:type="dxa"/>
            <w:shd w:val="clear" w:color="auto" w:fill="E2EFD9" w:themeFill="accent6" w:themeFillTint="33"/>
          </w:tcPr>
          <w:p w14:paraId="40A83325" w14:textId="37A1DF64" w:rsidR="00C16584" w:rsidRPr="00224133" w:rsidRDefault="00C16584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প্রাইমারি</w:t>
            </w:r>
            <w:r w:rsidRPr="00224133">
              <w:rPr>
                <w:rFonts w:cs="Times New Roman" w:hint="cs"/>
                <w:sz w:val="19"/>
                <w:szCs w:val="19"/>
                <w:lang w:bidi="bn-IN"/>
              </w:rPr>
              <w:t xml:space="preserve"> </w:t>
            </w:r>
            <w:r w:rsidRPr="00224133">
              <w:rPr>
                <w:rFonts w:cs="Times New Roman"/>
                <w:sz w:val="19"/>
                <w:szCs w:val="19"/>
              </w:rPr>
              <w:t>(1-5 years)</w:t>
            </w:r>
          </w:p>
          <w:p w14:paraId="2CA05F21" w14:textId="7FBD6839" w:rsidR="00C16584" w:rsidRPr="00224133" w:rsidRDefault="00C16584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2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মাধ্যমিক উচ্চ বিদ্যালয়</w:t>
            </w:r>
            <w:r w:rsidRPr="00224133">
              <w:rPr>
                <w:rFonts w:cs="Times New Roman"/>
                <w:sz w:val="19"/>
                <w:szCs w:val="19"/>
              </w:rPr>
              <w:t xml:space="preserve"> (6-10 years)</w:t>
            </w:r>
          </w:p>
          <w:p w14:paraId="62C7EFBC" w14:textId="3E4A5B46" w:rsidR="00C16584" w:rsidRPr="00224133" w:rsidRDefault="00C16584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3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উচ্চ মাধ্যমিক</w:t>
            </w:r>
            <w:r w:rsidRPr="00224133">
              <w:rPr>
                <w:rFonts w:cs="Times New Roman"/>
                <w:sz w:val="19"/>
                <w:szCs w:val="19"/>
              </w:rPr>
              <w:t xml:space="preserve"> (11-12 years)</w:t>
            </w:r>
          </w:p>
          <w:p w14:paraId="0BDD7ECB" w14:textId="796251C9" w:rsidR="00C16584" w:rsidRPr="00224133" w:rsidRDefault="00C16584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4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বিশ্ববিদ্যালয় অথবা তদ্বুর্ধ</w:t>
            </w:r>
            <w:r w:rsidRPr="00224133">
              <w:rPr>
                <w:rFonts w:cs="Times New Roman"/>
                <w:sz w:val="19"/>
                <w:szCs w:val="19"/>
              </w:rPr>
              <w:t xml:space="preserve"> (&gt;12 years)</w:t>
            </w:r>
          </w:p>
          <w:p w14:paraId="4B55F8C7" w14:textId="683D15B7" w:rsidR="00C16584" w:rsidRPr="00224133" w:rsidRDefault="00C16584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5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মাদ্রাসা </w:t>
            </w:r>
          </w:p>
          <w:p w14:paraId="1497013E" w14:textId="49E2F885" w:rsidR="00C16584" w:rsidRPr="00F4014F" w:rsidRDefault="00C16584" w:rsidP="007D679A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6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স্কুলে যাইনি </w:t>
            </w:r>
          </w:p>
        </w:tc>
      </w:tr>
    </w:tbl>
    <w:p w14:paraId="2A8844B4" w14:textId="77777777" w:rsidR="005F55C9" w:rsidRPr="007376EF" w:rsidRDefault="005F55C9" w:rsidP="007376EF">
      <w:pPr>
        <w:spacing w:after="0" w:line="240" w:lineRule="auto"/>
        <w:rPr>
          <w:rFonts w:cs="Times New Roman"/>
          <w:sz w:val="4"/>
          <w:szCs w:val="4"/>
        </w:rPr>
      </w:pPr>
    </w:p>
    <w:tbl>
      <w:tblPr>
        <w:tblStyle w:val="TableGrid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895"/>
        <w:gridCol w:w="1925"/>
        <w:gridCol w:w="3402"/>
        <w:gridCol w:w="3042"/>
        <w:gridCol w:w="3621"/>
      </w:tblGrid>
      <w:tr w:rsidR="00F4014F" w:rsidRPr="0007445E" w14:paraId="5513BB2D" w14:textId="77777777" w:rsidTr="00E05E7E">
        <w:trPr>
          <w:cantSplit/>
          <w:trHeight w:val="325"/>
        </w:trPr>
        <w:tc>
          <w:tcPr>
            <w:tcW w:w="14885" w:type="dxa"/>
            <w:gridSpan w:val="5"/>
            <w:shd w:val="clear" w:color="auto" w:fill="E2EFD9" w:themeFill="accent6" w:themeFillTint="33"/>
            <w:vAlign w:val="center"/>
          </w:tcPr>
          <w:p w14:paraId="4DEE9695" w14:textId="7B8BFF13" w:rsidR="00F4014F" w:rsidRPr="0007445E" w:rsidRDefault="00F4014F" w:rsidP="00224133">
            <w:pPr>
              <w:spacing w:before="120" w:after="120" w:line="276" w:lineRule="auto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 xml:space="preserve">Module 2: </w:t>
            </w:r>
            <w:r w:rsidR="006B182A">
              <w:rPr>
                <w:rFonts w:ascii="Shonar Bangla" w:hAnsi="Shonar Bangla" w:cs="Shonar Bangla" w:hint="cs"/>
                <w:b/>
                <w:bCs/>
                <w:cs/>
                <w:lang w:bidi="bn-IN"/>
              </w:rPr>
              <w:t xml:space="preserve">পরিবারের আর্থ-সামাজিক তথ্য </w:t>
            </w:r>
          </w:p>
        </w:tc>
      </w:tr>
      <w:tr w:rsidR="00F4014F" w:rsidRPr="0007445E" w14:paraId="07C4B2E6" w14:textId="77777777" w:rsidTr="00A84586">
        <w:trPr>
          <w:trHeight w:val="60"/>
        </w:trPr>
        <w:tc>
          <w:tcPr>
            <w:tcW w:w="2895" w:type="dxa"/>
            <w:shd w:val="clear" w:color="auto" w:fill="FFE599" w:themeFill="accent4" w:themeFillTint="66"/>
          </w:tcPr>
          <w:p w14:paraId="7100A083" w14:textId="72683D9A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1 </w:t>
            </w:r>
            <w:r w:rsidR="00B10B2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পরিবারের সদস্য সংখ্যা </w:t>
            </w:r>
          </w:p>
        </w:tc>
        <w:tc>
          <w:tcPr>
            <w:tcW w:w="1925" w:type="dxa"/>
            <w:shd w:val="clear" w:color="auto" w:fill="FFE599" w:themeFill="accent4" w:themeFillTint="66"/>
          </w:tcPr>
          <w:p w14:paraId="401AA266" w14:textId="165A2A4B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2 </w:t>
            </w:r>
            <w:r w:rsidR="00B10B2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শিশু সন্তানের সংখ্যা </w:t>
            </w:r>
          </w:p>
        </w:tc>
        <w:tc>
          <w:tcPr>
            <w:tcW w:w="3402" w:type="dxa"/>
            <w:shd w:val="clear" w:color="auto" w:fill="FFE599" w:themeFill="accent4" w:themeFillTint="66"/>
          </w:tcPr>
          <w:p w14:paraId="58D4F09B" w14:textId="2D31AA76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3 </w:t>
            </w:r>
            <w:r w:rsidR="00B10B2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বয়স্ক সদস্যের সংখ্যা 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(&gt; </w:t>
            </w:r>
            <w:r w:rsidR="00B10B2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৬০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 w:rsidR="00B10B2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বছর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>)</w:t>
            </w:r>
          </w:p>
        </w:tc>
        <w:tc>
          <w:tcPr>
            <w:tcW w:w="3042" w:type="dxa"/>
            <w:shd w:val="clear" w:color="auto" w:fill="FFE599" w:themeFill="accent4" w:themeFillTint="66"/>
          </w:tcPr>
          <w:p w14:paraId="7C1F4412" w14:textId="003FBFB2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4 </w:t>
            </w:r>
            <w:r w:rsidR="00B10B2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উপার্জনক্ষম বয়স্ক সদস্যের সংখ্যা </w:t>
            </w:r>
          </w:p>
        </w:tc>
        <w:tc>
          <w:tcPr>
            <w:tcW w:w="3621" w:type="dxa"/>
            <w:shd w:val="clear" w:color="auto" w:fill="FFE599" w:themeFill="accent4" w:themeFillTint="66"/>
          </w:tcPr>
          <w:p w14:paraId="5683579B" w14:textId="3D73984E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5 </w:t>
            </w:r>
            <w:r w:rsidR="00F61616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পরিবারের মাসিক আয়</w:t>
            </w:r>
            <w:r w:rsidR="00FC3FFE">
              <w:rPr>
                <w:rFonts w:cs="Times New Roman"/>
                <w:b/>
                <w:bCs/>
                <w:sz w:val="19"/>
                <w:szCs w:val="19"/>
              </w:rPr>
              <w:t xml:space="preserve"> (BDT)</w:t>
            </w:r>
          </w:p>
        </w:tc>
      </w:tr>
      <w:tr w:rsidR="00F4014F" w:rsidRPr="0007445E" w14:paraId="0D256AA1" w14:textId="77777777" w:rsidTr="00964B43">
        <w:trPr>
          <w:trHeight w:val="139"/>
        </w:trPr>
        <w:tc>
          <w:tcPr>
            <w:tcW w:w="2895" w:type="dxa"/>
          </w:tcPr>
          <w:p w14:paraId="200FD003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25" w:type="dxa"/>
          </w:tcPr>
          <w:p w14:paraId="19ABCE3F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402" w:type="dxa"/>
          </w:tcPr>
          <w:p w14:paraId="6F14017A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042" w:type="dxa"/>
          </w:tcPr>
          <w:p w14:paraId="6D89A72B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621" w:type="dxa"/>
          </w:tcPr>
          <w:p w14:paraId="54DF1495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</w:tbl>
    <w:p w14:paraId="2D9B597D" w14:textId="59BDDC65" w:rsidR="00F47C46" w:rsidRPr="007376EF" w:rsidRDefault="00F47C46" w:rsidP="00224133">
      <w:pPr>
        <w:spacing w:after="0" w:line="360" w:lineRule="auto"/>
        <w:rPr>
          <w:rFonts w:cs="Times New Roman"/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851"/>
        <w:gridCol w:w="1134"/>
        <w:gridCol w:w="1701"/>
        <w:gridCol w:w="1701"/>
        <w:gridCol w:w="1985"/>
        <w:gridCol w:w="1559"/>
        <w:gridCol w:w="1701"/>
        <w:gridCol w:w="1940"/>
        <w:gridCol w:w="2313"/>
      </w:tblGrid>
      <w:tr w:rsidR="0043227C" w14:paraId="4E88A8D1" w14:textId="77777777" w:rsidTr="00742777">
        <w:trPr>
          <w:trHeight w:val="191"/>
        </w:trPr>
        <w:tc>
          <w:tcPr>
            <w:tcW w:w="14885" w:type="dxa"/>
            <w:gridSpan w:val="9"/>
            <w:shd w:val="clear" w:color="auto" w:fill="E2EFD9" w:themeFill="accent6" w:themeFillTint="33"/>
            <w:vAlign w:val="center"/>
          </w:tcPr>
          <w:p w14:paraId="0C2DA7BD" w14:textId="3C1BC59D" w:rsidR="0043227C" w:rsidRPr="0043227C" w:rsidRDefault="0043227C" w:rsidP="0043227C">
            <w:pPr>
              <w:spacing w:line="360" w:lineRule="auto"/>
              <w:jc w:val="left"/>
              <w:rPr>
                <w:rFonts w:cs="Times New Roman"/>
                <w:b/>
                <w:bCs/>
                <w:szCs w:val="24"/>
              </w:rPr>
            </w:pPr>
            <w:r w:rsidRPr="0043227C">
              <w:rPr>
                <w:rFonts w:cs="Times New Roman"/>
                <w:b/>
                <w:bCs/>
                <w:szCs w:val="24"/>
              </w:rPr>
              <w:t xml:space="preserve">Module 3: </w:t>
            </w:r>
            <w:r w:rsidR="00B10B2A">
              <w:rPr>
                <w:rFonts w:ascii="Shonar Bangla" w:hAnsi="Shonar Bangla" w:cs="Shonar Bangla" w:hint="cs"/>
                <w:b/>
                <w:bCs/>
                <w:szCs w:val="24"/>
                <w:cs/>
                <w:lang w:bidi="bn-IN"/>
              </w:rPr>
              <w:t xml:space="preserve">চাকরি সংক্রান্ত তথ্য </w:t>
            </w:r>
          </w:p>
        </w:tc>
      </w:tr>
      <w:tr w:rsidR="00354A37" w14:paraId="00C86D10" w14:textId="1F4A7646" w:rsidTr="00D92860">
        <w:trPr>
          <w:trHeight w:val="411"/>
        </w:trPr>
        <w:tc>
          <w:tcPr>
            <w:tcW w:w="1985" w:type="dxa"/>
            <w:gridSpan w:val="2"/>
            <w:shd w:val="clear" w:color="auto" w:fill="FFE599" w:themeFill="accent4" w:themeFillTint="66"/>
            <w:vAlign w:val="center"/>
          </w:tcPr>
          <w:p w14:paraId="6BC14BBD" w14:textId="3453A12B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1 </w:t>
            </w:r>
            <w:r w:rsidR="00B10B2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পদবী </w:t>
            </w:r>
          </w:p>
        </w:tc>
        <w:tc>
          <w:tcPr>
            <w:tcW w:w="1701" w:type="dxa"/>
            <w:shd w:val="clear" w:color="auto" w:fill="FFE599" w:themeFill="accent4" w:themeFillTint="66"/>
            <w:vAlign w:val="center"/>
          </w:tcPr>
          <w:p w14:paraId="71838E7D" w14:textId="4CE87984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  <w:lang w:bidi="bn-IN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2 </w:t>
            </w:r>
            <w:r w:rsidR="006964A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কর্মঘন্টা</w:t>
            </w:r>
          </w:p>
        </w:tc>
        <w:tc>
          <w:tcPr>
            <w:tcW w:w="1701" w:type="dxa"/>
            <w:shd w:val="clear" w:color="auto" w:fill="FFE599" w:themeFill="accent4" w:themeFillTint="66"/>
            <w:vAlign w:val="center"/>
          </w:tcPr>
          <w:p w14:paraId="5EFE42ED" w14:textId="03905358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  <w:cs/>
                <w:lang w:bidi="bn-IN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3 </w:t>
            </w:r>
            <w:r w:rsidR="00DE47DC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কর্ম</w:t>
            </w:r>
            <w:r w:rsidR="0094462D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বছর</w:t>
            </w:r>
          </w:p>
        </w:tc>
        <w:tc>
          <w:tcPr>
            <w:tcW w:w="1985" w:type="dxa"/>
            <w:shd w:val="clear" w:color="auto" w:fill="FFE599" w:themeFill="accent4" w:themeFillTint="66"/>
            <w:vAlign w:val="center"/>
          </w:tcPr>
          <w:p w14:paraId="5B5A5F21" w14:textId="0CA1220F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  <w:cs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4 </w:t>
            </w:r>
            <w:r w:rsidR="00DE47DC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অপারেশনে অংশগ্রহণের সংখ্যা </w:t>
            </w:r>
            <w:r w:rsidR="00D92860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>(</w:t>
            </w:r>
            <w:r w:rsidR="00D92860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আনুমানিক)</w:t>
            </w: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35005772" w14:textId="06470CD8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>3.5</w:t>
            </w:r>
            <w:r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 w:rsidR="00844766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ওভারটাইম</w:t>
            </w:r>
          </w:p>
        </w:tc>
        <w:tc>
          <w:tcPr>
            <w:tcW w:w="1701" w:type="dxa"/>
            <w:shd w:val="clear" w:color="auto" w:fill="FFE599" w:themeFill="accent4" w:themeFillTint="66"/>
            <w:vAlign w:val="center"/>
          </w:tcPr>
          <w:p w14:paraId="69277DD0" w14:textId="1E87B418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6 </w:t>
            </w:r>
            <w:r w:rsidR="00844766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পুরষ্কার পেয়েছেন </w:t>
            </w:r>
          </w:p>
        </w:tc>
        <w:tc>
          <w:tcPr>
            <w:tcW w:w="1940" w:type="dxa"/>
            <w:shd w:val="clear" w:color="auto" w:fill="FFE599" w:themeFill="accent4" w:themeFillTint="66"/>
            <w:vAlign w:val="center"/>
          </w:tcPr>
          <w:p w14:paraId="2B1286C1" w14:textId="017CB0E2" w:rsidR="00354A37" w:rsidRPr="0043227C" w:rsidRDefault="00354A37" w:rsidP="0043227C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 xml:space="preserve">3.7 </w:t>
            </w:r>
            <w:r w:rsidR="00B10B2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স্বাস্থ্য বীমা </w:t>
            </w:r>
          </w:p>
        </w:tc>
        <w:tc>
          <w:tcPr>
            <w:tcW w:w="2313" w:type="dxa"/>
            <w:shd w:val="clear" w:color="auto" w:fill="FFE599" w:themeFill="accent4" w:themeFillTint="66"/>
            <w:vAlign w:val="center"/>
          </w:tcPr>
          <w:p w14:paraId="06A8314D" w14:textId="0AB24955" w:rsidR="00354A37" w:rsidRPr="0043227C" w:rsidRDefault="00354A37" w:rsidP="00354A37">
            <w:pPr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 xml:space="preserve">3.8 </w:t>
            </w:r>
            <w:r w:rsidR="00E94BC9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চিকিৎসা ভাতা</w:t>
            </w:r>
          </w:p>
        </w:tc>
      </w:tr>
      <w:tr w:rsidR="00354A37" w14:paraId="535A41B7" w14:textId="4AEE2ED8" w:rsidTr="00D92860">
        <w:trPr>
          <w:trHeight w:val="417"/>
        </w:trPr>
        <w:tc>
          <w:tcPr>
            <w:tcW w:w="1985" w:type="dxa"/>
            <w:gridSpan w:val="2"/>
            <w:vAlign w:val="center"/>
          </w:tcPr>
          <w:p w14:paraId="240CB536" w14:textId="77777777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701" w:type="dxa"/>
            <w:vAlign w:val="center"/>
          </w:tcPr>
          <w:p w14:paraId="1690AD84" w14:textId="77777777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701" w:type="dxa"/>
            <w:vAlign w:val="center"/>
          </w:tcPr>
          <w:p w14:paraId="475D5836" w14:textId="77777777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985" w:type="dxa"/>
            <w:vAlign w:val="center"/>
          </w:tcPr>
          <w:p w14:paraId="630DFB1A" w14:textId="16D0C9C3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</w:p>
        </w:tc>
        <w:tc>
          <w:tcPr>
            <w:tcW w:w="1559" w:type="dxa"/>
            <w:vAlign w:val="center"/>
          </w:tcPr>
          <w:p w14:paraId="2A66F0C2" w14:textId="6EC4780F" w:rsidR="00354A37" w:rsidRDefault="00D92860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21376" behindDoc="0" locked="0" layoutInCell="1" allowOverlap="1" wp14:anchorId="04341BA2" wp14:editId="7E2C63CD">
                      <wp:simplePos x="0" y="0"/>
                      <wp:positionH relativeFrom="column">
                        <wp:posOffset>595630</wp:posOffset>
                      </wp:positionH>
                      <wp:positionV relativeFrom="paragraph">
                        <wp:posOffset>12065</wp:posOffset>
                      </wp:positionV>
                      <wp:extent cx="213360" cy="167640"/>
                      <wp:effectExtent l="0" t="0" r="15240" b="1016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92D729B" w14:textId="19FCC5B0" w:rsidR="00354A37" w:rsidRDefault="00354A37" w:rsidP="00354A37">
                                  <w:pPr>
                                    <w:jc w:val="center"/>
                                  </w:pPr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 xml:space="preserve">1. </w:t>
                                  </w:r>
                                  <w:proofErr w:type="gramStart"/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Yes</w:t>
                                  </w:r>
                                  <w:r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 xml:space="preserve">  </w:t>
                                  </w:r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2</w:t>
                                  </w:r>
                                  <w:proofErr w:type="gramEnd"/>
                                  <w:r w:rsidRPr="00224133">
                                    <w:rPr>
                                      <w:rFonts w:cs="Times New Roman"/>
                                      <w:sz w:val="19"/>
                                      <w:szCs w:val="19"/>
                                    </w:rPr>
                                    <w:t>. No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341BA2" id="Rectangle 9" o:spid="_x0000_s1026" style="position:absolute;left:0;text-align:left;margin-left:46.9pt;margin-top:.95pt;width:16.8pt;height:13.2pt;z-index:2580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PK5mswIAAO8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" filled="f" strokecolor="black [3200]">
                      <v:stroke joinstyle="round"/>
                      <v:textbox>
                        <w:txbxContent>
                          <w:p w14:paraId="092D729B" w14:textId="19FCC5B0" w:rsidR="00354A37" w:rsidRDefault="00354A37" w:rsidP="00354A37">
                            <w:pPr>
                              <w:jc w:val="center"/>
                            </w:pPr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 xml:space="preserve">1. </w:t>
                            </w:r>
                            <w:proofErr w:type="gramStart"/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Yes</w:t>
                            </w:r>
                            <w:r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 xml:space="preserve">  </w:t>
                            </w:r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2</w:t>
                            </w:r>
                            <w:proofErr w:type="gramEnd"/>
                            <w:r w:rsidRPr="00224133">
                              <w:rPr>
                                <w:rFonts w:cs="Times New Roman"/>
                                <w:sz w:val="19"/>
                                <w:szCs w:val="19"/>
                              </w:rPr>
                              <w:t>. No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E69D1"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 w:rsidR="003E69D1">
              <w:rPr>
                <w:rFonts w:cs="Times New Roman"/>
                <w:sz w:val="19"/>
                <w:szCs w:val="19"/>
              </w:rPr>
              <w:t xml:space="preserve">  </w:t>
            </w:r>
            <w:r w:rsidR="003E69D1"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="003E69D1" w:rsidRPr="00224133">
              <w:rPr>
                <w:rFonts w:cs="Times New Roman"/>
                <w:sz w:val="19"/>
                <w:szCs w:val="19"/>
              </w:rPr>
              <w:t xml:space="preserve">. </w:t>
            </w:r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1701" w:type="dxa"/>
            <w:vAlign w:val="center"/>
          </w:tcPr>
          <w:p w14:paraId="4A2F13EC" w14:textId="5DC6B168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22400" behindDoc="0" locked="0" layoutInCell="1" allowOverlap="1" wp14:anchorId="12A9CF76" wp14:editId="702A6207">
                      <wp:simplePos x="0" y="0"/>
                      <wp:positionH relativeFrom="column">
                        <wp:posOffset>709930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059A67" id="Rectangle 10" o:spid="_x0000_s1026" style="position:absolute;margin-left:55.9pt;margin-top:.4pt;width:16.8pt;height:13.2pt;z-index:2580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gjTb7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="003E69D1"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 w:rsidR="003E69D1">
              <w:rPr>
                <w:rFonts w:cs="Times New Roman"/>
                <w:sz w:val="19"/>
                <w:szCs w:val="19"/>
              </w:rPr>
              <w:t xml:space="preserve">  </w:t>
            </w:r>
            <w:r w:rsidR="003E69D1"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="003E69D1" w:rsidRPr="00224133">
              <w:rPr>
                <w:rFonts w:cs="Times New Roman"/>
                <w:sz w:val="19"/>
                <w:szCs w:val="19"/>
              </w:rPr>
              <w:t xml:space="preserve">. </w:t>
            </w:r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1940" w:type="dxa"/>
            <w:vAlign w:val="center"/>
          </w:tcPr>
          <w:p w14:paraId="0B1C2F96" w14:textId="251CD290" w:rsidR="00354A37" w:rsidRDefault="00354A37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23424" behindDoc="0" locked="0" layoutInCell="1" allowOverlap="1" wp14:anchorId="5490EC40" wp14:editId="13C32606">
                      <wp:simplePos x="0" y="0"/>
                      <wp:positionH relativeFrom="column">
                        <wp:posOffset>724535</wp:posOffset>
                      </wp:positionH>
                      <wp:positionV relativeFrom="paragraph">
                        <wp:posOffset>1270</wp:posOffset>
                      </wp:positionV>
                      <wp:extent cx="213360" cy="167640"/>
                      <wp:effectExtent l="0" t="0" r="15240" b="2286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3F6500" id="Rectangle 11" o:spid="_x0000_s1026" style="position:absolute;margin-left:57.05pt;margin-top:.1pt;width:16.8pt;height:13.2pt;z-index:2580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36Xlu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="003E69D1"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 w:rsidR="003E69D1">
              <w:rPr>
                <w:rFonts w:cs="Times New Roman"/>
                <w:sz w:val="19"/>
                <w:szCs w:val="19"/>
              </w:rPr>
              <w:t xml:space="preserve">  </w:t>
            </w:r>
            <w:r w:rsidR="003E69D1"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="003E69D1" w:rsidRPr="00224133">
              <w:rPr>
                <w:rFonts w:cs="Times New Roman"/>
                <w:sz w:val="19"/>
                <w:szCs w:val="19"/>
              </w:rPr>
              <w:t xml:space="preserve">. </w:t>
            </w:r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2313" w:type="dxa"/>
            <w:vAlign w:val="center"/>
          </w:tcPr>
          <w:p w14:paraId="2E87FC19" w14:textId="397670C9" w:rsidR="00354A37" w:rsidRDefault="003E69D1" w:rsidP="00354A37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33664" behindDoc="0" locked="0" layoutInCell="1" allowOverlap="1" wp14:anchorId="42FE47C4" wp14:editId="36956F1D">
                      <wp:simplePos x="0" y="0"/>
                      <wp:positionH relativeFrom="column">
                        <wp:posOffset>766445</wp:posOffset>
                      </wp:positionH>
                      <wp:positionV relativeFrom="paragraph">
                        <wp:posOffset>20320</wp:posOffset>
                      </wp:positionV>
                      <wp:extent cx="213360" cy="167640"/>
                      <wp:effectExtent l="0" t="0" r="15240" b="22860"/>
                      <wp:wrapNone/>
                      <wp:docPr id="76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7B9945" id="Rectangle 76" o:spid="_x0000_s1026" style="position:absolute;margin-left:60.35pt;margin-top:1.6pt;width:16.8pt;height:13.2pt;z-index:2580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B3T+Wu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</w:tr>
      <w:tr w:rsidR="00B5591E" w14:paraId="5E73A2EE" w14:textId="5667AF00" w:rsidTr="00D92860">
        <w:trPr>
          <w:trHeight w:val="60"/>
        </w:trPr>
        <w:tc>
          <w:tcPr>
            <w:tcW w:w="1985" w:type="dxa"/>
            <w:gridSpan w:val="2"/>
            <w:shd w:val="clear" w:color="auto" w:fill="FFE599" w:themeFill="accent4" w:themeFillTint="66"/>
            <w:vAlign w:val="center"/>
          </w:tcPr>
          <w:p w14:paraId="6227419C" w14:textId="56988D53" w:rsidR="00B5591E" w:rsidRPr="0094462D" w:rsidRDefault="00B5591E" w:rsidP="00224133">
            <w:pPr>
              <w:spacing w:line="360" w:lineRule="auto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>3.</w:t>
            </w:r>
            <w:r>
              <w:rPr>
                <w:rFonts w:cs="Times New Roman"/>
                <w:b/>
                <w:bCs/>
                <w:sz w:val="19"/>
                <w:szCs w:val="19"/>
              </w:rPr>
              <w:t xml:space="preserve">9 </w:t>
            </w:r>
            <w:r w:rsidR="0094462D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ঝুঁকি ভাতা</w:t>
            </w:r>
          </w:p>
        </w:tc>
        <w:tc>
          <w:tcPr>
            <w:tcW w:w="3402" w:type="dxa"/>
            <w:gridSpan w:val="2"/>
            <w:shd w:val="clear" w:color="auto" w:fill="FFE599" w:themeFill="accent4" w:themeFillTint="66"/>
            <w:vAlign w:val="center"/>
          </w:tcPr>
          <w:p w14:paraId="64F37465" w14:textId="1C6F0E16" w:rsidR="00B5591E" w:rsidRDefault="00B5591E" w:rsidP="00224133">
            <w:pPr>
              <w:spacing w:line="360" w:lineRule="auto"/>
              <w:rPr>
                <w:rFonts w:cs="Times New Roman"/>
                <w:sz w:val="12"/>
                <w:szCs w:val="12"/>
                <w:lang w:bidi="bn-IN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>3.1</w:t>
            </w:r>
            <w:r>
              <w:rPr>
                <w:rFonts w:cs="Times New Roman"/>
                <w:b/>
                <w:bCs/>
                <w:sz w:val="19"/>
                <w:szCs w:val="19"/>
              </w:rPr>
              <w:t xml:space="preserve">0 </w:t>
            </w:r>
            <w:r w:rsidR="00E94BC9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আন্তঃব্যাক্তিগত দ্ব</w:t>
            </w:r>
            <w:r w:rsidR="006D6249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ন্দ</w:t>
            </w:r>
          </w:p>
        </w:tc>
        <w:tc>
          <w:tcPr>
            <w:tcW w:w="1985" w:type="dxa"/>
            <w:shd w:val="clear" w:color="auto" w:fill="FFE599" w:themeFill="accent4" w:themeFillTint="66"/>
            <w:vAlign w:val="center"/>
          </w:tcPr>
          <w:p w14:paraId="6AC533DC" w14:textId="28A6E4AA" w:rsidR="00B5591E" w:rsidRPr="00224133" w:rsidRDefault="00EE0E0A" w:rsidP="00224133">
            <w:pPr>
              <w:spacing w:line="360" w:lineRule="auto"/>
              <w:rPr>
                <w:rFonts w:cs="Times New Roman"/>
                <w:sz w:val="19"/>
                <w:szCs w:val="19"/>
                <w:cs/>
                <w:lang w:bidi="bn-IN"/>
              </w:rPr>
            </w:pPr>
            <w:r w:rsidRPr="0043227C">
              <w:rPr>
                <w:rFonts w:cs="Times New Roman"/>
                <w:b/>
                <w:bCs/>
                <w:sz w:val="19"/>
                <w:szCs w:val="19"/>
              </w:rPr>
              <w:t>3.1</w:t>
            </w:r>
            <w:r>
              <w:rPr>
                <w:rFonts w:cs="Times New Roman"/>
                <w:b/>
                <w:bCs/>
                <w:sz w:val="19"/>
                <w:szCs w:val="19"/>
              </w:rPr>
              <w:t xml:space="preserve">1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ট্রেনিং পেয়েছেন</w:t>
            </w:r>
          </w:p>
        </w:tc>
        <w:tc>
          <w:tcPr>
            <w:tcW w:w="1559" w:type="dxa"/>
            <w:vAlign w:val="center"/>
          </w:tcPr>
          <w:p w14:paraId="2A6371B7" w14:textId="1AC84263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440E3772" w14:textId="77777777" w:rsidR="00B5591E" w:rsidRPr="00224133" w:rsidRDefault="00B5591E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940" w:type="dxa"/>
            <w:vAlign w:val="center"/>
          </w:tcPr>
          <w:p w14:paraId="7071F291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2313" w:type="dxa"/>
            <w:vAlign w:val="center"/>
          </w:tcPr>
          <w:p w14:paraId="62B17A53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</w:tr>
      <w:tr w:rsidR="00B5591E" w14:paraId="408B777C" w14:textId="0094A749" w:rsidTr="00D92860">
        <w:trPr>
          <w:trHeight w:val="83"/>
        </w:trPr>
        <w:tc>
          <w:tcPr>
            <w:tcW w:w="1985" w:type="dxa"/>
            <w:gridSpan w:val="2"/>
            <w:vAlign w:val="center"/>
          </w:tcPr>
          <w:p w14:paraId="4ABCA41C" w14:textId="0B565316" w:rsidR="00B5591E" w:rsidRDefault="003E69D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37760" behindDoc="0" locked="0" layoutInCell="1" allowOverlap="1" wp14:anchorId="44BD4DAF" wp14:editId="456D0642">
                      <wp:simplePos x="0" y="0"/>
                      <wp:positionH relativeFrom="column">
                        <wp:posOffset>622300</wp:posOffset>
                      </wp:positionH>
                      <wp:positionV relativeFrom="paragraph">
                        <wp:posOffset>24765</wp:posOffset>
                      </wp:positionV>
                      <wp:extent cx="213360" cy="167640"/>
                      <wp:effectExtent l="0" t="0" r="15240" b="22860"/>
                      <wp:wrapNone/>
                      <wp:docPr id="104" name="Rectangle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6A1982" id="Rectangle 104" o:spid="_x0000_s1026" style="position:absolute;margin-left:49pt;margin-top:1.95pt;width:16.8pt;height:13.2pt;z-index:2580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VwRYs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3402" w:type="dxa"/>
            <w:gridSpan w:val="2"/>
            <w:vAlign w:val="center"/>
          </w:tcPr>
          <w:p w14:paraId="44D04070" w14:textId="27BF4F64" w:rsidR="00B5591E" w:rsidRDefault="003E69D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35712" behindDoc="0" locked="0" layoutInCell="1" allowOverlap="1" wp14:anchorId="4E62ACCE" wp14:editId="62A69F2F">
                      <wp:simplePos x="0" y="0"/>
                      <wp:positionH relativeFrom="column">
                        <wp:posOffset>911860</wp:posOffset>
                      </wp:positionH>
                      <wp:positionV relativeFrom="paragraph">
                        <wp:posOffset>12065</wp:posOffset>
                      </wp:positionV>
                      <wp:extent cx="213360" cy="167640"/>
                      <wp:effectExtent l="0" t="0" r="15240" b="22860"/>
                      <wp:wrapNone/>
                      <wp:docPr id="86" name="Rectangle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883B792" id="Rectangle 1" o:spid="_x0000_s1026" style="position:absolute;margin-left:71.8pt;margin-top:.95pt;width:16.8pt;height:13.2pt;z-index:2580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Dc1iI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1985" w:type="dxa"/>
            <w:vAlign w:val="center"/>
          </w:tcPr>
          <w:p w14:paraId="0444E1A2" w14:textId="13B8C7CC" w:rsidR="00B5591E" w:rsidRPr="00224133" w:rsidRDefault="00151BE3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21728" behindDoc="0" locked="0" layoutInCell="1" allowOverlap="1" wp14:anchorId="204FCCA3" wp14:editId="35C5192F">
                      <wp:simplePos x="0" y="0"/>
                      <wp:positionH relativeFrom="column">
                        <wp:posOffset>749300</wp:posOffset>
                      </wp:positionH>
                      <wp:positionV relativeFrom="paragraph">
                        <wp:posOffset>15240</wp:posOffset>
                      </wp:positionV>
                      <wp:extent cx="213360" cy="167640"/>
                      <wp:effectExtent l="0" t="0" r="15240" b="22860"/>
                      <wp:wrapNone/>
                      <wp:docPr id="1179881328" name="Rectangle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D46A56" id="Rectangle 1" o:spid="_x0000_s1026" style="position:absolute;margin-left:59pt;margin-top:1.2pt;width:16.8pt;height:13.2pt;z-index:2581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Pb2KUe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="00EE0E0A"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="00EE0E0A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 w:rsidR="00EE0E0A">
              <w:rPr>
                <w:rFonts w:cs="Times New Roman"/>
                <w:sz w:val="19"/>
                <w:szCs w:val="19"/>
              </w:rPr>
              <w:t xml:space="preserve">  </w:t>
            </w:r>
            <w:r w:rsidR="00EE0E0A"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="00EE0E0A" w:rsidRPr="00224133">
              <w:rPr>
                <w:rFonts w:cs="Times New Roman"/>
                <w:sz w:val="19"/>
                <w:szCs w:val="19"/>
              </w:rPr>
              <w:t xml:space="preserve">. </w:t>
            </w:r>
            <w:r w:rsidR="00EE0E0A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6190A844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701" w:type="dxa"/>
            <w:vAlign w:val="center"/>
          </w:tcPr>
          <w:p w14:paraId="05941D30" w14:textId="77777777" w:rsidR="00B5591E" w:rsidRPr="00224133" w:rsidRDefault="00B5591E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940" w:type="dxa"/>
            <w:vAlign w:val="center"/>
          </w:tcPr>
          <w:p w14:paraId="1E305DCE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2313" w:type="dxa"/>
            <w:vAlign w:val="center"/>
          </w:tcPr>
          <w:p w14:paraId="61E254FD" w14:textId="77777777" w:rsidR="00B5591E" w:rsidRPr="0007445E" w:rsidRDefault="00B5591E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</w:tr>
      <w:tr w:rsidR="008C4FA3" w14:paraId="4AA968F2" w14:textId="77777777" w:rsidTr="00A84586">
        <w:trPr>
          <w:trHeight w:val="117"/>
        </w:trPr>
        <w:tc>
          <w:tcPr>
            <w:tcW w:w="851" w:type="dxa"/>
            <w:vMerge w:val="restart"/>
            <w:vAlign w:val="center"/>
          </w:tcPr>
          <w:p w14:paraId="0F157529" w14:textId="58B5FADE" w:rsidR="008C4FA3" w:rsidRPr="008C4FA3" w:rsidRDefault="008C4FA3" w:rsidP="008C4FA3">
            <w:pPr>
              <w:spacing w:line="360" w:lineRule="auto"/>
              <w:jc w:val="center"/>
              <w:rPr>
                <w:rFonts w:cs="Times New Roman"/>
                <w:b/>
                <w:bCs/>
                <w:noProof/>
                <w:sz w:val="19"/>
                <w:szCs w:val="19"/>
                <w:lang w:bidi="bn-IN"/>
              </w:rPr>
            </w:pPr>
            <w:r w:rsidRPr="008C4FA3">
              <w:rPr>
                <w:rFonts w:cs="Times New Roman"/>
                <w:b/>
                <w:bCs/>
                <w:noProof/>
                <w:sz w:val="19"/>
                <w:szCs w:val="19"/>
                <w:lang w:bidi="bn-IN"/>
              </w:rPr>
              <w:t>3.11a</w:t>
            </w:r>
          </w:p>
        </w:tc>
        <w:tc>
          <w:tcPr>
            <w:tcW w:w="14034" w:type="dxa"/>
            <w:gridSpan w:val="8"/>
            <w:vAlign w:val="center"/>
          </w:tcPr>
          <w:p w14:paraId="1CAA41C2" w14:textId="69CA2AB1" w:rsidR="008C4FA3" w:rsidRPr="0007445E" w:rsidRDefault="008C4FA3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যদি </w:t>
            </w:r>
            <w:r w:rsidRPr="00151BE3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>3.11</w:t>
            </w:r>
            <w:r w:rsidRPr="00151BE3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 হয়</w:t>
            </w:r>
            <w:r w:rsidRPr="008555FD">
              <w:rPr>
                <w:rFonts w:cs="Times New Roman"/>
                <w:sz w:val="19"/>
                <w:szCs w:val="19"/>
              </w:rPr>
              <w:t xml:space="preserve">,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নিচের কোন ট্রেনিংগুলো পেয়েছেন </w:t>
            </w:r>
            <w:r w:rsidRPr="00224133">
              <w:rPr>
                <w:rFonts w:cs="Times New Roman" w:hint="cs"/>
                <w:sz w:val="19"/>
                <w:szCs w:val="19"/>
                <w:lang w:bidi="bn-IN"/>
              </w:rPr>
              <w:t>1</w:t>
            </w:r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 xml:space="preserve">2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 xml:space="preserve"> [Note: </w:t>
            </w:r>
            <w:r>
              <w:rPr>
                <w:rFonts w:ascii="Shonar Bangla" w:hAnsi="Shonar Bangla" w:cs="Shonar Bangla" w:hint="cs"/>
                <w:i/>
                <w:iCs/>
                <w:sz w:val="19"/>
                <w:szCs w:val="19"/>
                <w:cs/>
                <w:lang w:bidi="bn-IN"/>
              </w:rPr>
              <w:t>একাধিক উত্তর গ্রহণযোগ্য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>]</w:t>
            </w:r>
          </w:p>
        </w:tc>
      </w:tr>
      <w:tr w:rsidR="008C4FA3" w14:paraId="7AD54A8A" w14:textId="77777777" w:rsidTr="002B2A5D">
        <w:trPr>
          <w:trHeight w:val="137"/>
        </w:trPr>
        <w:tc>
          <w:tcPr>
            <w:tcW w:w="851" w:type="dxa"/>
            <w:vMerge/>
            <w:vAlign w:val="center"/>
          </w:tcPr>
          <w:p w14:paraId="2D9ED497" w14:textId="77777777" w:rsidR="008C4FA3" w:rsidRPr="0007445E" w:rsidRDefault="008C4FA3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4034" w:type="dxa"/>
            <w:gridSpan w:val="8"/>
            <w:vAlign w:val="center"/>
          </w:tcPr>
          <w:p w14:paraId="414E7B19" w14:textId="7748CA04" w:rsidR="008C4FA3" w:rsidRDefault="008C4FA3" w:rsidP="00224133">
            <w:pPr>
              <w:spacing w:line="360" w:lineRule="auto"/>
              <w:rPr>
                <w:rFonts w:ascii="Shonar Bangla" w:hAnsi="Shonar Bangla" w:cs="Shonar Bangla"/>
                <w:sz w:val="19"/>
                <w:szCs w:val="19"/>
                <w:lang w:bidi="bn-IN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30944" behindDoc="0" locked="0" layoutInCell="1" allowOverlap="1" wp14:anchorId="7CDB5643" wp14:editId="4ACDFB5F">
                      <wp:simplePos x="0" y="0"/>
                      <wp:positionH relativeFrom="column">
                        <wp:posOffset>1162050</wp:posOffset>
                      </wp:positionH>
                      <wp:positionV relativeFrom="paragraph">
                        <wp:posOffset>15240</wp:posOffset>
                      </wp:positionV>
                      <wp:extent cx="213360" cy="167640"/>
                      <wp:effectExtent l="0" t="0" r="15240" b="22860"/>
                      <wp:wrapNone/>
                      <wp:docPr id="140448035" name="Rectangle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BB2178" id="Rectangle 1" o:spid="_x0000_s1026" style="position:absolute;margin-left:91.5pt;margin-top:1.2pt;width:16.8pt;height:13.2pt;z-index:2581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Lv9dA3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29920" behindDoc="0" locked="0" layoutInCell="1" allowOverlap="1" wp14:anchorId="1E059BDB" wp14:editId="6AEBA64B">
                      <wp:simplePos x="0" y="0"/>
                      <wp:positionH relativeFrom="column">
                        <wp:posOffset>302260</wp:posOffset>
                      </wp:positionH>
                      <wp:positionV relativeFrom="paragraph">
                        <wp:posOffset>15240</wp:posOffset>
                      </wp:positionV>
                      <wp:extent cx="213360" cy="167640"/>
                      <wp:effectExtent l="0" t="0" r="15240" b="22860"/>
                      <wp:wrapNone/>
                      <wp:docPr id="1661163038" name="Rectangle 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61EF06" id="Rectangle 1" o:spid="_x0000_s1026" style="position:absolute;margin-left:23.8pt;margin-top:1.2pt;width:16.8pt;height:13.2pt;z-index:2581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IuFNOL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ascii="Shonar Bangla" w:hAnsi="Shonar Bangla" w:cs="Shonar Bangla"/>
                <w:sz w:val="19"/>
                <w:szCs w:val="19"/>
                <w:lang w:bidi="bn-IN"/>
              </w:rPr>
              <w:t xml:space="preserve">CISM                         PTSD                      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অন্যান্য</w:t>
            </w:r>
            <w:r>
              <w:rPr>
                <w:sz w:val="19"/>
                <w:szCs w:val="19"/>
              </w:rPr>
              <w:t>:_</w:t>
            </w:r>
            <w:proofErr w:type="gramEnd"/>
            <w:r>
              <w:rPr>
                <w:sz w:val="19"/>
                <w:szCs w:val="19"/>
              </w:rPr>
              <w:t xml:space="preserve">___________     </w:t>
            </w:r>
          </w:p>
        </w:tc>
      </w:tr>
      <w:tr w:rsidR="008C4FA3" w14:paraId="28E032DD" w14:textId="77777777" w:rsidTr="006D6249">
        <w:trPr>
          <w:trHeight w:val="80"/>
        </w:trPr>
        <w:tc>
          <w:tcPr>
            <w:tcW w:w="851" w:type="dxa"/>
            <w:vAlign w:val="center"/>
          </w:tcPr>
          <w:p w14:paraId="020ED57F" w14:textId="0FE914E3" w:rsidR="008C4FA3" w:rsidRPr="008C4FA3" w:rsidRDefault="008C4FA3" w:rsidP="008C4FA3">
            <w:pPr>
              <w:spacing w:line="360" w:lineRule="auto"/>
              <w:jc w:val="center"/>
              <w:rPr>
                <w:rFonts w:cs="Times New Roman"/>
                <w:b/>
                <w:bCs/>
                <w:noProof/>
                <w:sz w:val="19"/>
                <w:szCs w:val="19"/>
              </w:rPr>
            </w:pPr>
            <w:r w:rsidRPr="008C4FA3">
              <w:rPr>
                <w:rFonts w:cs="Times New Roman"/>
                <w:b/>
                <w:bCs/>
                <w:noProof/>
                <w:sz w:val="19"/>
                <w:szCs w:val="19"/>
              </w:rPr>
              <w:t>3.11b</w:t>
            </w:r>
          </w:p>
        </w:tc>
        <w:tc>
          <w:tcPr>
            <w:tcW w:w="14034" w:type="dxa"/>
            <w:gridSpan w:val="8"/>
            <w:vAlign w:val="center"/>
          </w:tcPr>
          <w:p w14:paraId="0E2126F5" w14:textId="40D2F472" w:rsidR="008C4FA3" w:rsidRPr="0007445E" w:rsidRDefault="008C4FA3" w:rsidP="00224133">
            <w:pPr>
              <w:spacing w:line="360" w:lineRule="auto"/>
              <w:rPr>
                <w:rFonts w:cs="Times New Roman"/>
                <w:noProof/>
                <w:sz w:val="22"/>
                <w:szCs w:val="20"/>
                <w:cs/>
                <w:lang w:bidi="bn-IN"/>
              </w:rPr>
            </w:pPr>
            <w:r w:rsidRPr="008C4FA3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27872" behindDoc="0" locked="0" layoutInCell="1" allowOverlap="1" wp14:anchorId="13F13B42" wp14:editId="7C3CA183">
                      <wp:simplePos x="0" y="0"/>
                      <wp:positionH relativeFrom="column">
                        <wp:posOffset>4145915</wp:posOffset>
                      </wp:positionH>
                      <wp:positionV relativeFrom="paragraph">
                        <wp:posOffset>52070</wp:posOffset>
                      </wp:positionV>
                      <wp:extent cx="213360" cy="167640"/>
                      <wp:effectExtent l="0" t="0" r="15240" b="22860"/>
                      <wp:wrapNone/>
                      <wp:docPr id="1408387426" name="Rectangle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1A773F" id="Rectangle 1" o:spid="_x0000_s1026" style="position:absolute;margin-left:326.45pt;margin-top:4.1pt;width:16.8pt;height:13.2pt;z-index:2581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OL/X1X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8C4FA3">
              <w:rPr>
                <w:rFonts w:ascii="Shonar Bangla" w:hAnsi="Shonar Bangla" w:cs="Shonar Bangla" w:hint="cs"/>
                <w:b/>
                <w:bCs/>
                <w:noProof/>
                <w:sz w:val="22"/>
                <w:szCs w:val="20"/>
                <w:cs/>
                <w:lang w:bidi="bn-IN"/>
              </w:rPr>
              <w:t xml:space="preserve">আপনি কি </w:t>
            </w:r>
            <w:r w:rsidR="006D6249">
              <w:rPr>
                <w:rFonts w:ascii="Shonar Bangla" w:hAnsi="Shonar Bangla" w:cs="Shonar Bangla" w:hint="cs"/>
                <w:b/>
                <w:bCs/>
                <w:noProof/>
                <w:sz w:val="22"/>
                <w:szCs w:val="20"/>
                <w:cs/>
                <w:lang w:bidi="bn-IN"/>
              </w:rPr>
              <w:t>মনে করেন আপনার মানসিক স্বাস্থ্য সংক্রান্ত ট্রেনিং এর প্রয়োজন আছে</w:t>
            </w:r>
            <w:r w:rsidRPr="008C4FA3">
              <w:rPr>
                <w:rFonts w:ascii="Shonar Bangla" w:hAnsi="Shonar Bangla" w:cs="Shonar Bangla" w:hint="cs"/>
                <w:b/>
                <w:bCs/>
                <w:noProof/>
                <w:sz w:val="22"/>
                <w:szCs w:val="20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noProof/>
                <w:sz w:val="22"/>
                <w:szCs w:val="20"/>
                <w:cs/>
                <w:lang w:bidi="bn-IN"/>
              </w:rPr>
              <w:t xml:space="preserve">          </w: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না </w:t>
            </w:r>
          </w:p>
        </w:tc>
      </w:tr>
    </w:tbl>
    <w:p w14:paraId="47991C61" w14:textId="77777777" w:rsidR="008C4FA3" w:rsidRDefault="008C4FA3" w:rsidP="00224133">
      <w:pPr>
        <w:spacing w:after="0" w:line="360" w:lineRule="auto"/>
        <w:rPr>
          <w:rFonts w:cs="Times New Roman"/>
          <w:sz w:val="12"/>
          <w:szCs w:val="12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4537"/>
        <w:gridCol w:w="2126"/>
        <w:gridCol w:w="1985"/>
        <w:gridCol w:w="1984"/>
        <w:gridCol w:w="1985"/>
        <w:gridCol w:w="2268"/>
      </w:tblGrid>
      <w:tr w:rsidR="00A11931" w14:paraId="1630646F" w14:textId="77777777" w:rsidTr="002B2A5D">
        <w:trPr>
          <w:trHeight w:val="60"/>
        </w:trPr>
        <w:tc>
          <w:tcPr>
            <w:tcW w:w="14885" w:type="dxa"/>
            <w:gridSpan w:val="6"/>
            <w:shd w:val="clear" w:color="auto" w:fill="E2EFD9" w:themeFill="accent6" w:themeFillTint="33"/>
            <w:vAlign w:val="center"/>
          </w:tcPr>
          <w:p w14:paraId="1F9E47AC" w14:textId="0435594E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43227C">
              <w:rPr>
                <w:rFonts w:cs="Times New Roman"/>
                <w:b/>
                <w:bCs/>
                <w:szCs w:val="24"/>
              </w:rPr>
              <w:t xml:space="preserve">Module </w:t>
            </w:r>
            <w:r>
              <w:rPr>
                <w:rFonts w:cs="Times New Roman"/>
                <w:b/>
                <w:bCs/>
                <w:szCs w:val="24"/>
              </w:rPr>
              <w:t>4</w:t>
            </w:r>
            <w:r w:rsidRPr="0043227C">
              <w:rPr>
                <w:rFonts w:cs="Times New Roman"/>
                <w:b/>
                <w:bCs/>
                <w:szCs w:val="24"/>
              </w:rPr>
              <w:t xml:space="preserve">: </w:t>
            </w:r>
            <w:r w:rsidR="006B182A">
              <w:rPr>
                <w:rFonts w:ascii="Shonar Bangla" w:hAnsi="Shonar Bangla" w:cs="Shonar Bangla" w:hint="cs"/>
                <w:b/>
                <w:bCs/>
                <w:szCs w:val="24"/>
                <w:cs/>
                <w:lang w:bidi="bn-IN"/>
              </w:rPr>
              <w:t xml:space="preserve">কর্ম সন্তুষ্টি </w:t>
            </w:r>
          </w:p>
        </w:tc>
      </w:tr>
      <w:tr w:rsidR="00A11931" w14:paraId="17E5735E" w14:textId="77777777" w:rsidTr="00AF269F">
        <w:trPr>
          <w:trHeight w:val="334"/>
        </w:trPr>
        <w:tc>
          <w:tcPr>
            <w:tcW w:w="4537" w:type="dxa"/>
            <w:shd w:val="clear" w:color="auto" w:fill="FFE599" w:themeFill="accent4" w:themeFillTint="66"/>
            <w:vAlign w:val="center"/>
          </w:tcPr>
          <w:p w14:paraId="5989ACB9" w14:textId="0AC59FC7" w:rsidR="00A11931" w:rsidRPr="00A11931" w:rsidRDefault="003E69D1" w:rsidP="00231F8F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lastRenderedPageBreak/>
              <w:t>প্রশ্ন</w:t>
            </w:r>
          </w:p>
        </w:tc>
        <w:tc>
          <w:tcPr>
            <w:tcW w:w="2126" w:type="dxa"/>
            <w:shd w:val="clear" w:color="auto" w:fill="FFE599" w:themeFill="accent4" w:themeFillTint="66"/>
            <w:vAlign w:val="center"/>
          </w:tcPr>
          <w:p w14:paraId="11B40A1B" w14:textId="7160D331" w:rsidR="0094462D" w:rsidRPr="00AF269F" w:rsidRDefault="00844766" w:rsidP="00AF269F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খুব অসন্তুষ্ট </w:t>
            </w:r>
            <w:r w:rsidR="00AF269F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94462D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১</w:t>
            </w:r>
          </w:p>
        </w:tc>
        <w:tc>
          <w:tcPr>
            <w:tcW w:w="1985" w:type="dxa"/>
            <w:shd w:val="clear" w:color="auto" w:fill="FFE599" w:themeFill="accent4" w:themeFillTint="66"/>
            <w:vAlign w:val="center"/>
          </w:tcPr>
          <w:p w14:paraId="42F45991" w14:textId="6333E7C8" w:rsidR="00A11931" w:rsidRPr="00AF269F" w:rsidRDefault="00844766" w:rsidP="00AF269F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অসন্তুষ্ট</w:t>
            </w:r>
            <w:r w:rsidR="00AF269F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94462D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২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1984" w:type="dxa"/>
            <w:shd w:val="clear" w:color="auto" w:fill="FFE599" w:themeFill="accent4" w:themeFillTint="66"/>
            <w:vAlign w:val="center"/>
          </w:tcPr>
          <w:p w14:paraId="331CEC83" w14:textId="6727B4A3" w:rsidR="0094462D" w:rsidRPr="0094462D" w:rsidRDefault="00844766" w:rsidP="00AF269F">
            <w:pPr>
              <w:spacing w:line="360" w:lineRule="auto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মাঝামাঝি</w:t>
            </w:r>
            <w:r w:rsidR="00AF269F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94462D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৩</w:t>
            </w:r>
          </w:p>
        </w:tc>
        <w:tc>
          <w:tcPr>
            <w:tcW w:w="1985" w:type="dxa"/>
            <w:shd w:val="clear" w:color="auto" w:fill="FFE599" w:themeFill="accent4" w:themeFillTint="66"/>
            <w:vAlign w:val="center"/>
          </w:tcPr>
          <w:p w14:paraId="77AA3973" w14:textId="1DDFFF78" w:rsidR="0094462D" w:rsidRPr="00AF269F" w:rsidRDefault="00844766" w:rsidP="00AF269F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সন্তুষ্ট</w:t>
            </w:r>
            <w:r w:rsidR="00AF269F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94462D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৪</w:t>
            </w:r>
          </w:p>
        </w:tc>
        <w:tc>
          <w:tcPr>
            <w:tcW w:w="2268" w:type="dxa"/>
            <w:shd w:val="clear" w:color="auto" w:fill="FFE599" w:themeFill="accent4" w:themeFillTint="66"/>
            <w:vAlign w:val="center"/>
          </w:tcPr>
          <w:p w14:paraId="586AE524" w14:textId="1D47D50D" w:rsidR="00A11931" w:rsidRPr="00AF269F" w:rsidRDefault="00844766" w:rsidP="00AF269F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খুব সন্তুষ্ট</w:t>
            </w:r>
            <w:r w:rsidR="00AF269F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94462D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৫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 </w:t>
            </w:r>
          </w:p>
        </w:tc>
      </w:tr>
      <w:tr w:rsidR="00A11931" w14:paraId="329CF326" w14:textId="77777777" w:rsidTr="00742777">
        <w:trPr>
          <w:trHeight w:val="301"/>
        </w:trPr>
        <w:tc>
          <w:tcPr>
            <w:tcW w:w="4537" w:type="dxa"/>
          </w:tcPr>
          <w:p w14:paraId="58879618" w14:textId="69719352" w:rsidR="00A11931" w:rsidRPr="00231F8F" w:rsidRDefault="00231F8F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231F8F">
              <w:rPr>
                <w:rFonts w:cs="Times New Roman"/>
                <w:sz w:val="19"/>
                <w:szCs w:val="19"/>
              </w:rPr>
              <w:t xml:space="preserve">4.1 </w:t>
            </w:r>
            <w:r w:rsidR="00844766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ি কি আপনার কাজে সন্তুষ্ট</w:t>
            </w:r>
            <w:r w:rsidR="00844766"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 w:rsidR="00844766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2126" w:type="dxa"/>
          </w:tcPr>
          <w:p w14:paraId="6495F25B" w14:textId="62226924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3088" behindDoc="0" locked="0" layoutInCell="1" allowOverlap="1" wp14:anchorId="5D287C7E" wp14:editId="2661D97F">
                      <wp:simplePos x="0" y="0"/>
                      <wp:positionH relativeFrom="column">
                        <wp:posOffset>491827</wp:posOffset>
                      </wp:positionH>
                      <wp:positionV relativeFrom="paragraph">
                        <wp:posOffset>29845</wp:posOffset>
                      </wp:positionV>
                      <wp:extent cx="213360" cy="165600"/>
                      <wp:effectExtent l="0" t="0" r="15240" b="1270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56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6882D1" id="Rectangle 1" o:spid="_x0000_s1026" style="position:absolute;margin-left:38.75pt;margin-top:2.35pt;width:16.8pt;height:13.05pt;z-index:25775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85" w:type="dxa"/>
          </w:tcPr>
          <w:p w14:paraId="677F6C84" w14:textId="0CED105E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5136" behindDoc="0" locked="0" layoutInCell="1" allowOverlap="1" wp14:anchorId="7D99A276" wp14:editId="5C13CF7E">
                      <wp:simplePos x="0" y="0"/>
                      <wp:positionH relativeFrom="column">
                        <wp:posOffset>448945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2978B6" id="Rectangle 3" o:spid="_x0000_s1026" style="position:absolute;margin-left:35.35pt;margin-top:2.15pt;width:16.8pt;height:13.2pt;z-index:25775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FLD36X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84" w:type="dxa"/>
          </w:tcPr>
          <w:p w14:paraId="1E72ED88" w14:textId="3157B84A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7184" behindDoc="0" locked="0" layoutInCell="1" allowOverlap="1" wp14:anchorId="0D45C1D5" wp14:editId="6DCC3A5A">
                      <wp:simplePos x="0" y="0"/>
                      <wp:positionH relativeFrom="column">
                        <wp:posOffset>428625</wp:posOffset>
                      </wp:positionH>
                      <wp:positionV relativeFrom="paragraph">
                        <wp:posOffset>20514</wp:posOffset>
                      </wp:positionV>
                      <wp:extent cx="213360" cy="167640"/>
                      <wp:effectExtent l="0" t="0" r="15240" b="2286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96979E" id="Rectangle 4" o:spid="_x0000_s1026" style="position:absolute;margin-left:33.75pt;margin-top:1.6pt;width:16.8pt;height:13.2pt;z-index:25775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VwwqV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85" w:type="dxa"/>
          </w:tcPr>
          <w:p w14:paraId="3A0F2B43" w14:textId="61FBBD82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9232" behindDoc="0" locked="0" layoutInCell="1" allowOverlap="1" wp14:anchorId="11A20EC7" wp14:editId="5DD334C0">
                      <wp:simplePos x="0" y="0"/>
                      <wp:positionH relativeFrom="column">
                        <wp:posOffset>428625</wp:posOffset>
                      </wp:positionH>
                      <wp:positionV relativeFrom="paragraph">
                        <wp:posOffset>20514</wp:posOffset>
                      </wp:positionV>
                      <wp:extent cx="213360" cy="167640"/>
                      <wp:effectExtent l="0" t="0" r="15240" b="2286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7091E2" id="Rectangle 5" o:spid="_x0000_s1026" style="position:absolute;margin-left:33.75pt;margin-top:1.6pt;width:16.8pt;height:13.2pt;z-index:25775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VwwqV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268" w:type="dxa"/>
          </w:tcPr>
          <w:p w14:paraId="72FB6D4C" w14:textId="22081BBE" w:rsidR="00A11931" w:rsidRDefault="00A11931" w:rsidP="00224133">
            <w:pPr>
              <w:spacing w:line="360" w:lineRule="auto"/>
              <w:rPr>
                <w:rFonts w:cs="Times New Roman"/>
                <w:sz w:val="12"/>
                <w:szCs w:val="12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61280" behindDoc="0" locked="0" layoutInCell="1" allowOverlap="1" wp14:anchorId="2C1D131A" wp14:editId="60C6828E">
                      <wp:simplePos x="0" y="0"/>
                      <wp:positionH relativeFrom="column">
                        <wp:posOffset>530860</wp:posOffset>
                      </wp:positionH>
                      <wp:positionV relativeFrom="paragraph">
                        <wp:posOffset>20514</wp:posOffset>
                      </wp:positionV>
                      <wp:extent cx="213360" cy="167640"/>
                      <wp:effectExtent l="0" t="0" r="15240" b="2286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9D8F92" id="Rectangle 6" o:spid="_x0000_s1026" style="position:absolute;margin-left:41.8pt;margin-top:1.6pt;width:16.8pt;height:13.2pt;z-index:25776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0b8FC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29BA7EFC" w14:textId="77777777" w:rsidR="00F32C10" w:rsidRPr="007376EF" w:rsidRDefault="00F32C10" w:rsidP="00224133">
      <w:pPr>
        <w:spacing w:after="0" w:line="360" w:lineRule="auto"/>
        <w:rPr>
          <w:rFonts w:cs="Times New Roman"/>
          <w:sz w:val="4"/>
          <w:szCs w:val="4"/>
        </w:rPr>
      </w:pPr>
    </w:p>
    <w:tbl>
      <w:tblPr>
        <w:tblStyle w:val="TableGrid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567"/>
        <w:gridCol w:w="6947"/>
        <w:gridCol w:w="5103"/>
        <w:gridCol w:w="2268"/>
      </w:tblGrid>
      <w:tr w:rsidR="00327A08" w:rsidRPr="000279E9" w14:paraId="29DCD5B4" w14:textId="77777777" w:rsidTr="000B7EA7">
        <w:trPr>
          <w:trHeight w:val="60"/>
        </w:trPr>
        <w:tc>
          <w:tcPr>
            <w:tcW w:w="14885" w:type="dxa"/>
            <w:gridSpan w:val="4"/>
            <w:shd w:val="clear" w:color="auto" w:fill="E2EFD9" w:themeFill="accent6" w:themeFillTint="33"/>
            <w:vAlign w:val="center"/>
          </w:tcPr>
          <w:p w14:paraId="52F55C25" w14:textId="509CA690" w:rsidR="00327A08" w:rsidRPr="00327A08" w:rsidRDefault="00327A08" w:rsidP="00327A08">
            <w:pPr>
              <w:jc w:val="left"/>
              <w:rPr>
                <w:rFonts w:cs="Times New Roman"/>
                <w:b/>
                <w:bCs/>
                <w:szCs w:val="24"/>
              </w:rPr>
            </w:pPr>
            <w:r w:rsidRPr="00327A08">
              <w:rPr>
                <w:rFonts w:cs="Times New Roman"/>
                <w:b/>
                <w:bCs/>
                <w:szCs w:val="24"/>
              </w:rPr>
              <w:t xml:space="preserve">Module </w:t>
            </w:r>
            <w:r w:rsidR="00A11931">
              <w:rPr>
                <w:rFonts w:cs="Times New Roman"/>
                <w:b/>
                <w:bCs/>
                <w:szCs w:val="24"/>
              </w:rPr>
              <w:t>5</w:t>
            </w:r>
            <w:r w:rsidRPr="00327A08">
              <w:rPr>
                <w:rFonts w:cs="Times New Roman"/>
                <w:b/>
                <w:bCs/>
                <w:szCs w:val="24"/>
              </w:rPr>
              <w:t xml:space="preserve">: </w:t>
            </w:r>
            <w:r w:rsidR="006B182A">
              <w:rPr>
                <w:rFonts w:ascii="Shonar Bangla" w:hAnsi="Shonar Bangla" w:cs="Shonar Bangla" w:hint="cs"/>
                <w:b/>
                <w:bCs/>
                <w:szCs w:val="24"/>
                <w:cs/>
                <w:lang w:bidi="bn-IN"/>
              </w:rPr>
              <w:t xml:space="preserve">ক্লিনিকাল চিকিৎসা তথ্য </w:t>
            </w:r>
          </w:p>
        </w:tc>
      </w:tr>
      <w:tr w:rsidR="00327A08" w:rsidRPr="000279E9" w14:paraId="0EDAEAAA" w14:textId="389CCA55" w:rsidTr="00A84586">
        <w:trPr>
          <w:trHeight w:val="135"/>
        </w:trPr>
        <w:tc>
          <w:tcPr>
            <w:tcW w:w="7514" w:type="dxa"/>
            <w:gridSpan w:val="2"/>
            <w:shd w:val="clear" w:color="auto" w:fill="FFE599" w:themeFill="accent4" w:themeFillTint="66"/>
            <w:vAlign w:val="center"/>
          </w:tcPr>
          <w:p w14:paraId="5C05A9BA" w14:textId="3BD66268" w:rsidR="00327A08" w:rsidRPr="00224133" w:rsidRDefault="003E69D1" w:rsidP="0022413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প্রশ্ন</w:t>
            </w:r>
          </w:p>
        </w:tc>
        <w:tc>
          <w:tcPr>
            <w:tcW w:w="7371" w:type="dxa"/>
            <w:gridSpan w:val="2"/>
            <w:shd w:val="clear" w:color="auto" w:fill="FFE599" w:themeFill="accent4" w:themeFillTint="66"/>
            <w:vAlign w:val="center"/>
          </w:tcPr>
          <w:p w14:paraId="1D24F714" w14:textId="61B07C56" w:rsidR="00327A08" w:rsidRPr="00224133" w:rsidRDefault="003E69D1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>
              <w:rPr>
                <w:rFonts w:ascii="Shonar Bangla" w:hAnsi="Shonar Bangla" w:cs="Shonar Bangla" w:hint="cs"/>
                <w:b/>
                <w:bCs/>
                <w:sz w:val="20"/>
                <w:szCs w:val="20"/>
                <w:cs/>
                <w:lang w:bidi="bn-IN"/>
              </w:rPr>
              <w:t xml:space="preserve">উত্তর </w:t>
            </w:r>
          </w:p>
        </w:tc>
      </w:tr>
      <w:tr w:rsidR="00327A08" w:rsidRPr="0007445E" w14:paraId="294807C1" w14:textId="1F01A2BC" w:rsidTr="00AF269F">
        <w:trPr>
          <w:cantSplit/>
          <w:trHeight w:val="311"/>
        </w:trPr>
        <w:tc>
          <w:tcPr>
            <w:tcW w:w="567" w:type="dxa"/>
          </w:tcPr>
          <w:p w14:paraId="71FB2EFB" w14:textId="7C3AF060" w:rsidR="00327A08" w:rsidRPr="00224133" w:rsidRDefault="00A11931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</w:t>
            </w:r>
            <w:r w:rsidR="00327A08" w:rsidRPr="00224133">
              <w:rPr>
                <w:rFonts w:cs="Times New Roman"/>
                <w:b/>
                <w:sz w:val="19"/>
                <w:szCs w:val="19"/>
              </w:rPr>
              <w:t>.1</w:t>
            </w:r>
          </w:p>
        </w:tc>
        <w:tc>
          <w:tcPr>
            <w:tcW w:w="6947" w:type="dxa"/>
          </w:tcPr>
          <w:p w14:paraId="4C4656D5" w14:textId="20F3396A" w:rsidR="00327A08" w:rsidRPr="00224133" w:rsidRDefault="00DE47DC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কোন দীর্ঘস্থায়ী রোগ বা তার লক্ষণ আছে কিনা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5103" w:type="dxa"/>
          </w:tcPr>
          <w:p w14:paraId="1B230373" w14:textId="4618B293" w:rsidR="00327A08" w:rsidRPr="00224133" w:rsidRDefault="00844766" w:rsidP="00350B10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2268" w:type="dxa"/>
          </w:tcPr>
          <w:p w14:paraId="7B5A0CC2" w14:textId="28CEFF1A" w:rsidR="00327A08" w:rsidRPr="005A1CC0" w:rsidRDefault="00327A08" w:rsidP="00FC3FFE">
            <w:pPr>
              <w:jc w:val="center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74240" behindDoc="0" locked="0" layoutInCell="1" allowOverlap="1" wp14:anchorId="281D3F72" wp14:editId="7167E7A2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53975</wp:posOffset>
                      </wp:positionV>
                      <wp:extent cx="213360" cy="167640"/>
                      <wp:effectExtent l="0" t="0" r="15240" b="22860"/>
                      <wp:wrapNone/>
                      <wp:docPr id="71" name="Rectangle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B779D44" id="Rectangle 71" o:spid="_x0000_s1026" style="position:absolute;margin-left:15.35pt;margin-top:4.25pt;width:16.8pt;height:13.2pt;z-index:25767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YXiwY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D1DDE" w:rsidRPr="0007445E" w14:paraId="4E4BA310" w14:textId="715A4E63" w:rsidTr="00A84586">
        <w:trPr>
          <w:trHeight w:val="60"/>
        </w:trPr>
        <w:tc>
          <w:tcPr>
            <w:tcW w:w="567" w:type="dxa"/>
            <w:vMerge w:val="restart"/>
            <w:vAlign w:val="center"/>
          </w:tcPr>
          <w:p w14:paraId="4FE10C60" w14:textId="7F5EBB3F" w:rsidR="00BD1DDE" w:rsidRPr="00224133" w:rsidRDefault="00BD1DDE" w:rsidP="00880CAA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.</w:t>
            </w:r>
            <w:r w:rsidRPr="00224133">
              <w:rPr>
                <w:rFonts w:cs="Times New Roman"/>
                <w:b/>
                <w:sz w:val="19"/>
                <w:szCs w:val="19"/>
              </w:rPr>
              <w:t>1</w:t>
            </w:r>
            <w:r>
              <w:rPr>
                <w:rFonts w:cs="Times New Roman"/>
                <w:b/>
                <w:sz w:val="19"/>
                <w:szCs w:val="19"/>
              </w:rPr>
              <w:t>a</w:t>
            </w:r>
          </w:p>
        </w:tc>
        <w:tc>
          <w:tcPr>
            <w:tcW w:w="14318" w:type="dxa"/>
            <w:gridSpan w:val="3"/>
          </w:tcPr>
          <w:p w14:paraId="2132574D" w14:textId="6CD883A3" w:rsidR="00BD1DDE" w:rsidRPr="00BC01BD" w:rsidRDefault="00DE47DC" w:rsidP="00BC01BD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যদি </w:t>
            </w:r>
            <w:r w:rsidR="00BD1DDE">
              <w:rPr>
                <w:rFonts w:cs="Times New Roman"/>
                <w:b/>
                <w:bCs/>
                <w:sz w:val="19"/>
                <w:szCs w:val="19"/>
              </w:rPr>
              <w:t>5.</w:t>
            </w:r>
            <w:r w:rsidR="00BD1DDE" w:rsidRPr="00810F89">
              <w:rPr>
                <w:rFonts w:cs="Times New Roman"/>
                <w:b/>
                <w:bCs/>
                <w:sz w:val="19"/>
                <w:szCs w:val="19"/>
              </w:rPr>
              <w:t xml:space="preserve">1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 হয়</w:t>
            </w:r>
            <w:r w:rsidR="00BD1DDE" w:rsidRPr="008555FD">
              <w:rPr>
                <w:rFonts w:cs="Times New Roman"/>
                <w:sz w:val="19"/>
                <w:szCs w:val="19"/>
              </w:rPr>
              <w:t xml:space="preserve">,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নিচের কোন দীর্ঘস্থায়ী রোগ বা রোগগুলো আছে </w:t>
            </w:r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বা ছিল</w:t>
            </w:r>
            <w:r w:rsidRPr="00224133">
              <w:rPr>
                <w:rFonts w:cs="Times New Roman" w:hint="cs"/>
                <w:sz w:val="19"/>
                <w:szCs w:val="19"/>
                <w:lang w:bidi="bn-IN"/>
              </w:rPr>
              <w:t>1</w:t>
            </w:r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 xml:space="preserve">2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 xml:space="preserve"> [Note: </w:t>
            </w:r>
            <w:r>
              <w:rPr>
                <w:rFonts w:ascii="Shonar Bangla" w:hAnsi="Shonar Bangla" w:cs="Shonar Bangla" w:hint="cs"/>
                <w:i/>
                <w:iCs/>
                <w:sz w:val="19"/>
                <w:szCs w:val="19"/>
                <w:cs/>
                <w:lang w:bidi="bn-IN"/>
              </w:rPr>
              <w:t>একাধিক উত্তর গ্রহণযোগ্য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>]</w:t>
            </w:r>
          </w:p>
        </w:tc>
      </w:tr>
      <w:tr w:rsidR="00BD1DDE" w:rsidRPr="0007445E" w14:paraId="3A390C72" w14:textId="77777777" w:rsidTr="00964B43">
        <w:trPr>
          <w:trHeight w:val="584"/>
        </w:trPr>
        <w:tc>
          <w:tcPr>
            <w:tcW w:w="567" w:type="dxa"/>
            <w:vMerge/>
          </w:tcPr>
          <w:p w14:paraId="186092CA" w14:textId="77777777" w:rsidR="00BD1DDE" w:rsidRDefault="00BD1DDE" w:rsidP="00880CAA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14318" w:type="dxa"/>
            <w:gridSpan w:val="3"/>
            <w:vAlign w:val="center"/>
          </w:tcPr>
          <w:p w14:paraId="25F429F8" w14:textId="4F775B7C" w:rsidR="00BD1DDE" w:rsidRDefault="00BD1DDE" w:rsidP="00BC01BD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0896" behindDoc="0" locked="0" layoutInCell="1" allowOverlap="1" wp14:anchorId="4407AC7A" wp14:editId="7BF1FCF2">
                      <wp:simplePos x="0" y="0"/>
                      <wp:positionH relativeFrom="column">
                        <wp:posOffset>7876540</wp:posOffset>
                      </wp:positionH>
                      <wp:positionV relativeFrom="paragraph">
                        <wp:posOffset>3810</wp:posOffset>
                      </wp:positionV>
                      <wp:extent cx="213360" cy="167640"/>
                      <wp:effectExtent l="0" t="0" r="15240" b="22860"/>
                      <wp:wrapNone/>
                      <wp:docPr id="59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B88794" id="Rectangle 59" o:spid="_x0000_s1026" style="position:absolute;margin-left:620.2pt;margin-top:.3pt;width:16.8pt;height:13.2pt;z-index:258000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Dq56T3iAAAADg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8848" behindDoc="0" locked="0" layoutInCell="1" allowOverlap="1" wp14:anchorId="4E2BBF25" wp14:editId="48E7E20B">
                      <wp:simplePos x="0" y="0"/>
                      <wp:positionH relativeFrom="column">
                        <wp:posOffset>3314700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57" name="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72D414" id="Rectangle 57" o:spid="_x0000_s1026" style="position:absolute;margin-left:261pt;margin-top:-.25pt;width:16.8pt;height:13.2pt;z-index:257998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BisSR3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7824" behindDoc="0" locked="0" layoutInCell="1" allowOverlap="1" wp14:anchorId="58CB2174" wp14:editId="7D2D2BEC">
                      <wp:simplePos x="0" y="0"/>
                      <wp:positionH relativeFrom="column">
                        <wp:posOffset>264287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56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BA6400" id="Rectangle 56" o:spid="_x0000_s1026" style="position:absolute;margin-left:208.1pt;margin-top:-.5pt;width:16.8pt;height:13.2pt;z-index:25799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VK1kNu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6800" behindDoc="0" locked="0" layoutInCell="1" allowOverlap="1" wp14:anchorId="3B5EA842" wp14:editId="03AD62F5">
                      <wp:simplePos x="0" y="0"/>
                      <wp:positionH relativeFrom="column">
                        <wp:posOffset>191516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55" name="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7ACE3B" id="Rectangle 55" o:spid="_x0000_s1026" style="position:absolute;margin-left:150.8pt;margin-top:-.5pt;width:16.8pt;height:13.2pt;z-index:257996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Qmi1q+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5776" behindDoc="0" locked="0" layoutInCell="1" allowOverlap="1" wp14:anchorId="6E866284" wp14:editId="024FD38E">
                      <wp:simplePos x="0" y="0"/>
                      <wp:positionH relativeFrom="column">
                        <wp:posOffset>1280795</wp:posOffset>
                      </wp:positionH>
                      <wp:positionV relativeFrom="paragraph">
                        <wp:posOffset>-5715</wp:posOffset>
                      </wp:positionV>
                      <wp:extent cx="213360" cy="167640"/>
                      <wp:effectExtent l="0" t="0" r="15240" b="22860"/>
                      <wp:wrapNone/>
                      <wp:docPr id="54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1FC44D" id="Rectangle 54" o:spid="_x0000_s1026" style="position:absolute;margin-left:100.85pt;margin-top:-.45pt;width:16.8pt;height:13.2pt;z-index:25799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ARA3Nb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4752" behindDoc="0" locked="0" layoutInCell="1" allowOverlap="1" wp14:anchorId="228A193B" wp14:editId="177F3E9C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F4B5A9" id="Rectangle 53" o:spid="_x0000_s1026" style="position:absolute;margin-left:34.75pt;margin-top:-.5pt;width:16.8pt;height:13.2pt;z-index:257994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B0kbB4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9872" behindDoc="0" locked="0" layoutInCell="1" allowOverlap="1" wp14:anchorId="3A1991B8" wp14:editId="479AFC58">
                      <wp:simplePos x="0" y="0"/>
                      <wp:positionH relativeFrom="column">
                        <wp:posOffset>4649470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5021D3" id="Rectangle 58" o:spid="_x0000_s1026" style="position:absolute;margin-left:366.1pt;margin-top:-.25pt;width:16.8pt;height:13.2pt;z-index:25799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C1eHls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sz w:val="19"/>
                <w:szCs w:val="19"/>
              </w:rPr>
              <w:t xml:space="preserve">Diabetes              High BP.            CKD               CHD.             HTN.              Stroke/other CVD                 Chronic respiratory disease (Bronchitis/COPD/Asthma      </w:t>
            </w:r>
          </w:p>
          <w:p w14:paraId="4BEC1045" w14:textId="6CCF6A48" w:rsidR="00BD1DDE" w:rsidRPr="00BC01BD" w:rsidRDefault="00B912D3" w:rsidP="00BC01BD">
            <w:pPr>
              <w:pStyle w:val="NoSpacing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অন্যান্য</w:t>
            </w:r>
            <w:r w:rsidR="00BD1DDE">
              <w:rPr>
                <w:sz w:val="19"/>
                <w:szCs w:val="19"/>
              </w:rPr>
              <w:t xml:space="preserve">:____________     </w:t>
            </w:r>
          </w:p>
        </w:tc>
      </w:tr>
      <w:tr w:rsidR="00327A08" w:rsidRPr="0007445E" w14:paraId="4032F237" w14:textId="505EC4A8" w:rsidTr="00964B43">
        <w:trPr>
          <w:trHeight w:val="280"/>
        </w:trPr>
        <w:tc>
          <w:tcPr>
            <w:tcW w:w="567" w:type="dxa"/>
          </w:tcPr>
          <w:p w14:paraId="758C117A" w14:textId="5F14E44D" w:rsidR="00327A08" w:rsidRPr="00224133" w:rsidRDefault="00A11931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</w:t>
            </w:r>
            <w:r w:rsidR="00327A08" w:rsidRPr="00224133">
              <w:rPr>
                <w:rFonts w:cs="Times New Roman"/>
                <w:b/>
                <w:sz w:val="19"/>
                <w:szCs w:val="19"/>
              </w:rPr>
              <w:t>.1</w:t>
            </w:r>
            <w:r w:rsidR="00BE431F">
              <w:rPr>
                <w:rFonts w:cs="Times New Roman"/>
                <w:b/>
                <w:sz w:val="19"/>
                <w:szCs w:val="19"/>
              </w:rPr>
              <w:t>b</w:t>
            </w:r>
          </w:p>
        </w:tc>
        <w:tc>
          <w:tcPr>
            <w:tcW w:w="6947" w:type="dxa"/>
            <w:vAlign w:val="center"/>
          </w:tcPr>
          <w:p w14:paraId="19876424" w14:textId="4CB6538D" w:rsidR="00327A08" w:rsidRPr="00224133" w:rsidRDefault="003E69D1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দীর্ঘস্থায়ী রোগের জন্য আপনি কোন চিকিৎসা বা ঔষধ নিচ্ছেন কি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5103" w:type="dxa"/>
            <w:vAlign w:val="center"/>
          </w:tcPr>
          <w:p w14:paraId="4020AA52" w14:textId="6B70607D" w:rsidR="00327A08" w:rsidRPr="00224133" w:rsidRDefault="00327A08" w:rsidP="00176200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="00844766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 w:rsidR="00350B10"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 w:rsidR="00844766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2268" w:type="dxa"/>
            <w:vAlign w:val="center"/>
          </w:tcPr>
          <w:p w14:paraId="49212509" w14:textId="38FCCEA0" w:rsidR="00327A08" w:rsidRPr="005A1CC0" w:rsidRDefault="00327A08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82432" behindDoc="0" locked="0" layoutInCell="1" allowOverlap="1" wp14:anchorId="558FA34B" wp14:editId="027865EB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22225</wp:posOffset>
                      </wp:positionV>
                      <wp:extent cx="213360" cy="167640"/>
                      <wp:effectExtent l="0" t="0" r="15240" b="22860"/>
                      <wp:wrapNone/>
                      <wp:docPr id="88" name="Rectangle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992E74" id="Rectangle 88" o:spid="_x0000_s1026" style="position:absolute;margin-left:15pt;margin-top:1.75pt;width:16.8pt;height:13.2pt;z-index:25768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5ABt/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327A08" w:rsidRPr="0007445E" w14:paraId="50509689" w14:textId="5DA78197" w:rsidTr="00964B43">
        <w:trPr>
          <w:trHeight w:val="203"/>
        </w:trPr>
        <w:tc>
          <w:tcPr>
            <w:tcW w:w="567" w:type="dxa"/>
          </w:tcPr>
          <w:p w14:paraId="33F9106B" w14:textId="4585896B" w:rsidR="00327A08" w:rsidRPr="00224133" w:rsidRDefault="00A11931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</w:t>
            </w:r>
            <w:r w:rsidR="00327A08" w:rsidRPr="00224133">
              <w:rPr>
                <w:rFonts w:cs="Times New Roman"/>
                <w:b/>
                <w:sz w:val="19"/>
                <w:szCs w:val="19"/>
              </w:rPr>
              <w:t>.</w:t>
            </w:r>
            <w:r w:rsidR="00726DF7">
              <w:rPr>
                <w:rFonts w:cs="Times New Roman"/>
                <w:b/>
                <w:sz w:val="19"/>
                <w:szCs w:val="19"/>
              </w:rPr>
              <w:t>2</w:t>
            </w:r>
          </w:p>
        </w:tc>
        <w:tc>
          <w:tcPr>
            <w:tcW w:w="6947" w:type="dxa"/>
            <w:vAlign w:val="center"/>
          </w:tcPr>
          <w:p w14:paraId="74F7B7A7" w14:textId="32CCB7E6" w:rsidR="00327A08" w:rsidRPr="00224133" w:rsidRDefault="003E69D1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পরিবারের কোন সদস্যের দীর্ঘস্থায়ী রোগ আছে কিনা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5103" w:type="dxa"/>
            <w:vAlign w:val="center"/>
          </w:tcPr>
          <w:p w14:paraId="5D31888E" w14:textId="36FB5AF0" w:rsidR="00327A08" w:rsidRPr="00224133" w:rsidRDefault="00844766" w:rsidP="00C854F0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2268" w:type="dxa"/>
            <w:vAlign w:val="center"/>
          </w:tcPr>
          <w:p w14:paraId="3DF75502" w14:textId="36CA3290" w:rsidR="00327A08" w:rsidRPr="005A1CC0" w:rsidRDefault="00327A08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691648" behindDoc="0" locked="0" layoutInCell="1" allowOverlap="1" wp14:anchorId="060287E5" wp14:editId="4BC66969">
                      <wp:simplePos x="0" y="0"/>
                      <wp:positionH relativeFrom="column">
                        <wp:posOffset>191770</wp:posOffset>
                      </wp:positionH>
                      <wp:positionV relativeFrom="paragraph">
                        <wp:posOffset>27305</wp:posOffset>
                      </wp:positionV>
                      <wp:extent cx="213360" cy="167640"/>
                      <wp:effectExtent l="0" t="0" r="15240" b="22860"/>
                      <wp:wrapNone/>
                      <wp:docPr id="108" name="Rectangle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694A36" id="Rectangle 108" o:spid="_x0000_s1026" style="position:absolute;margin-left:15.1pt;margin-top:2.15pt;width:16.8pt;height:13.2pt;z-index:25769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Spch7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3A0C46" w:rsidRPr="0007445E" w14:paraId="08821665" w14:textId="77777777" w:rsidTr="00964B43">
        <w:trPr>
          <w:trHeight w:val="267"/>
        </w:trPr>
        <w:tc>
          <w:tcPr>
            <w:tcW w:w="567" w:type="dxa"/>
          </w:tcPr>
          <w:p w14:paraId="727D5BB0" w14:textId="3CB2CCA3" w:rsidR="003A0C46" w:rsidRDefault="003A0C46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.2a</w:t>
            </w:r>
          </w:p>
        </w:tc>
        <w:tc>
          <w:tcPr>
            <w:tcW w:w="6947" w:type="dxa"/>
            <w:vAlign w:val="center"/>
          </w:tcPr>
          <w:p w14:paraId="4E335969" w14:textId="34A50F14" w:rsidR="003A0C46" w:rsidRPr="00224133" w:rsidRDefault="003E69D1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যদি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5.</w:t>
            </w:r>
            <w:r w:rsidR="00E94BC9">
              <w:rPr>
                <w:rFonts w:cs="Times New Roman"/>
                <w:b/>
                <w:bCs/>
                <w:sz w:val="19"/>
                <w:szCs w:val="19"/>
              </w:rPr>
              <w:t>2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 হয়</w:t>
            </w:r>
            <w:r w:rsidR="00B5591E">
              <w:rPr>
                <w:rFonts w:cs="Times New Roman"/>
                <w:sz w:val="19"/>
                <w:szCs w:val="19"/>
              </w:rPr>
              <w:t xml:space="preserve">,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পরিবারের কার দীর্ঘস্থায়ী রোগ রয়েছ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5103" w:type="dxa"/>
            <w:vAlign w:val="center"/>
          </w:tcPr>
          <w:p w14:paraId="22F9EF55" w14:textId="5D7C6F59" w:rsidR="003A0C46" w:rsidRPr="003A0C46" w:rsidRDefault="003A0C46" w:rsidP="003A0C46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</w:t>
            </w:r>
            <w:proofErr w:type="gramStart"/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মা</w:t>
            </w:r>
            <w:r>
              <w:rPr>
                <w:rFonts w:cs="Times New Roman"/>
                <w:sz w:val="19"/>
                <w:szCs w:val="19"/>
              </w:rPr>
              <w:t xml:space="preserve">  2</w:t>
            </w:r>
            <w:proofErr w:type="gramEnd"/>
            <w:r>
              <w:rPr>
                <w:rFonts w:cs="Times New Roman"/>
                <w:sz w:val="19"/>
                <w:szCs w:val="19"/>
              </w:rPr>
              <w:t>.</w:t>
            </w:r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বাবা</w:t>
            </w:r>
            <w:r w:rsidR="00BD1DDE">
              <w:rPr>
                <w:rFonts w:cs="Times New Roman"/>
                <w:sz w:val="19"/>
                <w:szCs w:val="19"/>
              </w:rPr>
              <w:t xml:space="preserve">  3.</w:t>
            </w:r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দুজনেরই</w:t>
            </w:r>
            <w:r w:rsidR="00B5591E">
              <w:rPr>
                <w:rFonts w:cs="Times New Roman"/>
                <w:sz w:val="19"/>
                <w:szCs w:val="19"/>
              </w:rPr>
              <w:t xml:space="preserve">  4.</w:t>
            </w:r>
            <w:r w:rsidR="003E69D1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কারও নেই</w:t>
            </w:r>
          </w:p>
        </w:tc>
        <w:tc>
          <w:tcPr>
            <w:tcW w:w="2268" w:type="dxa"/>
            <w:vAlign w:val="center"/>
          </w:tcPr>
          <w:p w14:paraId="695F4FB7" w14:textId="21E07EF1" w:rsidR="003A0C46" w:rsidRPr="0007445E" w:rsidRDefault="00BD1DDE" w:rsidP="00C854F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92704" behindDoc="0" locked="0" layoutInCell="1" allowOverlap="1" wp14:anchorId="3C72A903" wp14:editId="4A69C24E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64135</wp:posOffset>
                      </wp:positionV>
                      <wp:extent cx="213360" cy="167640"/>
                      <wp:effectExtent l="0" t="0" r="15240" b="22860"/>
                      <wp:wrapNone/>
                      <wp:docPr id="7" name="Rectangle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482DA3" id="Rectangle 7" o:spid="_x0000_s1026" style="position:absolute;margin-left:15.4pt;margin-top:5.05pt;width:16.8pt;height:13.2pt;z-index:257992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jwngZ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D1DDE" w:rsidRPr="0007445E" w14:paraId="349D29A9" w14:textId="77777777" w:rsidTr="00742777">
        <w:tc>
          <w:tcPr>
            <w:tcW w:w="567" w:type="dxa"/>
            <w:vMerge w:val="restart"/>
            <w:vAlign w:val="center"/>
          </w:tcPr>
          <w:p w14:paraId="2C75C2B2" w14:textId="5624AADF" w:rsidR="00BD1DDE" w:rsidRDefault="00BD1DDE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5.2b</w:t>
            </w:r>
          </w:p>
        </w:tc>
        <w:tc>
          <w:tcPr>
            <w:tcW w:w="14318" w:type="dxa"/>
            <w:gridSpan w:val="3"/>
            <w:vAlign w:val="center"/>
          </w:tcPr>
          <w:p w14:paraId="0BD99105" w14:textId="0D88BD70" w:rsidR="00BD1DDE" w:rsidRPr="0007445E" w:rsidRDefault="003E69D1" w:rsidP="00C854F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  <w:cs/>
                <w:lang w:bidi="bn-IN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িচের কোন দীর্ঘস্থায়ী রোগ বা রোগগুলো আছে বা ছিল</w:t>
            </w:r>
            <w:r w:rsidR="00DE47DC" w:rsidRPr="00224133">
              <w:rPr>
                <w:rFonts w:cs="Times New Roman"/>
                <w:sz w:val="19"/>
                <w:szCs w:val="19"/>
              </w:rPr>
              <w:t xml:space="preserve">1. </w:t>
            </w:r>
            <w:r w:rsidR="00DE47DC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 w:rsidR="00DE47DC">
              <w:rPr>
                <w:rFonts w:cs="Times New Roman"/>
                <w:sz w:val="19"/>
                <w:szCs w:val="19"/>
              </w:rPr>
              <w:t xml:space="preserve">  </w:t>
            </w:r>
            <w:r w:rsidR="00DE47DC" w:rsidRPr="00224133">
              <w:rPr>
                <w:rFonts w:cs="Times New Roman"/>
                <w:sz w:val="19"/>
                <w:szCs w:val="19"/>
              </w:rPr>
              <w:t xml:space="preserve">2. </w:t>
            </w:r>
            <w:r w:rsidR="00DE47DC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  <w:r w:rsidR="00DE47DC" w:rsidRPr="008555FD">
              <w:rPr>
                <w:rFonts w:cs="Times New Roman"/>
                <w:i/>
                <w:iCs/>
                <w:sz w:val="19"/>
                <w:szCs w:val="19"/>
              </w:rPr>
              <w:t xml:space="preserve"> [Note: </w:t>
            </w:r>
            <w:r w:rsidR="00DE47DC">
              <w:rPr>
                <w:rFonts w:ascii="Shonar Bangla" w:hAnsi="Shonar Bangla" w:cs="Shonar Bangla" w:hint="cs"/>
                <w:i/>
                <w:iCs/>
                <w:sz w:val="19"/>
                <w:szCs w:val="19"/>
                <w:cs/>
                <w:lang w:bidi="bn-IN"/>
              </w:rPr>
              <w:t>একাধিক উত্তর গ্রহণযোগ্য</w:t>
            </w:r>
            <w:r w:rsidR="00DE47DC" w:rsidRPr="008555FD">
              <w:rPr>
                <w:rFonts w:cs="Times New Roman"/>
                <w:i/>
                <w:iCs/>
                <w:sz w:val="19"/>
                <w:szCs w:val="19"/>
              </w:rPr>
              <w:t>]</w:t>
            </w:r>
          </w:p>
        </w:tc>
      </w:tr>
      <w:tr w:rsidR="00BD1DDE" w:rsidRPr="0007445E" w14:paraId="783E0C76" w14:textId="77777777" w:rsidTr="00A84586">
        <w:trPr>
          <w:trHeight w:val="129"/>
        </w:trPr>
        <w:tc>
          <w:tcPr>
            <w:tcW w:w="567" w:type="dxa"/>
            <w:vMerge/>
          </w:tcPr>
          <w:p w14:paraId="0C19CD33" w14:textId="77777777" w:rsidR="00BD1DDE" w:rsidRDefault="00BD1DDE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14318" w:type="dxa"/>
            <w:gridSpan w:val="3"/>
            <w:vAlign w:val="center"/>
          </w:tcPr>
          <w:p w14:paraId="18531A2C" w14:textId="707DE052" w:rsidR="00BD1DDE" w:rsidRDefault="00BD1DDE" w:rsidP="00032396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9088" behindDoc="0" locked="0" layoutInCell="1" allowOverlap="1" wp14:anchorId="2A5D6AE4" wp14:editId="5CDA749C">
                      <wp:simplePos x="0" y="0"/>
                      <wp:positionH relativeFrom="column">
                        <wp:posOffset>7876540</wp:posOffset>
                      </wp:positionH>
                      <wp:positionV relativeFrom="paragraph">
                        <wp:posOffset>3810</wp:posOffset>
                      </wp:positionV>
                      <wp:extent cx="213360" cy="167640"/>
                      <wp:effectExtent l="0" t="0" r="15240" b="22860"/>
                      <wp:wrapNone/>
                      <wp:docPr id="60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209F84" id="Rectangle 60" o:spid="_x0000_s1026" style="position:absolute;margin-left:620.2pt;margin-top:.3pt;width:16.8pt;height:13.2pt;z-index:25800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Dq56T3iAAAADg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7040" behindDoc="0" locked="0" layoutInCell="1" allowOverlap="1" wp14:anchorId="43B85EF6" wp14:editId="131FD87D">
                      <wp:simplePos x="0" y="0"/>
                      <wp:positionH relativeFrom="column">
                        <wp:posOffset>3314700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61" name="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934A6" id="Rectangle 61" o:spid="_x0000_s1026" style="position:absolute;margin-left:261pt;margin-top:-.25pt;width:16.8pt;height:13.2pt;z-index:258007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BisSR3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6016" behindDoc="0" locked="0" layoutInCell="1" allowOverlap="1" wp14:anchorId="47C0F413" wp14:editId="50604D60">
                      <wp:simplePos x="0" y="0"/>
                      <wp:positionH relativeFrom="column">
                        <wp:posOffset>264287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A24368" id="Rectangle 62" o:spid="_x0000_s1026" style="position:absolute;margin-left:208.1pt;margin-top:-.5pt;width:16.8pt;height:13.2pt;z-index:2580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VK1kNu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4992" behindDoc="0" locked="0" layoutInCell="1" allowOverlap="1" wp14:anchorId="198538DD" wp14:editId="26E339B9">
                      <wp:simplePos x="0" y="0"/>
                      <wp:positionH relativeFrom="column">
                        <wp:posOffset>191516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7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6E4155" id="Rectangle 74" o:spid="_x0000_s1026" style="position:absolute;margin-left:150.8pt;margin-top:-.5pt;width:16.8pt;height:13.2pt;z-index:25800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Qmi1q+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3968" behindDoc="0" locked="0" layoutInCell="1" allowOverlap="1" wp14:anchorId="762A33F6" wp14:editId="4C1868B1">
                      <wp:simplePos x="0" y="0"/>
                      <wp:positionH relativeFrom="column">
                        <wp:posOffset>1280795</wp:posOffset>
                      </wp:positionH>
                      <wp:positionV relativeFrom="paragraph">
                        <wp:posOffset>-5715</wp:posOffset>
                      </wp:positionV>
                      <wp:extent cx="213360" cy="167640"/>
                      <wp:effectExtent l="0" t="0" r="15240" b="22860"/>
                      <wp:wrapNone/>
                      <wp:docPr id="87" name="Rectangle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FD4103" id="Rectangle 87" o:spid="_x0000_s1026" style="position:absolute;margin-left:100.85pt;margin-top:-.45pt;width:16.8pt;height:13.2pt;z-index:25800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ARA3Nb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2944" behindDoc="0" locked="0" layoutInCell="1" allowOverlap="1" wp14:anchorId="5F751FBF" wp14:editId="2B4FCD3C">
                      <wp:simplePos x="0" y="0"/>
                      <wp:positionH relativeFrom="column">
                        <wp:posOffset>441325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22860"/>
                      <wp:wrapNone/>
                      <wp:docPr id="103" name="Rectangle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1FA1B2" id="Rectangle 103" o:spid="_x0000_s1026" style="position:absolute;margin-left:34.75pt;margin-top:-.5pt;width:16.8pt;height:13.2pt;z-index:2580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B0kbB4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08064" behindDoc="0" locked="0" layoutInCell="1" allowOverlap="1" wp14:anchorId="2F815163" wp14:editId="0F1C0D99">
                      <wp:simplePos x="0" y="0"/>
                      <wp:positionH relativeFrom="column">
                        <wp:posOffset>4649470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05" name="Rectangle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475A6E" id="Rectangle 105" o:spid="_x0000_s1026" style="position:absolute;margin-left:366.1pt;margin-top:-.25pt;width:16.8pt;height:13.2pt;z-index:2580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C1eHls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sz w:val="19"/>
                <w:szCs w:val="19"/>
              </w:rPr>
              <w:t xml:space="preserve">Diabetes              High BP.            CKD               CHD.             HTN.              Stroke/other CVD                 Chronic respiratory disease (Bronchitis/COPD/Asthma      </w:t>
            </w:r>
          </w:p>
          <w:p w14:paraId="54E1DF3D" w14:textId="3A18F503" w:rsidR="00BD1DDE" w:rsidRPr="008555FD" w:rsidRDefault="00B912D3" w:rsidP="00032396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অন্যান্য</w:t>
            </w:r>
            <w:r w:rsidR="00BD1DDE">
              <w:rPr>
                <w:sz w:val="19"/>
                <w:szCs w:val="19"/>
              </w:rPr>
              <w:t xml:space="preserve">:___________     </w:t>
            </w:r>
          </w:p>
        </w:tc>
      </w:tr>
    </w:tbl>
    <w:p w14:paraId="3AFB5F14" w14:textId="77777777" w:rsidR="00F32C10" w:rsidRPr="007376EF" w:rsidRDefault="00F32C10" w:rsidP="00224133">
      <w:pPr>
        <w:spacing w:after="0" w:line="360" w:lineRule="auto"/>
        <w:rPr>
          <w:rFonts w:cs="Times New Roman"/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567"/>
        <w:gridCol w:w="4253"/>
        <w:gridCol w:w="7797"/>
        <w:gridCol w:w="2268"/>
      </w:tblGrid>
      <w:tr w:rsidR="0027718E" w14:paraId="1B031676" w14:textId="77777777" w:rsidTr="00D92860">
        <w:trPr>
          <w:trHeight w:val="87"/>
        </w:trPr>
        <w:tc>
          <w:tcPr>
            <w:tcW w:w="14885" w:type="dxa"/>
            <w:gridSpan w:val="4"/>
            <w:shd w:val="clear" w:color="auto" w:fill="E2EFD9" w:themeFill="accent6" w:themeFillTint="33"/>
            <w:vAlign w:val="center"/>
          </w:tcPr>
          <w:p w14:paraId="5B0647F3" w14:textId="746C1A0B" w:rsidR="0027718E" w:rsidRDefault="0027718E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327A08">
              <w:rPr>
                <w:rFonts w:cs="Times New Roman"/>
                <w:b/>
                <w:bCs/>
                <w:szCs w:val="24"/>
              </w:rPr>
              <w:t xml:space="preserve">Module </w:t>
            </w:r>
            <w:r w:rsidR="00A11931">
              <w:rPr>
                <w:rFonts w:cs="Times New Roman"/>
                <w:b/>
                <w:bCs/>
                <w:szCs w:val="24"/>
              </w:rPr>
              <w:t>6</w:t>
            </w:r>
            <w:r w:rsidRPr="00327A08">
              <w:rPr>
                <w:rFonts w:cs="Times New Roman"/>
                <w:b/>
                <w:bCs/>
                <w:szCs w:val="24"/>
              </w:rPr>
              <w:t xml:space="preserve">: </w:t>
            </w:r>
            <w:r w:rsidR="006B182A">
              <w:rPr>
                <w:rFonts w:ascii="Shonar Bangla" w:hAnsi="Shonar Bangla" w:cs="Shonar Bangla" w:hint="cs"/>
                <w:b/>
                <w:bCs/>
                <w:szCs w:val="24"/>
                <w:cs/>
                <w:lang w:bidi="bn-IN"/>
              </w:rPr>
              <w:t xml:space="preserve">জীবনধারা এবং আচরণ </w:t>
            </w:r>
          </w:p>
        </w:tc>
      </w:tr>
      <w:tr w:rsidR="0027718E" w14:paraId="39D4989C" w14:textId="77777777" w:rsidTr="00934F44">
        <w:trPr>
          <w:trHeight w:val="60"/>
        </w:trPr>
        <w:tc>
          <w:tcPr>
            <w:tcW w:w="4820" w:type="dxa"/>
            <w:gridSpan w:val="2"/>
            <w:shd w:val="clear" w:color="auto" w:fill="FFE599" w:themeFill="accent4" w:themeFillTint="66"/>
            <w:vAlign w:val="center"/>
          </w:tcPr>
          <w:p w14:paraId="61BB1AB6" w14:textId="5BA3C6A9" w:rsidR="0027718E" w:rsidRDefault="003E69D1" w:rsidP="0027718E">
            <w:pPr>
              <w:spacing w:line="360" w:lineRule="auto"/>
              <w:jc w:val="center"/>
              <w:rPr>
                <w:rFonts w:cs="Times New Roman"/>
                <w:sz w:val="14"/>
                <w:szCs w:val="12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প্রশ্ন</w:t>
            </w:r>
          </w:p>
        </w:tc>
        <w:tc>
          <w:tcPr>
            <w:tcW w:w="10065" w:type="dxa"/>
            <w:gridSpan w:val="2"/>
            <w:shd w:val="clear" w:color="auto" w:fill="FFE599" w:themeFill="accent4" w:themeFillTint="66"/>
            <w:vAlign w:val="center"/>
          </w:tcPr>
          <w:p w14:paraId="353B2A5A" w14:textId="1DB49929" w:rsidR="0027718E" w:rsidRDefault="003E69D1" w:rsidP="0027718E">
            <w:pPr>
              <w:spacing w:line="360" w:lineRule="auto"/>
              <w:jc w:val="center"/>
              <w:rPr>
                <w:rFonts w:cs="Times New Roman"/>
                <w:sz w:val="14"/>
                <w:szCs w:val="12"/>
              </w:rPr>
            </w:pPr>
            <w:r>
              <w:rPr>
                <w:rFonts w:ascii="Shonar Bangla" w:hAnsi="Shonar Bangla" w:cs="Shonar Bangla" w:hint="cs"/>
                <w:b/>
                <w:bCs/>
                <w:sz w:val="20"/>
                <w:szCs w:val="20"/>
                <w:cs/>
                <w:lang w:bidi="bn-IN"/>
              </w:rPr>
              <w:t>উত্তর</w:t>
            </w:r>
          </w:p>
        </w:tc>
      </w:tr>
      <w:tr w:rsidR="00032396" w14:paraId="45B60ABE" w14:textId="77777777" w:rsidTr="00A84586">
        <w:trPr>
          <w:trHeight w:val="60"/>
        </w:trPr>
        <w:tc>
          <w:tcPr>
            <w:tcW w:w="567" w:type="dxa"/>
          </w:tcPr>
          <w:p w14:paraId="2BEF7150" w14:textId="2780B728" w:rsidR="00032396" w:rsidRPr="00C651D3" w:rsidRDefault="00032396" w:rsidP="0027718E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C651D3">
              <w:rPr>
                <w:rFonts w:cs="Times New Roman"/>
                <w:b/>
                <w:bCs/>
                <w:sz w:val="19"/>
                <w:szCs w:val="19"/>
              </w:rPr>
              <w:t>6.1</w:t>
            </w:r>
          </w:p>
        </w:tc>
        <w:tc>
          <w:tcPr>
            <w:tcW w:w="4253" w:type="dxa"/>
          </w:tcPr>
          <w:p w14:paraId="1BDADF55" w14:textId="61CFB356" w:rsidR="00032396" w:rsidRPr="0027718E" w:rsidRDefault="008A2C5C" w:rsidP="0027718E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কি নিম্মোক্ত অভ্যাস বা অভ্যাসগুলো রয়েছ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10065" w:type="dxa"/>
            <w:gridSpan w:val="2"/>
            <w:vAlign w:val="center"/>
          </w:tcPr>
          <w:p w14:paraId="1484CCEB" w14:textId="12CEB040" w:rsidR="00032396" w:rsidRPr="0027718E" w:rsidRDefault="00032396" w:rsidP="0027718E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84512" behindDoc="0" locked="0" layoutInCell="1" allowOverlap="1" wp14:anchorId="6C20BF3C" wp14:editId="7D780312">
                      <wp:simplePos x="0" y="0"/>
                      <wp:positionH relativeFrom="column">
                        <wp:posOffset>2357120</wp:posOffset>
                      </wp:positionH>
                      <wp:positionV relativeFrom="paragraph">
                        <wp:posOffset>-1905</wp:posOffset>
                      </wp:positionV>
                      <wp:extent cx="213360" cy="167640"/>
                      <wp:effectExtent l="0" t="0" r="15240" b="22860"/>
                      <wp:wrapNone/>
                      <wp:docPr id="107" name="Rectangle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85828D" id="Rectangle 107" o:spid="_x0000_s1026" style="position:absolute;margin-left:185.6pt;margin-top:-.15pt;width:16.8pt;height:13.2pt;z-index:2579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DCXCBu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82464" behindDoc="0" locked="0" layoutInCell="1" allowOverlap="1" wp14:anchorId="16F81D3B" wp14:editId="4D1E2004">
                      <wp:simplePos x="0" y="0"/>
                      <wp:positionH relativeFrom="column">
                        <wp:posOffset>1198245</wp:posOffset>
                      </wp:positionH>
                      <wp:positionV relativeFrom="paragraph">
                        <wp:posOffset>-5715</wp:posOffset>
                      </wp:positionV>
                      <wp:extent cx="213360" cy="167640"/>
                      <wp:effectExtent l="0" t="0" r="15240" b="22860"/>
                      <wp:wrapNone/>
                      <wp:docPr id="106" name="Rectangle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A93457" id="Rectangle 106" o:spid="_x0000_s1026" style="position:absolute;margin-left:94.35pt;margin-top:-.45pt;width:16.8pt;height:13.2pt;z-index:257982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Ump2je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80416" behindDoc="0" locked="0" layoutInCell="1" allowOverlap="1" wp14:anchorId="49894BC4" wp14:editId="0F574BEB">
                      <wp:simplePos x="0" y="0"/>
                      <wp:positionH relativeFrom="column">
                        <wp:posOffset>462280</wp:posOffset>
                      </wp:positionH>
                      <wp:positionV relativeFrom="paragraph">
                        <wp:posOffset>-6985</wp:posOffset>
                      </wp:positionV>
                      <wp:extent cx="213360" cy="167640"/>
                      <wp:effectExtent l="0" t="0" r="15240" b="22860"/>
                      <wp:wrapNone/>
                      <wp:docPr id="125" name="Rectangle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CFACED" id="Rectangle 125" o:spid="_x0000_s1026" style="position:absolute;margin-left:36.4pt;margin-top:-.55pt;width:16.8pt;height:13.2pt;z-index:25798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DdHw37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cs="Times New Roman"/>
                <w:sz w:val="19"/>
                <w:szCs w:val="19"/>
              </w:rPr>
              <w:t>Tobacco            Alcohol            Pan/</w:t>
            </w:r>
            <w:proofErr w:type="spellStart"/>
            <w:r>
              <w:rPr>
                <w:rFonts w:cs="Times New Roman"/>
                <w:sz w:val="19"/>
                <w:szCs w:val="19"/>
              </w:rPr>
              <w:t>Jorda</w:t>
            </w:r>
            <w:proofErr w:type="spellEnd"/>
            <w:r>
              <w:rPr>
                <w:rFonts w:cs="Times New Roman"/>
                <w:sz w:val="19"/>
                <w:szCs w:val="19"/>
              </w:rPr>
              <w:t xml:space="preserve">/Supari               </w:t>
            </w:r>
            <w:proofErr w:type="gramStart"/>
            <w:r>
              <w:rPr>
                <w:rFonts w:cs="Times New Roman"/>
                <w:sz w:val="19"/>
                <w:szCs w:val="19"/>
              </w:rPr>
              <w:t>Others:_</w:t>
            </w:r>
            <w:proofErr w:type="gramEnd"/>
            <w:r>
              <w:rPr>
                <w:rFonts w:cs="Times New Roman"/>
                <w:sz w:val="19"/>
                <w:szCs w:val="19"/>
              </w:rPr>
              <w:t>_____________</w:t>
            </w:r>
          </w:p>
        </w:tc>
      </w:tr>
      <w:tr w:rsidR="00BE431F" w14:paraId="782C1D8C" w14:textId="77777777" w:rsidTr="00A84586">
        <w:trPr>
          <w:trHeight w:val="113"/>
        </w:trPr>
        <w:tc>
          <w:tcPr>
            <w:tcW w:w="567" w:type="dxa"/>
          </w:tcPr>
          <w:p w14:paraId="51F977C4" w14:textId="4CDE66D8" w:rsidR="00BE431F" w:rsidRPr="00C651D3" w:rsidRDefault="00A11931" w:rsidP="0027718E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C651D3">
              <w:rPr>
                <w:rFonts w:cs="Times New Roman"/>
                <w:b/>
                <w:bCs/>
                <w:sz w:val="19"/>
                <w:szCs w:val="19"/>
              </w:rPr>
              <w:t>6</w:t>
            </w:r>
            <w:r w:rsidR="00BE431F" w:rsidRPr="00C651D3">
              <w:rPr>
                <w:rFonts w:cs="Times New Roman"/>
                <w:b/>
                <w:bCs/>
                <w:sz w:val="19"/>
                <w:szCs w:val="19"/>
              </w:rPr>
              <w:t>.2</w:t>
            </w:r>
          </w:p>
        </w:tc>
        <w:tc>
          <w:tcPr>
            <w:tcW w:w="4253" w:type="dxa"/>
            <w:vAlign w:val="center"/>
          </w:tcPr>
          <w:p w14:paraId="6A7487E5" w14:textId="7E280851" w:rsidR="00BE431F" w:rsidRPr="0027718E" w:rsidRDefault="00844766" w:rsidP="0027718E">
            <w:pPr>
              <w:spacing w:line="360" w:lineRule="auto"/>
              <w:rPr>
                <w:rFonts w:cs="Times New Roman"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ি কি প্রতিদিন ব্যায়াম করেন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7797" w:type="dxa"/>
            <w:vAlign w:val="center"/>
          </w:tcPr>
          <w:p w14:paraId="138E5966" w14:textId="1C4E0438" w:rsidR="00BE431F" w:rsidRPr="0027718E" w:rsidRDefault="00844766" w:rsidP="00350B10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2268" w:type="dxa"/>
          </w:tcPr>
          <w:p w14:paraId="57086589" w14:textId="70E0D481" w:rsidR="00BE431F" w:rsidRPr="0007445E" w:rsidRDefault="00BE431F" w:rsidP="0027718E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48992" behindDoc="0" locked="0" layoutInCell="1" allowOverlap="1" wp14:anchorId="7C453A6B" wp14:editId="2D331505">
                      <wp:simplePos x="0" y="0"/>
                      <wp:positionH relativeFrom="column">
                        <wp:posOffset>212090</wp:posOffset>
                      </wp:positionH>
                      <wp:positionV relativeFrom="paragraph">
                        <wp:posOffset>25737</wp:posOffset>
                      </wp:positionV>
                      <wp:extent cx="213360" cy="167640"/>
                      <wp:effectExtent l="0" t="0" r="15240" b="22860"/>
                      <wp:wrapNone/>
                      <wp:docPr id="163" name="Rectangle 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ADE9AD" id="Rectangle 163" o:spid="_x0000_s1026" style="position:absolute;margin-left:16.7pt;margin-top:2.05pt;width:16.8pt;height:13.2pt;z-index:25774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56UnNu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BD1DDE" w14:paraId="68350CD0" w14:textId="77777777" w:rsidTr="00A84586">
        <w:trPr>
          <w:trHeight w:val="147"/>
        </w:trPr>
        <w:tc>
          <w:tcPr>
            <w:tcW w:w="567" w:type="dxa"/>
            <w:vMerge w:val="restart"/>
            <w:vAlign w:val="center"/>
          </w:tcPr>
          <w:p w14:paraId="6F667AE8" w14:textId="42022E95" w:rsidR="00BD1DDE" w:rsidRPr="00C651D3" w:rsidRDefault="00BD1DDE" w:rsidP="0027718E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6.2a</w:t>
            </w:r>
          </w:p>
        </w:tc>
        <w:tc>
          <w:tcPr>
            <w:tcW w:w="14318" w:type="dxa"/>
            <w:gridSpan w:val="3"/>
          </w:tcPr>
          <w:p w14:paraId="7298BA6E" w14:textId="6C69EA2D" w:rsidR="00BD1DDE" w:rsidRPr="00350B10" w:rsidRDefault="008A2C5C" w:rsidP="00350B1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যদি </w:t>
            </w:r>
            <w:r w:rsidR="00BD1DDE" w:rsidRPr="00B5591E">
              <w:rPr>
                <w:rFonts w:cs="Times New Roman"/>
                <w:b/>
                <w:bCs/>
                <w:sz w:val="19"/>
                <w:szCs w:val="19"/>
              </w:rPr>
              <w:t>6</w:t>
            </w:r>
            <w:r w:rsidR="00BD1DDE">
              <w:rPr>
                <w:rFonts w:cs="Times New Roman"/>
                <w:b/>
                <w:bCs/>
                <w:sz w:val="19"/>
                <w:szCs w:val="19"/>
              </w:rPr>
              <w:t>.2</w:t>
            </w:r>
            <w:r w:rsidR="00BD1DDE" w:rsidRPr="00810F89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হ্যাঁ হয়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 কোন ব্যায়ামগুলো প্রতিদিন করে থাকেন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 </w:t>
            </w: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 xml:space="preserve"> </w:t>
            </w:r>
            <w:r w:rsidR="00BD1DDE" w:rsidRPr="008555FD">
              <w:rPr>
                <w:rFonts w:cs="Times New Roman"/>
                <w:i/>
                <w:iCs/>
                <w:sz w:val="19"/>
                <w:szCs w:val="19"/>
              </w:rPr>
              <w:t xml:space="preserve">[Note: </w:t>
            </w:r>
            <w:r>
              <w:rPr>
                <w:rFonts w:ascii="Shonar Bangla" w:hAnsi="Shonar Bangla" w:cs="Shonar Bangla" w:hint="cs"/>
                <w:i/>
                <w:iCs/>
                <w:sz w:val="19"/>
                <w:szCs w:val="19"/>
                <w:cs/>
                <w:lang w:bidi="bn-IN"/>
              </w:rPr>
              <w:t>একাধিক উত্তর গ্রহণযোগ্য</w:t>
            </w:r>
            <w:r w:rsidR="00BD1DDE" w:rsidRPr="008555FD">
              <w:rPr>
                <w:rFonts w:cs="Times New Roman"/>
                <w:i/>
                <w:iCs/>
                <w:sz w:val="19"/>
                <w:szCs w:val="19"/>
              </w:rPr>
              <w:t>]</w:t>
            </w:r>
          </w:p>
        </w:tc>
      </w:tr>
      <w:tr w:rsidR="00BD1DDE" w14:paraId="0D8C4336" w14:textId="77777777" w:rsidTr="00A84586">
        <w:trPr>
          <w:trHeight w:val="97"/>
        </w:trPr>
        <w:tc>
          <w:tcPr>
            <w:tcW w:w="567" w:type="dxa"/>
            <w:vMerge/>
          </w:tcPr>
          <w:p w14:paraId="789B5EE6" w14:textId="77777777" w:rsidR="00BD1DDE" w:rsidRDefault="00BD1DDE" w:rsidP="0027718E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4318" w:type="dxa"/>
            <w:gridSpan w:val="3"/>
          </w:tcPr>
          <w:p w14:paraId="7B949104" w14:textId="259A540B" w:rsidR="00BD1DDE" w:rsidRPr="008555FD" w:rsidRDefault="00BD1DDE" w:rsidP="00350B1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13184" behindDoc="0" locked="0" layoutInCell="1" allowOverlap="1" wp14:anchorId="4589802F" wp14:editId="143ED1BD">
                      <wp:simplePos x="0" y="0"/>
                      <wp:positionH relativeFrom="column">
                        <wp:posOffset>2316972</wp:posOffset>
                      </wp:positionH>
                      <wp:positionV relativeFrom="paragraph">
                        <wp:posOffset>51733</wp:posOffset>
                      </wp:positionV>
                      <wp:extent cx="213360" cy="167640"/>
                      <wp:effectExtent l="0" t="0" r="15240" b="22860"/>
                      <wp:wrapNone/>
                      <wp:docPr id="116" name="Rectangle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34CA76" id="Rectangle 116" o:spid="_x0000_s1026" style="position:absolute;margin-left:182.45pt;margin-top:4.05pt;width:16.8pt;height:13.2pt;z-index:258013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FhOu6z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12160" behindDoc="0" locked="0" layoutInCell="1" allowOverlap="1" wp14:anchorId="55583984" wp14:editId="485AC3F8">
                      <wp:simplePos x="0" y="0"/>
                      <wp:positionH relativeFrom="column">
                        <wp:posOffset>1224786</wp:posOffset>
                      </wp:positionH>
                      <wp:positionV relativeFrom="paragraph">
                        <wp:posOffset>51435</wp:posOffset>
                      </wp:positionV>
                      <wp:extent cx="213360" cy="167640"/>
                      <wp:effectExtent l="0" t="0" r="15240" b="22860"/>
                      <wp:wrapNone/>
                      <wp:docPr id="115" name="Rectangle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5EBB63" id="Rectangle 115" o:spid="_x0000_s1026" style="position:absolute;margin-left:96.45pt;margin-top:4.05pt;width:16.8pt;height:13.2pt;z-index:258012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k8eZUO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11136" behindDoc="0" locked="0" layoutInCell="1" allowOverlap="1" wp14:anchorId="758A7612" wp14:editId="7A9F876A">
                      <wp:simplePos x="0" y="0"/>
                      <wp:positionH relativeFrom="column">
                        <wp:posOffset>590809</wp:posOffset>
                      </wp:positionH>
                      <wp:positionV relativeFrom="paragraph">
                        <wp:posOffset>51733</wp:posOffset>
                      </wp:positionV>
                      <wp:extent cx="213360" cy="167640"/>
                      <wp:effectExtent l="0" t="0" r="15240" b="22860"/>
                      <wp:wrapNone/>
                      <wp:docPr id="114" name="Rectangle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FF1ADF" id="Rectangle 114" o:spid="_x0000_s1026" style="position:absolute;margin-left:46.5pt;margin-top:4.05pt;width:16.8pt;height:13.2pt;z-index:2580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K1gSAX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cs="Times New Roman"/>
                <w:sz w:val="19"/>
                <w:szCs w:val="19"/>
              </w:rPr>
              <w:t xml:space="preserve">Meditation.             Yoga            Daily Exercise                  </w:t>
            </w:r>
            <w:proofErr w:type="gramStart"/>
            <w:r w:rsidR="00B912D3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অন্যান্য</w:t>
            </w:r>
            <w:r>
              <w:rPr>
                <w:rFonts w:cs="Times New Roman"/>
                <w:sz w:val="19"/>
                <w:szCs w:val="19"/>
              </w:rPr>
              <w:t>:_</w:t>
            </w:r>
            <w:proofErr w:type="gramEnd"/>
            <w:r>
              <w:rPr>
                <w:rFonts w:cs="Times New Roman"/>
                <w:sz w:val="19"/>
                <w:szCs w:val="19"/>
              </w:rPr>
              <w:t>___________</w:t>
            </w:r>
          </w:p>
        </w:tc>
      </w:tr>
      <w:tr w:rsidR="001928E3" w14:paraId="03CD8996" w14:textId="77777777" w:rsidTr="00A84586">
        <w:trPr>
          <w:trHeight w:val="90"/>
        </w:trPr>
        <w:tc>
          <w:tcPr>
            <w:tcW w:w="567" w:type="dxa"/>
          </w:tcPr>
          <w:p w14:paraId="2C167AF9" w14:textId="5E238BE1" w:rsidR="001928E3" w:rsidRPr="00C651D3" w:rsidRDefault="00A11931" w:rsidP="001928E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C651D3">
              <w:rPr>
                <w:rFonts w:cs="Times New Roman"/>
                <w:b/>
                <w:bCs/>
                <w:sz w:val="19"/>
                <w:szCs w:val="19"/>
              </w:rPr>
              <w:t>6.</w:t>
            </w:r>
            <w:r w:rsidR="001928E3" w:rsidRPr="00C651D3"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4253" w:type="dxa"/>
            <w:vAlign w:val="center"/>
          </w:tcPr>
          <w:p w14:paraId="75786DB8" w14:textId="22E51484" w:rsidR="001928E3" w:rsidRDefault="00844766" w:rsidP="001928E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দৈনিক </w:t>
            </w:r>
            <w:r w:rsidR="008A2C5C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মায অথবা প্রার্থনা করেন</w:t>
            </w:r>
            <w:r w:rsidR="008A2C5C"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 w:rsidR="008A2C5C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7797" w:type="dxa"/>
            <w:vAlign w:val="center"/>
          </w:tcPr>
          <w:p w14:paraId="28162A70" w14:textId="6409EB37" w:rsidR="001928E3" w:rsidRPr="00224133" w:rsidRDefault="00844766" w:rsidP="001928E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হ্যাঁ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 xml:space="preserve">.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না</w:t>
            </w:r>
          </w:p>
        </w:tc>
        <w:tc>
          <w:tcPr>
            <w:tcW w:w="2268" w:type="dxa"/>
            <w:vAlign w:val="center"/>
          </w:tcPr>
          <w:p w14:paraId="7566CCD9" w14:textId="2A076B50" w:rsidR="001928E3" w:rsidRPr="0007445E" w:rsidRDefault="001928E3" w:rsidP="001928E3">
            <w:pPr>
              <w:spacing w:line="360" w:lineRule="auto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751040" behindDoc="0" locked="0" layoutInCell="1" allowOverlap="1" wp14:anchorId="79ACA843" wp14:editId="4BDCC34B">
                      <wp:simplePos x="0" y="0"/>
                      <wp:positionH relativeFrom="column">
                        <wp:posOffset>193675</wp:posOffset>
                      </wp:positionH>
                      <wp:positionV relativeFrom="paragraph">
                        <wp:posOffset>17780</wp:posOffset>
                      </wp:positionV>
                      <wp:extent cx="213360" cy="167640"/>
                      <wp:effectExtent l="0" t="0" r="15240" b="22860"/>
                      <wp:wrapNone/>
                      <wp:docPr id="164" name="Rectangle 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68A805" id="Rectangle 164" o:spid="_x0000_s1026" style="position:absolute;margin-left:15.25pt;margin-top:1.4pt;width:16.8pt;height:13.2pt;z-index:25775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ygjvT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5626C261" w14:textId="77777777" w:rsidR="00D92860" w:rsidRPr="007376EF" w:rsidRDefault="00D92860" w:rsidP="007376EF">
      <w:pPr>
        <w:spacing w:after="0" w:line="240" w:lineRule="auto"/>
        <w:rPr>
          <w:rFonts w:cs="Times New Roman"/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567"/>
        <w:gridCol w:w="8506"/>
        <w:gridCol w:w="1276"/>
        <w:gridCol w:w="1134"/>
        <w:gridCol w:w="1134"/>
        <w:gridCol w:w="1134"/>
        <w:gridCol w:w="1134"/>
      </w:tblGrid>
      <w:tr w:rsidR="00262804" w14:paraId="3980A26A" w14:textId="77777777" w:rsidTr="002B2A5D">
        <w:trPr>
          <w:trHeight w:val="60"/>
        </w:trPr>
        <w:tc>
          <w:tcPr>
            <w:tcW w:w="14885" w:type="dxa"/>
            <w:gridSpan w:val="7"/>
            <w:shd w:val="clear" w:color="auto" w:fill="E2EFD9" w:themeFill="accent6" w:themeFillTint="33"/>
            <w:vAlign w:val="center"/>
          </w:tcPr>
          <w:p w14:paraId="075DEE03" w14:textId="1184F3AB" w:rsidR="00262804" w:rsidRPr="00262804" w:rsidRDefault="00262804" w:rsidP="00224133">
            <w:pPr>
              <w:spacing w:line="360" w:lineRule="auto"/>
              <w:rPr>
                <w:rFonts w:cs="Times New Roman"/>
                <w:b/>
                <w:bCs/>
                <w:szCs w:val="24"/>
              </w:rPr>
            </w:pPr>
            <w:r w:rsidRPr="00262804">
              <w:rPr>
                <w:rFonts w:cs="Times New Roman"/>
                <w:b/>
                <w:bCs/>
                <w:szCs w:val="24"/>
              </w:rPr>
              <w:t>Module 7: Workplace Stress Scale (WSS)</w:t>
            </w:r>
          </w:p>
        </w:tc>
      </w:tr>
      <w:tr w:rsidR="002A0243" w14:paraId="2206F94F" w14:textId="77777777" w:rsidTr="00A84586">
        <w:trPr>
          <w:trHeight w:val="60"/>
        </w:trPr>
        <w:tc>
          <w:tcPr>
            <w:tcW w:w="9073" w:type="dxa"/>
            <w:gridSpan w:val="2"/>
            <w:shd w:val="clear" w:color="auto" w:fill="FFE599" w:themeFill="accent4" w:themeFillTint="66"/>
            <w:vAlign w:val="center"/>
          </w:tcPr>
          <w:p w14:paraId="317BE77B" w14:textId="568474EA" w:rsidR="002A0243" w:rsidRPr="002A0243" w:rsidRDefault="002A0243" w:rsidP="002A0243">
            <w:pPr>
              <w:spacing w:line="360" w:lineRule="auto"/>
              <w:jc w:val="center"/>
              <w:rPr>
                <w:rFonts w:ascii="Shonar Bangla" w:hAnsi="Shonar Bangla" w:cs="Shonar Bangla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প্রশ্ন</w:t>
            </w:r>
          </w:p>
        </w:tc>
        <w:tc>
          <w:tcPr>
            <w:tcW w:w="1276" w:type="dxa"/>
            <w:shd w:val="clear" w:color="auto" w:fill="FFE599" w:themeFill="accent4" w:themeFillTint="66"/>
            <w:vAlign w:val="center"/>
          </w:tcPr>
          <w:p w14:paraId="796C1D7E" w14:textId="1FB63145" w:rsidR="002A0243" w:rsidRPr="002A0243" w:rsidRDefault="002A0243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  <w:cs/>
                <w:lang w:bidi="bn-IN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কখনই না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43B45360" w14:textId="083995AD" w:rsidR="002A0243" w:rsidRPr="002A0243" w:rsidRDefault="002A0243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কদাচিৎ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77EF533A" w14:textId="617C6D9E" w:rsidR="002A0243" w:rsidRPr="002A0243" w:rsidRDefault="002A0243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মাঝে মাঝে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3358D19B" w14:textId="6D923CFE" w:rsidR="002A0243" w:rsidRPr="002A0243" w:rsidRDefault="002A0243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প্রায়ই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716DF2C2" w14:textId="341A5085" w:rsidR="002A0243" w:rsidRPr="002A0243" w:rsidRDefault="002A0243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খুব মাঝে মাঝে</w:t>
            </w:r>
          </w:p>
        </w:tc>
      </w:tr>
      <w:tr w:rsidR="00734E82" w14:paraId="4BB44E34" w14:textId="77777777" w:rsidTr="00E801F0">
        <w:trPr>
          <w:trHeight w:val="50"/>
        </w:trPr>
        <w:tc>
          <w:tcPr>
            <w:tcW w:w="9073" w:type="dxa"/>
            <w:gridSpan w:val="2"/>
            <w:shd w:val="clear" w:color="auto" w:fill="FFE599" w:themeFill="accent4" w:themeFillTint="66"/>
          </w:tcPr>
          <w:p w14:paraId="7E233319" w14:textId="77777777" w:rsidR="00734E82" w:rsidRPr="002A0243" w:rsidRDefault="00734E82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</w:pPr>
          </w:p>
        </w:tc>
        <w:tc>
          <w:tcPr>
            <w:tcW w:w="1276" w:type="dxa"/>
            <w:shd w:val="clear" w:color="auto" w:fill="FFE599" w:themeFill="accent4" w:themeFillTint="66"/>
            <w:vAlign w:val="center"/>
          </w:tcPr>
          <w:p w14:paraId="276C3919" w14:textId="76CFC6A6" w:rsidR="00734E82" w:rsidRPr="002A0243" w:rsidRDefault="00734E82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১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7DD74706" w14:textId="6B51F388" w:rsidR="00734E82" w:rsidRPr="002A0243" w:rsidRDefault="00734E82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২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46CCB44E" w14:textId="367229CA" w:rsidR="00734E82" w:rsidRPr="002A0243" w:rsidRDefault="00734E82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৩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362DE961" w14:textId="2DA09A31" w:rsidR="00734E82" w:rsidRPr="002A0243" w:rsidRDefault="00734E82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৪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1A5F0E4D" w14:textId="50492F4A" w:rsidR="00734E82" w:rsidRPr="002A0243" w:rsidRDefault="00734E82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৫</w:t>
            </w:r>
          </w:p>
        </w:tc>
      </w:tr>
      <w:tr w:rsidR="00262804" w14:paraId="680C2A67" w14:textId="77777777" w:rsidTr="000B7EA7">
        <w:trPr>
          <w:trHeight w:val="60"/>
        </w:trPr>
        <w:tc>
          <w:tcPr>
            <w:tcW w:w="567" w:type="dxa"/>
          </w:tcPr>
          <w:p w14:paraId="009716DB" w14:textId="5011D2DE" w:rsidR="00262804" w:rsidRPr="00151BE3" w:rsidRDefault="00262804" w:rsidP="00224133">
            <w:pPr>
              <w:spacing w:line="360" w:lineRule="auto"/>
              <w:rPr>
                <w:rFonts w:cs="Times New Roman"/>
                <w:b/>
                <w:bCs/>
                <w:sz w:val="18"/>
                <w:szCs w:val="18"/>
              </w:rPr>
            </w:pPr>
            <w:r w:rsidRPr="00151BE3">
              <w:rPr>
                <w:rFonts w:cs="Times New Roman"/>
                <w:b/>
                <w:bCs/>
                <w:sz w:val="18"/>
                <w:szCs w:val="18"/>
              </w:rPr>
              <w:t>7.1</w:t>
            </w:r>
          </w:p>
        </w:tc>
        <w:tc>
          <w:tcPr>
            <w:tcW w:w="8506" w:type="dxa"/>
          </w:tcPr>
          <w:p w14:paraId="3F548A27" w14:textId="2387D276" w:rsidR="00262804" w:rsidRPr="002A0243" w:rsidRDefault="00262804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</w:rPr>
            </w:pPr>
            <w:r w:rsidRPr="002A0243"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  <w:t xml:space="preserve">আমার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্মক্ষেত্র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r w:rsidRPr="002A0243"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  <w:t xml:space="preserve">আমার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রিস্থিত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খনও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খনও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অপ্রীতিক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ব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অনিরাপদ</w:t>
            </w:r>
            <w:proofErr w:type="spellEnd"/>
          </w:p>
        </w:tc>
        <w:tc>
          <w:tcPr>
            <w:tcW w:w="1276" w:type="dxa"/>
            <w:vAlign w:val="center"/>
          </w:tcPr>
          <w:p w14:paraId="2944D5A9" w14:textId="7FB0049C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39808" behindDoc="0" locked="0" layoutInCell="1" allowOverlap="1" wp14:anchorId="1EADD7B9" wp14:editId="0E39A236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402542180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9B7D28" id="Rectangle 1" o:spid="_x0000_s1026" style="position:absolute;margin-left:-.35pt;margin-top:1.1pt;width:16.8pt;height:13.2pt;z-index:2580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RaBF+d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50C56B04" w14:textId="75045C1E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41856" behindDoc="0" locked="0" layoutInCell="1" allowOverlap="1" wp14:anchorId="434ED18D" wp14:editId="41C9E25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4425683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807B73" id="Rectangle 1" o:spid="_x0000_s1026" style="position:absolute;margin-left:-.15pt;margin-top:1.1pt;width:16.8pt;height:13.2pt;z-index:2580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CukHw7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40A76241" w14:textId="63B9A599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43904" behindDoc="0" locked="0" layoutInCell="1" allowOverlap="1" wp14:anchorId="6412CD8D" wp14:editId="40647470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927379425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D6B45B" id="Rectangle 1" o:spid="_x0000_s1026" style="position:absolute;margin-left:-.35pt;margin-top:1.1pt;width:16.8pt;height:13.2pt;z-index:2580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RaBF+d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70711D5E" w14:textId="30A55915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45952" behindDoc="0" locked="0" layoutInCell="1" allowOverlap="1" wp14:anchorId="52573D64" wp14:editId="77DAF918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685661613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4DFEF6" id="Rectangle 1" o:spid="_x0000_s1026" style="position:absolute;margin-left:-.05pt;margin-top:1.1pt;width:16.8pt;height:13.2pt;z-index:2580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HH2RCv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3E80A379" w14:textId="0886EDBF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48000" behindDoc="0" locked="0" layoutInCell="1" allowOverlap="1" wp14:anchorId="3B5B5CCD" wp14:editId="3B0408F4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863195571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834467" id="Rectangle 1" o:spid="_x0000_s1026" style="position:absolute;margin-left:-.25pt;margin-top:1.1pt;width:16.8pt;height:13.2pt;z-index:2580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+EcKP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62804" w14:paraId="503EC722" w14:textId="77777777" w:rsidTr="002A0243">
        <w:trPr>
          <w:trHeight w:val="50"/>
        </w:trPr>
        <w:tc>
          <w:tcPr>
            <w:tcW w:w="567" w:type="dxa"/>
          </w:tcPr>
          <w:p w14:paraId="1B814934" w14:textId="4DEF6787" w:rsidR="00262804" w:rsidRPr="00151BE3" w:rsidRDefault="002A0243" w:rsidP="00224133">
            <w:pPr>
              <w:spacing w:line="360" w:lineRule="auto"/>
              <w:rPr>
                <w:rFonts w:cs="Times New Roman"/>
                <w:b/>
                <w:bCs/>
                <w:sz w:val="18"/>
                <w:szCs w:val="18"/>
                <w:lang w:bidi="bn-IN"/>
              </w:rPr>
            </w:pPr>
            <w:r w:rsidRPr="00151BE3">
              <w:rPr>
                <w:rFonts w:cs="Times New Roman"/>
                <w:b/>
                <w:bCs/>
                <w:sz w:val="18"/>
                <w:szCs w:val="18"/>
                <w:lang w:bidi="bn-IN"/>
              </w:rPr>
              <w:t>7.2</w:t>
            </w:r>
          </w:p>
        </w:tc>
        <w:tc>
          <w:tcPr>
            <w:tcW w:w="8506" w:type="dxa"/>
          </w:tcPr>
          <w:p w14:paraId="49E208B0" w14:textId="444914A1" w:rsidR="00262804" w:rsidRPr="002A0243" w:rsidRDefault="00262804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</w:pP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মন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চাকর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নেতিবাচকভাব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শারীরিক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ব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মানসিক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সুস্থতাক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্রভাবিত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ছ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>।</w:t>
            </w:r>
          </w:p>
        </w:tc>
        <w:tc>
          <w:tcPr>
            <w:tcW w:w="1276" w:type="dxa"/>
            <w:vAlign w:val="center"/>
          </w:tcPr>
          <w:p w14:paraId="7F7415A2" w14:textId="0FB37582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0048" behindDoc="0" locked="0" layoutInCell="1" allowOverlap="1" wp14:anchorId="72AFB685" wp14:editId="59F9F24B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22860"/>
                      <wp:wrapNone/>
                      <wp:docPr id="776049067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20C694" id="Rectangle 1" o:spid="_x0000_s1026" style="position:absolute;margin-left:-.35pt;margin-top:.65pt;width:16.8pt;height:13.2pt;z-index:2580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o8Rvn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36EF5EB" w14:textId="6DE11CDB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2096" behindDoc="0" locked="0" layoutInCell="1" allowOverlap="1" wp14:anchorId="701CE110" wp14:editId="1EF3050C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22860"/>
                      <wp:wrapNone/>
                      <wp:docPr id="1883277542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40B6B7" id="Rectangle 1" o:spid="_x0000_s1026" style="position:absolute;margin-left:-.15pt;margin-top:.65pt;width:16.8pt;height:13.2pt;z-index:2580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ZDgcDt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72DCFAD4" w14:textId="53AD83F7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4144" behindDoc="0" locked="0" layoutInCell="1" allowOverlap="1" wp14:anchorId="42AC7219" wp14:editId="6CA1FAFA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22860"/>
                      <wp:wrapNone/>
                      <wp:docPr id="1824552523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6B2EAF" id="Rectangle 1" o:spid="_x0000_s1026" style="position:absolute;margin-left:-.35pt;margin-top:.65pt;width:16.8pt;height:13.2pt;z-index:2580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o8Rvn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28F9BA4" w14:textId="73A4FD4D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6192" behindDoc="0" locked="0" layoutInCell="1" allowOverlap="1" wp14:anchorId="1B9660E5" wp14:editId="730FF6A6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22860"/>
                      <wp:wrapNone/>
                      <wp:docPr id="55601190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CC2733" id="Rectangle 1" o:spid="_x0000_s1026" style="position:absolute;margin-left:-.05pt;margin-top:.65pt;width:16.8pt;height:13.2pt;z-index:2580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D5qRyv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7A52A988" w14:textId="304F1460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58240" behindDoc="0" locked="0" layoutInCell="1" allowOverlap="1" wp14:anchorId="64CD74CC" wp14:editId="3906B2B7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22860"/>
                      <wp:wrapNone/>
                      <wp:docPr id="121099071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DEA0D1" id="Rectangle 1" o:spid="_x0000_s1026" style="position:absolute;margin-left:-.25pt;margin-top:.65pt;width:16.8pt;height:13.2pt;z-index:2580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AYc6P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62804" w14:paraId="1D24FEB5" w14:textId="77777777" w:rsidTr="000B7EA7">
        <w:trPr>
          <w:trHeight w:val="81"/>
        </w:trPr>
        <w:tc>
          <w:tcPr>
            <w:tcW w:w="567" w:type="dxa"/>
          </w:tcPr>
          <w:p w14:paraId="1C3173D2" w14:textId="382E92F8" w:rsidR="00262804" w:rsidRPr="00151BE3" w:rsidRDefault="002A0243" w:rsidP="00224133">
            <w:pPr>
              <w:spacing w:line="360" w:lineRule="auto"/>
              <w:rPr>
                <w:rFonts w:cs="Times New Roman"/>
                <w:b/>
                <w:bCs/>
                <w:sz w:val="18"/>
                <w:szCs w:val="18"/>
                <w:lang w:bidi="bn-IN"/>
              </w:rPr>
            </w:pPr>
            <w:r w:rsidRPr="00151BE3">
              <w:rPr>
                <w:rFonts w:cs="Times New Roman"/>
                <w:b/>
                <w:bCs/>
                <w:sz w:val="18"/>
                <w:szCs w:val="18"/>
                <w:lang w:bidi="bn-IN"/>
              </w:rPr>
              <w:t>7.3</w:t>
            </w:r>
          </w:p>
        </w:tc>
        <w:tc>
          <w:tcPr>
            <w:tcW w:w="8506" w:type="dxa"/>
          </w:tcPr>
          <w:p w14:paraId="30350A98" w14:textId="2236FA6E" w:rsidR="00262804" w:rsidRPr="002A0243" w:rsidRDefault="00262804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</w:rPr>
            </w:pP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খুব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বেশ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াজ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ত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হয়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এবং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>/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অথব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অনেক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অযৌক্তিক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সময়সীম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r w:rsidRPr="002A0243"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  <w:t>বেধে দেওয়া হয়</w:t>
            </w:r>
          </w:p>
        </w:tc>
        <w:tc>
          <w:tcPr>
            <w:tcW w:w="1276" w:type="dxa"/>
            <w:vAlign w:val="center"/>
          </w:tcPr>
          <w:p w14:paraId="7DE431BF" w14:textId="2C3A1EB0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0288" behindDoc="0" locked="0" layoutInCell="1" allowOverlap="1" wp14:anchorId="4CB8186F" wp14:editId="4D8E33A3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8890</wp:posOffset>
                      </wp:positionV>
                      <wp:extent cx="213360" cy="167640"/>
                      <wp:effectExtent l="0" t="0" r="15240" b="22860"/>
                      <wp:wrapNone/>
                      <wp:docPr id="1211681273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AAAA4E" id="Rectangle 1" o:spid="_x0000_s1026" style="position:absolute;margin-left:-.35pt;margin-top:.7pt;width:16.8pt;height:13.2pt;z-index:2580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H/HkLn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365565FF" w14:textId="72BA043B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2576" behindDoc="0" locked="0" layoutInCell="1" allowOverlap="1" wp14:anchorId="65414172" wp14:editId="13788F8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8890</wp:posOffset>
                      </wp:positionV>
                      <wp:extent cx="213360" cy="167640"/>
                      <wp:effectExtent l="0" t="0" r="15240" b="22860"/>
                      <wp:wrapNone/>
                      <wp:docPr id="403400814" name="Rectangle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1CF954" id="Rectangle 1" o:spid="_x0000_s1026" style="position:absolute;margin-left:-.15pt;margin-top:.7pt;width:16.8pt;height:13.2pt;z-index:2580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BHDyk7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0536B9FD" w14:textId="6460BB1F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4864" behindDoc="0" locked="0" layoutInCell="1" allowOverlap="1" wp14:anchorId="6DF7919D" wp14:editId="4D9A2FD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8890</wp:posOffset>
                      </wp:positionV>
                      <wp:extent cx="213360" cy="167640"/>
                      <wp:effectExtent l="0" t="0" r="15240" b="22860"/>
                      <wp:wrapNone/>
                      <wp:docPr id="188729589" name="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26B62F1" id="Rectangle 1" o:spid="_x0000_s1026" style="position:absolute;margin-left:-.35pt;margin-top:.7pt;width:16.8pt;height:13.2pt;z-index:2580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H/HkLn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1F89C3ED" w14:textId="271FBD6C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7152" behindDoc="0" locked="0" layoutInCell="1" allowOverlap="1" wp14:anchorId="07B29288" wp14:editId="68AC2B05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8890</wp:posOffset>
                      </wp:positionV>
                      <wp:extent cx="213360" cy="167640"/>
                      <wp:effectExtent l="0" t="0" r="15240" b="22860"/>
                      <wp:wrapNone/>
                      <wp:docPr id="355105673" name="Rectangle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306AAC" id="Rectangle 1" o:spid="_x0000_s1026" style="position:absolute;margin-left:-.05pt;margin-top:.7pt;width:16.8pt;height:13.2pt;z-index:2580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LkZFr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032E2A9A" w14:textId="2505CC78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9440" behindDoc="0" locked="0" layoutInCell="1" allowOverlap="1" wp14:anchorId="6A81F088" wp14:editId="15F5828D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890</wp:posOffset>
                      </wp:positionV>
                      <wp:extent cx="213360" cy="167640"/>
                      <wp:effectExtent l="0" t="0" r="15240" b="22860"/>
                      <wp:wrapNone/>
                      <wp:docPr id="155202094" name="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8FA2B2" id="Rectangle 1" o:spid="_x0000_s1026" style="position:absolute;margin-left:-.25pt;margin-top:.7pt;width:16.8pt;height:13.2pt;z-index:2581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146Xj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62804" w14:paraId="33FFD920" w14:textId="77777777" w:rsidTr="002A0243">
        <w:trPr>
          <w:trHeight w:val="50"/>
        </w:trPr>
        <w:tc>
          <w:tcPr>
            <w:tcW w:w="567" w:type="dxa"/>
          </w:tcPr>
          <w:p w14:paraId="71380FE6" w14:textId="76CF94B4" w:rsidR="00262804" w:rsidRPr="00151BE3" w:rsidRDefault="002A0243" w:rsidP="00224133">
            <w:pPr>
              <w:spacing w:line="360" w:lineRule="auto"/>
              <w:rPr>
                <w:rFonts w:cs="Times New Roman"/>
                <w:b/>
                <w:bCs/>
                <w:sz w:val="18"/>
                <w:szCs w:val="18"/>
                <w:lang w:bidi="bn-IN"/>
              </w:rPr>
            </w:pPr>
            <w:r w:rsidRPr="00151BE3">
              <w:rPr>
                <w:rFonts w:cs="Times New Roman"/>
                <w:b/>
                <w:bCs/>
                <w:sz w:val="18"/>
                <w:szCs w:val="18"/>
                <w:lang w:bidi="bn-IN"/>
              </w:rPr>
              <w:t>7.4</w:t>
            </w:r>
          </w:p>
        </w:tc>
        <w:tc>
          <w:tcPr>
            <w:tcW w:w="8506" w:type="dxa"/>
          </w:tcPr>
          <w:p w14:paraId="0EC6ED88" w14:textId="07B7B9BC" w:rsidR="00262804" w:rsidRPr="002A0243" w:rsidRDefault="00262804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</w:rPr>
            </w:pPr>
            <w:r w:rsidRPr="002A0243"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  <w:t xml:space="preserve">আমার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চাকরি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অবস্থ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সম্পর্ক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ঊর্ধ্বতনদে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াছ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মতামত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ব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অনুভূত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্রকাশ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ক্ষ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ঠিন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>।</w:t>
            </w:r>
          </w:p>
        </w:tc>
        <w:tc>
          <w:tcPr>
            <w:tcW w:w="1276" w:type="dxa"/>
            <w:vAlign w:val="center"/>
          </w:tcPr>
          <w:p w14:paraId="0093415E" w14:textId="01FC58F9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2336" behindDoc="0" locked="0" layoutInCell="1" allowOverlap="1" wp14:anchorId="48EDFE08" wp14:editId="6D374DE0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9525</wp:posOffset>
                      </wp:positionV>
                      <wp:extent cx="213360" cy="167640"/>
                      <wp:effectExtent l="0" t="0" r="15240" b="22860"/>
                      <wp:wrapNone/>
                      <wp:docPr id="943566750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D83B352" id="Rectangle 1" o:spid="_x0000_s1026" style="position:absolute;margin-left:-.35pt;margin-top:.75pt;width:16.8pt;height:13.2pt;z-index:2580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9Q7KH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C3F6726" w14:textId="2EE404BF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4624" behindDoc="0" locked="0" layoutInCell="1" allowOverlap="1" wp14:anchorId="7C96D279" wp14:editId="411569E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9525</wp:posOffset>
                      </wp:positionV>
                      <wp:extent cx="213360" cy="167640"/>
                      <wp:effectExtent l="0" t="0" r="15240" b="22860"/>
                      <wp:wrapNone/>
                      <wp:docPr id="672366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CC8BA2" id="Rectangle 1" o:spid="_x0000_s1026" style="position:absolute;margin-left:-.15pt;margin-top:.75pt;width:16.8pt;height:13.2pt;z-index:2580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gVS2Vt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1764F8E5" w14:textId="6E20D4B8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6912" behindDoc="0" locked="0" layoutInCell="1" allowOverlap="1" wp14:anchorId="7C8D96D1" wp14:editId="5EDFD96B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9525</wp:posOffset>
                      </wp:positionV>
                      <wp:extent cx="213360" cy="167640"/>
                      <wp:effectExtent l="0" t="0" r="15240" b="22860"/>
                      <wp:wrapNone/>
                      <wp:docPr id="1109510785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C9550B" id="Rectangle 1" o:spid="_x0000_s1026" style="position:absolute;margin-left:-.35pt;margin-top:.75pt;width:16.8pt;height:13.2pt;z-index:2580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O9Q7KH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17AD313D" w14:textId="4D880823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9200" behindDoc="0" locked="0" layoutInCell="1" allowOverlap="1" wp14:anchorId="76AD0A24" wp14:editId="676B08B4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9525</wp:posOffset>
                      </wp:positionV>
                      <wp:extent cx="213360" cy="167640"/>
                      <wp:effectExtent l="0" t="0" r="15240" b="22860"/>
                      <wp:wrapNone/>
                      <wp:docPr id="1720876088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A96768" id="Rectangle 1" o:spid="_x0000_s1026" style="position:absolute;margin-left:-.05pt;margin-top:.75pt;width:16.8pt;height:13.2pt;z-index:2580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2wbtc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6A46AA4A" w14:textId="79228800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1488" behindDoc="0" locked="0" layoutInCell="1" allowOverlap="1" wp14:anchorId="3CC857B8" wp14:editId="6CDA0116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9525</wp:posOffset>
                      </wp:positionV>
                      <wp:extent cx="213360" cy="167640"/>
                      <wp:effectExtent l="0" t="0" r="15240" b="22860"/>
                      <wp:wrapNone/>
                      <wp:docPr id="996420017" name="Rectangle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868A5A" id="Rectangle 1" o:spid="_x0000_s1026" style="position:absolute;margin-left:-.25pt;margin-top:.75pt;width:16.8pt;height:13.2pt;z-index:2581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5XTZ+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62804" w14:paraId="3519A657" w14:textId="77777777" w:rsidTr="000B7EA7">
        <w:trPr>
          <w:trHeight w:val="133"/>
        </w:trPr>
        <w:tc>
          <w:tcPr>
            <w:tcW w:w="567" w:type="dxa"/>
          </w:tcPr>
          <w:p w14:paraId="5B9BFBFC" w14:textId="55EFF88A" w:rsidR="00262804" w:rsidRPr="00151BE3" w:rsidRDefault="002A0243" w:rsidP="00224133">
            <w:pPr>
              <w:spacing w:line="360" w:lineRule="auto"/>
              <w:rPr>
                <w:rFonts w:cs="Times New Roman"/>
                <w:b/>
                <w:bCs/>
                <w:sz w:val="18"/>
                <w:szCs w:val="18"/>
                <w:lang w:bidi="bn-IN"/>
              </w:rPr>
            </w:pPr>
            <w:r w:rsidRPr="00151BE3">
              <w:rPr>
                <w:rFonts w:cs="Times New Roman"/>
                <w:b/>
                <w:bCs/>
                <w:sz w:val="18"/>
                <w:szCs w:val="18"/>
                <w:lang w:bidi="bn-IN"/>
              </w:rPr>
              <w:t>7.5</w:t>
            </w:r>
          </w:p>
        </w:tc>
        <w:tc>
          <w:tcPr>
            <w:tcW w:w="8506" w:type="dxa"/>
          </w:tcPr>
          <w:p w14:paraId="0A1EE7E3" w14:textId="7B5FBA3A" w:rsidR="00262804" w:rsidRPr="002A0243" w:rsidRDefault="00262804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</w:rPr>
            </w:pP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মন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য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চাকরি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চাপ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রিব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ব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ব্যক্তিগত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জীবন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হস্তক্ষেপ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>।</w:t>
            </w:r>
          </w:p>
        </w:tc>
        <w:tc>
          <w:tcPr>
            <w:tcW w:w="1276" w:type="dxa"/>
            <w:vAlign w:val="center"/>
          </w:tcPr>
          <w:p w14:paraId="5EB2B42C" w14:textId="4F359517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4384" behindDoc="0" locked="0" layoutInCell="1" allowOverlap="1" wp14:anchorId="55A5664D" wp14:editId="455274BC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0160</wp:posOffset>
                      </wp:positionV>
                      <wp:extent cx="213360" cy="167640"/>
                      <wp:effectExtent l="0" t="0" r="15240" b="22860"/>
                      <wp:wrapNone/>
                      <wp:docPr id="203665504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17CDC3" id="Rectangle 1" o:spid="_x0000_s1026" style="position:absolute;margin-left:-.35pt;margin-top:.8pt;width:16.8pt;height:13.2pt;z-index:2580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qD44j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08B6EB7B" w14:textId="4DBBB89C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6672" behindDoc="0" locked="0" layoutInCell="1" allowOverlap="1" wp14:anchorId="35A62252" wp14:editId="417F81F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0160</wp:posOffset>
                      </wp:positionV>
                      <wp:extent cx="213360" cy="167640"/>
                      <wp:effectExtent l="0" t="0" r="15240" b="22860"/>
                      <wp:wrapNone/>
                      <wp:docPr id="1795422646" name="Rectangle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9C0079A" id="Rectangle 1" o:spid="_x0000_s1026" style="position:absolute;margin-left:-.15pt;margin-top:.8pt;width:16.8pt;height:13.2pt;z-index:2580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ZIe5f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6C748BF2" w14:textId="7B3EF963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8960" behindDoc="0" locked="0" layoutInCell="1" allowOverlap="1" wp14:anchorId="39F24925" wp14:editId="1EECE5C9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0160</wp:posOffset>
                      </wp:positionV>
                      <wp:extent cx="213360" cy="167640"/>
                      <wp:effectExtent l="0" t="0" r="15240" b="22860"/>
                      <wp:wrapNone/>
                      <wp:docPr id="1747780876" name="Rectangle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13B628" id="Rectangle 1" o:spid="_x0000_s1026" style="position:absolute;margin-left:-.35pt;margin-top:.8pt;width:16.8pt;height:13.2pt;z-index:2580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qD44j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4E29C0F1" w14:textId="1DE646F2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1248" behindDoc="0" locked="0" layoutInCell="1" allowOverlap="1" wp14:anchorId="263C8649" wp14:editId="7AF86639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0160</wp:posOffset>
                      </wp:positionV>
                      <wp:extent cx="213360" cy="167640"/>
                      <wp:effectExtent l="0" t="0" r="15240" b="22860"/>
                      <wp:wrapNone/>
                      <wp:docPr id="283462536" name="Rectangle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13CA19" id="Rectangle 1" o:spid="_x0000_s1026" style="position:absolute;margin-left:-.05pt;margin-top:.8pt;width:16.8pt;height:13.2pt;z-index:2581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D7V4lr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32DBCB79" w14:textId="578D6430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3536" behindDoc="0" locked="0" layoutInCell="1" allowOverlap="1" wp14:anchorId="664960B3" wp14:editId="280F960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0160</wp:posOffset>
                      </wp:positionV>
                      <wp:extent cx="213360" cy="167640"/>
                      <wp:effectExtent l="0" t="0" r="15240" b="22860"/>
                      <wp:wrapNone/>
                      <wp:docPr id="686822398" name="Rectangle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5F19BA" id="Rectangle 1" o:spid="_x0000_s1026" style="position:absolute;margin-left:-.25pt;margin-top:.8pt;width:16.8pt;height:13.2pt;z-index:2581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ACn1tL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A84586" w14:paraId="6D0C71BD" w14:textId="77777777" w:rsidTr="002B2A5D">
        <w:trPr>
          <w:trHeight w:val="273"/>
        </w:trPr>
        <w:tc>
          <w:tcPr>
            <w:tcW w:w="9073" w:type="dxa"/>
            <w:gridSpan w:val="2"/>
            <w:shd w:val="clear" w:color="auto" w:fill="FFE599" w:themeFill="accent4" w:themeFillTint="66"/>
          </w:tcPr>
          <w:p w14:paraId="1F60D58B" w14:textId="263B6F5C" w:rsidR="00A84586" w:rsidRPr="00151BE3" w:rsidRDefault="00A84586" w:rsidP="00151BE3">
            <w:pPr>
              <w:spacing w:line="360" w:lineRule="auto"/>
              <w:jc w:val="center"/>
              <w:rPr>
                <w:rFonts w:ascii="Shonar Bangla" w:hAnsi="Shonar Bangla" w:cs="Shonar Bangla"/>
                <w:b/>
                <w:bCs/>
                <w:sz w:val="18"/>
                <w:szCs w:val="18"/>
              </w:rPr>
            </w:pPr>
            <w:r w:rsidRPr="00151BE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প্রশ্ন</w:t>
            </w:r>
          </w:p>
        </w:tc>
        <w:tc>
          <w:tcPr>
            <w:tcW w:w="1276" w:type="dxa"/>
            <w:shd w:val="clear" w:color="auto" w:fill="FFE599" w:themeFill="accent4" w:themeFillTint="66"/>
            <w:vAlign w:val="center"/>
          </w:tcPr>
          <w:p w14:paraId="60ECF09D" w14:textId="7139EA8B" w:rsidR="00A84586" w:rsidRPr="002A0243" w:rsidRDefault="00A84586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৫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7CD79CEF" w14:textId="65ED9AA9" w:rsidR="00A84586" w:rsidRPr="002A0243" w:rsidRDefault="00A84586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৪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76AC7E39" w14:textId="3DF98FD5" w:rsidR="00A84586" w:rsidRPr="002A0243" w:rsidRDefault="00A84586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৩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52734538" w14:textId="4E0D01E6" w:rsidR="00A84586" w:rsidRPr="002A0243" w:rsidRDefault="00A84586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২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2B336091" w14:textId="28F1DB72" w:rsidR="00A84586" w:rsidRPr="002A0243" w:rsidRDefault="00A84586" w:rsidP="002A0243">
            <w:pPr>
              <w:spacing w:line="360" w:lineRule="auto"/>
              <w:jc w:val="center"/>
              <w:rPr>
                <w:rFonts w:cs="Times New Roman"/>
                <w:b/>
                <w:bCs/>
                <w:sz w:val="18"/>
                <w:szCs w:val="18"/>
              </w:rPr>
            </w:pPr>
            <w:r w:rsidRPr="002A0243">
              <w:rPr>
                <w:rFonts w:ascii="Shonar Bangla" w:hAnsi="Shonar Bangla" w:cs="Shonar Bangla" w:hint="cs"/>
                <w:b/>
                <w:bCs/>
                <w:sz w:val="18"/>
                <w:szCs w:val="18"/>
                <w:cs/>
                <w:lang w:bidi="bn-IN"/>
              </w:rPr>
              <w:t>১</w:t>
            </w:r>
          </w:p>
        </w:tc>
      </w:tr>
      <w:tr w:rsidR="00262804" w14:paraId="5460A5D9" w14:textId="77777777" w:rsidTr="002A0243">
        <w:trPr>
          <w:trHeight w:val="50"/>
        </w:trPr>
        <w:tc>
          <w:tcPr>
            <w:tcW w:w="567" w:type="dxa"/>
          </w:tcPr>
          <w:p w14:paraId="6C22B43D" w14:textId="1A9A23F8" w:rsidR="00262804" w:rsidRPr="00151BE3" w:rsidRDefault="002A0243" w:rsidP="00224133">
            <w:pPr>
              <w:spacing w:line="360" w:lineRule="auto"/>
              <w:rPr>
                <w:rFonts w:cs="Times New Roman"/>
                <w:b/>
                <w:bCs/>
                <w:sz w:val="18"/>
                <w:szCs w:val="18"/>
                <w:lang w:bidi="bn-IN"/>
              </w:rPr>
            </w:pPr>
            <w:r w:rsidRPr="00151BE3">
              <w:rPr>
                <w:rFonts w:cs="Times New Roman"/>
                <w:b/>
                <w:bCs/>
                <w:sz w:val="18"/>
                <w:szCs w:val="18"/>
                <w:lang w:bidi="bn-IN"/>
              </w:rPr>
              <w:t>7.6</w:t>
            </w:r>
          </w:p>
        </w:tc>
        <w:tc>
          <w:tcPr>
            <w:tcW w:w="8506" w:type="dxa"/>
          </w:tcPr>
          <w:p w14:paraId="0A6986A5" w14:textId="0DE9135C" w:rsidR="00262804" w:rsidRPr="002A0243" w:rsidRDefault="00262804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</w:rPr>
            </w:pP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াজে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দায়িত্বে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উপ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র্যাপ্ত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নিয়ন্ত্রণ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ছ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>।</w:t>
            </w:r>
          </w:p>
        </w:tc>
        <w:tc>
          <w:tcPr>
            <w:tcW w:w="1276" w:type="dxa"/>
            <w:vAlign w:val="center"/>
          </w:tcPr>
          <w:p w14:paraId="0D5F0C6F" w14:textId="3BD74054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6432" behindDoc="0" locked="0" layoutInCell="1" allowOverlap="1" wp14:anchorId="4BCB9C20" wp14:editId="5D3147A6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919176209" name="Rectangle 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CF9760" id="Rectangle 1" o:spid="_x0000_s1026" style="position:absolute;margin-left:-.35pt;margin-top:1.05pt;width:16.8pt;height:13.2pt;z-index:2580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UYwNH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126CC369" w14:textId="1BA26C61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8720" behindDoc="0" locked="0" layoutInCell="1" allowOverlap="1" wp14:anchorId="41247EA2" wp14:editId="301AEBF0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2105238437" name="Rectangle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E18856" id="Rectangle 1" o:spid="_x0000_s1026" style="position:absolute;margin-left:-.15pt;margin-top:1.05pt;width:16.8pt;height:13.2pt;z-index:2580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bHJom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719158C0" w14:textId="43D50EC2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1008" behindDoc="0" locked="0" layoutInCell="1" allowOverlap="1" wp14:anchorId="5FA4120D" wp14:editId="345553F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1506438987" name="Rectangle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4F63A6" id="Rectangle 1" o:spid="_x0000_s1026" style="position:absolute;margin-left:-.35pt;margin-top:1.05pt;width:16.8pt;height:13.2pt;z-index:2580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UYwNH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7006B422" w14:textId="6CB108EE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3296" behindDoc="0" locked="0" layoutInCell="1" allowOverlap="1" wp14:anchorId="5EB090CA" wp14:editId="36AF78D0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50653794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EA17EA" id="Rectangle 1" o:spid="_x0000_s1026" style="position:absolute;margin-left:-.05pt;margin-top:1.05pt;width:16.8pt;height:13.2pt;z-index:2581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wU7BA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4C397C41" w14:textId="58880E57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5584" behindDoc="0" locked="0" layoutInCell="1" allowOverlap="1" wp14:anchorId="769B0C06" wp14:editId="35293C04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1340707490" name="Rectangle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7F25A8C" id="Rectangle 1" o:spid="_x0000_s1026" style="position:absolute;margin-left:-.25pt;margin-top:1.05pt;width:16.8pt;height:13.2pt;z-index:2581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/zz1i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62804" w14:paraId="5F3B4937" w14:textId="77777777" w:rsidTr="002A0243">
        <w:trPr>
          <w:trHeight w:val="50"/>
        </w:trPr>
        <w:tc>
          <w:tcPr>
            <w:tcW w:w="567" w:type="dxa"/>
          </w:tcPr>
          <w:p w14:paraId="506639EE" w14:textId="7B173670" w:rsidR="00262804" w:rsidRPr="00151BE3" w:rsidRDefault="002A0243" w:rsidP="00224133">
            <w:pPr>
              <w:spacing w:line="360" w:lineRule="auto"/>
              <w:rPr>
                <w:rFonts w:cs="Times New Roman"/>
                <w:b/>
                <w:bCs/>
                <w:sz w:val="18"/>
                <w:szCs w:val="18"/>
                <w:lang w:bidi="bn-IN"/>
              </w:rPr>
            </w:pPr>
            <w:r w:rsidRPr="00151BE3">
              <w:rPr>
                <w:rFonts w:cs="Times New Roman"/>
                <w:b/>
                <w:bCs/>
                <w:sz w:val="18"/>
                <w:szCs w:val="18"/>
                <w:lang w:bidi="bn-IN"/>
              </w:rPr>
              <w:t>7.7</w:t>
            </w:r>
          </w:p>
        </w:tc>
        <w:tc>
          <w:tcPr>
            <w:tcW w:w="8506" w:type="dxa"/>
          </w:tcPr>
          <w:p w14:paraId="7CC939D2" w14:textId="4D48FB2F" w:rsidR="00262804" w:rsidRPr="002A0243" w:rsidRDefault="002A0243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</w:rPr>
            </w:pPr>
            <w:r w:rsidRPr="002A0243"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  <w:t>আমার</w:t>
            </w:r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r w:rsidRPr="002A0243"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  <w:t>দক্ষতা এবং অবদানের</w:t>
            </w:r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জন্য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উপযুক্ত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স্বীকৃত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ব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ুরস্ক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াচ্ছি</w:t>
            </w:r>
            <w:proofErr w:type="spellEnd"/>
          </w:p>
        </w:tc>
        <w:tc>
          <w:tcPr>
            <w:tcW w:w="1276" w:type="dxa"/>
            <w:vAlign w:val="center"/>
          </w:tcPr>
          <w:p w14:paraId="4EBC2FBD" w14:textId="754F7226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68480" behindDoc="0" locked="0" layoutInCell="1" allowOverlap="1" wp14:anchorId="03DB126C" wp14:editId="065E5B08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252809178" name="Rectangle 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B659C9" id="Rectangle 1" o:spid="_x0000_s1026" style="position:absolute;margin-left:-.35pt;margin-top:1.05pt;width:16.8pt;height:13.2pt;z-index:2580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UYwNH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48048A4" w14:textId="386549E7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0768" behindDoc="0" locked="0" layoutInCell="1" allowOverlap="1" wp14:anchorId="20D0FB8F" wp14:editId="0C4F7239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1123778675" name="Rectangle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DC5CA2" id="Rectangle 1" o:spid="_x0000_s1026" style="position:absolute;margin-left:-.15pt;margin-top:1.05pt;width:16.8pt;height:13.2pt;z-index:2580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bHJom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686F9364" w14:textId="16FF113B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3056" behindDoc="0" locked="0" layoutInCell="1" allowOverlap="1" wp14:anchorId="5244AF4B" wp14:editId="3005A631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2090923011" name="Rectangle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77BD2" id="Rectangle 1" o:spid="_x0000_s1026" style="position:absolute;margin-left:-.35pt;margin-top:1.05pt;width:16.8pt;height:13.2pt;z-index:2580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PUYwNH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1B765F0A" w14:textId="739FFA26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5344" behindDoc="0" locked="0" layoutInCell="1" allowOverlap="1" wp14:anchorId="5B4C6952" wp14:editId="1D716481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1601801608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E6898D" id="Rectangle 1" o:spid="_x0000_s1026" style="position:absolute;margin-left:-.05pt;margin-top:1.05pt;width:16.8pt;height:13.2pt;z-index:2581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wU7BA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728B1D7" w14:textId="05ED1CD7" w:rsidR="00262804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7632" behindDoc="0" locked="0" layoutInCell="1" allowOverlap="1" wp14:anchorId="74780B84" wp14:editId="3C5EB59F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3335</wp:posOffset>
                      </wp:positionV>
                      <wp:extent cx="213360" cy="167640"/>
                      <wp:effectExtent l="0" t="0" r="15240" b="22860"/>
                      <wp:wrapNone/>
                      <wp:docPr id="2142932103" name="Rectangle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5FEE08" id="Rectangle 1" o:spid="_x0000_s1026" style="position:absolute;margin-left:-.25pt;margin-top:1.05pt;width:16.8pt;height:13.2pt;z-index:2581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/zz1i9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A0243" w14:paraId="2891E167" w14:textId="77777777" w:rsidTr="002A0243">
        <w:trPr>
          <w:trHeight w:val="50"/>
        </w:trPr>
        <w:tc>
          <w:tcPr>
            <w:tcW w:w="567" w:type="dxa"/>
          </w:tcPr>
          <w:p w14:paraId="2325080A" w14:textId="38643153" w:rsidR="002A0243" w:rsidRPr="00151BE3" w:rsidRDefault="002A0243" w:rsidP="00224133">
            <w:pPr>
              <w:spacing w:line="360" w:lineRule="auto"/>
              <w:rPr>
                <w:rFonts w:cs="Times New Roman"/>
                <w:b/>
                <w:bCs/>
                <w:sz w:val="18"/>
                <w:szCs w:val="18"/>
                <w:lang w:bidi="bn-IN"/>
              </w:rPr>
            </w:pPr>
            <w:r w:rsidRPr="00151BE3">
              <w:rPr>
                <w:rFonts w:cs="Times New Roman"/>
                <w:b/>
                <w:bCs/>
                <w:sz w:val="18"/>
                <w:szCs w:val="18"/>
                <w:lang w:bidi="bn-IN"/>
              </w:rPr>
              <w:t>7.8</w:t>
            </w:r>
          </w:p>
        </w:tc>
        <w:tc>
          <w:tcPr>
            <w:tcW w:w="8506" w:type="dxa"/>
          </w:tcPr>
          <w:p w14:paraId="5EB22C31" w14:textId="7F80E489" w:rsidR="002A0243" w:rsidRPr="002A0243" w:rsidRDefault="002A0243" w:rsidP="00224133">
            <w:pPr>
              <w:spacing w:line="360" w:lineRule="auto"/>
              <w:rPr>
                <w:rFonts w:ascii="Shonar Bangla" w:hAnsi="Shonar Bangla" w:cs="Shonar Bangla"/>
                <w:sz w:val="18"/>
                <w:szCs w:val="18"/>
                <w:cs/>
                <w:lang w:bidi="bn-IN"/>
              </w:rPr>
            </w:pP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ি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্মক্ষেত্র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আম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দক্ষতা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এবং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প্রতিভাক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সম্পূর্ণরূপ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ব্যবহার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করতে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 xml:space="preserve"> </w:t>
            </w:r>
            <w:proofErr w:type="spellStart"/>
            <w:r w:rsidRPr="002A0243">
              <w:rPr>
                <w:rFonts w:ascii="Shonar Bangla" w:hAnsi="Shonar Bangla" w:cs="Shonar Bangla"/>
                <w:sz w:val="18"/>
                <w:szCs w:val="18"/>
              </w:rPr>
              <w:t>সক্ষম</w:t>
            </w:r>
            <w:proofErr w:type="spellEnd"/>
            <w:r w:rsidRPr="002A0243">
              <w:rPr>
                <w:rFonts w:ascii="Shonar Bangla" w:hAnsi="Shonar Bangla" w:cs="Shonar Bangla"/>
                <w:sz w:val="18"/>
                <w:szCs w:val="18"/>
              </w:rPr>
              <w:t>।</w:t>
            </w:r>
          </w:p>
        </w:tc>
        <w:tc>
          <w:tcPr>
            <w:tcW w:w="1276" w:type="dxa"/>
            <w:vAlign w:val="center"/>
          </w:tcPr>
          <w:p w14:paraId="7456355B" w14:textId="28485F69" w:rsidR="002A0243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70528" behindDoc="0" locked="0" layoutInCell="1" allowOverlap="1" wp14:anchorId="7B8112E9" wp14:editId="21BF77B2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763487608" name="Rectangle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85F97F" id="Rectangle 1" o:spid="_x0000_s1026" style="position:absolute;margin-left:-.35pt;margin-top:1.1pt;width:16.8pt;height:13.2pt;z-index:2580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RaBF+d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A49D0EE" w14:textId="02836FCE" w:rsidR="002A0243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82816" behindDoc="0" locked="0" layoutInCell="1" allowOverlap="1" wp14:anchorId="0764D26F" wp14:editId="41E9A05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514614870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C0E93F" id="Rectangle 1" o:spid="_x0000_s1026" style="position:absolute;margin-left:-.15pt;margin-top:1.1pt;width:16.8pt;height:13.2pt;z-index:2580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CukHw7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6CE11173" w14:textId="7F9EC202" w:rsidR="002A0243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095104" behindDoc="0" locked="0" layoutInCell="1" allowOverlap="1" wp14:anchorId="0885B45A" wp14:editId="0C648A49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1451693540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F61D07" id="Rectangle 1" o:spid="_x0000_s1026" style="position:absolute;margin-left:-.35pt;margin-top:1.1pt;width:16.8pt;height:13.2pt;z-index:2580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RaBF+d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11676490" w14:textId="0AE21E0F" w:rsidR="002A0243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07392" behindDoc="0" locked="0" layoutInCell="1" allowOverlap="1" wp14:anchorId="1FA7D5B5" wp14:editId="04BE3356">
                      <wp:simplePos x="0" y="0"/>
                      <wp:positionH relativeFrom="column">
                        <wp:posOffset>-63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1840674834" name="Rectangle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BE6189" id="Rectangle 1" o:spid="_x0000_s1026" style="position:absolute;margin-left:-.05pt;margin-top:1.1pt;width:16.8pt;height:13.2pt;z-index:2581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HH2RCv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46899E7C" w14:textId="19E3BA45" w:rsidR="002A0243" w:rsidRDefault="00151BE3" w:rsidP="00224133">
            <w:pPr>
              <w:spacing w:line="360" w:lineRule="auto"/>
              <w:rPr>
                <w:rFonts w:cs="Times New Roman"/>
                <w:sz w:val="14"/>
                <w:szCs w:val="12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19680" behindDoc="0" locked="0" layoutInCell="1" allowOverlap="1" wp14:anchorId="506DA190" wp14:editId="18DBE981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13970</wp:posOffset>
                      </wp:positionV>
                      <wp:extent cx="213360" cy="167640"/>
                      <wp:effectExtent l="0" t="0" r="15240" b="22860"/>
                      <wp:wrapNone/>
                      <wp:docPr id="2044971876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8B7BE3" id="Rectangle 1" o:spid="_x0000_s1026" style="position:absolute;margin-left:-.25pt;margin-top:1.1pt;width:16.8pt;height:13.2pt;z-index:2581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+EcKP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521A171D" w14:textId="69C013B5" w:rsidR="00262804" w:rsidRDefault="00262804" w:rsidP="007376EF">
      <w:pPr>
        <w:spacing w:after="0" w:line="240" w:lineRule="auto"/>
        <w:rPr>
          <w:rFonts w:cs="Times New Roman"/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14885"/>
      </w:tblGrid>
      <w:tr w:rsidR="00734E82" w14:paraId="729CE6C0" w14:textId="77777777" w:rsidTr="00734E82">
        <w:trPr>
          <w:trHeight w:val="239"/>
        </w:trPr>
        <w:tc>
          <w:tcPr>
            <w:tcW w:w="14885" w:type="dxa"/>
            <w:shd w:val="clear" w:color="auto" w:fill="D9E2F3" w:themeFill="accent1" w:themeFillTint="33"/>
          </w:tcPr>
          <w:p w14:paraId="5F7DA7D8" w14:textId="54832741" w:rsidR="00734E82" w:rsidRPr="00734E82" w:rsidRDefault="00734E82" w:rsidP="007376EF">
            <w:pPr>
              <w:rPr>
                <w:rFonts w:cs="Times New Roman"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8153472" behindDoc="0" locked="0" layoutInCell="1" allowOverlap="1" wp14:anchorId="7A3D4312" wp14:editId="110FA48B">
                      <wp:simplePos x="0" y="0"/>
                      <wp:positionH relativeFrom="column">
                        <wp:posOffset>1492885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103264289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D6EEB6" id="Rectangle 1" o:spid="_x0000_s1026" style="position:absolute;margin-left:117.55pt;margin-top:.45pt;width:16.8pt;height:13.2pt;z-index:2581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2uFUhu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8151424" behindDoc="0" locked="0" layoutInCell="1" allowOverlap="1" wp14:anchorId="5DC575F9" wp14:editId="2876906F">
                      <wp:simplePos x="0" y="0"/>
                      <wp:positionH relativeFrom="column">
                        <wp:posOffset>1269033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22860"/>
                      <wp:wrapNone/>
                      <wp:docPr id="641235611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A181E5" id="Rectangle 1" o:spid="_x0000_s1026" style="position:absolute;margin-left:99.9pt;margin-top:.45pt;width:16.8pt;height:13.2pt;z-index:2581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zIPj1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>
              <w:rPr>
                <w:rFonts w:ascii="Shonar Bangla" w:hAnsi="Shonar Bangla" w:cs="Shonar Bangla" w:hint="cs"/>
                <w:b/>
                <w:bCs/>
                <w:noProof/>
                <w:sz w:val="22"/>
                <w:szCs w:val="20"/>
                <w:cs/>
                <w:lang w:bidi="bn-IN"/>
              </w:rPr>
              <w:t>প্রশ্নগুলোর সমষ্টি</w:t>
            </w:r>
            <w:r w:rsidRPr="00716D64">
              <w:rPr>
                <w:rFonts w:cs="Times New Roman"/>
                <w:b/>
                <w:bCs/>
                <w:noProof/>
                <w:sz w:val="22"/>
                <w:szCs w:val="20"/>
              </w:rPr>
              <w:t xml:space="preserve"> </w:t>
            </w:r>
            <w:r>
              <w:rPr>
                <w:rFonts w:cs="Times New Roman"/>
                <w:b/>
                <w:bCs/>
                <w:noProof/>
                <w:sz w:val="22"/>
                <w:szCs w:val="20"/>
              </w:rPr>
              <w:t>7.</w:t>
            </w:r>
            <w:r w:rsidRPr="00716D64">
              <w:rPr>
                <w:rFonts w:cs="Times New Roman"/>
                <w:b/>
                <w:bCs/>
                <w:noProof/>
                <w:sz w:val="22"/>
                <w:szCs w:val="20"/>
              </w:rPr>
              <w:t>1-</w:t>
            </w:r>
            <w:r>
              <w:rPr>
                <w:rFonts w:cs="Times New Roman"/>
                <w:b/>
                <w:bCs/>
                <w:noProof/>
                <w:sz w:val="22"/>
                <w:szCs w:val="20"/>
              </w:rPr>
              <w:t>7.</w:t>
            </w:r>
            <w:r w:rsidRPr="00716D64">
              <w:rPr>
                <w:rFonts w:cs="Times New Roman"/>
                <w:b/>
                <w:bCs/>
                <w:noProof/>
                <w:sz w:val="22"/>
                <w:szCs w:val="20"/>
              </w:rPr>
              <w:t>8</w:t>
            </w:r>
            <w:r>
              <w:rPr>
                <w:rFonts w:cs="Times New Roman"/>
                <w:b/>
                <w:bCs/>
                <w:noProof/>
                <w:sz w:val="22"/>
                <w:szCs w:val="20"/>
              </w:rPr>
              <w:t xml:space="preserve">      </w:t>
            </w:r>
          </w:p>
        </w:tc>
      </w:tr>
    </w:tbl>
    <w:p w14:paraId="08C0E398" w14:textId="77777777" w:rsidR="00734E82" w:rsidRPr="007376EF" w:rsidRDefault="00734E82" w:rsidP="007376EF">
      <w:pPr>
        <w:spacing w:after="0" w:line="240" w:lineRule="auto"/>
        <w:rPr>
          <w:rFonts w:cs="Times New Roman"/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454"/>
        <w:gridCol w:w="9474"/>
        <w:gridCol w:w="992"/>
        <w:gridCol w:w="991"/>
        <w:gridCol w:w="1245"/>
        <w:gridCol w:w="882"/>
        <w:gridCol w:w="847"/>
      </w:tblGrid>
      <w:tr w:rsidR="00603648" w14:paraId="18663AAD" w14:textId="77777777" w:rsidTr="000B7EA7">
        <w:trPr>
          <w:trHeight w:val="271"/>
        </w:trPr>
        <w:tc>
          <w:tcPr>
            <w:tcW w:w="14885" w:type="dxa"/>
            <w:gridSpan w:val="7"/>
            <w:shd w:val="clear" w:color="auto" w:fill="E2EFD9" w:themeFill="accent6" w:themeFillTint="33"/>
          </w:tcPr>
          <w:p w14:paraId="5204ACCE" w14:textId="196615A2" w:rsidR="00603648" w:rsidRPr="00734E82" w:rsidRDefault="00603648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 xml:space="preserve">Module </w:t>
            </w:r>
            <w:r w:rsidR="00151BE3"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Pr="00734E82">
              <w:rPr>
                <w:rFonts w:cs="Times New Roman"/>
                <w:b/>
                <w:bCs/>
                <w:sz w:val="19"/>
                <w:szCs w:val="19"/>
              </w:rPr>
              <w:t>: Short PTSD Rating Instrument Self Rated (SPRINT-SR)</w:t>
            </w:r>
          </w:p>
        </w:tc>
      </w:tr>
      <w:tr w:rsidR="00603648" w14:paraId="4788DCBB" w14:textId="77777777" w:rsidTr="000B7EA7">
        <w:trPr>
          <w:trHeight w:val="119"/>
        </w:trPr>
        <w:tc>
          <w:tcPr>
            <w:tcW w:w="14885" w:type="dxa"/>
            <w:gridSpan w:val="7"/>
            <w:shd w:val="clear" w:color="auto" w:fill="FBE4D5" w:themeFill="accent2" w:themeFillTint="33"/>
          </w:tcPr>
          <w:p w14:paraId="3F12991E" w14:textId="74E21DF5" w:rsidR="00603648" w:rsidRPr="00734E82" w:rsidRDefault="006A2F31" w:rsidP="006A2F31">
            <w:pPr>
              <w:pStyle w:val="NormalWeb"/>
              <w:rPr>
                <w:sz w:val="19"/>
                <w:szCs w:val="19"/>
              </w:rPr>
            </w:pPr>
            <w:r w:rsidRPr="00734E82">
              <w:rPr>
                <w:rFonts w:ascii="ShonarBangla" w:hAnsi="ShonarBangla" w:cs="ShonarBangla"/>
                <w:sz w:val="19"/>
                <w:szCs w:val="19"/>
                <w:cs/>
              </w:rPr>
              <w:t xml:space="preserve">আপনার </w:t>
            </w:r>
            <w:r w:rsidRPr="00734E82">
              <w:rPr>
                <w:rFonts w:ascii="ShonarBangla" w:hAnsi="ShonarBangla" w:cs="ShonarBangla" w:hint="cs"/>
                <w:sz w:val="19"/>
                <w:szCs w:val="19"/>
                <w:cs/>
              </w:rPr>
              <w:t xml:space="preserve">জীবনের সবথেকে বেদনাদায়ক বা আঘাতদায়ক ঘটনা চিহ্নিত করুন যা আপনার জন্য এখনও যন্ত্রণাপ্রদ </w:t>
            </w:r>
          </w:p>
        </w:tc>
      </w:tr>
      <w:tr w:rsidR="00AA0431" w14:paraId="6D55ACD9" w14:textId="77777777" w:rsidTr="00D67CDB">
        <w:trPr>
          <w:trHeight w:val="421"/>
        </w:trPr>
        <w:tc>
          <w:tcPr>
            <w:tcW w:w="9928" w:type="dxa"/>
            <w:gridSpan w:val="2"/>
            <w:shd w:val="clear" w:color="auto" w:fill="FFE599" w:themeFill="accent4" w:themeFillTint="66"/>
          </w:tcPr>
          <w:p w14:paraId="1A7E3142" w14:textId="43D518A8" w:rsidR="00603648" w:rsidRPr="00734E82" w:rsidRDefault="006A2F31" w:rsidP="00603648">
            <w:pPr>
              <w:pStyle w:val="NormalWeb"/>
              <w:rPr>
                <w:b/>
                <w:bCs/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>প্রতিটি প্রশ্নের জন্য একটি উত্তর নির্বাচন করুন যা সর্বাধিক সঠিকভাবে আপনা</w:t>
            </w:r>
            <w:r w:rsidR="006D6249"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>র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 xml:space="preserve"> গত সপ্তাহের অনুভূতি প্রকাশ করে। আপনি যদি আপনার মানসিক যন্ত্রণা উপশমের লক্ষ্যে চিকিৎসা শুরু করে থাকেন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</w:rPr>
              <w:t>,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 xml:space="preserve"> তাহলে </w:t>
            </w:r>
            <w:r w:rsidR="002B2A5D" w:rsidRPr="00734E82">
              <w:rPr>
                <w:rFonts w:ascii="Shonar Bangla" w:hAnsi="Shonar Bangla" w:cs="Shonar Bangla"/>
                <w:b/>
                <w:bCs/>
                <w:sz w:val="19"/>
                <w:szCs w:val="19"/>
                <w:lang w:val="en-US"/>
              </w:rPr>
              <w:t>8</w:t>
            </w:r>
            <w:r w:rsidR="00742777" w:rsidRPr="00734E82">
              <w:rPr>
                <w:rFonts w:ascii="Shonar Bangla" w:hAnsi="Shonar Bangla" w:cs="Shonar Bangla"/>
                <w:b/>
                <w:bCs/>
                <w:sz w:val="19"/>
                <w:szCs w:val="19"/>
                <w:lang w:val="en-US"/>
              </w:rPr>
              <w:t>.9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 xml:space="preserve"> ও </w:t>
            </w:r>
            <w:r w:rsidR="002B2A5D" w:rsidRPr="00734E82">
              <w:rPr>
                <w:rFonts w:ascii="Shonar Bangla" w:hAnsi="Shonar Bangla" w:cs="Shonar Bangla"/>
                <w:b/>
                <w:bCs/>
                <w:sz w:val="19"/>
                <w:szCs w:val="19"/>
                <w:lang w:val="en-US"/>
              </w:rPr>
              <w:t>8</w:t>
            </w:r>
            <w:r w:rsidR="00742777" w:rsidRPr="00734E82">
              <w:rPr>
                <w:rFonts w:ascii="Shonar Bangla" w:hAnsi="Shonar Bangla" w:cs="Shonar Bangla"/>
                <w:b/>
                <w:bCs/>
                <w:sz w:val="19"/>
                <w:szCs w:val="19"/>
                <w:lang w:val="en-US"/>
              </w:rPr>
              <w:t>.10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 xml:space="preserve"> নম্বর প্রশ্ন আপনার জন্য প্রযোজ্য এবং আপনি তার উত্তর দিতে পারেন। যদি কোন চিকিৎসা গ্রহণ না করে থাকেন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</w:rPr>
              <w:t>,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 xml:space="preserve"> শুধুমাত্র </w:t>
            </w:r>
            <w:r w:rsidR="002B2A5D" w:rsidRPr="00734E82">
              <w:rPr>
                <w:rFonts w:ascii="Shonar Bangla" w:hAnsi="Shonar Bangla" w:cs="Shonar Bangla"/>
                <w:b/>
                <w:bCs/>
                <w:sz w:val="19"/>
                <w:szCs w:val="19"/>
                <w:lang w:val="en-US"/>
              </w:rPr>
              <w:t>8</w:t>
            </w:r>
            <w:r w:rsidR="00742777" w:rsidRPr="00734E82">
              <w:rPr>
                <w:rFonts w:ascii="Shonar Bangla" w:hAnsi="Shonar Bangla" w:cs="Shonar Bangla"/>
                <w:b/>
                <w:bCs/>
                <w:sz w:val="19"/>
                <w:szCs w:val="19"/>
                <w:lang w:val="en-US"/>
              </w:rPr>
              <w:t>.1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 xml:space="preserve">থেকে </w:t>
            </w:r>
            <w:r w:rsidR="002B2A5D" w:rsidRPr="00734E82">
              <w:rPr>
                <w:rFonts w:ascii="Shonar Bangla" w:hAnsi="Shonar Bangla" w:cs="Shonar Bangla"/>
                <w:b/>
                <w:bCs/>
                <w:sz w:val="19"/>
                <w:szCs w:val="19"/>
                <w:lang w:val="en-US"/>
              </w:rPr>
              <w:t>8</w:t>
            </w:r>
            <w:r w:rsidR="00742777" w:rsidRPr="00734E82">
              <w:rPr>
                <w:rFonts w:ascii="Shonar Bangla" w:hAnsi="Shonar Bangla" w:cs="Shonar Bangla"/>
                <w:b/>
                <w:bCs/>
                <w:sz w:val="19"/>
                <w:szCs w:val="19"/>
                <w:lang w:val="en-US"/>
              </w:rPr>
              <w:t>.8</w:t>
            </w: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</w:rPr>
              <w:t xml:space="preserve"> নম্বর প্রশ্নের উত্তর দিন। 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71191269" w14:textId="32ED1BB8" w:rsidR="00603648" w:rsidRPr="00734E82" w:rsidRDefault="006A2F31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একদমই না </w:t>
            </w:r>
          </w:p>
          <w:p w14:paraId="763477A2" w14:textId="41F4D6D0" w:rsidR="00603648" w:rsidRPr="00734E82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991" w:type="dxa"/>
            <w:shd w:val="clear" w:color="auto" w:fill="FFE599" w:themeFill="accent4" w:themeFillTint="66"/>
          </w:tcPr>
          <w:p w14:paraId="4D03D6A0" w14:textId="11AE0C11" w:rsidR="00603648" w:rsidRPr="00734E82" w:rsidRDefault="006A2F31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স্বল্প মাত্রায় </w:t>
            </w:r>
          </w:p>
          <w:p w14:paraId="55DE66B4" w14:textId="274D9A5C" w:rsidR="00603648" w:rsidRPr="00734E82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245" w:type="dxa"/>
            <w:shd w:val="clear" w:color="auto" w:fill="FFE599" w:themeFill="accent4" w:themeFillTint="66"/>
          </w:tcPr>
          <w:p w14:paraId="5A0A6C29" w14:textId="791F86A3" w:rsidR="00603648" w:rsidRPr="00734E82" w:rsidRDefault="006A2F31" w:rsidP="00603648">
            <w:pPr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মাঝারী আকারে </w:t>
            </w:r>
          </w:p>
          <w:p w14:paraId="497D2442" w14:textId="6C3E8423" w:rsidR="006A2F31" w:rsidRPr="00734E82" w:rsidRDefault="006A2F31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বা সহনীয় </w:t>
            </w:r>
          </w:p>
          <w:p w14:paraId="5016F41C" w14:textId="5CE43E7B" w:rsidR="00603648" w:rsidRPr="00734E82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882" w:type="dxa"/>
            <w:shd w:val="clear" w:color="auto" w:fill="FFE599" w:themeFill="accent4" w:themeFillTint="66"/>
          </w:tcPr>
          <w:p w14:paraId="374F37C6" w14:textId="695D037E" w:rsidR="00603648" w:rsidRPr="00734E82" w:rsidRDefault="006A2F31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যথেষ্ঠ পরিমাণে </w:t>
            </w:r>
          </w:p>
          <w:p w14:paraId="1B9FC585" w14:textId="751B80EA" w:rsidR="00603648" w:rsidRPr="00734E82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847" w:type="dxa"/>
            <w:shd w:val="clear" w:color="auto" w:fill="FFE599" w:themeFill="accent4" w:themeFillTint="66"/>
          </w:tcPr>
          <w:p w14:paraId="0CAB43DA" w14:textId="2D976908" w:rsidR="00603648" w:rsidRPr="00734E82" w:rsidRDefault="006A2F31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  <w:cs/>
              </w:rPr>
            </w:pPr>
            <w:r w:rsidRPr="00734E82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খুব বেশী মাত্রায় </w:t>
            </w:r>
          </w:p>
          <w:p w14:paraId="5B692FA5" w14:textId="2156BD64" w:rsidR="00603648" w:rsidRPr="00734E82" w:rsidRDefault="00603648" w:rsidP="00603648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4</w:t>
            </w:r>
          </w:p>
        </w:tc>
      </w:tr>
      <w:tr w:rsidR="00603648" w14:paraId="59A2DE22" w14:textId="77777777" w:rsidTr="00D67CDB">
        <w:trPr>
          <w:trHeight w:val="263"/>
        </w:trPr>
        <w:tc>
          <w:tcPr>
            <w:tcW w:w="454" w:type="dxa"/>
            <w:vAlign w:val="center"/>
          </w:tcPr>
          <w:p w14:paraId="0AD4EDDB" w14:textId="7139F56E" w:rsidR="00603648" w:rsidRPr="00734E82" w:rsidRDefault="00151BE3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734E82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9474" w:type="dxa"/>
            <w:vAlign w:val="center"/>
          </w:tcPr>
          <w:p w14:paraId="25B5A920" w14:textId="3DE5CE8E" w:rsidR="00603648" w:rsidRPr="00734E82" w:rsidRDefault="00B14EEF" w:rsidP="00716D64">
            <w:pPr>
              <w:pStyle w:val="NormalWeb"/>
              <w:rPr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sz w:val="19"/>
                <w:szCs w:val="19"/>
                <w:cs/>
              </w:rPr>
              <w:t>অবাঞ্ছিত স্মৃতি</w:t>
            </w:r>
            <w:r w:rsidRPr="00734E82">
              <w:rPr>
                <w:rFonts w:ascii="Shonar Bangla" w:hAnsi="Shonar Bangla" w:cs="Shonar Bangla" w:hint="cs"/>
                <w:sz w:val="19"/>
                <w:szCs w:val="19"/>
              </w:rPr>
              <w:t>,</w:t>
            </w:r>
            <w:r w:rsidRPr="00734E82">
              <w:rPr>
                <w:rFonts w:ascii="Shonar Bangla" w:hAnsi="Shonar Bangla" w:cs="Shonar Bangla" w:hint="cs"/>
                <w:sz w:val="19"/>
                <w:szCs w:val="19"/>
                <w:cs/>
              </w:rPr>
              <w:t xml:space="preserve"> দুঃস্বপ্ন অথবা অতীতের ঘটনা মনে পরে যাওয়ায় আপনি </w:t>
            </w:r>
            <w:r w:rsidR="00EB1EE6" w:rsidRPr="00734E82">
              <w:rPr>
                <w:rFonts w:ascii="Shonar Bangla" w:hAnsi="Shonar Bangla" w:cs="Shonar Bangla" w:hint="cs"/>
                <w:sz w:val="19"/>
                <w:szCs w:val="19"/>
                <w:cs/>
              </w:rPr>
              <w:t>কোন মাত্রায়</w:t>
            </w:r>
            <w:r w:rsidRPr="00734E82">
              <w:rPr>
                <w:rFonts w:ascii="Shonar Bangla" w:hAnsi="Shonar Bangla" w:cs="Shonar Bangla" w:hint="cs"/>
                <w:sz w:val="19"/>
                <w:szCs w:val="19"/>
                <w:cs/>
              </w:rPr>
              <w:t xml:space="preserve"> আক্রান্ত বা প্রভাবিত হয়েছেন</w:t>
            </w:r>
            <w:r w:rsidRPr="00734E82">
              <w:rPr>
                <w:rFonts w:ascii="Shonar Bangla" w:hAnsi="Shonar Bangla" w:cs="Shonar Bangla" w:hint="cs"/>
                <w:sz w:val="19"/>
                <w:szCs w:val="19"/>
              </w:rPr>
              <w:t>?</w:t>
            </w:r>
            <w:r w:rsidRPr="00734E82">
              <w:rPr>
                <w:rFonts w:ascii="Shonar Bangla" w:hAnsi="Shonar Bangla" w:cs="Shonar Bangla" w:hint="cs"/>
                <w:sz w:val="19"/>
                <w:szCs w:val="19"/>
                <w: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4525FDCD" w14:textId="68E1D3CF" w:rsidR="00603648" w:rsidRPr="00734E82" w:rsidRDefault="00D67CDB">
            <w:pPr>
              <w:rPr>
                <w:rFonts w:cs="Times New Roman"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71520" behindDoc="0" locked="0" layoutInCell="1" allowOverlap="1" wp14:anchorId="7972985A" wp14:editId="776C2104">
                      <wp:simplePos x="0" y="0"/>
                      <wp:positionH relativeFrom="column">
                        <wp:posOffset>149225</wp:posOffset>
                      </wp:positionH>
                      <wp:positionV relativeFrom="paragraph">
                        <wp:posOffset>1270</wp:posOffset>
                      </wp:positionV>
                      <wp:extent cx="213360" cy="167640"/>
                      <wp:effectExtent l="0" t="0" r="15240" b="1016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790B74B" id="Rectangle 1" o:spid="_x0000_s1026" style="position:absolute;margin-left:11.75pt;margin-top:.1pt;width:16.8pt;height:13.2pt;z-index:25777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NR7LcN4AAAAK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1" w:type="dxa"/>
            <w:vAlign w:val="center"/>
          </w:tcPr>
          <w:p w14:paraId="5D867EC2" w14:textId="39C76593" w:rsidR="00603648" w:rsidRPr="00734E82" w:rsidRDefault="00D67CDB">
            <w:pPr>
              <w:rPr>
                <w:rFonts w:cs="Times New Roman"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82784" behindDoc="0" locked="0" layoutInCell="1" allowOverlap="1" wp14:anchorId="1216661D" wp14:editId="18F0A7EE">
                      <wp:simplePos x="0" y="0"/>
                      <wp:positionH relativeFrom="column">
                        <wp:posOffset>179070</wp:posOffset>
                      </wp:positionH>
                      <wp:positionV relativeFrom="paragraph">
                        <wp:posOffset>172085</wp:posOffset>
                      </wp:positionV>
                      <wp:extent cx="213360" cy="167640"/>
                      <wp:effectExtent l="0" t="0" r="15240" b="1016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2F74CB" id="Rectangle 1" o:spid="_x0000_s1026" style="position:absolute;margin-left:14.1pt;margin-top:13.55pt;width:16.8pt;height:13.2pt;z-index:25778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AnJqur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73568" behindDoc="0" locked="0" layoutInCell="1" allowOverlap="1" wp14:anchorId="3255CEA6" wp14:editId="2F81D193">
                      <wp:simplePos x="0" y="0"/>
                      <wp:positionH relativeFrom="column">
                        <wp:posOffset>17526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10160"/>
                      <wp:wrapNone/>
                      <wp:docPr id="8" name="Rectangle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9F5D59" id="Rectangle 1" o:spid="_x0000_s1026" style="position:absolute;margin-left:13.8pt;margin-top:0;width:16.8pt;height:13.2pt;z-index:25777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C3XLln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5" w:type="dxa"/>
            <w:vAlign w:val="center"/>
          </w:tcPr>
          <w:p w14:paraId="0BB9B7CA" w14:textId="79F0942F" w:rsidR="00603648" w:rsidRPr="00734E82" w:rsidRDefault="00D67CDB">
            <w:pPr>
              <w:rPr>
                <w:rFonts w:cs="Times New Roman"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83808" behindDoc="0" locked="0" layoutInCell="1" allowOverlap="1" wp14:anchorId="2D44E247" wp14:editId="7B98063B">
                      <wp:simplePos x="0" y="0"/>
                      <wp:positionH relativeFrom="column">
                        <wp:posOffset>268605</wp:posOffset>
                      </wp:positionH>
                      <wp:positionV relativeFrom="paragraph">
                        <wp:posOffset>171450</wp:posOffset>
                      </wp:positionV>
                      <wp:extent cx="213360" cy="167640"/>
                      <wp:effectExtent l="0" t="0" r="15240" b="1016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052A21" id="Rectangle 1" o:spid="_x0000_s1026" style="position:absolute;margin-left:21.15pt;margin-top:13.5pt;width:16.8pt;height:13.2pt;z-index:25778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DM1m8f4wAAAAw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75616" behindDoc="0" locked="0" layoutInCell="1" allowOverlap="1" wp14:anchorId="62A7FBE4" wp14:editId="4C2EBA01">
                      <wp:simplePos x="0" y="0"/>
                      <wp:positionH relativeFrom="column">
                        <wp:posOffset>26860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1016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37CED4A" id="Rectangle 1" o:spid="_x0000_s1026" style="position:absolute;margin-left:21.15pt;margin-top:-.05pt;width:16.8pt;height:13.2pt;z-index:25777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UJR0OO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6ECC75A8" w14:textId="54ECA512" w:rsidR="00603648" w:rsidRPr="00734E82" w:rsidRDefault="00D67CDB">
            <w:pPr>
              <w:rPr>
                <w:rFonts w:cs="Times New Roman"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84832" behindDoc="0" locked="0" layoutInCell="1" allowOverlap="1" wp14:anchorId="1117FD41" wp14:editId="7DD860C3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171450</wp:posOffset>
                      </wp:positionV>
                      <wp:extent cx="213360" cy="167640"/>
                      <wp:effectExtent l="0" t="0" r="15240" b="1016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1532C4E" id="Rectangle 1" o:spid="_x0000_s1026" style="position:absolute;margin-left:5.55pt;margin-top:13.5pt;width:16.8pt;height:13.2pt;z-index:25778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B/tC3X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77664" behindDoc="0" locked="0" layoutInCell="1" allowOverlap="1" wp14:anchorId="49B8A68D" wp14:editId="298B878F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-3810</wp:posOffset>
                      </wp:positionV>
                      <wp:extent cx="213360" cy="167640"/>
                      <wp:effectExtent l="0" t="0" r="15240" b="10160"/>
                      <wp:wrapNone/>
                      <wp:docPr id="13" name="Rectangl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10AB570" id="Rectangle 1" o:spid="_x0000_s1026" style="position:absolute;margin-left:5.55pt;margin-top:-.3pt;width:16.8pt;height:13.2pt;z-index:25777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L/7s2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7" w:type="dxa"/>
            <w:vAlign w:val="center"/>
          </w:tcPr>
          <w:p w14:paraId="34CA8D7E" w14:textId="44596E42" w:rsidR="00603648" w:rsidRPr="00734E82" w:rsidRDefault="00D67CDB">
            <w:pPr>
              <w:rPr>
                <w:rFonts w:cs="Times New Roman"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85856" behindDoc="0" locked="0" layoutInCell="1" allowOverlap="1" wp14:anchorId="18FC09B9" wp14:editId="695849FC">
                      <wp:simplePos x="0" y="0"/>
                      <wp:positionH relativeFrom="column">
                        <wp:posOffset>83185</wp:posOffset>
                      </wp:positionH>
                      <wp:positionV relativeFrom="paragraph">
                        <wp:posOffset>172720</wp:posOffset>
                      </wp:positionV>
                      <wp:extent cx="213360" cy="167640"/>
                      <wp:effectExtent l="0" t="0" r="15240" b="10160"/>
                      <wp:wrapNone/>
                      <wp:docPr id="19" name="Rectangle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9A046A" id="Rectangle 1" o:spid="_x0000_s1026" style="position:absolute;margin-left:6.55pt;margin-top:13.6pt;width:16.8pt;height:13.2pt;z-index:257785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SMkS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79712" behindDoc="0" locked="0" layoutInCell="1" allowOverlap="1" wp14:anchorId="5BB4BC1E" wp14:editId="433CE3FE">
                      <wp:simplePos x="0" y="0"/>
                      <wp:positionH relativeFrom="column">
                        <wp:posOffset>81915</wp:posOffset>
                      </wp:positionH>
                      <wp:positionV relativeFrom="paragraph">
                        <wp:posOffset>-3810</wp:posOffset>
                      </wp:positionV>
                      <wp:extent cx="213360" cy="167640"/>
                      <wp:effectExtent l="0" t="0" r="15240" b="10160"/>
                      <wp:wrapNone/>
                      <wp:docPr id="14" name="Rectangl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58770B" id="Rectangle 1" o:spid="_x0000_s1026" style="position:absolute;margin-left:6.45pt;margin-top:-.3pt;width:16.8pt;height:13.2pt;z-index:25777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kcZyj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64A0EBE4" w14:textId="77777777" w:rsidTr="00D67CDB">
        <w:trPr>
          <w:trHeight w:val="252"/>
        </w:trPr>
        <w:tc>
          <w:tcPr>
            <w:tcW w:w="454" w:type="dxa"/>
            <w:vAlign w:val="center"/>
          </w:tcPr>
          <w:p w14:paraId="70D0C197" w14:textId="504E891C" w:rsidR="00716D64" w:rsidRPr="00734E82" w:rsidRDefault="00151BE3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734E82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9474" w:type="dxa"/>
            <w:vAlign w:val="center"/>
          </w:tcPr>
          <w:p w14:paraId="139FB260" w14:textId="6DF88521" w:rsidR="00716D64" w:rsidRPr="00734E82" w:rsidRDefault="00B14EEF" w:rsidP="00716D64">
            <w:pPr>
              <w:pStyle w:val="NormalWeb"/>
              <w:rPr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ঘটনাটি সম্পর্কে চিন্তা করা বা কথা বলা অথবা যেসব কাজ করলে ঘটনাটি মনে পরে যায় তা থেকে বিরত থাকতে আপনি কতটুকু চেষ্টা করেছেন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708AC24C" w14:textId="75EAB8A1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81760" behindDoc="0" locked="0" layoutInCell="1" allowOverlap="1" wp14:anchorId="48B9F7A4" wp14:editId="56987CFB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-4445</wp:posOffset>
                      </wp:positionV>
                      <wp:extent cx="213360" cy="167640"/>
                      <wp:effectExtent l="0" t="0" r="15240" b="1016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B689B2C" id="Rectangle 1" o:spid="_x0000_s1026" style="position:absolute;margin-left:11.7pt;margin-top:-.35pt;width:16.8pt;height:13.2pt;z-index:257781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Dd6ls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1" w:type="dxa"/>
            <w:vAlign w:val="center"/>
          </w:tcPr>
          <w:p w14:paraId="164CCB02" w14:textId="15C4CBB4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  <w:tc>
          <w:tcPr>
            <w:tcW w:w="1245" w:type="dxa"/>
            <w:vAlign w:val="center"/>
          </w:tcPr>
          <w:p w14:paraId="1B14C6B3" w14:textId="5D52DEFD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89952" behindDoc="0" locked="0" layoutInCell="1" allowOverlap="1" wp14:anchorId="0D6AB6AE" wp14:editId="4155D236">
                      <wp:simplePos x="0" y="0"/>
                      <wp:positionH relativeFrom="column">
                        <wp:posOffset>273050</wp:posOffset>
                      </wp:positionH>
                      <wp:positionV relativeFrom="paragraph">
                        <wp:posOffset>157480</wp:posOffset>
                      </wp:positionV>
                      <wp:extent cx="213360" cy="167640"/>
                      <wp:effectExtent l="0" t="0" r="15240" b="10160"/>
                      <wp:wrapNone/>
                      <wp:docPr id="22" name="Rectangle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E809B0" id="Rectangle 1" o:spid="_x0000_s1026" style="position:absolute;margin-left:21.5pt;margin-top:12.4pt;width:16.8pt;height:13.2pt;z-index:25778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OzFTRf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071772A2" w14:textId="61AD6AF2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  <w:tc>
          <w:tcPr>
            <w:tcW w:w="847" w:type="dxa"/>
            <w:vAlign w:val="center"/>
          </w:tcPr>
          <w:p w14:paraId="29956DC5" w14:textId="37FDC9C5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92000" behindDoc="0" locked="0" layoutInCell="1" allowOverlap="1" wp14:anchorId="452B06A8" wp14:editId="4A0016AA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56210</wp:posOffset>
                      </wp:positionV>
                      <wp:extent cx="213360" cy="167640"/>
                      <wp:effectExtent l="0" t="0" r="15240" b="10160"/>
                      <wp:wrapNone/>
                      <wp:docPr id="24" name="Rectangle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E8D2B2" id="Rectangle 1" o:spid="_x0000_s1026" style="position:absolute;margin-left:6.6pt;margin-top:12.3pt;width:16.8pt;height:13.2pt;z-index:25779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AOWwnD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51311AAA" w14:textId="77777777" w:rsidTr="00D67CDB">
        <w:trPr>
          <w:trHeight w:val="143"/>
        </w:trPr>
        <w:tc>
          <w:tcPr>
            <w:tcW w:w="454" w:type="dxa"/>
            <w:vAlign w:val="center"/>
          </w:tcPr>
          <w:p w14:paraId="186CD5AC" w14:textId="36626272" w:rsidR="00716D64" w:rsidRPr="00734E82" w:rsidRDefault="00151BE3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734E82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9474" w:type="dxa"/>
            <w:vAlign w:val="center"/>
          </w:tcPr>
          <w:p w14:paraId="224DDBF0" w14:textId="50EB125B" w:rsidR="00716D64" w:rsidRPr="00734E82" w:rsidRDefault="00B14EEF" w:rsidP="00716D64">
            <w:pPr>
              <w:pStyle w:val="NormalWeb"/>
              <w:rPr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আপনি কী মানুষের থেকে দূরত্ব বজায় রাখছেন বা কোন কিছু উপভোগ করছেন না অথবা কিছু অনুভব করতে আপনার কষ্ট হচ্ছে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1FFB3F5C" w14:textId="15B0668E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87904" behindDoc="0" locked="0" layoutInCell="1" allowOverlap="1" wp14:anchorId="2B5B1979" wp14:editId="4A0B888E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2540</wp:posOffset>
                      </wp:positionV>
                      <wp:extent cx="213360" cy="167640"/>
                      <wp:effectExtent l="0" t="0" r="15240" b="1016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BFAEC0" id="Rectangle 1" o:spid="_x0000_s1026" style="position:absolute;margin-left:11.5pt;margin-top:.2pt;width:16.8pt;height:13.2pt;z-index:25778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sF6oF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1" w:type="dxa"/>
            <w:vAlign w:val="center"/>
          </w:tcPr>
          <w:p w14:paraId="04BA769B" w14:textId="14533F8A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95072" behindDoc="0" locked="0" layoutInCell="1" allowOverlap="1" wp14:anchorId="5D247356" wp14:editId="68BB3A85">
                      <wp:simplePos x="0" y="0"/>
                      <wp:positionH relativeFrom="column">
                        <wp:posOffset>179070</wp:posOffset>
                      </wp:positionH>
                      <wp:positionV relativeFrom="paragraph">
                        <wp:posOffset>156845</wp:posOffset>
                      </wp:positionV>
                      <wp:extent cx="213360" cy="167640"/>
                      <wp:effectExtent l="0" t="0" r="15240" b="10160"/>
                      <wp:wrapNone/>
                      <wp:docPr id="26" name="Rectangle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625714" id="Rectangle 1" o:spid="_x0000_s1026" style="position:absolute;margin-left:14.1pt;margin-top:12.35pt;width:16.8pt;height:13.2pt;z-index:25779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6rM7Y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88928" behindDoc="0" locked="0" layoutInCell="1" allowOverlap="1" wp14:anchorId="58818551" wp14:editId="58B953BE">
                      <wp:simplePos x="0" y="0"/>
                      <wp:positionH relativeFrom="column">
                        <wp:posOffset>173990</wp:posOffset>
                      </wp:positionH>
                      <wp:positionV relativeFrom="paragraph">
                        <wp:posOffset>1905</wp:posOffset>
                      </wp:positionV>
                      <wp:extent cx="213360" cy="167640"/>
                      <wp:effectExtent l="0" t="0" r="15240" b="1016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40B951" id="Rectangle 1" o:spid="_x0000_s1026" style="position:absolute;margin-left:13.7pt;margin-top:.15pt;width:16.8pt;height:13.2pt;z-index:25778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cfu2n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5" w:type="dxa"/>
            <w:vAlign w:val="center"/>
          </w:tcPr>
          <w:p w14:paraId="0064C50C" w14:textId="6326A9F4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  <w:tc>
          <w:tcPr>
            <w:tcW w:w="882" w:type="dxa"/>
            <w:vAlign w:val="center"/>
          </w:tcPr>
          <w:p w14:paraId="34E7FB55" w14:textId="5327385C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90976" behindDoc="0" locked="0" layoutInCell="1" allowOverlap="1" wp14:anchorId="22AA10EB" wp14:editId="5F01F690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1016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BC5EE2" id="Rectangle 1" o:spid="_x0000_s1026" style="position:absolute;margin-left:5.5pt;margin-top:-.05pt;width:16.8pt;height:13.2pt;z-index:25779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udsZ/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7" w:type="dxa"/>
            <w:vAlign w:val="center"/>
          </w:tcPr>
          <w:p w14:paraId="42A1B888" w14:textId="71847462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98144" behindDoc="0" locked="0" layoutInCell="1" allowOverlap="1" wp14:anchorId="7A02CBF6" wp14:editId="1E3BA622">
                      <wp:simplePos x="0" y="0"/>
                      <wp:positionH relativeFrom="column">
                        <wp:posOffset>81915</wp:posOffset>
                      </wp:positionH>
                      <wp:positionV relativeFrom="paragraph">
                        <wp:posOffset>160020</wp:posOffset>
                      </wp:positionV>
                      <wp:extent cx="213360" cy="167640"/>
                      <wp:effectExtent l="0" t="0" r="15240" b="10160"/>
                      <wp:wrapNone/>
                      <wp:docPr id="29" name="Rectangle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9B2D38" id="Rectangle 1" o:spid="_x0000_s1026" style="position:absolute;margin-left:6.45pt;margin-top:12.6pt;width:16.8pt;height:13.2pt;z-index:25779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dIquL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6CF3AEE8" w14:textId="77777777" w:rsidTr="00D67CDB">
        <w:trPr>
          <w:trHeight w:val="161"/>
        </w:trPr>
        <w:tc>
          <w:tcPr>
            <w:tcW w:w="454" w:type="dxa"/>
            <w:vAlign w:val="center"/>
          </w:tcPr>
          <w:p w14:paraId="23F8E508" w14:textId="59291E5F" w:rsidR="00716D64" w:rsidRPr="00734E82" w:rsidRDefault="00151BE3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734E82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9474" w:type="dxa"/>
            <w:vAlign w:val="center"/>
          </w:tcPr>
          <w:p w14:paraId="1E773581" w14:textId="5E8DEC5B" w:rsidR="00716D64" w:rsidRPr="00734E82" w:rsidRDefault="0038541C" w:rsidP="00716D64">
            <w:pPr>
              <w:pStyle w:val="NormalWeb"/>
              <w:rPr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ঘুম কম হওয়া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,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অমনোযোগিতা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,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উদ্বিগ্নতা বা স্নায়ুবিক দুর্বলতা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,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বিরক্তি অথবা আপনার চারপাশের পরিবেশ সম্প</w:t>
            </w:r>
            <w:r w:rsidR="00EB1EE6"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র্কে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সতর্ক থাকার অনুভূতি আপনাকে কতটুকু প্রভাবিত করেছে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5E4C6848" w14:textId="7526AE7E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0192" behindDoc="0" locked="0" layoutInCell="1" allowOverlap="1" wp14:anchorId="2E55AAF1" wp14:editId="17E412CE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160020</wp:posOffset>
                      </wp:positionV>
                      <wp:extent cx="213360" cy="167640"/>
                      <wp:effectExtent l="0" t="0" r="15240" b="1016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2DDFC7" id="Rectangle 1" o:spid="_x0000_s1026" style="position:absolute;margin-left:11.7pt;margin-top:12.6pt;width:16.8pt;height:13.2pt;z-index:25780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FqmFib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94048" behindDoc="0" locked="0" layoutInCell="1" allowOverlap="1" wp14:anchorId="59BAC6F0" wp14:editId="6E6BF476">
                      <wp:simplePos x="0" y="0"/>
                      <wp:positionH relativeFrom="column">
                        <wp:posOffset>148590</wp:posOffset>
                      </wp:positionH>
                      <wp:positionV relativeFrom="paragraph">
                        <wp:posOffset>3175</wp:posOffset>
                      </wp:positionV>
                      <wp:extent cx="213360" cy="167640"/>
                      <wp:effectExtent l="0" t="0" r="15240" b="1016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C4B05A" id="Rectangle 1" o:spid="_x0000_s1026" style="position:absolute;margin-left:11.7pt;margin-top:.25pt;width:16.8pt;height:13.2pt;z-index:25779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gboa2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1" w:type="dxa"/>
            <w:vAlign w:val="center"/>
          </w:tcPr>
          <w:p w14:paraId="34498ADE" w14:textId="595BCB79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  <w:tc>
          <w:tcPr>
            <w:tcW w:w="1245" w:type="dxa"/>
            <w:vAlign w:val="center"/>
          </w:tcPr>
          <w:p w14:paraId="04613208" w14:textId="65EA1CD7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2240" behindDoc="0" locked="0" layoutInCell="1" allowOverlap="1" wp14:anchorId="2AA98F7B" wp14:editId="3BF41219">
                      <wp:simplePos x="0" y="0"/>
                      <wp:positionH relativeFrom="column">
                        <wp:posOffset>274955</wp:posOffset>
                      </wp:positionH>
                      <wp:positionV relativeFrom="paragraph">
                        <wp:posOffset>157480</wp:posOffset>
                      </wp:positionV>
                      <wp:extent cx="213360" cy="167640"/>
                      <wp:effectExtent l="0" t="0" r="15240" b="10160"/>
                      <wp:wrapNone/>
                      <wp:docPr id="32" name="Rectangle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464C5FF" id="Rectangle 1" o:spid="_x0000_s1026" style="position:absolute;margin-left:21.65pt;margin-top:12.4pt;width:16.8pt;height:13.2pt;z-index:25780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DtTi7O4wAAAAw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96096" behindDoc="0" locked="0" layoutInCell="1" allowOverlap="1" wp14:anchorId="67148708" wp14:editId="382366FF">
                      <wp:simplePos x="0" y="0"/>
                      <wp:positionH relativeFrom="column">
                        <wp:posOffset>272415</wp:posOffset>
                      </wp:positionH>
                      <wp:positionV relativeFrom="paragraph">
                        <wp:posOffset>-4445</wp:posOffset>
                      </wp:positionV>
                      <wp:extent cx="213360" cy="167640"/>
                      <wp:effectExtent l="0" t="0" r="15240" b="1016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482273" id="Rectangle 1" o:spid="_x0000_s1026" style="position:absolute;margin-left:21.45pt;margin-top:-.35pt;width:16.8pt;height:13.2pt;z-index:25779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JL+aD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1FC9060B" w14:textId="556A4555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797120" behindDoc="0" locked="0" layoutInCell="1" allowOverlap="1" wp14:anchorId="68F2B727" wp14:editId="7000FBE6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10160"/>
                      <wp:wrapNone/>
                      <wp:docPr id="28" name="Rectangl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AE26562" id="Rectangle 1" o:spid="_x0000_s1026" style="position:absolute;margin-left:5.5pt;margin-top:-.2pt;width:16.8pt;height:13.2pt;z-index:25779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ehlLG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7" w:type="dxa"/>
            <w:vAlign w:val="center"/>
          </w:tcPr>
          <w:p w14:paraId="7DF9A31E" w14:textId="3CBB9021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4288" behindDoc="0" locked="0" layoutInCell="1" allowOverlap="1" wp14:anchorId="3EDA07D1" wp14:editId="4EEC920C">
                      <wp:simplePos x="0" y="0"/>
                      <wp:positionH relativeFrom="column">
                        <wp:posOffset>81915</wp:posOffset>
                      </wp:positionH>
                      <wp:positionV relativeFrom="paragraph">
                        <wp:posOffset>149225</wp:posOffset>
                      </wp:positionV>
                      <wp:extent cx="213360" cy="167640"/>
                      <wp:effectExtent l="0" t="0" r="15240" b="10160"/>
                      <wp:wrapNone/>
                      <wp:docPr id="34" name="Rectangle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ED75CA" id="Rectangle 1" o:spid="_x0000_s1026" style="position:absolute;margin-left:6.45pt;margin-top:11.75pt;width:16.8pt;height:13.2pt;z-index:257804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Hh7vAD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5280501B" w14:textId="77777777" w:rsidTr="00D67CDB">
        <w:trPr>
          <w:trHeight w:val="179"/>
        </w:trPr>
        <w:tc>
          <w:tcPr>
            <w:tcW w:w="454" w:type="dxa"/>
            <w:vAlign w:val="center"/>
          </w:tcPr>
          <w:p w14:paraId="2D515B22" w14:textId="39C0420E" w:rsidR="00716D64" w:rsidRPr="00734E82" w:rsidRDefault="00151BE3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734E82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9474" w:type="dxa"/>
            <w:vAlign w:val="center"/>
          </w:tcPr>
          <w:p w14:paraId="2521FE58" w14:textId="18A5BB48" w:rsidR="00716D64" w:rsidRPr="00734E82" w:rsidRDefault="0038541C" w:rsidP="00716D6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আপনি ব্যাথা অথবা ক্লান্তি দ্বারা শারীরিক ও মানাসিকভাবে কতটুকু আক্রান্ত বা প্রভাবিত হয়েছেন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24274B64" w14:textId="0E8DE8BF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  <w:tc>
          <w:tcPr>
            <w:tcW w:w="991" w:type="dxa"/>
            <w:vAlign w:val="center"/>
          </w:tcPr>
          <w:p w14:paraId="1283F181" w14:textId="359EEB26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1216" behindDoc="0" locked="0" layoutInCell="1" allowOverlap="1" wp14:anchorId="2CAFE147" wp14:editId="1AA161B4">
                      <wp:simplePos x="0" y="0"/>
                      <wp:positionH relativeFrom="column">
                        <wp:posOffset>177165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10160"/>
                      <wp:wrapNone/>
                      <wp:docPr id="31" name="Rectangle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84092A" id="Rectangle 1" o:spid="_x0000_s1026" style="position:absolute;margin-left:13.95pt;margin-top:-.1pt;width:16.8pt;height:13.2pt;z-index:25780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L47Ek7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5" w:type="dxa"/>
            <w:vAlign w:val="center"/>
          </w:tcPr>
          <w:p w14:paraId="6AD4A1DA" w14:textId="4A964520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8384" behindDoc="0" locked="0" layoutInCell="1" allowOverlap="1" wp14:anchorId="787C6B5C" wp14:editId="6EE17810">
                      <wp:simplePos x="0" y="0"/>
                      <wp:positionH relativeFrom="column">
                        <wp:posOffset>274955</wp:posOffset>
                      </wp:positionH>
                      <wp:positionV relativeFrom="paragraph">
                        <wp:posOffset>161290</wp:posOffset>
                      </wp:positionV>
                      <wp:extent cx="213360" cy="167640"/>
                      <wp:effectExtent l="0" t="0" r="15240" b="10160"/>
                      <wp:wrapNone/>
                      <wp:docPr id="38" name="Rectangle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A33FC0" id="Rectangle 1" o:spid="_x0000_s1026" style="position:absolute;margin-left:21.65pt;margin-top:12.7pt;width:16.8pt;height:13.2pt;z-index:25780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q3OUZ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7A5206AD" w14:textId="73C0B073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3264" behindDoc="0" locked="0" layoutInCell="1" allowOverlap="1" wp14:anchorId="423E2F0D" wp14:editId="2519B15D">
                      <wp:simplePos x="0" y="0"/>
                      <wp:positionH relativeFrom="column">
                        <wp:posOffset>67310</wp:posOffset>
                      </wp:positionH>
                      <wp:positionV relativeFrom="paragraph">
                        <wp:posOffset>-7620</wp:posOffset>
                      </wp:positionV>
                      <wp:extent cx="213360" cy="167640"/>
                      <wp:effectExtent l="0" t="0" r="15240" b="2286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2FA359" id="Rectangle 1" o:spid="_x0000_s1026" style="position:absolute;margin-left:5.3pt;margin-top:-.6pt;width:16.8pt;height:13.2pt;z-index:25780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2Ndkp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7" w:type="dxa"/>
            <w:vAlign w:val="center"/>
          </w:tcPr>
          <w:p w14:paraId="37D71D00" w14:textId="468F7B75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10432" behindDoc="0" locked="0" layoutInCell="1" allowOverlap="1" wp14:anchorId="4599A906" wp14:editId="5EEE837E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60655</wp:posOffset>
                      </wp:positionV>
                      <wp:extent cx="213360" cy="167640"/>
                      <wp:effectExtent l="0" t="0" r="15240" b="1016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130F6C" id="Rectangle 1" o:spid="_x0000_s1026" style="position:absolute;margin-left:6.7pt;margin-top:12.65pt;width:16.8pt;height:13.2pt;z-index:25781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e5amYu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0CB35543" w14:textId="77777777" w:rsidTr="00D67CDB">
        <w:trPr>
          <w:trHeight w:val="235"/>
        </w:trPr>
        <w:tc>
          <w:tcPr>
            <w:tcW w:w="454" w:type="dxa"/>
            <w:vAlign w:val="center"/>
          </w:tcPr>
          <w:p w14:paraId="3F34EC2F" w14:textId="2D075F7B" w:rsidR="00716D64" w:rsidRPr="00734E82" w:rsidRDefault="00151BE3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734E82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9474" w:type="dxa"/>
            <w:vAlign w:val="center"/>
          </w:tcPr>
          <w:p w14:paraId="6C5590CD" w14:textId="20D56EE4" w:rsidR="00716D64" w:rsidRPr="00734E82" w:rsidRDefault="0038541C" w:rsidP="00716D6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আপনি যখন মানসিক চাপ বা বাধা বিপত্তির সম্মুখীন হন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,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তখন আপনি কতটুকু মর্মাহত অনুভব করেন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29A0FE7D" w14:textId="3926D453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12480" behindDoc="0" locked="0" layoutInCell="1" allowOverlap="1" wp14:anchorId="11A5740A" wp14:editId="18B83E14">
                      <wp:simplePos x="0" y="0"/>
                      <wp:positionH relativeFrom="column">
                        <wp:posOffset>145415</wp:posOffset>
                      </wp:positionH>
                      <wp:positionV relativeFrom="paragraph">
                        <wp:posOffset>158115</wp:posOffset>
                      </wp:positionV>
                      <wp:extent cx="213360" cy="167640"/>
                      <wp:effectExtent l="0" t="0" r="15240" b="10160"/>
                      <wp:wrapNone/>
                      <wp:docPr id="41" name="Rectangle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8E1598" id="Rectangle 1" o:spid="_x0000_s1026" style="position:absolute;margin-left:11.45pt;margin-top:12.45pt;width:16.8pt;height:13.2pt;z-index:25781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X0MLPd4AAAAM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6336" behindDoc="0" locked="0" layoutInCell="1" allowOverlap="1" wp14:anchorId="5D23D709" wp14:editId="7A3DA61B">
                      <wp:simplePos x="0" y="0"/>
                      <wp:positionH relativeFrom="column">
                        <wp:posOffset>146685</wp:posOffset>
                      </wp:positionH>
                      <wp:positionV relativeFrom="paragraph">
                        <wp:posOffset>-1905</wp:posOffset>
                      </wp:positionV>
                      <wp:extent cx="213360" cy="167640"/>
                      <wp:effectExtent l="0" t="0" r="15240" b="1016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F0F336" id="Rectangle 1" o:spid="_x0000_s1026" style="position:absolute;margin-left:11.55pt;margin-top:-.15pt;width:16.8pt;height:13.2pt;z-index:25780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47WaQ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1" w:type="dxa"/>
            <w:vAlign w:val="center"/>
          </w:tcPr>
          <w:p w14:paraId="204FB82F" w14:textId="7A0C1E3A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13504" behindDoc="0" locked="0" layoutInCell="1" allowOverlap="1" wp14:anchorId="23CE96E4" wp14:editId="135C1887">
                      <wp:simplePos x="0" y="0"/>
                      <wp:positionH relativeFrom="column">
                        <wp:posOffset>177165</wp:posOffset>
                      </wp:positionH>
                      <wp:positionV relativeFrom="paragraph">
                        <wp:posOffset>161290</wp:posOffset>
                      </wp:positionV>
                      <wp:extent cx="213360" cy="167640"/>
                      <wp:effectExtent l="0" t="0" r="15240" b="10160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5F5750" id="Rectangle 1" o:spid="_x0000_s1026" style="position:absolute;margin-left:13.95pt;margin-top:12.7pt;width:16.8pt;height:13.2pt;z-index:25781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KhEr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="00716D64"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7360" behindDoc="0" locked="0" layoutInCell="1" allowOverlap="1" wp14:anchorId="6330424E" wp14:editId="56B5C8BD">
                      <wp:simplePos x="0" y="0"/>
                      <wp:positionH relativeFrom="column">
                        <wp:posOffset>18034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1016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70FF11" id="Rectangle 1" o:spid="_x0000_s1026" style="position:absolute;margin-left:14.2pt;margin-top:0;width:16.8pt;height:13.2pt;z-index:25780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5" w:type="dxa"/>
            <w:vAlign w:val="center"/>
          </w:tcPr>
          <w:p w14:paraId="2D59B473" w14:textId="3BFBEBEA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  <w:tc>
          <w:tcPr>
            <w:tcW w:w="882" w:type="dxa"/>
            <w:vAlign w:val="center"/>
          </w:tcPr>
          <w:p w14:paraId="656C5D4B" w14:textId="352BAD7B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09408" behindDoc="0" locked="0" layoutInCell="1" allowOverlap="1" wp14:anchorId="67AB0C04" wp14:editId="10478F09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10160"/>
                      <wp:wrapNone/>
                      <wp:docPr id="39" name="Rectangle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B08153E" id="Rectangle 1" o:spid="_x0000_s1026" style="position:absolute;margin-left:5.4pt;margin-top:.45pt;width:16.8pt;height:13.2pt;z-index:25780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HS3gm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7" w:type="dxa"/>
            <w:vAlign w:val="center"/>
          </w:tcPr>
          <w:p w14:paraId="0943E4F6" w14:textId="349CF25D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16576" behindDoc="0" locked="0" layoutInCell="1" allowOverlap="1" wp14:anchorId="7A39A1CD" wp14:editId="31285625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60655</wp:posOffset>
                      </wp:positionV>
                      <wp:extent cx="213360" cy="167640"/>
                      <wp:effectExtent l="0" t="0" r="15240" b="10160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A1EB12F" id="Rectangle 1" o:spid="_x0000_s1026" style="position:absolute;margin-left:6.7pt;margin-top:12.65pt;width:16.8pt;height:13.2pt;z-index:25781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e5amYu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2B9DADCA" w14:textId="77777777" w:rsidTr="00D67CDB">
        <w:trPr>
          <w:trHeight w:val="253"/>
        </w:trPr>
        <w:tc>
          <w:tcPr>
            <w:tcW w:w="454" w:type="dxa"/>
            <w:vAlign w:val="center"/>
          </w:tcPr>
          <w:p w14:paraId="33939A31" w14:textId="4382CEBC" w:rsidR="00716D64" w:rsidRPr="00734E82" w:rsidRDefault="00151BE3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734E82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9474" w:type="dxa"/>
            <w:vAlign w:val="center"/>
          </w:tcPr>
          <w:p w14:paraId="408F1926" w14:textId="17D2460E" w:rsidR="00716D64" w:rsidRPr="00734E82" w:rsidRDefault="0038541C" w:rsidP="00716D6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উপরোল্লিখিত উপসর্গগুলো আপনার কর্মক্ষমতা বা দৈনন্দিন কাজের পরিমাণকে কী পরিমাণে ব্যাহত করেছে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4CC4AE5B" w14:textId="4106B3A7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  <w:tc>
          <w:tcPr>
            <w:tcW w:w="991" w:type="dxa"/>
            <w:vAlign w:val="center"/>
          </w:tcPr>
          <w:p w14:paraId="3061B3F3" w14:textId="1D55A79E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  <w:tc>
          <w:tcPr>
            <w:tcW w:w="1245" w:type="dxa"/>
            <w:vAlign w:val="center"/>
          </w:tcPr>
          <w:p w14:paraId="2F41316B" w14:textId="7D71FD94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14528" behindDoc="0" locked="0" layoutInCell="1" allowOverlap="1" wp14:anchorId="191A243C" wp14:editId="15C3A9C1">
                      <wp:simplePos x="0" y="0"/>
                      <wp:positionH relativeFrom="column">
                        <wp:posOffset>27495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1016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50BD5B" id="Rectangle 1" o:spid="_x0000_s1026" style="position:absolute;margin-left:21.65pt;margin-top:-.05pt;width:16.8pt;height:13.2pt;z-index:257814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MZbl9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73119BED" w14:textId="07FCE43E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15552" behindDoc="0" locked="0" layoutInCell="1" allowOverlap="1" wp14:anchorId="0BCCE256" wp14:editId="0136C762">
                      <wp:simplePos x="0" y="0"/>
                      <wp:positionH relativeFrom="column">
                        <wp:posOffset>6858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1016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8B59E0" id="Rectangle 1" o:spid="_x0000_s1026" style="position:absolute;margin-left:5.4pt;margin-top:.45pt;width:16.8pt;height:13.2pt;z-index:25781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HS3gm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7" w:type="dxa"/>
            <w:vAlign w:val="center"/>
          </w:tcPr>
          <w:p w14:paraId="0597CCEF" w14:textId="6CD96E55" w:rsidR="00716D64" w:rsidRPr="00734E82" w:rsidRDefault="00D67CDB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22720" behindDoc="0" locked="0" layoutInCell="1" allowOverlap="1" wp14:anchorId="247AABFA" wp14:editId="0ED53C95">
                      <wp:simplePos x="0" y="0"/>
                      <wp:positionH relativeFrom="column">
                        <wp:posOffset>81915</wp:posOffset>
                      </wp:positionH>
                      <wp:positionV relativeFrom="paragraph">
                        <wp:posOffset>160020</wp:posOffset>
                      </wp:positionV>
                      <wp:extent cx="213360" cy="167640"/>
                      <wp:effectExtent l="0" t="0" r="15240" b="1016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42AC1B" id="Rectangle 1" o:spid="_x0000_s1026" style="position:absolute;margin-left:6.45pt;margin-top:12.6pt;width:16.8pt;height:13.2pt;z-index:257822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dIquL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716D64" w14:paraId="58642F2B" w14:textId="77777777" w:rsidTr="00D67CDB">
        <w:trPr>
          <w:trHeight w:val="233"/>
        </w:trPr>
        <w:tc>
          <w:tcPr>
            <w:tcW w:w="454" w:type="dxa"/>
            <w:vAlign w:val="center"/>
          </w:tcPr>
          <w:p w14:paraId="0A842076" w14:textId="57BDA455" w:rsidR="00716D64" w:rsidRPr="00734E82" w:rsidRDefault="00151BE3" w:rsidP="00716D64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734E82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9474" w:type="dxa"/>
            <w:vAlign w:val="center"/>
          </w:tcPr>
          <w:p w14:paraId="09DE17DA" w14:textId="4DB989EF" w:rsidR="00716D64" w:rsidRPr="00734E82" w:rsidRDefault="0038541C" w:rsidP="00716D6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উপরোল্লিখিত উপসর্গগুলো কি আপনার পরিবার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,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আপনজন বা বন্ধুবান্ধবদের সাথে সম্পর্ক নষ্ট করেছে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 w:rsidRPr="00734E82"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2845B687" w14:textId="239DD5B0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18624" behindDoc="0" locked="0" layoutInCell="1" allowOverlap="1" wp14:anchorId="791B7B27" wp14:editId="0BA79425">
                      <wp:simplePos x="0" y="0"/>
                      <wp:positionH relativeFrom="column">
                        <wp:posOffset>149225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1016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AE49DD0" id="Rectangle 1" o:spid="_x0000_s1026" style="position:absolute;margin-left:11.75pt;margin-top:0;width:16.8pt;height:13.2pt;z-index:257818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FTEyQO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1" w:type="dxa"/>
            <w:vAlign w:val="center"/>
          </w:tcPr>
          <w:p w14:paraId="15781297" w14:textId="632C7042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19648" behindDoc="0" locked="0" layoutInCell="1" allowOverlap="1" wp14:anchorId="3ADB83EC" wp14:editId="36EB18CC">
                      <wp:simplePos x="0" y="0"/>
                      <wp:positionH relativeFrom="column">
                        <wp:posOffset>177165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10160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522144" id="Rectangle 1" o:spid="_x0000_s1026" style="position:absolute;margin-left:13.95pt;margin-top:-.2pt;width:16.8pt;height:13.2pt;z-index:25781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8R3H2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45" w:type="dxa"/>
            <w:vAlign w:val="center"/>
          </w:tcPr>
          <w:p w14:paraId="3A6DF183" w14:textId="234418B8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20672" behindDoc="0" locked="0" layoutInCell="1" allowOverlap="1" wp14:anchorId="06751481" wp14:editId="74231D47">
                      <wp:simplePos x="0" y="0"/>
                      <wp:positionH relativeFrom="column">
                        <wp:posOffset>274955</wp:posOffset>
                      </wp:positionH>
                      <wp:positionV relativeFrom="paragraph">
                        <wp:posOffset>-4445</wp:posOffset>
                      </wp:positionV>
                      <wp:extent cx="213360" cy="167640"/>
                      <wp:effectExtent l="0" t="0" r="15240" b="10160"/>
                      <wp:wrapNone/>
                      <wp:docPr id="48" name="Rectangle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88E778" id="Rectangle 1" o:spid="_x0000_s1026" style="position:absolute;margin-left:21.65pt;margin-top:-.35pt;width:16.8pt;height:13.2pt;z-index:25782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XX6/3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82" w:type="dxa"/>
            <w:vAlign w:val="center"/>
          </w:tcPr>
          <w:p w14:paraId="26D71372" w14:textId="220B34E5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  <w:r w:rsidRPr="00734E82">
              <w:rPr>
                <w:rFonts w:cs="Times New Roman"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21696" behindDoc="0" locked="0" layoutInCell="1" allowOverlap="1" wp14:anchorId="22F8FF39" wp14:editId="02271E77">
                      <wp:simplePos x="0" y="0"/>
                      <wp:positionH relativeFrom="column">
                        <wp:posOffset>69850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10160"/>
                      <wp:wrapNone/>
                      <wp:docPr id="49" name="Rectangle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93EBB5" id="Rectangle 1" o:spid="_x0000_s1026" style="position:absolute;margin-left:5.5pt;margin-top:-.05pt;width:16.8pt;height:13.2pt;z-index:25782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udsZ/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47" w:type="dxa"/>
            <w:vAlign w:val="center"/>
          </w:tcPr>
          <w:p w14:paraId="2411C2A0" w14:textId="459B2B50" w:rsidR="00716D64" w:rsidRPr="00734E82" w:rsidRDefault="00716D64" w:rsidP="00716D64">
            <w:pPr>
              <w:rPr>
                <w:rFonts w:cs="Times New Roman"/>
                <w:noProof/>
                <w:sz w:val="19"/>
                <w:szCs w:val="19"/>
              </w:rPr>
            </w:pPr>
          </w:p>
        </w:tc>
      </w:tr>
      <w:tr w:rsidR="00716D64" w14:paraId="0E68537C" w14:textId="77777777" w:rsidTr="000B7EA7">
        <w:trPr>
          <w:trHeight w:val="265"/>
        </w:trPr>
        <w:tc>
          <w:tcPr>
            <w:tcW w:w="14885" w:type="dxa"/>
            <w:gridSpan w:val="7"/>
            <w:shd w:val="clear" w:color="auto" w:fill="D9E2F3" w:themeFill="accent1" w:themeFillTint="33"/>
            <w:vAlign w:val="center"/>
          </w:tcPr>
          <w:p w14:paraId="3F5A8335" w14:textId="61ED77D4" w:rsidR="00716D64" w:rsidRPr="00734E82" w:rsidRDefault="00734E82" w:rsidP="00716D64">
            <w:pPr>
              <w:rPr>
                <w:rFonts w:cs="Times New Roman"/>
                <w:b/>
                <w:bCs/>
                <w:noProof/>
                <w:sz w:val="19"/>
                <w:szCs w:val="19"/>
              </w:rPr>
            </w:pPr>
            <w:r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26816" behindDoc="0" locked="0" layoutInCell="1" allowOverlap="1" wp14:anchorId="752E59E6" wp14:editId="107D8117">
                      <wp:simplePos x="0" y="0"/>
                      <wp:positionH relativeFrom="column">
                        <wp:posOffset>1960880</wp:posOffset>
                      </wp:positionH>
                      <wp:positionV relativeFrom="paragraph">
                        <wp:posOffset>-8890</wp:posOffset>
                      </wp:positionV>
                      <wp:extent cx="213360" cy="167640"/>
                      <wp:effectExtent l="0" t="0" r="15240" b="10160"/>
                      <wp:wrapNone/>
                      <wp:docPr id="52" name="Rectangle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BE6641C" id="Rectangle 1" o:spid="_x0000_s1026" style="position:absolute;margin-left:154.4pt;margin-top:-.7pt;width:16.8pt;height:13.2pt;z-index:25782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7824768" behindDoc="0" locked="0" layoutInCell="1" allowOverlap="1" wp14:anchorId="34E7D90A" wp14:editId="27DB5173">
                      <wp:simplePos x="0" y="0"/>
                      <wp:positionH relativeFrom="column">
                        <wp:posOffset>1748155</wp:posOffset>
                      </wp:positionH>
                      <wp:positionV relativeFrom="paragraph">
                        <wp:posOffset>-8890</wp:posOffset>
                      </wp:positionV>
                      <wp:extent cx="213360" cy="167640"/>
                      <wp:effectExtent l="0" t="0" r="15240" b="10160"/>
                      <wp:wrapNone/>
                      <wp:docPr id="51" name="Rectangle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959BC6D" id="Rectangle 1" o:spid="_x0000_s1026" style="position:absolute;margin-left:137.65pt;margin-top:-.7pt;width:16.8pt;height:13.2pt;z-index:25782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FfxaQjiAAAADg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="00B912D3" w:rsidRPr="00734E82">
              <w:rPr>
                <w:rFonts w:ascii="Shonar Bangla" w:hAnsi="Shonar Bangla" w:cs="Shonar Bangla" w:hint="cs"/>
                <w:b/>
                <w:bCs/>
                <w:noProof/>
                <w:sz w:val="19"/>
                <w:szCs w:val="19"/>
                <w:cs/>
                <w:lang w:bidi="bn-IN"/>
              </w:rPr>
              <w:t>প্রশ্নগুলোর সমষ্টি</w:t>
            </w:r>
            <w:r w:rsidR="00716D64"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w:t xml:space="preserve"> </w:t>
            </w:r>
            <w:r w:rsidR="00151BE3"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w:t>8</w:t>
            </w:r>
            <w:r w:rsidR="00C651D3"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w:t>1-</w:t>
            </w:r>
            <w:r w:rsidR="00151BE3"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w:t>8</w:t>
            </w:r>
            <w:r w:rsidR="00C651D3"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w:t>.</w:t>
            </w:r>
            <w:r w:rsidR="00716D64" w:rsidRPr="00734E82">
              <w:rPr>
                <w:rFonts w:cs="Times New Roman"/>
                <w:b/>
                <w:bCs/>
                <w:noProof/>
                <w:sz w:val="19"/>
                <w:szCs w:val="19"/>
              </w:rPr>
              <w:t xml:space="preserve">8 </w:t>
            </w:r>
          </w:p>
        </w:tc>
      </w:tr>
    </w:tbl>
    <w:p w14:paraId="234A8351" w14:textId="552CE65F" w:rsidR="004C7E84" w:rsidRPr="007376EF" w:rsidRDefault="004C7E84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549"/>
        <w:gridCol w:w="2447"/>
        <w:gridCol w:w="1326"/>
        <w:gridCol w:w="1201"/>
        <w:gridCol w:w="1139"/>
        <w:gridCol w:w="1036"/>
        <w:gridCol w:w="1036"/>
        <w:gridCol w:w="1036"/>
        <w:gridCol w:w="1251"/>
        <w:gridCol w:w="1326"/>
        <w:gridCol w:w="1327"/>
        <w:gridCol w:w="1211"/>
      </w:tblGrid>
      <w:tr w:rsidR="004C7E84" w:rsidRPr="004C7E84" w14:paraId="1DC67CDA" w14:textId="01B58BFA" w:rsidTr="002B2A5D">
        <w:trPr>
          <w:trHeight w:val="247"/>
        </w:trPr>
        <w:tc>
          <w:tcPr>
            <w:tcW w:w="284" w:type="dxa"/>
            <w:vMerge w:val="restart"/>
            <w:vAlign w:val="center"/>
          </w:tcPr>
          <w:p w14:paraId="179ACD88" w14:textId="679C2545" w:rsidR="004C7E84" w:rsidRPr="00C651D3" w:rsidRDefault="00151BE3" w:rsidP="004C7E84">
            <w:pPr>
              <w:pStyle w:val="NoSpacing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="004C7E84" w:rsidRPr="00C651D3">
              <w:rPr>
                <w:rFonts w:cs="Times New Roman"/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601" w:type="dxa"/>
            <w:gridSpan w:val="11"/>
            <w:vAlign w:val="center"/>
          </w:tcPr>
          <w:p w14:paraId="2CC794B1" w14:textId="16D72DD7" w:rsidR="004C7E84" w:rsidRPr="004C7E84" w:rsidRDefault="0038541C" w:rsidP="004C7E84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আপনি যদি চিকিৎসা শুরু করে থাকেন বা চিকিৎসার মধ্য দিয়ে আছেন</w:t>
            </w: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,</w:t>
            </w: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তাহলে চিকিৎসা শুরুর পর থেকে আপনি কতটুকু ভাল অনুভব করছেন</w:t>
            </w: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  <w:r w:rsidR="004C7E84" w:rsidRPr="004C7E84">
              <w:rPr>
                <w:color w:val="1E1E23"/>
                <w:sz w:val="19"/>
                <w:szCs w:val="19"/>
              </w:rPr>
              <w:t>(</w:t>
            </w: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শতকরা হারে</w:t>
            </w:r>
            <w:r w:rsidR="004C7E84" w:rsidRPr="004C7E84">
              <w:rPr>
                <w:color w:val="1E1E23"/>
                <w:sz w:val="19"/>
                <w:szCs w:val="19"/>
              </w:rPr>
              <w:t xml:space="preserve">) (%) </w:t>
            </w:r>
          </w:p>
        </w:tc>
      </w:tr>
      <w:tr w:rsidR="00B912D3" w:rsidRPr="004C7E84" w14:paraId="1E910B6A" w14:textId="7FA01DD8" w:rsidTr="00B912D3">
        <w:trPr>
          <w:trHeight w:val="279"/>
        </w:trPr>
        <w:tc>
          <w:tcPr>
            <w:tcW w:w="284" w:type="dxa"/>
            <w:vMerge/>
            <w:vAlign w:val="center"/>
          </w:tcPr>
          <w:p w14:paraId="62B08365" w14:textId="77777777" w:rsidR="004C7E84" w:rsidRPr="00C651D3" w:rsidRDefault="004C7E84" w:rsidP="004C7E84">
            <w:pPr>
              <w:pStyle w:val="NoSpacing"/>
              <w:rPr>
                <w:b/>
                <w:bCs/>
                <w:sz w:val="19"/>
                <w:szCs w:val="19"/>
              </w:rPr>
            </w:pPr>
          </w:p>
        </w:tc>
        <w:tc>
          <w:tcPr>
            <w:tcW w:w="2512" w:type="dxa"/>
            <w:vAlign w:val="center"/>
          </w:tcPr>
          <w:p w14:paraId="28ADAF7B" w14:textId="7B5C7CED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0%</w:t>
            </w:r>
          </w:p>
        </w:tc>
        <w:tc>
          <w:tcPr>
            <w:tcW w:w="1351" w:type="dxa"/>
            <w:vAlign w:val="center"/>
          </w:tcPr>
          <w:p w14:paraId="2A31C9D7" w14:textId="18E5D1C8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10%</w:t>
            </w:r>
          </w:p>
        </w:tc>
        <w:tc>
          <w:tcPr>
            <w:tcW w:w="1222" w:type="dxa"/>
            <w:vAlign w:val="center"/>
          </w:tcPr>
          <w:p w14:paraId="531913DF" w14:textId="776AF2CB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20%</w:t>
            </w:r>
          </w:p>
        </w:tc>
        <w:tc>
          <w:tcPr>
            <w:tcW w:w="1158" w:type="dxa"/>
            <w:vAlign w:val="center"/>
          </w:tcPr>
          <w:p w14:paraId="041C38E4" w14:textId="7C635D7A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30%</w:t>
            </w:r>
          </w:p>
        </w:tc>
        <w:tc>
          <w:tcPr>
            <w:tcW w:w="1051" w:type="dxa"/>
            <w:vAlign w:val="center"/>
          </w:tcPr>
          <w:p w14:paraId="49BF455D" w14:textId="4D74BD9A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40%</w:t>
            </w:r>
          </w:p>
        </w:tc>
        <w:tc>
          <w:tcPr>
            <w:tcW w:w="1051" w:type="dxa"/>
            <w:vAlign w:val="center"/>
          </w:tcPr>
          <w:p w14:paraId="49D4E603" w14:textId="63E4F3F0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50%</w:t>
            </w:r>
          </w:p>
        </w:tc>
        <w:tc>
          <w:tcPr>
            <w:tcW w:w="1051" w:type="dxa"/>
            <w:vAlign w:val="center"/>
          </w:tcPr>
          <w:p w14:paraId="0788EA25" w14:textId="29375797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60%</w:t>
            </w:r>
          </w:p>
        </w:tc>
        <w:tc>
          <w:tcPr>
            <w:tcW w:w="1273" w:type="dxa"/>
            <w:vAlign w:val="center"/>
          </w:tcPr>
          <w:p w14:paraId="2A8B33E2" w14:textId="5C9F05E5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70%</w:t>
            </w:r>
          </w:p>
        </w:tc>
        <w:tc>
          <w:tcPr>
            <w:tcW w:w="1351" w:type="dxa"/>
            <w:vAlign w:val="center"/>
          </w:tcPr>
          <w:p w14:paraId="39521F8C" w14:textId="2E1454C3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80%</w:t>
            </w:r>
          </w:p>
        </w:tc>
        <w:tc>
          <w:tcPr>
            <w:tcW w:w="1352" w:type="dxa"/>
            <w:vAlign w:val="center"/>
          </w:tcPr>
          <w:p w14:paraId="70C9C55D" w14:textId="6AB4D066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90%</w:t>
            </w:r>
          </w:p>
        </w:tc>
        <w:tc>
          <w:tcPr>
            <w:tcW w:w="1229" w:type="dxa"/>
            <w:vAlign w:val="center"/>
          </w:tcPr>
          <w:p w14:paraId="3CA5EC9E" w14:textId="34B330BF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100%</w:t>
            </w:r>
          </w:p>
        </w:tc>
      </w:tr>
      <w:tr w:rsidR="004C7E84" w:rsidRPr="004C7E84" w14:paraId="6C3F4143" w14:textId="44733AB2" w:rsidTr="00B912D3">
        <w:trPr>
          <w:trHeight w:val="269"/>
        </w:trPr>
        <w:tc>
          <w:tcPr>
            <w:tcW w:w="284" w:type="dxa"/>
            <w:vMerge w:val="restart"/>
            <w:vAlign w:val="center"/>
          </w:tcPr>
          <w:p w14:paraId="3D6F94E9" w14:textId="21F35872" w:rsidR="004C7E84" w:rsidRPr="00C651D3" w:rsidRDefault="00151BE3" w:rsidP="004C7E84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8</w:t>
            </w:r>
            <w:r w:rsidR="002B6B00" w:rsidRPr="00C651D3">
              <w:rPr>
                <w:b/>
                <w:bCs/>
                <w:sz w:val="19"/>
                <w:szCs w:val="19"/>
              </w:rPr>
              <w:t>.</w:t>
            </w:r>
            <w:r w:rsidR="004C7E84" w:rsidRPr="00C651D3">
              <w:rPr>
                <w:b/>
                <w:bCs/>
                <w:sz w:val="19"/>
                <w:szCs w:val="19"/>
              </w:rPr>
              <w:t>10</w:t>
            </w:r>
          </w:p>
        </w:tc>
        <w:tc>
          <w:tcPr>
            <w:tcW w:w="14601" w:type="dxa"/>
            <w:gridSpan w:val="11"/>
            <w:vAlign w:val="center"/>
          </w:tcPr>
          <w:p w14:paraId="139F9B94" w14:textId="46C057E3" w:rsidR="004C7E84" w:rsidRPr="00BE6A79" w:rsidRDefault="00E21FF5" w:rsidP="00BE6A79">
            <w:pPr>
              <w:pStyle w:val="NormalWeb"/>
              <w:shd w:val="clear" w:color="auto" w:fill="FFFFFF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</w:rPr>
              <w:t xml:space="preserve">চিকিৎসা শুরু করার পর </w:t>
            </w: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>উপরোল্লিখিত উপসর্গ কতটুকু ভাল হয়েছে</w:t>
            </w: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</w:rPr>
              <w:t>?</w:t>
            </w:r>
            <w:r>
              <w:rPr>
                <w:rFonts w:ascii="Shonar Bangla" w:hAnsi="Shonar Bangla" w:cs="Shonar Bangla" w:hint="cs"/>
                <w:color w:val="1E1E23"/>
                <w:sz w:val="19"/>
                <w:szCs w:val="19"/>
                <w:cs/>
              </w:rPr>
              <w:t xml:space="preserve"> </w:t>
            </w:r>
          </w:p>
        </w:tc>
      </w:tr>
      <w:tr w:rsidR="004C7E84" w:rsidRPr="004C7E84" w14:paraId="00E80DAB" w14:textId="77777777" w:rsidTr="00B912D3">
        <w:trPr>
          <w:trHeight w:val="429"/>
        </w:trPr>
        <w:tc>
          <w:tcPr>
            <w:tcW w:w="284" w:type="dxa"/>
            <w:vMerge/>
            <w:vAlign w:val="center"/>
          </w:tcPr>
          <w:p w14:paraId="5D7C295E" w14:textId="77777777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3863" w:type="dxa"/>
            <w:gridSpan w:val="2"/>
            <w:shd w:val="clear" w:color="auto" w:fill="FFE599" w:themeFill="accent4" w:themeFillTint="66"/>
            <w:vAlign w:val="center"/>
          </w:tcPr>
          <w:p w14:paraId="1D5BC6E2" w14:textId="473591E4" w:rsidR="00BE6A79" w:rsidRPr="009A3149" w:rsidRDefault="00E21FF5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খারাপ হয়েছে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BE6A79"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2380" w:type="dxa"/>
            <w:gridSpan w:val="2"/>
            <w:shd w:val="clear" w:color="auto" w:fill="FFE599" w:themeFill="accent4" w:themeFillTint="66"/>
            <w:vAlign w:val="center"/>
          </w:tcPr>
          <w:p w14:paraId="6F87C323" w14:textId="6D2AB32A" w:rsidR="00BE6A79" w:rsidRPr="006E4C2E" w:rsidRDefault="00E21FF5" w:rsidP="006E4C2E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অপরবর্তনীয় </w:t>
            </w:r>
            <w:r w:rsidR="00BE6A79"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2102" w:type="dxa"/>
            <w:gridSpan w:val="2"/>
            <w:shd w:val="clear" w:color="auto" w:fill="FFE599" w:themeFill="accent4" w:themeFillTint="66"/>
            <w:vAlign w:val="center"/>
          </w:tcPr>
          <w:p w14:paraId="6F882AA2" w14:textId="149A911A" w:rsidR="00BE6A79" w:rsidRPr="009A3149" w:rsidRDefault="00E21FF5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সামান্য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BE6A79"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2324" w:type="dxa"/>
            <w:gridSpan w:val="2"/>
            <w:shd w:val="clear" w:color="auto" w:fill="FFE599" w:themeFill="accent4" w:themeFillTint="66"/>
            <w:vAlign w:val="center"/>
          </w:tcPr>
          <w:p w14:paraId="6CC16A6B" w14:textId="61A8CF76" w:rsidR="00BE6A79" w:rsidRPr="009A3149" w:rsidRDefault="00E21FF5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বেশ খানিকটা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BE6A79" w:rsidRPr="009A3149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3932" w:type="dxa"/>
            <w:gridSpan w:val="3"/>
            <w:shd w:val="clear" w:color="auto" w:fill="FFE599" w:themeFill="accent4" w:themeFillTint="66"/>
            <w:vAlign w:val="center"/>
          </w:tcPr>
          <w:p w14:paraId="05D2BEA2" w14:textId="421103C6" w:rsidR="00BE6A79" w:rsidRPr="009A3149" w:rsidRDefault="00E21FF5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অনেক বেশী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BE6A79" w:rsidRPr="009A3149">
              <w:rPr>
                <w:b/>
                <w:bCs/>
                <w:sz w:val="19"/>
                <w:szCs w:val="19"/>
              </w:rPr>
              <w:t>5</w:t>
            </w:r>
          </w:p>
        </w:tc>
      </w:tr>
      <w:tr w:rsidR="004C7E84" w:rsidRPr="004C7E84" w14:paraId="56A64915" w14:textId="77777777" w:rsidTr="00B912D3">
        <w:trPr>
          <w:trHeight w:val="277"/>
        </w:trPr>
        <w:tc>
          <w:tcPr>
            <w:tcW w:w="284" w:type="dxa"/>
            <w:vMerge/>
            <w:vAlign w:val="center"/>
          </w:tcPr>
          <w:p w14:paraId="5853CE6D" w14:textId="77777777" w:rsidR="004C7E84" w:rsidRPr="004C7E84" w:rsidRDefault="004C7E84" w:rsidP="004C7E84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3863" w:type="dxa"/>
            <w:gridSpan w:val="2"/>
            <w:vAlign w:val="center"/>
          </w:tcPr>
          <w:p w14:paraId="22230C55" w14:textId="6FFD11F6" w:rsidR="004C7E84" w:rsidRPr="004C7E84" w:rsidRDefault="000B7EA7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28864" behindDoc="0" locked="0" layoutInCell="1" allowOverlap="1" wp14:anchorId="3E3B4A11" wp14:editId="4FEB3E8B">
                      <wp:simplePos x="0" y="0"/>
                      <wp:positionH relativeFrom="column">
                        <wp:posOffset>864870</wp:posOffset>
                      </wp:positionH>
                      <wp:positionV relativeFrom="paragraph">
                        <wp:posOffset>-5715</wp:posOffset>
                      </wp:positionV>
                      <wp:extent cx="213360" cy="167640"/>
                      <wp:effectExtent l="0" t="0" r="15240" b="10160"/>
                      <wp:wrapNone/>
                      <wp:docPr id="63" name="Rectangle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5031B0" id="Rectangle 1" o:spid="_x0000_s1026" style="position:absolute;margin-left:68.1pt;margin-top:-.45pt;width:16.8pt;height:13.2pt;z-index:25782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GRpHjX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380" w:type="dxa"/>
            <w:gridSpan w:val="2"/>
            <w:vAlign w:val="center"/>
          </w:tcPr>
          <w:p w14:paraId="359CDF76" w14:textId="37F9A552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0912" behindDoc="0" locked="0" layoutInCell="1" allowOverlap="1" wp14:anchorId="7F48027E" wp14:editId="1DE0B925">
                      <wp:simplePos x="0" y="0"/>
                      <wp:positionH relativeFrom="column">
                        <wp:posOffset>607060</wp:posOffset>
                      </wp:positionH>
                      <wp:positionV relativeFrom="paragraph">
                        <wp:posOffset>11430</wp:posOffset>
                      </wp:positionV>
                      <wp:extent cx="213360" cy="167640"/>
                      <wp:effectExtent l="0" t="0" r="15240" b="2286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173B52A" id="Rectangle 64" o:spid="_x0000_s1026" style="position:absolute;margin-left:47.8pt;margin-top:.9pt;width:16.8pt;height:13.2pt;z-index:25783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oFsSZ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102" w:type="dxa"/>
            <w:gridSpan w:val="2"/>
            <w:vAlign w:val="center"/>
          </w:tcPr>
          <w:p w14:paraId="5E358FC0" w14:textId="11BB1B3B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2960" behindDoc="0" locked="0" layoutInCell="1" allowOverlap="1" wp14:anchorId="521058DC" wp14:editId="1447F333">
                      <wp:simplePos x="0" y="0"/>
                      <wp:positionH relativeFrom="column">
                        <wp:posOffset>5060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65" name="Rectangle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B2097C" id="Rectangle 65" o:spid="_x0000_s1026" style="position:absolute;margin-left:39.85pt;margin-top:-.25pt;width:16.8pt;height:13.2pt;z-index:25783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UBOt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324" w:type="dxa"/>
            <w:gridSpan w:val="2"/>
            <w:vAlign w:val="center"/>
          </w:tcPr>
          <w:p w14:paraId="47D8A971" w14:textId="6DCCAA10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5008" behindDoc="0" locked="0" layoutInCell="1" allowOverlap="1" wp14:anchorId="5FA51E59" wp14:editId="6023B23A">
                      <wp:simplePos x="0" y="0"/>
                      <wp:positionH relativeFrom="column">
                        <wp:posOffset>610235</wp:posOffset>
                      </wp:positionH>
                      <wp:positionV relativeFrom="paragraph">
                        <wp:posOffset>-8890</wp:posOffset>
                      </wp:positionV>
                      <wp:extent cx="213360" cy="167640"/>
                      <wp:effectExtent l="0" t="0" r="15240" b="22860"/>
                      <wp:wrapNone/>
                      <wp:docPr id="66" name="Rectangle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28E6157" id="Rectangle 1" o:spid="_x0000_s1026" style="position:absolute;margin-left:48.05pt;margin-top:-.7pt;width:16.8pt;height:13.2pt;z-index:25783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LdI/1n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3932" w:type="dxa"/>
            <w:gridSpan w:val="3"/>
            <w:vAlign w:val="center"/>
          </w:tcPr>
          <w:p w14:paraId="5DE93515" w14:textId="6059E91F" w:rsidR="004C7E84" w:rsidRPr="004C7E84" w:rsidRDefault="00BE6A79" w:rsidP="004C7E84">
            <w:pPr>
              <w:pStyle w:val="NoSpacing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7056" behindDoc="0" locked="0" layoutInCell="1" allowOverlap="1" wp14:anchorId="74514092" wp14:editId="19A68875">
                      <wp:simplePos x="0" y="0"/>
                      <wp:positionH relativeFrom="column">
                        <wp:posOffset>1153160</wp:posOffset>
                      </wp:positionH>
                      <wp:positionV relativeFrom="paragraph">
                        <wp:posOffset>-1905</wp:posOffset>
                      </wp:positionV>
                      <wp:extent cx="213360" cy="167640"/>
                      <wp:effectExtent l="0" t="0" r="15240" b="22860"/>
                      <wp:wrapNone/>
                      <wp:docPr id="67" name="Rectangle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9B1EA9B" id="Rectangle 1" o:spid="_x0000_s1026" style="position:absolute;margin-left:90.8pt;margin-top:-.15pt;width:16.8pt;height:13.2pt;z-index:25783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JvAFi4AAAAA0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3762A135" w14:textId="1040BD82" w:rsidR="004C7E84" w:rsidRPr="007376EF" w:rsidRDefault="004C7E84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454"/>
        <w:gridCol w:w="4122"/>
        <w:gridCol w:w="1847"/>
        <w:gridCol w:w="1847"/>
        <w:gridCol w:w="1847"/>
        <w:gridCol w:w="1846"/>
        <w:gridCol w:w="2922"/>
      </w:tblGrid>
      <w:tr w:rsidR="00BE6A79" w14:paraId="6E48A25A" w14:textId="77777777" w:rsidTr="000B7EA7">
        <w:trPr>
          <w:trHeight w:val="222"/>
        </w:trPr>
        <w:tc>
          <w:tcPr>
            <w:tcW w:w="14885" w:type="dxa"/>
            <w:gridSpan w:val="7"/>
            <w:shd w:val="clear" w:color="auto" w:fill="E2EFD9" w:themeFill="accent6" w:themeFillTint="33"/>
            <w:vAlign w:val="center"/>
          </w:tcPr>
          <w:p w14:paraId="0FF2BCFB" w14:textId="588ABE91" w:rsidR="00BE6A79" w:rsidRPr="00BE6A79" w:rsidRDefault="00BE6A79" w:rsidP="004C7E84">
            <w:pPr>
              <w:pStyle w:val="NoSpacing"/>
              <w:rPr>
                <w:b/>
                <w:bCs/>
                <w:szCs w:val="24"/>
              </w:rPr>
            </w:pPr>
            <w:r w:rsidRPr="00BE6A79">
              <w:rPr>
                <w:b/>
                <w:bCs/>
                <w:szCs w:val="24"/>
              </w:rPr>
              <w:t xml:space="preserve">Module </w:t>
            </w:r>
            <w:r w:rsidR="00151BE3">
              <w:rPr>
                <w:b/>
                <w:bCs/>
                <w:szCs w:val="24"/>
              </w:rPr>
              <w:t>9</w:t>
            </w:r>
            <w:r w:rsidRPr="00BE6A79">
              <w:rPr>
                <w:b/>
                <w:bCs/>
                <w:szCs w:val="24"/>
              </w:rPr>
              <w:t>: Insomnia Severity Index</w:t>
            </w:r>
          </w:p>
        </w:tc>
      </w:tr>
      <w:tr w:rsidR="002B6B00" w14:paraId="11E26F28" w14:textId="77777777" w:rsidTr="000B7EA7">
        <w:trPr>
          <w:trHeight w:val="241"/>
        </w:trPr>
        <w:tc>
          <w:tcPr>
            <w:tcW w:w="14885" w:type="dxa"/>
            <w:gridSpan w:val="7"/>
            <w:shd w:val="clear" w:color="auto" w:fill="FBE4D5" w:themeFill="accent2" w:themeFillTint="33"/>
            <w:vAlign w:val="center"/>
          </w:tcPr>
          <w:p w14:paraId="61EB106F" w14:textId="08C5BEFB" w:rsidR="002B6B00" w:rsidRPr="002B6B00" w:rsidRDefault="00E21FF5" w:rsidP="004C7E84">
            <w:pPr>
              <w:pStyle w:val="NoSpacing"/>
              <w:rPr>
                <w:i/>
                <w:iCs/>
                <w:sz w:val="19"/>
                <w:szCs w:val="19"/>
                <w:cs/>
              </w:rPr>
            </w:pPr>
            <w:r>
              <w:rPr>
                <w:rFonts w:ascii="Shonar Bangla" w:hAnsi="Shonar Bangla" w:cs="Shonar Bangla" w:hint="cs"/>
                <w:i/>
                <w:iCs/>
                <w:sz w:val="19"/>
                <w:szCs w:val="19"/>
                <w:cs/>
                <w:lang w:bidi="bn-IN"/>
              </w:rPr>
              <w:lastRenderedPageBreak/>
              <w:t xml:space="preserve">নিম্মোক্ত প্রশ্নগুলো আপনার মাঝে অনিদ্রাজনিত সমস্যা ও তার মাত্রা নির্নয়ের জন্য নির্ধারিত। অনুগ্রহপূর্বক উপযুক্ত উত্তরটি টিকচিহ্নিত করুন। </w:t>
            </w:r>
            <w:r>
              <w:rPr>
                <w:rFonts w:ascii="Shonar Bangla" w:hAnsi="Shonar Bangla" w:cs="Shonar Bangla" w:hint="cs"/>
                <w:i/>
                <w:iCs/>
                <w:sz w:val="19"/>
                <w:szCs w:val="19"/>
                <w:lang w:bidi="bn-IN"/>
              </w:rPr>
              <w:t>(</w:t>
            </w:r>
            <w:r>
              <w:rPr>
                <w:rFonts w:ascii="Shonar Bangla" w:hAnsi="Shonar Bangla" w:cs="Shonar Bangla" w:hint="cs"/>
                <w:i/>
                <w:iCs/>
                <w:sz w:val="19"/>
                <w:szCs w:val="19"/>
                <w:cs/>
                <w:lang w:bidi="bn-IN"/>
              </w:rPr>
              <w:t xml:space="preserve">আপনাত বর্তমান যেমন </w:t>
            </w:r>
            <w:r w:rsidR="00E31902">
              <w:rPr>
                <w:rFonts w:ascii="Shonar Bangla" w:hAnsi="Shonar Bangla" w:cs="Shonar Bangla" w:hint="cs"/>
                <w:i/>
                <w:iCs/>
                <w:sz w:val="19"/>
                <w:szCs w:val="19"/>
                <w:cs/>
                <w:lang w:bidi="bn-IN"/>
              </w:rPr>
              <w:t xml:space="preserve">গত দুই সপ্তাহের নিদ্রাহীনতার হার তুলে </w:t>
            </w:r>
            <w:r w:rsidR="001034E2">
              <w:rPr>
                <w:rFonts w:ascii="Shonar Bangla" w:hAnsi="Shonar Bangla" w:cs="Shonar Bangla" w:hint="cs"/>
                <w:i/>
                <w:iCs/>
                <w:sz w:val="19"/>
                <w:szCs w:val="19"/>
                <w:cs/>
                <w:lang w:bidi="bn-IN"/>
              </w:rPr>
              <w:t xml:space="preserve">ধরুন) </w:t>
            </w:r>
          </w:p>
        </w:tc>
      </w:tr>
      <w:tr w:rsidR="002B6B00" w14:paraId="58F689B5" w14:textId="77777777" w:rsidTr="00742777">
        <w:trPr>
          <w:trHeight w:val="287"/>
        </w:trPr>
        <w:tc>
          <w:tcPr>
            <w:tcW w:w="4556" w:type="dxa"/>
            <w:gridSpan w:val="2"/>
            <w:shd w:val="clear" w:color="auto" w:fill="FFE599" w:themeFill="accent4" w:themeFillTint="66"/>
            <w:vAlign w:val="center"/>
          </w:tcPr>
          <w:p w14:paraId="747EC267" w14:textId="6F0EF876" w:rsidR="002B6B00" w:rsidRPr="009A3149" w:rsidRDefault="001034E2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অনিদ্রাজনিত সমস্যা </w:t>
            </w:r>
          </w:p>
        </w:tc>
        <w:tc>
          <w:tcPr>
            <w:tcW w:w="1850" w:type="dxa"/>
            <w:shd w:val="clear" w:color="auto" w:fill="FFE599" w:themeFill="accent4" w:themeFillTint="66"/>
            <w:vAlign w:val="center"/>
          </w:tcPr>
          <w:p w14:paraId="0E7627B2" w14:textId="620B18E0" w:rsidR="002B6B00" w:rsidRPr="009A3149" w:rsidRDefault="001034E2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একদম না </w:t>
            </w:r>
          </w:p>
          <w:p w14:paraId="3DF4E221" w14:textId="7823F64D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850" w:type="dxa"/>
            <w:shd w:val="clear" w:color="auto" w:fill="FFE599" w:themeFill="accent4" w:themeFillTint="66"/>
            <w:vAlign w:val="center"/>
          </w:tcPr>
          <w:p w14:paraId="1AF3921B" w14:textId="27291B6A" w:rsidR="002B6B00" w:rsidRPr="009A3149" w:rsidRDefault="001034E2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কিছুটা </w:t>
            </w:r>
          </w:p>
          <w:p w14:paraId="7693D770" w14:textId="0D38DEB8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850" w:type="dxa"/>
            <w:shd w:val="clear" w:color="auto" w:fill="FFE599" w:themeFill="accent4" w:themeFillTint="66"/>
            <w:vAlign w:val="center"/>
          </w:tcPr>
          <w:p w14:paraId="74994137" w14:textId="65BCD52D" w:rsidR="002B6B00" w:rsidRPr="009A3149" w:rsidRDefault="001034E2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মোটামুটি </w:t>
            </w:r>
          </w:p>
          <w:p w14:paraId="20BCE085" w14:textId="3667C874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850" w:type="dxa"/>
            <w:shd w:val="clear" w:color="auto" w:fill="FFE599" w:themeFill="accent4" w:themeFillTint="66"/>
            <w:vAlign w:val="center"/>
          </w:tcPr>
          <w:p w14:paraId="7C81CEFA" w14:textId="462C3FA7" w:rsidR="002B6B00" w:rsidRPr="009A3149" w:rsidRDefault="001034E2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বেশী </w:t>
            </w:r>
          </w:p>
          <w:p w14:paraId="08FE1979" w14:textId="1AEE52B8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2929" w:type="dxa"/>
            <w:shd w:val="clear" w:color="auto" w:fill="FFE599" w:themeFill="accent4" w:themeFillTint="66"/>
            <w:vAlign w:val="center"/>
          </w:tcPr>
          <w:p w14:paraId="3C30C425" w14:textId="1679930C" w:rsidR="002B6B00" w:rsidRPr="009A3149" w:rsidRDefault="001034E2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খুব বেশী </w:t>
            </w:r>
          </w:p>
          <w:p w14:paraId="1723F18E" w14:textId="35E1A605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BE6A79" w14:paraId="46B144C7" w14:textId="77777777" w:rsidTr="00A54800">
        <w:trPr>
          <w:trHeight w:val="311"/>
        </w:trPr>
        <w:tc>
          <w:tcPr>
            <w:tcW w:w="425" w:type="dxa"/>
            <w:vAlign w:val="center"/>
          </w:tcPr>
          <w:p w14:paraId="050DDCA5" w14:textId="51EE1CCF" w:rsidR="00BE6A79" w:rsidRPr="00C651D3" w:rsidRDefault="00151BE3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2B6B00" w:rsidRPr="00C651D3">
              <w:rPr>
                <w:b/>
                <w:bCs/>
                <w:sz w:val="19"/>
                <w:szCs w:val="19"/>
              </w:rPr>
              <w:t>.1</w:t>
            </w:r>
          </w:p>
        </w:tc>
        <w:tc>
          <w:tcPr>
            <w:tcW w:w="4131" w:type="dxa"/>
            <w:vAlign w:val="center"/>
          </w:tcPr>
          <w:p w14:paraId="7FD64B07" w14:textId="4584DE13" w:rsidR="00BE6A79" w:rsidRDefault="001034E2" w:rsidP="002B6B00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কি ঘুমে কোন সমস্যা হয়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1850" w:type="dxa"/>
            <w:vAlign w:val="center"/>
          </w:tcPr>
          <w:p w14:paraId="5B09485F" w14:textId="16ACD419" w:rsidR="00BE6A79" w:rsidRDefault="00A548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39104" behindDoc="0" locked="0" layoutInCell="1" allowOverlap="1" wp14:anchorId="0C2715B7" wp14:editId="0DA06D29">
                      <wp:simplePos x="0" y="0"/>
                      <wp:positionH relativeFrom="column">
                        <wp:posOffset>407035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1016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45B66E" id="Rectangle 1" o:spid="_x0000_s1026" style="position:absolute;margin-left:32.05pt;margin-top:0;width:16.8pt;height:13.2pt;z-index:25783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CyhUF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E2A5608" w14:textId="2B5A1B87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1152" behindDoc="0" locked="0" layoutInCell="1" allowOverlap="1" wp14:anchorId="3ADEE0F6" wp14:editId="4E9D13EE">
                      <wp:simplePos x="0" y="0"/>
                      <wp:positionH relativeFrom="column">
                        <wp:posOffset>419735</wp:posOffset>
                      </wp:positionH>
                      <wp:positionV relativeFrom="paragraph">
                        <wp:posOffset>-4445</wp:posOffset>
                      </wp:positionV>
                      <wp:extent cx="213360" cy="167640"/>
                      <wp:effectExtent l="0" t="0" r="15240" b="10160"/>
                      <wp:wrapNone/>
                      <wp:docPr id="69" name="Rectangle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9B460A" id="Rectangle 1" o:spid="_x0000_s1026" style="position:absolute;margin-left:33.05pt;margin-top:-.35pt;width:16.8pt;height:13.2pt;z-index:25784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BWOEPL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9332B81" w14:textId="606C305B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3200" behindDoc="0" locked="0" layoutInCell="1" allowOverlap="1" wp14:anchorId="31880FF7" wp14:editId="7DADCC24">
                      <wp:simplePos x="0" y="0"/>
                      <wp:positionH relativeFrom="column">
                        <wp:posOffset>40576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1016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BCC5B3" id="Rectangle 1" o:spid="_x0000_s1026" style="position:absolute;margin-left:31.95pt;margin-top:-.8pt;width:16.8pt;height:13.2pt;z-index:25784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a5/xCu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B18A8FE" w14:textId="37D2C621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5248" behindDoc="0" locked="0" layoutInCell="1" allowOverlap="1" wp14:anchorId="2C07BE79" wp14:editId="2A8604F2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10160"/>
                      <wp:wrapNone/>
                      <wp:docPr id="72" name="Rectangle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1F284DF" id="Rectangle 1" o:spid="_x0000_s1026" style="position:absolute;margin-left:31.35pt;margin-top:-.8pt;width:16.8pt;height:13.2pt;z-index:257845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k4ogg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929" w:type="dxa"/>
            <w:vAlign w:val="center"/>
          </w:tcPr>
          <w:p w14:paraId="4C17C36F" w14:textId="65DABCFF" w:rsidR="00BE6A79" w:rsidRDefault="002B6B00" w:rsidP="002B6B00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7296" behindDoc="0" locked="0" layoutInCell="1" allowOverlap="1" wp14:anchorId="139163F9" wp14:editId="5FE9C778">
                      <wp:simplePos x="0" y="0"/>
                      <wp:positionH relativeFrom="column">
                        <wp:posOffset>768350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10160"/>
                      <wp:wrapNone/>
                      <wp:docPr id="73" name="Rectangle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50F860" id="Rectangle 1" o:spid="_x0000_s1026" style="position:absolute;margin-left:60.5pt;margin-top:-.8pt;width:16.8pt;height:13.2pt;z-index:257847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DuhB6/4wAAAA4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2B6B00" w14:paraId="451E6FAC" w14:textId="77777777" w:rsidTr="00A54800">
        <w:trPr>
          <w:trHeight w:val="229"/>
        </w:trPr>
        <w:tc>
          <w:tcPr>
            <w:tcW w:w="425" w:type="dxa"/>
            <w:vAlign w:val="center"/>
          </w:tcPr>
          <w:p w14:paraId="480C8F0B" w14:textId="004DC995" w:rsidR="002B6B00" w:rsidRPr="00C651D3" w:rsidRDefault="00151BE3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2B6B00" w:rsidRPr="00C651D3">
              <w:rPr>
                <w:b/>
                <w:bCs/>
                <w:sz w:val="19"/>
                <w:szCs w:val="19"/>
              </w:rPr>
              <w:t>.2</w:t>
            </w:r>
          </w:p>
        </w:tc>
        <w:tc>
          <w:tcPr>
            <w:tcW w:w="4131" w:type="dxa"/>
            <w:vAlign w:val="center"/>
          </w:tcPr>
          <w:p w14:paraId="24D87ADB" w14:textId="78271D19" w:rsidR="002B6B00" w:rsidRDefault="001034E2" w:rsidP="002B6B00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কি ঘুমে কোন ব্যাঘাত ঘট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1850" w:type="dxa"/>
            <w:vAlign w:val="center"/>
          </w:tcPr>
          <w:p w14:paraId="1FEDDF94" w14:textId="7CC9A3DE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49344" behindDoc="0" locked="0" layoutInCell="1" allowOverlap="1" wp14:anchorId="5EA08391" wp14:editId="0708E410">
                      <wp:simplePos x="0" y="0"/>
                      <wp:positionH relativeFrom="column">
                        <wp:posOffset>4146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10160"/>
                      <wp:wrapNone/>
                      <wp:docPr id="75" name="Rectangle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8833CE" id="Rectangle 1" o:spid="_x0000_s1026" style="position:absolute;margin-left:32.65pt;margin-top:-.25pt;width:16.8pt;height:13.2pt;z-index:25784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S03gN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3A6F734" w14:textId="25461785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0368" behindDoc="0" locked="0" layoutInCell="1" allowOverlap="1" wp14:anchorId="0D010F87" wp14:editId="4D437D79">
                      <wp:simplePos x="0" y="0"/>
                      <wp:positionH relativeFrom="column">
                        <wp:posOffset>419735</wp:posOffset>
                      </wp:positionH>
                      <wp:positionV relativeFrom="paragraph">
                        <wp:posOffset>-9525</wp:posOffset>
                      </wp:positionV>
                      <wp:extent cx="213360" cy="167640"/>
                      <wp:effectExtent l="0" t="0" r="15240" b="10160"/>
                      <wp:wrapNone/>
                      <wp:docPr id="80" name="Rectangle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79016E" id="Rectangle 1" o:spid="_x0000_s1026" style="position:absolute;margin-left:33.05pt;margin-top:-.75pt;width:16.8pt;height:13.2pt;z-index:25785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/5VPV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37662F7A" w14:textId="09754FEE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1392" behindDoc="0" locked="0" layoutInCell="1" allowOverlap="1" wp14:anchorId="74881654" wp14:editId="5A6826C2">
                      <wp:simplePos x="0" y="0"/>
                      <wp:positionH relativeFrom="column">
                        <wp:posOffset>39878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10160"/>
                      <wp:wrapNone/>
                      <wp:docPr id="81" name="Rectangle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CE9B33A" id="Rectangle 1" o:spid="_x0000_s1026" style="position:absolute;margin-left:31.4pt;margin-top:0;width:16.8pt;height:13.2pt;z-index:25785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JcALALfAAAACg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66382DE4" w14:textId="2008D197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2416" behindDoc="0" locked="0" layoutInCell="1" allowOverlap="1" wp14:anchorId="0D5D5EA2" wp14:editId="37C34B7D">
                      <wp:simplePos x="0" y="0"/>
                      <wp:positionH relativeFrom="column">
                        <wp:posOffset>39497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10160"/>
                      <wp:wrapNone/>
                      <wp:docPr id="82" name="Rectangle 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354118" id="Rectangle 1" o:spid="_x0000_s1026" style="position:absolute;margin-left:31.1pt;margin-top:0;width:16.8pt;height:13.2pt;z-index:25785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wAReF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929" w:type="dxa"/>
            <w:vAlign w:val="center"/>
          </w:tcPr>
          <w:p w14:paraId="1445641D" w14:textId="023F54DE" w:rsidR="002B6B00" w:rsidRPr="0007445E" w:rsidRDefault="002B6B00" w:rsidP="002B6B00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3440" behindDoc="0" locked="0" layoutInCell="1" allowOverlap="1" wp14:anchorId="52A7698B" wp14:editId="5C66548E">
                      <wp:simplePos x="0" y="0"/>
                      <wp:positionH relativeFrom="column">
                        <wp:posOffset>76200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10160"/>
                      <wp:wrapNone/>
                      <wp:docPr id="83" name="Rectangle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9E5170" id="Rectangle 1" o:spid="_x0000_s1026" style="position:absolute;margin-left:60pt;margin-top:0;width:16.8pt;height:13.2pt;z-index:257853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2Wd++N4AAAAM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8B7917" w14:paraId="7D482A59" w14:textId="77777777" w:rsidTr="00A54800">
        <w:trPr>
          <w:trHeight w:val="135"/>
        </w:trPr>
        <w:tc>
          <w:tcPr>
            <w:tcW w:w="425" w:type="dxa"/>
            <w:vAlign w:val="center"/>
          </w:tcPr>
          <w:p w14:paraId="5D18E887" w14:textId="4DAF8D57" w:rsidR="008B7917" w:rsidRPr="00C651D3" w:rsidRDefault="00151BE3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8B7917" w:rsidRPr="00C651D3">
              <w:rPr>
                <w:b/>
                <w:bCs/>
                <w:sz w:val="19"/>
                <w:szCs w:val="19"/>
              </w:rPr>
              <w:t>.3</w:t>
            </w:r>
          </w:p>
        </w:tc>
        <w:tc>
          <w:tcPr>
            <w:tcW w:w="4131" w:type="dxa"/>
            <w:vAlign w:val="center"/>
          </w:tcPr>
          <w:p w14:paraId="1F9D7430" w14:textId="3F18E31B" w:rsidR="008B7917" w:rsidRDefault="001034E2" w:rsidP="008B7917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কি খুব সকালে ঘুম থেকে উঠতে কোন সমস্যা হয়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1850" w:type="dxa"/>
            <w:vAlign w:val="center"/>
          </w:tcPr>
          <w:p w14:paraId="767F138D" w14:textId="2C334BC5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5488" behindDoc="0" locked="0" layoutInCell="1" allowOverlap="1" wp14:anchorId="46EEA0CE" wp14:editId="1EA97142">
                      <wp:simplePos x="0" y="0"/>
                      <wp:positionH relativeFrom="column">
                        <wp:posOffset>421640</wp:posOffset>
                      </wp:positionH>
                      <wp:positionV relativeFrom="paragraph">
                        <wp:posOffset>-4445</wp:posOffset>
                      </wp:positionV>
                      <wp:extent cx="213360" cy="167640"/>
                      <wp:effectExtent l="0" t="0" r="15240" b="10160"/>
                      <wp:wrapNone/>
                      <wp:docPr id="84" name="Rectangle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094AA32" id="Rectangle 1" o:spid="_x0000_s1026" style="position:absolute;margin-left:33.2pt;margin-top:-.35pt;width:16.8pt;height:13.2pt;z-index:25785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CJVp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41DF852" w14:textId="3286F108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6512" behindDoc="0" locked="0" layoutInCell="1" allowOverlap="1" wp14:anchorId="7DD99A1E" wp14:editId="51D90029">
                      <wp:simplePos x="0" y="0"/>
                      <wp:positionH relativeFrom="column">
                        <wp:posOffset>422910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10160"/>
                      <wp:wrapNone/>
                      <wp:docPr id="89" name="Rectangle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59AAC3" id="Rectangle 1" o:spid="_x0000_s1026" style="position:absolute;margin-left:33.3pt;margin-top:-.8pt;width:16.8pt;height:13.2pt;z-index:25785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KqsKO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CCC0B14" w14:textId="6411585D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7536" behindDoc="0" locked="0" layoutInCell="1" allowOverlap="1" wp14:anchorId="0877E538" wp14:editId="4B595EF2">
                      <wp:simplePos x="0" y="0"/>
                      <wp:positionH relativeFrom="column">
                        <wp:posOffset>405765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10160"/>
                      <wp:wrapNone/>
                      <wp:docPr id="90" name="Rectangle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17CFDF" id="Rectangle 1" o:spid="_x0000_s1026" style="position:absolute;margin-left:31.95pt;margin-top:-.5pt;width:16.8pt;height:13.2pt;z-index:25785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A5zohD4wAAAAw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50" w:type="dxa"/>
            <w:vAlign w:val="center"/>
          </w:tcPr>
          <w:p w14:paraId="0AD1B4F8" w14:textId="18D52D91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8560" behindDoc="0" locked="0" layoutInCell="1" allowOverlap="1" wp14:anchorId="4541D40A" wp14:editId="15BE5E76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10160"/>
                      <wp:wrapNone/>
                      <wp:docPr id="91" name="Rectangle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CB13D5" id="Rectangle 1" o:spid="_x0000_s1026" style="position:absolute;margin-left:31.35pt;margin-top:-.5pt;width:16.8pt;height:13.2pt;z-index:25785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DB21nI4wAAAAw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929" w:type="dxa"/>
            <w:vAlign w:val="center"/>
          </w:tcPr>
          <w:p w14:paraId="2A183223" w14:textId="36E9DAB1" w:rsidR="008B7917" w:rsidRPr="0007445E" w:rsidRDefault="008B7917" w:rsidP="008B7917">
            <w:pPr>
              <w:pStyle w:val="NoSpacing"/>
              <w:jc w:val="center"/>
              <w:rPr>
                <w:rFonts w:cs="Times New Roman"/>
                <w:noProof/>
                <w:sz w:val="22"/>
                <w:szCs w:val="20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59584" behindDoc="0" locked="0" layoutInCell="1" allowOverlap="1" wp14:anchorId="44777A3D" wp14:editId="4F5B14A8">
                      <wp:simplePos x="0" y="0"/>
                      <wp:positionH relativeFrom="column">
                        <wp:posOffset>768350</wp:posOffset>
                      </wp:positionH>
                      <wp:positionV relativeFrom="paragraph">
                        <wp:posOffset>-6350</wp:posOffset>
                      </wp:positionV>
                      <wp:extent cx="213360" cy="167640"/>
                      <wp:effectExtent l="0" t="0" r="15240" b="10160"/>
                      <wp:wrapNone/>
                      <wp:docPr id="92" name="Rectangle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D2835D" id="Rectangle 1" o:spid="_x0000_s1026" style="position:absolute;margin-left:60.5pt;margin-top:-.5pt;width:16.8pt;height:13.2pt;z-index:257859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DNYcPPiAAAADg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1E4345A0" w14:textId="15D2BB62" w:rsidR="008B7917" w:rsidRPr="007376EF" w:rsidRDefault="008B7917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454"/>
        <w:gridCol w:w="7335"/>
        <w:gridCol w:w="1417"/>
        <w:gridCol w:w="992"/>
        <w:gridCol w:w="1983"/>
        <w:gridCol w:w="1145"/>
        <w:gridCol w:w="1559"/>
      </w:tblGrid>
      <w:tr w:rsidR="00881C58" w:rsidRPr="008B7917" w14:paraId="35976166" w14:textId="77777777" w:rsidTr="00742777">
        <w:trPr>
          <w:trHeight w:val="249"/>
        </w:trPr>
        <w:tc>
          <w:tcPr>
            <w:tcW w:w="7789" w:type="dxa"/>
            <w:gridSpan w:val="2"/>
            <w:shd w:val="clear" w:color="auto" w:fill="FFE599" w:themeFill="accent4" w:themeFillTint="66"/>
            <w:vAlign w:val="center"/>
          </w:tcPr>
          <w:p w14:paraId="06CFB2BE" w14:textId="2E1CFB56" w:rsidR="008B7917" w:rsidRPr="009A3149" w:rsidRDefault="003E69D1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প্রশ্ন</w:t>
            </w:r>
          </w:p>
        </w:tc>
        <w:tc>
          <w:tcPr>
            <w:tcW w:w="1417" w:type="dxa"/>
            <w:shd w:val="clear" w:color="auto" w:fill="FFE599" w:themeFill="accent4" w:themeFillTint="66"/>
            <w:vAlign w:val="center"/>
          </w:tcPr>
          <w:p w14:paraId="6908C4F7" w14:textId="6E696268" w:rsidR="008B7917" w:rsidRPr="009A3149" w:rsidRDefault="001034E2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খুব সন্তুষ্ট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8B7917"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992" w:type="dxa"/>
            <w:shd w:val="clear" w:color="auto" w:fill="FFE599" w:themeFill="accent4" w:themeFillTint="66"/>
            <w:vAlign w:val="center"/>
          </w:tcPr>
          <w:p w14:paraId="10791C70" w14:textId="2E58F087" w:rsidR="008B7917" w:rsidRPr="009A3149" w:rsidRDefault="001034E2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সন্তুষ্ট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8B7917"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983" w:type="dxa"/>
            <w:shd w:val="clear" w:color="auto" w:fill="FFE599" w:themeFill="accent4" w:themeFillTint="66"/>
            <w:vAlign w:val="center"/>
          </w:tcPr>
          <w:p w14:paraId="1144ACF6" w14:textId="2BAB3B31" w:rsidR="008B7917" w:rsidRPr="009A3149" w:rsidRDefault="001034E2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মোটামুটি সন্তুষ্ট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8B7917"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145" w:type="dxa"/>
            <w:shd w:val="clear" w:color="auto" w:fill="FFE599" w:themeFill="accent4" w:themeFillTint="66"/>
            <w:vAlign w:val="center"/>
          </w:tcPr>
          <w:p w14:paraId="12AC1CA8" w14:textId="2623EEE5" w:rsidR="008B7917" w:rsidRPr="009A3149" w:rsidRDefault="001034E2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অসন্তুষ্ট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8B7917"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559" w:type="dxa"/>
            <w:shd w:val="clear" w:color="auto" w:fill="FFE599" w:themeFill="accent4" w:themeFillTint="66"/>
            <w:vAlign w:val="center"/>
          </w:tcPr>
          <w:p w14:paraId="6FD410DA" w14:textId="04119D84" w:rsidR="008B7917" w:rsidRPr="009A3149" w:rsidRDefault="001034E2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খুব অসন্তুষ্ট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8B7917"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881C58" w:rsidRPr="008B7917" w14:paraId="2CF7F3BA" w14:textId="77777777" w:rsidTr="00A54800">
        <w:trPr>
          <w:trHeight w:val="217"/>
        </w:trPr>
        <w:tc>
          <w:tcPr>
            <w:tcW w:w="452" w:type="dxa"/>
            <w:vAlign w:val="center"/>
          </w:tcPr>
          <w:p w14:paraId="0B80569B" w14:textId="197F0392" w:rsidR="00657EBF" w:rsidRPr="00C651D3" w:rsidRDefault="00151BE3" w:rsidP="00657EB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657EBF" w:rsidRPr="00C651D3">
              <w:rPr>
                <w:b/>
                <w:bCs/>
                <w:sz w:val="19"/>
                <w:szCs w:val="19"/>
              </w:rPr>
              <w:t>.4</w:t>
            </w:r>
          </w:p>
        </w:tc>
        <w:tc>
          <w:tcPr>
            <w:tcW w:w="7337" w:type="dxa"/>
            <w:vAlign w:val="center"/>
          </w:tcPr>
          <w:p w14:paraId="558735E6" w14:textId="7A783185" w:rsidR="00657EBF" w:rsidRPr="008B7917" w:rsidRDefault="001034E2" w:rsidP="00657EBF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বর্তমানে ঘুমের অবস্থান নিয়ে আপনি কতটুকু সন্তুষ্ট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1417" w:type="dxa"/>
            <w:vAlign w:val="center"/>
          </w:tcPr>
          <w:p w14:paraId="3F2B9E3C" w14:textId="5BF12E7C" w:rsidR="00657EBF" w:rsidRPr="008B7917" w:rsidRDefault="006E4C2E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1632" behindDoc="0" locked="0" layoutInCell="1" allowOverlap="1" wp14:anchorId="0D1771D5" wp14:editId="161E2D14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-24765</wp:posOffset>
                      </wp:positionV>
                      <wp:extent cx="213360" cy="167640"/>
                      <wp:effectExtent l="0" t="0" r="15240" b="10160"/>
                      <wp:wrapNone/>
                      <wp:docPr id="93" name="Rectangle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16837C" id="Rectangle 1" o:spid="_x0000_s1026" style="position:absolute;margin-left:24pt;margin-top:-1.95pt;width:16.8pt;height:13.2pt;z-index:25786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Azm0Au4wAAAAw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076229EF" w14:textId="7DA34E20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2656" behindDoc="0" locked="0" layoutInCell="1" allowOverlap="1" wp14:anchorId="7CF91CE1" wp14:editId="2BE370A8">
                      <wp:simplePos x="0" y="0"/>
                      <wp:positionH relativeFrom="column">
                        <wp:posOffset>119380</wp:posOffset>
                      </wp:positionH>
                      <wp:positionV relativeFrom="paragraph">
                        <wp:posOffset>-22225</wp:posOffset>
                      </wp:positionV>
                      <wp:extent cx="213360" cy="167640"/>
                      <wp:effectExtent l="0" t="0" r="15240" b="22860"/>
                      <wp:wrapNone/>
                      <wp:docPr id="94" name="Rectangle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0A073F" id="Rectangle 1" o:spid="_x0000_s1026" style="position:absolute;margin-left:9.4pt;margin-top:-1.75pt;width:16.8pt;height:13.2pt;z-index:25786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KUIdNz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83" w:type="dxa"/>
            <w:vAlign w:val="center"/>
          </w:tcPr>
          <w:p w14:paraId="5BEF69E6" w14:textId="5671337D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3680" behindDoc="0" locked="0" layoutInCell="1" allowOverlap="1" wp14:anchorId="4FD12132" wp14:editId="1CEB9417">
                      <wp:simplePos x="0" y="0"/>
                      <wp:positionH relativeFrom="column">
                        <wp:posOffset>427990</wp:posOffset>
                      </wp:positionH>
                      <wp:positionV relativeFrom="paragraph">
                        <wp:posOffset>-24765</wp:posOffset>
                      </wp:positionV>
                      <wp:extent cx="213360" cy="165100"/>
                      <wp:effectExtent l="0" t="0" r="15240" b="12700"/>
                      <wp:wrapNone/>
                      <wp:docPr id="95" name="Rectangle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510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462024" id="Rectangle 1" o:spid="_x0000_s1026" style="position:absolute;margin-left:33.7pt;margin-top:-1.95pt;width:16.8pt;height:13pt;z-index:257863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45" w:type="dxa"/>
            <w:vAlign w:val="center"/>
          </w:tcPr>
          <w:p w14:paraId="0ABE7F9D" w14:textId="24C647E9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4704" behindDoc="0" locked="0" layoutInCell="1" allowOverlap="1" wp14:anchorId="65C1763B" wp14:editId="73A33123">
                      <wp:simplePos x="0" y="0"/>
                      <wp:positionH relativeFrom="column">
                        <wp:posOffset>194945</wp:posOffset>
                      </wp:positionH>
                      <wp:positionV relativeFrom="paragraph">
                        <wp:posOffset>-24765</wp:posOffset>
                      </wp:positionV>
                      <wp:extent cx="213360" cy="167640"/>
                      <wp:effectExtent l="0" t="0" r="15240" b="22860"/>
                      <wp:wrapNone/>
                      <wp:docPr id="96" name="Rectangle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A45286" id="Rectangle 1" o:spid="_x0000_s1026" style="position:absolute;margin-left:15.35pt;margin-top:-1.95pt;width:16.8pt;height:13.2pt;z-index:25786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PIhaEH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559" w:type="dxa"/>
            <w:vAlign w:val="center"/>
          </w:tcPr>
          <w:p w14:paraId="49326275" w14:textId="708F5C14" w:rsidR="00657EBF" w:rsidRPr="008B7917" w:rsidRDefault="00657EBF" w:rsidP="00657EBF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5728" behindDoc="0" locked="0" layoutInCell="1" allowOverlap="1" wp14:anchorId="46CC54B1" wp14:editId="332BDA41">
                      <wp:simplePos x="0" y="0"/>
                      <wp:positionH relativeFrom="column">
                        <wp:posOffset>254000</wp:posOffset>
                      </wp:positionH>
                      <wp:positionV relativeFrom="paragraph">
                        <wp:posOffset>-24765</wp:posOffset>
                      </wp:positionV>
                      <wp:extent cx="213360" cy="167640"/>
                      <wp:effectExtent l="0" t="0" r="15240" b="22860"/>
                      <wp:wrapNone/>
                      <wp:docPr id="97" name="Rectangle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1302DD" id="Rectangle 1" o:spid="_x0000_s1026" style="position:absolute;margin-left:20pt;margin-top:-1.95pt;width:16.8pt;height:13.2pt;z-index:257865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3E3C0904" w14:textId="77777777" w:rsidR="001D5392" w:rsidRPr="007376EF" w:rsidRDefault="001D5392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567"/>
        <w:gridCol w:w="8364"/>
        <w:gridCol w:w="992"/>
        <w:gridCol w:w="1134"/>
        <w:gridCol w:w="795"/>
        <w:gridCol w:w="1061"/>
        <w:gridCol w:w="1972"/>
      </w:tblGrid>
      <w:tr w:rsidR="00881C58" w:rsidRPr="008B7917" w14:paraId="58A8993B" w14:textId="77777777" w:rsidTr="00742777">
        <w:trPr>
          <w:trHeight w:val="249"/>
        </w:trPr>
        <w:tc>
          <w:tcPr>
            <w:tcW w:w="8931" w:type="dxa"/>
            <w:gridSpan w:val="2"/>
            <w:shd w:val="clear" w:color="auto" w:fill="FFE599" w:themeFill="accent4" w:themeFillTint="66"/>
            <w:vAlign w:val="center"/>
          </w:tcPr>
          <w:p w14:paraId="15586266" w14:textId="39C4C40C" w:rsidR="00657EBF" w:rsidRPr="009A3149" w:rsidRDefault="003E69D1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প্রশ্ন</w:t>
            </w:r>
          </w:p>
        </w:tc>
        <w:tc>
          <w:tcPr>
            <w:tcW w:w="992" w:type="dxa"/>
            <w:shd w:val="clear" w:color="auto" w:fill="FFE599" w:themeFill="accent4" w:themeFillTint="66"/>
            <w:vAlign w:val="center"/>
          </w:tcPr>
          <w:p w14:paraId="4437D32C" w14:textId="77777777" w:rsidR="000611A1" w:rsidRDefault="000611A1" w:rsidP="000611A1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একটুও না </w:t>
            </w:r>
          </w:p>
          <w:p w14:paraId="3C3653CB" w14:textId="066AA490" w:rsidR="00657EBF" w:rsidRPr="009A3149" w:rsidRDefault="00657EBF" w:rsidP="000611A1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0B397608" w14:textId="707C5687" w:rsidR="00657EBF" w:rsidRPr="009A3149" w:rsidRDefault="000611A1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লক্ষ্যনীয় </w:t>
            </w:r>
          </w:p>
          <w:p w14:paraId="3671B7DF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795" w:type="dxa"/>
            <w:shd w:val="clear" w:color="auto" w:fill="FFE599" w:themeFill="accent4" w:themeFillTint="66"/>
            <w:vAlign w:val="center"/>
          </w:tcPr>
          <w:p w14:paraId="43A7AADF" w14:textId="03BD04E5" w:rsidR="00657EBF" w:rsidRPr="009A3149" w:rsidRDefault="000611A1" w:rsidP="004B5EA3">
            <w:pPr>
              <w:pStyle w:val="NoSpacing"/>
              <w:jc w:val="center"/>
              <w:rPr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সামান্য </w:t>
            </w:r>
          </w:p>
          <w:p w14:paraId="12530415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061" w:type="dxa"/>
            <w:shd w:val="clear" w:color="auto" w:fill="FFE599" w:themeFill="accent4" w:themeFillTint="66"/>
            <w:vAlign w:val="center"/>
          </w:tcPr>
          <w:p w14:paraId="15D04FA8" w14:textId="3266FB01" w:rsidR="00657EBF" w:rsidRPr="009A3149" w:rsidRDefault="000611A1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অনেক </w:t>
            </w:r>
          </w:p>
          <w:p w14:paraId="738C9215" w14:textId="77777777" w:rsidR="00657EBF" w:rsidRPr="009A3149" w:rsidRDefault="00657EBF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972" w:type="dxa"/>
            <w:shd w:val="clear" w:color="auto" w:fill="FFE599" w:themeFill="accent4" w:themeFillTint="66"/>
            <w:vAlign w:val="center"/>
          </w:tcPr>
          <w:p w14:paraId="29C8D1B5" w14:textId="77777777" w:rsidR="000611A1" w:rsidRDefault="000611A1" w:rsidP="000611A1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খুব বেশী লক্ষ্যনীয়</w:t>
            </w:r>
          </w:p>
          <w:p w14:paraId="40DF7C19" w14:textId="68AF57D1" w:rsidR="00657EBF" w:rsidRPr="009A3149" w:rsidRDefault="00657EBF" w:rsidP="000611A1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881C58" w:rsidRPr="008B7917" w14:paraId="0CB19463" w14:textId="77777777" w:rsidTr="00742777">
        <w:trPr>
          <w:trHeight w:val="314"/>
        </w:trPr>
        <w:tc>
          <w:tcPr>
            <w:tcW w:w="567" w:type="dxa"/>
            <w:vAlign w:val="center"/>
          </w:tcPr>
          <w:p w14:paraId="570B5794" w14:textId="20287229" w:rsidR="00657EBF" w:rsidRPr="00C651D3" w:rsidRDefault="00151BE3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742777">
              <w:rPr>
                <w:rFonts w:hint="cs"/>
                <w:b/>
                <w:bCs/>
                <w:sz w:val="19"/>
                <w:szCs w:val="19"/>
                <w:lang w:bidi="bn-IN"/>
              </w:rPr>
              <w:t>.</w:t>
            </w:r>
            <w:r w:rsidR="00657EBF" w:rsidRPr="00C651D3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8364" w:type="dxa"/>
            <w:vAlign w:val="center"/>
          </w:tcPr>
          <w:p w14:paraId="692BBF3A" w14:textId="53145708" w:rsidR="00657EBF" w:rsidRPr="008B7917" w:rsidRDefault="001034E2" w:rsidP="004B5EA3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বর্তমান ঘুমের সমস্যা আপনার জীবনযাপনের মান কতটুকু কমিয়েছে যা অন্যের নজরে পড়েছ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992" w:type="dxa"/>
            <w:vAlign w:val="center"/>
          </w:tcPr>
          <w:p w14:paraId="4E53F494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7776" behindDoc="0" locked="0" layoutInCell="1" allowOverlap="1" wp14:anchorId="139661C0" wp14:editId="14373810">
                      <wp:simplePos x="0" y="0"/>
                      <wp:positionH relativeFrom="column">
                        <wp:posOffset>154305</wp:posOffset>
                      </wp:positionH>
                      <wp:positionV relativeFrom="paragraph">
                        <wp:posOffset>10795</wp:posOffset>
                      </wp:positionV>
                      <wp:extent cx="213360" cy="167640"/>
                      <wp:effectExtent l="0" t="0" r="15240" b="10160"/>
                      <wp:wrapNone/>
                      <wp:docPr id="98" name="Rectangle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CA343F" id="Rectangle 1" o:spid="_x0000_s1026" style="position:absolute;margin-left:12.15pt;margin-top:.85pt;width:16.8pt;height:13.2pt;z-index:257867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DXB00D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05DAA9CF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8800" behindDoc="0" locked="0" layoutInCell="1" allowOverlap="1" wp14:anchorId="66DCDFF7" wp14:editId="0C8A4C94">
                      <wp:simplePos x="0" y="0"/>
                      <wp:positionH relativeFrom="column">
                        <wp:posOffset>195580</wp:posOffset>
                      </wp:positionH>
                      <wp:positionV relativeFrom="paragraph">
                        <wp:posOffset>5715</wp:posOffset>
                      </wp:positionV>
                      <wp:extent cx="213360" cy="167640"/>
                      <wp:effectExtent l="0" t="0" r="15240" b="10160"/>
                      <wp:wrapNone/>
                      <wp:docPr id="99" name="Rectangle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E11488F" id="Rectangle 1" o:spid="_x0000_s1026" style="position:absolute;margin-left:15.4pt;margin-top:.45pt;width:16.8pt;height:13.2pt;z-index:25786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uRRQbuEAAAAK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795" w:type="dxa"/>
            <w:vAlign w:val="center"/>
          </w:tcPr>
          <w:p w14:paraId="30B12E16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69824" behindDoc="0" locked="0" layoutInCell="1" allowOverlap="1" wp14:anchorId="1A15FBF4" wp14:editId="67C7FB20">
                      <wp:simplePos x="0" y="0"/>
                      <wp:positionH relativeFrom="column">
                        <wp:posOffset>58420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10160"/>
                      <wp:wrapNone/>
                      <wp:docPr id="100" name="Rectangle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9D3D81" id="Rectangle 1" o:spid="_x0000_s1026" style="position:absolute;margin-left:4.6pt;margin-top:.4pt;width:16.8pt;height:13.2pt;z-index:25786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085RVN4AAAAJ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061" w:type="dxa"/>
            <w:vAlign w:val="center"/>
          </w:tcPr>
          <w:p w14:paraId="1841CB33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0848" behindDoc="0" locked="0" layoutInCell="1" allowOverlap="1" wp14:anchorId="4718D223" wp14:editId="3E1F8160">
                      <wp:simplePos x="0" y="0"/>
                      <wp:positionH relativeFrom="column">
                        <wp:posOffset>142240</wp:posOffset>
                      </wp:positionH>
                      <wp:positionV relativeFrom="paragraph">
                        <wp:posOffset>17780</wp:posOffset>
                      </wp:positionV>
                      <wp:extent cx="213360" cy="167640"/>
                      <wp:effectExtent l="0" t="0" r="15240" b="22860"/>
                      <wp:wrapNone/>
                      <wp:docPr id="101" name="Rectangle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B7A891" id="Rectangle 101" o:spid="_x0000_s1026" style="position:absolute;margin-left:11.2pt;margin-top:1.4pt;width:16.8pt;height:13.2pt;z-index:25787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B9Z4h7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972" w:type="dxa"/>
            <w:vAlign w:val="center"/>
          </w:tcPr>
          <w:p w14:paraId="2F1D28C3" w14:textId="77777777" w:rsidR="00657EBF" w:rsidRPr="008B7917" w:rsidRDefault="00657EBF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1872" behindDoc="0" locked="0" layoutInCell="1" allowOverlap="1" wp14:anchorId="768913B3" wp14:editId="68972131">
                      <wp:simplePos x="0" y="0"/>
                      <wp:positionH relativeFrom="column">
                        <wp:posOffset>516890</wp:posOffset>
                      </wp:positionH>
                      <wp:positionV relativeFrom="paragraph">
                        <wp:posOffset>15240</wp:posOffset>
                      </wp:positionV>
                      <wp:extent cx="213360" cy="167640"/>
                      <wp:effectExtent l="0" t="0" r="15240" b="10160"/>
                      <wp:wrapNone/>
                      <wp:docPr id="102" name="Rectangl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0D7FAE" id="Rectangle 1" o:spid="_x0000_s1026" style="position:absolute;margin-left:40.7pt;margin-top:1.2pt;width:16.8pt;height:13.2pt;z-index:257871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3z7/7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5BAAB619" w14:textId="77777777" w:rsidR="0094462D" w:rsidRPr="007376EF" w:rsidRDefault="0094462D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454"/>
        <w:gridCol w:w="8342"/>
        <w:gridCol w:w="992"/>
        <w:gridCol w:w="1133"/>
        <w:gridCol w:w="991"/>
        <w:gridCol w:w="1133"/>
        <w:gridCol w:w="1840"/>
      </w:tblGrid>
      <w:tr w:rsidR="00881C58" w:rsidRPr="008B7917" w14:paraId="7C58E784" w14:textId="77777777" w:rsidTr="00742777">
        <w:trPr>
          <w:trHeight w:val="249"/>
        </w:trPr>
        <w:tc>
          <w:tcPr>
            <w:tcW w:w="8789" w:type="dxa"/>
            <w:gridSpan w:val="2"/>
            <w:shd w:val="clear" w:color="auto" w:fill="FFE599" w:themeFill="accent4" w:themeFillTint="66"/>
            <w:vAlign w:val="center"/>
          </w:tcPr>
          <w:p w14:paraId="337FE901" w14:textId="788484F7" w:rsidR="004772BA" w:rsidRPr="009A3149" w:rsidRDefault="003E69D1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প্রশ্ন</w:t>
            </w:r>
          </w:p>
        </w:tc>
        <w:tc>
          <w:tcPr>
            <w:tcW w:w="993" w:type="dxa"/>
            <w:shd w:val="clear" w:color="auto" w:fill="FFE599" w:themeFill="accent4" w:themeFillTint="66"/>
            <w:vAlign w:val="center"/>
          </w:tcPr>
          <w:p w14:paraId="4D1A8E46" w14:textId="3A7754C5" w:rsidR="004772BA" w:rsidRPr="000611A1" w:rsidRDefault="000611A1" w:rsidP="000611A1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একটুও না </w:t>
            </w:r>
          </w:p>
          <w:p w14:paraId="0ED0F524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0159142A" w14:textId="452D3A6F" w:rsidR="004772BA" w:rsidRPr="009A3149" w:rsidRDefault="000611A1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চিন্তিত </w:t>
            </w:r>
          </w:p>
          <w:p w14:paraId="51673792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992" w:type="dxa"/>
            <w:shd w:val="clear" w:color="auto" w:fill="FFE599" w:themeFill="accent4" w:themeFillTint="66"/>
            <w:vAlign w:val="center"/>
          </w:tcPr>
          <w:p w14:paraId="33C88AFA" w14:textId="77777777" w:rsidR="000611A1" w:rsidRDefault="000611A1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সামান্য</w:t>
            </w:r>
            <w:r w:rsidRPr="009A3149">
              <w:rPr>
                <w:b/>
                <w:bCs/>
                <w:sz w:val="19"/>
                <w:szCs w:val="19"/>
              </w:rPr>
              <w:t xml:space="preserve"> </w:t>
            </w:r>
          </w:p>
          <w:p w14:paraId="4375283D" w14:textId="559E44F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768463D8" w14:textId="77777777" w:rsidR="000611A1" w:rsidRPr="009A3149" w:rsidRDefault="000611A1" w:rsidP="000611A1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অনেক </w:t>
            </w:r>
          </w:p>
          <w:p w14:paraId="03763D59" w14:textId="7777777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843" w:type="dxa"/>
            <w:shd w:val="clear" w:color="auto" w:fill="FFE599" w:themeFill="accent4" w:themeFillTint="66"/>
            <w:vAlign w:val="center"/>
          </w:tcPr>
          <w:p w14:paraId="66E28B5D" w14:textId="77777777" w:rsidR="000611A1" w:rsidRDefault="000611A1" w:rsidP="004B5EA3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খুব বেশী চিন্তিত</w:t>
            </w:r>
          </w:p>
          <w:p w14:paraId="572688BF" w14:textId="645D35B7" w:rsidR="004772BA" w:rsidRPr="009A3149" w:rsidRDefault="004772BA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881C58" w:rsidRPr="008B7917" w14:paraId="36CF5B81" w14:textId="77777777" w:rsidTr="00742777">
        <w:trPr>
          <w:trHeight w:val="305"/>
        </w:trPr>
        <w:tc>
          <w:tcPr>
            <w:tcW w:w="425" w:type="dxa"/>
            <w:vAlign w:val="center"/>
          </w:tcPr>
          <w:p w14:paraId="79B6B4E0" w14:textId="6A7B5F50" w:rsidR="004772BA" w:rsidRPr="00C651D3" w:rsidRDefault="00151BE3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4772BA" w:rsidRPr="00C651D3">
              <w:rPr>
                <w:b/>
                <w:bCs/>
                <w:sz w:val="19"/>
                <w:szCs w:val="19"/>
              </w:rPr>
              <w:t>.6</w:t>
            </w:r>
          </w:p>
        </w:tc>
        <w:tc>
          <w:tcPr>
            <w:tcW w:w="8364" w:type="dxa"/>
            <w:vAlign w:val="center"/>
          </w:tcPr>
          <w:p w14:paraId="7145F460" w14:textId="5AAC18EF" w:rsidR="004772BA" w:rsidRPr="008B7917" w:rsidRDefault="001034E2" w:rsidP="004B5EA3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বর্তমান ঘুমের সমস্যাটি নিয়ে আপনি ক</w:t>
            </w:r>
            <w:r w:rsidR="002B2A5D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তটা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চিন্তিত বা অবসাদগ্রস্ত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993" w:type="dxa"/>
            <w:vAlign w:val="center"/>
          </w:tcPr>
          <w:p w14:paraId="23BD0295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3920" behindDoc="0" locked="0" layoutInCell="1" allowOverlap="1" wp14:anchorId="4BF632D6" wp14:editId="690190EC">
                      <wp:simplePos x="0" y="0"/>
                      <wp:positionH relativeFrom="column">
                        <wp:posOffset>142240</wp:posOffset>
                      </wp:positionH>
                      <wp:positionV relativeFrom="paragraph">
                        <wp:posOffset>10160</wp:posOffset>
                      </wp:positionV>
                      <wp:extent cx="213360" cy="167640"/>
                      <wp:effectExtent l="0" t="0" r="15240" b="10160"/>
                      <wp:wrapNone/>
                      <wp:docPr id="129" name="Rectangle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FAD5C9" id="Rectangle 1" o:spid="_x0000_s1026" style="position:absolute;margin-left:11.2pt;margin-top:.8pt;width:16.8pt;height:13.2pt;z-index:257873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518E3C6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4944" behindDoc="0" locked="0" layoutInCell="1" allowOverlap="1" wp14:anchorId="5D22E90E" wp14:editId="753CFBC2">
                      <wp:simplePos x="0" y="0"/>
                      <wp:positionH relativeFrom="column">
                        <wp:posOffset>198755</wp:posOffset>
                      </wp:positionH>
                      <wp:positionV relativeFrom="paragraph">
                        <wp:posOffset>10160</wp:posOffset>
                      </wp:positionV>
                      <wp:extent cx="213360" cy="167640"/>
                      <wp:effectExtent l="0" t="0" r="15240" b="10160"/>
                      <wp:wrapNone/>
                      <wp:docPr id="130" name="Rectangle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E9B6667" id="Rectangle 1" o:spid="_x0000_s1026" style="position:absolute;margin-left:15.65pt;margin-top:.8pt;width:16.8pt;height:13.2pt;z-index:257874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aKXx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92" w:type="dxa"/>
            <w:vAlign w:val="center"/>
          </w:tcPr>
          <w:p w14:paraId="46E6EE02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5968" behindDoc="0" locked="0" layoutInCell="1" allowOverlap="1" wp14:anchorId="66961E25" wp14:editId="6A6F37CD">
                      <wp:simplePos x="0" y="0"/>
                      <wp:positionH relativeFrom="column">
                        <wp:posOffset>140970</wp:posOffset>
                      </wp:positionH>
                      <wp:positionV relativeFrom="paragraph">
                        <wp:posOffset>8255</wp:posOffset>
                      </wp:positionV>
                      <wp:extent cx="213360" cy="167640"/>
                      <wp:effectExtent l="0" t="0" r="15240" b="10160"/>
                      <wp:wrapNone/>
                      <wp:docPr id="131" name="Rectangle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C6B4BE" id="Rectangle 1" o:spid="_x0000_s1026" style="position:absolute;margin-left:11.1pt;margin-top:.65pt;width:16.8pt;height:13.2pt;z-index:25787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Gu8zazfAAAACw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134" w:type="dxa"/>
            <w:vAlign w:val="center"/>
          </w:tcPr>
          <w:p w14:paraId="24459CB8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6992" behindDoc="0" locked="0" layoutInCell="1" allowOverlap="1" wp14:anchorId="70C4786D" wp14:editId="6672DDFF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10160"/>
                      <wp:wrapNone/>
                      <wp:docPr id="132" name="Rectangle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45352C" id="Rectangle 1" o:spid="_x0000_s1026" style="position:absolute;margin-left:15.15pt;margin-top:.5pt;width:16.8pt;height:13.2pt;z-index:257876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witGT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843" w:type="dxa"/>
            <w:vAlign w:val="center"/>
          </w:tcPr>
          <w:p w14:paraId="1D99F817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78016" behindDoc="0" locked="0" layoutInCell="1" allowOverlap="1" wp14:anchorId="6AED4A04" wp14:editId="48684ACA">
                      <wp:simplePos x="0" y="0"/>
                      <wp:positionH relativeFrom="column">
                        <wp:posOffset>41021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10160"/>
                      <wp:wrapNone/>
                      <wp:docPr id="133" name="Rectangle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69B69" id="Rectangle 1" o:spid="_x0000_s1026" style="position:absolute;margin-left:32.3pt;margin-top:0;width:16.8pt;height:13.2pt;z-index:25787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ZWIv24AAAAAo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</w:tbl>
    <w:p w14:paraId="0CD4AFD0" w14:textId="7F32AEA9" w:rsidR="004772BA" w:rsidRPr="007376EF" w:rsidRDefault="004772BA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454"/>
        <w:gridCol w:w="8052"/>
        <w:gridCol w:w="1134"/>
        <w:gridCol w:w="1298"/>
        <w:gridCol w:w="970"/>
        <w:gridCol w:w="890"/>
        <w:gridCol w:w="2087"/>
      </w:tblGrid>
      <w:tr w:rsidR="00881C58" w:rsidRPr="008B7917" w14:paraId="3C444209" w14:textId="77777777" w:rsidTr="006E4C2E">
        <w:trPr>
          <w:trHeight w:val="249"/>
        </w:trPr>
        <w:tc>
          <w:tcPr>
            <w:tcW w:w="8506" w:type="dxa"/>
            <w:gridSpan w:val="2"/>
            <w:shd w:val="clear" w:color="auto" w:fill="FFE599" w:themeFill="accent4" w:themeFillTint="66"/>
            <w:vAlign w:val="center"/>
          </w:tcPr>
          <w:p w14:paraId="45856E9A" w14:textId="564B2BD0" w:rsidR="004772BA" w:rsidRPr="009A3149" w:rsidRDefault="003E69D1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প্রশ্ন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77147F8A" w14:textId="3226DFCB" w:rsidR="004772BA" w:rsidRPr="006E4C2E" w:rsidRDefault="000611A1" w:rsidP="006E4C2E">
            <w:pPr>
              <w:pStyle w:val="NoSpacing"/>
              <w:jc w:val="center"/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একটুও না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4772BA"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298" w:type="dxa"/>
            <w:shd w:val="clear" w:color="auto" w:fill="FFE599" w:themeFill="accent4" w:themeFillTint="66"/>
            <w:vAlign w:val="center"/>
          </w:tcPr>
          <w:p w14:paraId="5949734D" w14:textId="12CE0E8B" w:rsidR="004772BA" w:rsidRPr="009A3149" w:rsidRDefault="000611A1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হস্তক্ষেপ যোগ্য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4772BA"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970" w:type="dxa"/>
            <w:shd w:val="clear" w:color="auto" w:fill="FFE599" w:themeFill="accent4" w:themeFillTint="66"/>
            <w:vAlign w:val="center"/>
          </w:tcPr>
          <w:p w14:paraId="326EE932" w14:textId="6741BE41" w:rsidR="004772BA" w:rsidRPr="009A3149" w:rsidRDefault="000611A1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সামান্য</w:t>
            </w:r>
            <w:r w:rsidRPr="009A3149">
              <w:rPr>
                <w:b/>
                <w:bCs/>
                <w:sz w:val="19"/>
                <w:szCs w:val="19"/>
              </w:rPr>
              <w:t xml:space="preserve"> </w:t>
            </w:r>
            <w:r w:rsidR="004772BA"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890" w:type="dxa"/>
            <w:shd w:val="clear" w:color="auto" w:fill="FFE599" w:themeFill="accent4" w:themeFillTint="66"/>
            <w:vAlign w:val="center"/>
          </w:tcPr>
          <w:p w14:paraId="445C51EC" w14:textId="2FEB1FE7" w:rsidR="004772BA" w:rsidRPr="009A3149" w:rsidRDefault="000611A1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অনেক </w:t>
            </w:r>
            <w:r w:rsidR="006E4C2E"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  <w:r w:rsidR="004772BA"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2087" w:type="dxa"/>
            <w:shd w:val="clear" w:color="auto" w:fill="FFE599" w:themeFill="accent4" w:themeFillTint="66"/>
            <w:vAlign w:val="center"/>
          </w:tcPr>
          <w:p w14:paraId="64C387F9" w14:textId="008E3154" w:rsidR="004772BA" w:rsidRPr="009A3149" w:rsidRDefault="000611A1" w:rsidP="006E4C2E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খুব বেশী হস্তক্ষেপ যোগ্য </w:t>
            </w:r>
            <w:r w:rsidR="004772BA"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881C58" w:rsidRPr="008B7917" w14:paraId="5B9301CB" w14:textId="77777777" w:rsidTr="006E4C2E">
        <w:trPr>
          <w:trHeight w:val="454"/>
        </w:trPr>
        <w:tc>
          <w:tcPr>
            <w:tcW w:w="454" w:type="dxa"/>
            <w:vAlign w:val="center"/>
          </w:tcPr>
          <w:p w14:paraId="21A6204C" w14:textId="39F8BF88" w:rsidR="004772BA" w:rsidRPr="00C651D3" w:rsidRDefault="00151BE3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9</w:t>
            </w:r>
            <w:r w:rsidR="004772BA" w:rsidRPr="00C651D3">
              <w:rPr>
                <w:b/>
                <w:bCs/>
                <w:sz w:val="19"/>
                <w:szCs w:val="19"/>
              </w:rPr>
              <w:t>.</w:t>
            </w:r>
            <w:r w:rsidR="009A3149" w:rsidRPr="00C651D3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8052" w:type="dxa"/>
            <w:vAlign w:val="center"/>
          </w:tcPr>
          <w:p w14:paraId="7D31D2F4" w14:textId="0A7D8123" w:rsidR="004772BA" w:rsidRPr="008B7917" w:rsidRDefault="001034E2" w:rsidP="004B5EA3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পনার বর্তমান ঘুমের সমস্যা কতটুকু পর্যন্ত আপনার নিত্যদিনের কর্তব্য পালনে হস্তক্ষেপ করেছ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(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যেমন ক্লান্তি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মনোভাব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নিত্যদিনের কাজকর্ম করতে পারা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মনোযোগ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স্মৃতিশক্তি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ইত্যাদি)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7B76E88D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0064" behindDoc="0" locked="0" layoutInCell="1" allowOverlap="1" wp14:anchorId="31B8A0CA" wp14:editId="54FCA528">
                      <wp:simplePos x="0" y="0"/>
                      <wp:positionH relativeFrom="column">
                        <wp:posOffset>134620</wp:posOffset>
                      </wp:positionH>
                      <wp:positionV relativeFrom="paragraph">
                        <wp:posOffset>34925</wp:posOffset>
                      </wp:positionV>
                      <wp:extent cx="213360" cy="167640"/>
                      <wp:effectExtent l="0" t="0" r="15240" b="22860"/>
                      <wp:wrapNone/>
                      <wp:docPr id="134" name="Rectangle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4CF939" id="Rectangle 134" o:spid="_x0000_s1026" style="position:absolute;margin-left:10.6pt;margin-top:2.75pt;width:16.8pt;height:13.2pt;z-index:257880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QnBPH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1298" w:type="dxa"/>
            <w:vAlign w:val="center"/>
          </w:tcPr>
          <w:p w14:paraId="1BC46AA0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1088" behindDoc="0" locked="0" layoutInCell="1" allowOverlap="1" wp14:anchorId="15250546" wp14:editId="484813AA">
                      <wp:simplePos x="0" y="0"/>
                      <wp:positionH relativeFrom="column">
                        <wp:posOffset>196850</wp:posOffset>
                      </wp:positionH>
                      <wp:positionV relativeFrom="paragraph">
                        <wp:posOffset>28575</wp:posOffset>
                      </wp:positionV>
                      <wp:extent cx="213360" cy="167640"/>
                      <wp:effectExtent l="0" t="0" r="15240" b="22860"/>
                      <wp:wrapNone/>
                      <wp:docPr id="135" name="Rectangle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59D230C" id="Rectangle 135" o:spid="_x0000_s1026" style="position:absolute;margin-left:15.5pt;margin-top:2.25pt;width:16.8pt;height:13.2pt;z-index:25788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T0ihh+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970" w:type="dxa"/>
            <w:vAlign w:val="center"/>
          </w:tcPr>
          <w:p w14:paraId="593B4A46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2112" behindDoc="0" locked="0" layoutInCell="1" allowOverlap="1" wp14:anchorId="1027344E" wp14:editId="5894518E">
                      <wp:simplePos x="0" y="0"/>
                      <wp:positionH relativeFrom="column">
                        <wp:posOffset>65405</wp:posOffset>
                      </wp:positionH>
                      <wp:positionV relativeFrom="paragraph">
                        <wp:posOffset>23495</wp:posOffset>
                      </wp:positionV>
                      <wp:extent cx="213360" cy="167640"/>
                      <wp:effectExtent l="0" t="0" r="15240" b="22860"/>
                      <wp:wrapNone/>
                      <wp:docPr id="136" name="Rectangle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49B544" id="Rectangle 136" o:spid="_x0000_s1026" style="position:absolute;margin-left:5.15pt;margin-top:1.85pt;width:16.8pt;height:13.2pt;z-index:257882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pg9R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890" w:type="dxa"/>
            <w:vAlign w:val="center"/>
          </w:tcPr>
          <w:p w14:paraId="529D4A94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3136" behindDoc="0" locked="0" layoutInCell="1" allowOverlap="1" wp14:anchorId="00F0C531" wp14:editId="48D7818F">
                      <wp:simplePos x="0" y="0"/>
                      <wp:positionH relativeFrom="column">
                        <wp:posOffset>173355</wp:posOffset>
                      </wp:positionH>
                      <wp:positionV relativeFrom="paragraph">
                        <wp:posOffset>24130</wp:posOffset>
                      </wp:positionV>
                      <wp:extent cx="213360" cy="167640"/>
                      <wp:effectExtent l="0" t="0" r="15240" b="22860"/>
                      <wp:wrapNone/>
                      <wp:docPr id="137" name="Rectangle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021D798" id="Rectangle 137" o:spid="_x0000_s1026" style="position:absolute;margin-left:13.65pt;margin-top:1.9pt;width:16.8pt;height:13.2pt;z-index:2578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X8i2x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  <w:tc>
          <w:tcPr>
            <w:tcW w:w="2087" w:type="dxa"/>
            <w:vAlign w:val="center"/>
          </w:tcPr>
          <w:p w14:paraId="7742DFDC" w14:textId="77777777" w:rsidR="004772BA" w:rsidRPr="008B7917" w:rsidRDefault="004772BA" w:rsidP="004B5EA3">
            <w:pPr>
              <w:pStyle w:val="NoSpacing"/>
              <w:jc w:val="center"/>
              <w:rPr>
                <w:sz w:val="19"/>
                <w:szCs w:val="19"/>
              </w:rPr>
            </w:pPr>
            <w:r w:rsidRPr="0007445E">
              <w:rPr>
                <w:rFonts w:cs="Times New Roman"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4160" behindDoc="0" locked="0" layoutInCell="1" allowOverlap="1" wp14:anchorId="63C8099D" wp14:editId="0C25A803">
                      <wp:simplePos x="0" y="0"/>
                      <wp:positionH relativeFrom="column">
                        <wp:posOffset>511175</wp:posOffset>
                      </wp:positionH>
                      <wp:positionV relativeFrom="paragraph">
                        <wp:posOffset>26670</wp:posOffset>
                      </wp:positionV>
                      <wp:extent cx="213360" cy="167640"/>
                      <wp:effectExtent l="0" t="0" r="15240" b="22860"/>
                      <wp:wrapNone/>
                      <wp:docPr id="138" name="Rectangle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4FD6D8" id="Rectangle 138" o:spid="_x0000_s1026" style="position:absolute;margin-left:40.25pt;margin-top:2.1pt;width:16.8pt;height:13.2pt;z-index:25788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DhGTF+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</w:p>
        </w:tc>
      </w:tr>
      <w:tr w:rsidR="00F1631C" w:rsidRPr="008B7917" w14:paraId="6A704829" w14:textId="77777777" w:rsidTr="00AF269F">
        <w:trPr>
          <w:trHeight w:val="60"/>
        </w:trPr>
        <w:tc>
          <w:tcPr>
            <w:tcW w:w="14885" w:type="dxa"/>
            <w:gridSpan w:val="7"/>
            <w:shd w:val="clear" w:color="auto" w:fill="D9E2F3" w:themeFill="accent1" w:themeFillTint="33"/>
            <w:vAlign w:val="center"/>
          </w:tcPr>
          <w:p w14:paraId="1CA46981" w14:textId="4E8A08C6" w:rsidR="00F1631C" w:rsidRPr="0007445E" w:rsidRDefault="00F1631C" w:rsidP="00F1631C">
            <w:pPr>
              <w:pStyle w:val="NoSpacing"/>
              <w:jc w:val="left"/>
              <w:rPr>
                <w:rFonts w:cs="Times New Roman"/>
                <w:noProof/>
                <w:sz w:val="22"/>
                <w:szCs w:val="20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49376" behindDoc="0" locked="0" layoutInCell="1" allowOverlap="1" wp14:anchorId="1BCD9715" wp14:editId="3ADE26AD">
                      <wp:simplePos x="0" y="0"/>
                      <wp:positionH relativeFrom="column">
                        <wp:posOffset>126238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22860"/>
                      <wp:wrapNone/>
                      <wp:docPr id="1412224540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5AE48C" id="Rectangle 1" o:spid="_x0000_s1026" style="position:absolute;margin-left:99.4pt;margin-top:0;width:16.8pt;height:13.2pt;z-index:2581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nF3MW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47328" behindDoc="0" locked="0" layoutInCell="1" allowOverlap="1" wp14:anchorId="02DFEDFD" wp14:editId="30EB50CF">
                      <wp:simplePos x="0" y="0"/>
                      <wp:positionH relativeFrom="column">
                        <wp:posOffset>104775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22860"/>
                      <wp:wrapNone/>
                      <wp:docPr id="659275753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DFFFEF0" id="Rectangle 1" o:spid="_x0000_s1026" style="position:absolute;margin-left:82.5pt;margin-top:0;width:16.8pt;height:13.2pt;z-index:2581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C75TAm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F747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প্রশ্নগুলোর সমষ্টি 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>9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lang w:bidi="bn-IN"/>
              </w:rPr>
              <w:t>.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>1-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>9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>.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>7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                                         </w:t>
            </w:r>
          </w:p>
        </w:tc>
      </w:tr>
    </w:tbl>
    <w:p w14:paraId="5663962F" w14:textId="7063712F" w:rsidR="004772BA" w:rsidRPr="007376EF" w:rsidRDefault="004772BA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549"/>
        <w:gridCol w:w="1546"/>
        <w:gridCol w:w="1125"/>
        <w:gridCol w:w="1125"/>
        <w:gridCol w:w="1265"/>
        <w:gridCol w:w="1265"/>
        <w:gridCol w:w="1265"/>
        <w:gridCol w:w="1264"/>
        <w:gridCol w:w="1265"/>
        <w:gridCol w:w="1405"/>
        <w:gridCol w:w="1404"/>
        <w:gridCol w:w="1407"/>
      </w:tblGrid>
      <w:tr w:rsidR="009A3149" w14:paraId="52AE113C" w14:textId="77777777" w:rsidTr="000B7EA7">
        <w:trPr>
          <w:trHeight w:val="331"/>
        </w:trPr>
        <w:tc>
          <w:tcPr>
            <w:tcW w:w="14885" w:type="dxa"/>
            <w:gridSpan w:val="12"/>
            <w:shd w:val="clear" w:color="auto" w:fill="E2EFD9" w:themeFill="accent6" w:themeFillTint="33"/>
            <w:vAlign w:val="center"/>
          </w:tcPr>
          <w:p w14:paraId="32BB335C" w14:textId="49EEE455" w:rsidR="009A3149" w:rsidRPr="00205487" w:rsidRDefault="009A3149" w:rsidP="004C7E84">
            <w:pPr>
              <w:pStyle w:val="NoSpacing"/>
              <w:rPr>
                <w:b/>
                <w:bCs/>
                <w:szCs w:val="24"/>
              </w:rPr>
            </w:pPr>
            <w:r w:rsidRPr="00205487">
              <w:rPr>
                <w:b/>
                <w:bCs/>
                <w:szCs w:val="24"/>
              </w:rPr>
              <w:t xml:space="preserve">Module </w:t>
            </w:r>
            <w:r w:rsidR="00151BE3">
              <w:rPr>
                <w:b/>
                <w:bCs/>
                <w:szCs w:val="24"/>
              </w:rPr>
              <w:t>10</w:t>
            </w:r>
            <w:r w:rsidRPr="00205487">
              <w:rPr>
                <w:b/>
                <w:bCs/>
                <w:szCs w:val="24"/>
              </w:rPr>
              <w:t>: Suicidal Ideation Attribute Scale (SIDAS)</w:t>
            </w:r>
          </w:p>
        </w:tc>
      </w:tr>
      <w:tr w:rsidR="00205487" w14:paraId="010505DE" w14:textId="77777777" w:rsidTr="002B2A5D">
        <w:trPr>
          <w:trHeight w:val="207"/>
        </w:trPr>
        <w:tc>
          <w:tcPr>
            <w:tcW w:w="425" w:type="dxa"/>
            <w:vMerge w:val="restart"/>
            <w:vAlign w:val="center"/>
          </w:tcPr>
          <w:p w14:paraId="7AD80934" w14:textId="593C8B5E" w:rsidR="00205487" w:rsidRPr="00C651D3" w:rsidRDefault="00151BE3" w:rsidP="0020548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05487" w:rsidRPr="00C651D3">
              <w:rPr>
                <w:b/>
                <w:bCs/>
                <w:sz w:val="19"/>
                <w:szCs w:val="19"/>
              </w:rPr>
              <w:t>.1</w:t>
            </w:r>
          </w:p>
        </w:tc>
        <w:tc>
          <w:tcPr>
            <w:tcW w:w="14460" w:type="dxa"/>
            <w:gridSpan w:val="11"/>
            <w:vAlign w:val="center"/>
          </w:tcPr>
          <w:p w14:paraId="3B09C630" w14:textId="3B18B464" w:rsidR="00205487" w:rsidRDefault="002F6A39" w:rsidP="004C7E84">
            <w:pPr>
              <w:pStyle w:val="NoSpacing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গত মা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সে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আপনার কতবার আত্মহত্যা করার চিন্তা ছিল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  <w:r w:rsidR="00205487">
              <w:rPr>
                <w:sz w:val="19"/>
                <w:szCs w:val="19"/>
              </w:rPr>
              <w:t xml:space="preserve">(0=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কখনো না</w:t>
            </w:r>
            <w:r w:rsidR="00205487">
              <w:rPr>
                <w:sz w:val="19"/>
                <w:szCs w:val="19"/>
              </w:rPr>
              <w:t xml:space="preserve">, 10=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সবসময়</w:t>
            </w:r>
            <w:r w:rsidR="00205487">
              <w:rPr>
                <w:sz w:val="19"/>
                <w:szCs w:val="19"/>
              </w:rPr>
              <w:t>)</w:t>
            </w:r>
          </w:p>
        </w:tc>
      </w:tr>
      <w:tr w:rsidR="00205487" w14:paraId="526963FB" w14:textId="3AAB9366" w:rsidTr="00A54800">
        <w:trPr>
          <w:trHeight w:val="273"/>
        </w:trPr>
        <w:tc>
          <w:tcPr>
            <w:tcW w:w="425" w:type="dxa"/>
            <w:vMerge/>
          </w:tcPr>
          <w:p w14:paraId="38BED4BD" w14:textId="77777777" w:rsidR="00205487" w:rsidRDefault="00205487" w:rsidP="004C7E84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560" w:type="dxa"/>
            <w:vAlign w:val="center"/>
          </w:tcPr>
          <w:p w14:paraId="0BF42E42" w14:textId="4FCFB81A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6208" behindDoc="0" locked="0" layoutInCell="1" allowOverlap="1" wp14:anchorId="07D57C90" wp14:editId="081A2AC0">
                      <wp:simplePos x="0" y="0"/>
                      <wp:positionH relativeFrom="column">
                        <wp:posOffset>492760</wp:posOffset>
                      </wp:positionH>
                      <wp:positionV relativeFrom="paragraph">
                        <wp:posOffset>-16510</wp:posOffset>
                      </wp:positionV>
                      <wp:extent cx="213360" cy="167640"/>
                      <wp:effectExtent l="0" t="0" r="15240" b="10160"/>
                      <wp:wrapNone/>
                      <wp:docPr id="139" name="Rectangle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AF6884" w14:textId="715B9017" w:rsidR="00205487" w:rsidRDefault="00205487" w:rsidP="0020548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7D57C90" id="Rectangle 139" o:spid="_x0000_s1027" style="position:absolute;margin-left:38.8pt;margin-top:-1.3pt;width:16.8pt;height:13.2pt;z-index:25788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" filled="f" strokecolor="black [3200]">
                      <v:stroke joinstyle="round"/>
                      <v:textbox>
                        <w:txbxContent>
                          <w:p w14:paraId="0DAF6884" w14:textId="715B9017" w:rsidR="00205487" w:rsidRDefault="00205487" w:rsidP="00205487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319F3F84" w14:textId="6ED6999B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88256" behindDoc="0" locked="0" layoutInCell="1" allowOverlap="1" wp14:anchorId="386071D4" wp14:editId="178F4D3F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40" name="Rectangle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043298" id="Rectangle 140" o:spid="_x0000_s1026" style="position:absolute;margin-left:29.65pt;margin-top:-.25pt;width:16.8pt;height:13.2pt;z-index:25788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455484DE" w14:textId="39CFB92F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0304" behindDoc="0" locked="0" layoutInCell="1" allowOverlap="1" wp14:anchorId="4F8C10AE" wp14:editId="05314FD1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41" name="Rectangle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0313286" id="Rectangle 141" o:spid="_x0000_s1026" style="position:absolute;margin-left:30.25pt;margin-top:-.05pt;width:16.8pt;height:13.2pt;z-index:25789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567A114A" w14:textId="71000CE0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2352" behindDoc="0" locked="0" layoutInCell="1" allowOverlap="1" wp14:anchorId="1642FA9E" wp14:editId="056BF295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42" name="Rectangle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1F2F6" id="Rectangle 142" o:spid="_x0000_s1026" style="position:absolute;margin-left:38pt;margin-top:.5pt;width:16.8pt;height:13.2pt;z-index:25789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23F61927" w14:textId="29FACE2F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4400" behindDoc="0" locked="0" layoutInCell="1" allowOverlap="1" wp14:anchorId="62F2CD03" wp14:editId="6EAA9141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43" name="Rectangle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714CEDB" id="Rectangle 143" o:spid="_x0000_s1026" style="position:absolute;margin-left:38.6pt;margin-top:-.2pt;width:16.8pt;height:13.2pt;z-index:25789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332FBBC5" w14:textId="15C4AEA1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6448" behindDoc="0" locked="0" layoutInCell="1" allowOverlap="1" wp14:anchorId="39499E8E" wp14:editId="642DE2D0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44" name="Rectangle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21A0FB5" id="Rectangle 144" o:spid="_x0000_s1026" style="position:absolute;margin-left:39.1pt;margin-top:-.9pt;width:16.8pt;height:13.2pt;z-index:25789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49433CCC" w14:textId="356C09E4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898496" behindDoc="0" locked="0" layoutInCell="1" allowOverlap="1" wp14:anchorId="49F0A006" wp14:editId="47214031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45" name="Rectangle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EA29658" id="Rectangle 145" o:spid="_x0000_s1026" style="position:absolute;margin-left:38.3pt;margin-top:-.1pt;width:16.8pt;height:13.2pt;z-index:25789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33803BD9" w14:textId="0CC43A89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0544" behindDoc="0" locked="0" layoutInCell="1" allowOverlap="1" wp14:anchorId="102313CF" wp14:editId="2B756847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46" name="Rectangle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AAB6C5" id="Rectangle 146" o:spid="_x0000_s1026" style="position:absolute;margin-left:37.45pt;margin-top:.4pt;width:16.8pt;height:13.2pt;z-index:25790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5984B039" w14:textId="5F0650EA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2592" behindDoc="0" locked="0" layoutInCell="1" allowOverlap="1" wp14:anchorId="7CC42D46" wp14:editId="73401F0D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47" name="Rectangle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20EBB8" id="Rectangle 147" o:spid="_x0000_s1026" style="position:absolute;margin-left:44.75pt;margin-top:-.8pt;width:16.8pt;height:13.2pt;z-index:25790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26C58416" w14:textId="105B153A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4640" behindDoc="0" locked="0" layoutInCell="1" allowOverlap="1" wp14:anchorId="4AD47936" wp14:editId="7520CEFA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48" name="Rectangle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867A973" id="Rectangle 148" o:spid="_x0000_s1026" style="position:absolute;margin-left:45.85pt;margin-top:-.25pt;width:16.8pt;height:13.2pt;z-index:25790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634285C5" w14:textId="5E2E4FC4" w:rsidR="00205487" w:rsidRPr="00205487" w:rsidRDefault="00205487" w:rsidP="00205487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6688" behindDoc="0" locked="0" layoutInCell="1" allowOverlap="1" wp14:anchorId="299D7E7E" wp14:editId="004AECB3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49" name="Rectangle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FADA4B" id="Rectangle 149" o:spid="_x0000_s1026" style="position:absolute;margin-left:45.35pt;margin-top:-.05pt;width:16.8pt;height:13.2pt;z-index:25790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31F9FEE1" w14:textId="3881157C" w:rsidR="009A3149" w:rsidRPr="007376EF" w:rsidRDefault="009A3149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549"/>
        <w:gridCol w:w="1546"/>
        <w:gridCol w:w="1125"/>
        <w:gridCol w:w="1125"/>
        <w:gridCol w:w="1265"/>
        <w:gridCol w:w="1265"/>
        <w:gridCol w:w="1265"/>
        <w:gridCol w:w="1264"/>
        <w:gridCol w:w="1265"/>
        <w:gridCol w:w="1405"/>
        <w:gridCol w:w="1404"/>
        <w:gridCol w:w="1407"/>
      </w:tblGrid>
      <w:tr w:rsidR="002D2D80" w14:paraId="485FBCA8" w14:textId="77777777" w:rsidTr="00742777">
        <w:trPr>
          <w:trHeight w:val="203"/>
        </w:trPr>
        <w:tc>
          <w:tcPr>
            <w:tcW w:w="425" w:type="dxa"/>
            <w:vMerge w:val="restart"/>
            <w:vAlign w:val="center"/>
          </w:tcPr>
          <w:p w14:paraId="76ED1073" w14:textId="74526911" w:rsidR="002D2D80" w:rsidRPr="00C651D3" w:rsidRDefault="00151BE3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D2D80" w:rsidRPr="00C651D3">
              <w:rPr>
                <w:b/>
                <w:bCs/>
                <w:sz w:val="19"/>
                <w:szCs w:val="19"/>
              </w:rPr>
              <w:t>.2</w:t>
            </w:r>
          </w:p>
        </w:tc>
        <w:tc>
          <w:tcPr>
            <w:tcW w:w="14460" w:type="dxa"/>
            <w:gridSpan w:val="11"/>
            <w:vAlign w:val="center"/>
          </w:tcPr>
          <w:p w14:paraId="7F9D15F1" w14:textId="731D7812" w:rsidR="002D2D80" w:rsidRDefault="002F6A39" w:rsidP="004B5EA3">
            <w:pPr>
              <w:pStyle w:val="NoSpacing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গত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মাস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আপনি এই চিন্তার উপর কতটা নিয়ন্ত্রণ করেছেন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  <w:r w:rsidR="002D2D80">
              <w:rPr>
                <w:sz w:val="19"/>
                <w:szCs w:val="19"/>
              </w:rPr>
              <w:t xml:space="preserve">(0=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কোন নিয়ন্ত্রণ নেই</w:t>
            </w:r>
            <w:r w:rsidR="002D2D80">
              <w:rPr>
                <w:sz w:val="19"/>
                <w:szCs w:val="19"/>
              </w:rPr>
              <w:t xml:space="preserve">, 10=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সম্পূর্ন নিয়ন্ত্রণ</w:t>
            </w:r>
            <w:r w:rsidR="002D2D80">
              <w:rPr>
                <w:sz w:val="19"/>
                <w:szCs w:val="19"/>
              </w:rPr>
              <w:t>)</w:t>
            </w:r>
          </w:p>
        </w:tc>
      </w:tr>
      <w:tr w:rsidR="002D2D80" w:rsidRPr="00205487" w14:paraId="41045FE6" w14:textId="77777777" w:rsidTr="00742777">
        <w:trPr>
          <w:trHeight w:val="263"/>
        </w:trPr>
        <w:tc>
          <w:tcPr>
            <w:tcW w:w="425" w:type="dxa"/>
            <w:vMerge/>
          </w:tcPr>
          <w:p w14:paraId="1BD5477C" w14:textId="777777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560" w:type="dxa"/>
            <w:vAlign w:val="center"/>
          </w:tcPr>
          <w:p w14:paraId="60241A57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8736" behindDoc="0" locked="0" layoutInCell="1" allowOverlap="1" wp14:anchorId="5FDFD225" wp14:editId="58E7338C">
                      <wp:simplePos x="0" y="0"/>
                      <wp:positionH relativeFrom="column">
                        <wp:posOffset>49276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10160"/>
                      <wp:wrapNone/>
                      <wp:docPr id="150" name="Rectangle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BFD508" w14:textId="77777777" w:rsidR="002D2D80" w:rsidRDefault="002D2D80" w:rsidP="002D2D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FDFD225" id="Rectangle 150" o:spid="_x0000_s1028" style="position:absolute;margin-left:38.8pt;margin-top:-.9pt;width:16.8pt;height:13.2pt;z-index:25790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" filled="f" strokecolor="black [3200]">
                      <v:stroke joinstyle="round"/>
                      <v:textbox>
                        <w:txbxContent>
                          <w:p w14:paraId="73BFD508" w14:textId="77777777" w:rsidR="002D2D80" w:rsidRDefault="002D2D80" w:rsidP="002D2D8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64136195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09760" behindDoc="0" locked="0" layoutInCell="1" allowOverlap="1" wp14:anchorId="607B7874" wp14:editId="7BC8E37D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51" name="Rectangle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06D223" id="Rectangle 151" o:spid="_x0000_s1026" style="position:absolute;margin-left:29.65pt;margin-top:-.25pt;width:16.8pt;height:13.2pt;z-index:25790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5693732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0784" behindDoc="0" locked="0" layoutInCell="1" allowOverlap="1" wp14:anchorId="64CC1B15" wp14:editId="0537EB65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52" name="Rectangle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C78E1C0" id="Rectangle 152" o:spid="_x0000_s1026" style="position:absolute;margin-left:30.25pt;margin-top:-.05pt;width:16.8pt;height:13.2pt;z-index:25791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71B4CFAB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1808" behindDoc="0" locked="0" layoutInCell="1" allowOverlap="1" wp14:anchorId="4D4E3158" wp14:editId="4BC7EAE3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53" name="Rectangle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C1A6E3" id="Rectangle 153" o:spid="_x0000_s1026" style="position:absolute;margin-left:38pt;margin-top:.5pt;width:16.8pt;height:13.2pt;z-index:2579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408FB7AD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2832" behindDoc="0" locked="0" layoutInCell="1" allowOverlap="1" wp14:anchorId="4F8AF236" wp14:editId="207AE31A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54" name="Rectangle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4EFC09B" id="Rectangle 154" o:spid="_x0000_s1026" style="position:absolute;margin-left:38.6pt;margin-top:-.2pt;width:16.8pt;height:13.2pt;z-index:257912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648638B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3856" behindDoc="0" locked="0" layoutInCell="1" allowOverlap="1" wp14:anchorId="25671BFD" wp14:editId="7FA96D95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55" name="Rectangle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5A82C2" id="Rectangle 155" o:spid="_x0000_s1026" style="position:absolute;margin-left:39.1pt;margin-top:-.9pt;width:16.8pt;height:13.2pt;z-index:25791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0C39DE2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4880" behindDoc="0" locked="0" layoutInCell="1" allowOverlap="1" wp14:anchorId="21DDE192" wp14:editId="58235C01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56" name="Rectangle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F91D76" id="Rectangle 156" o:spid="_x0000_s1026" style="position:absolute;margin-left:38.3pt;margin-top:-.1pt;width:16.8pt;height:13.2pt;z-index:25791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230B6D2F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5904" behindDoc="0" locked="0" layoutInCell="1" allowOverlap="1" wp14:anchorId="5F8D7485" wp14:editId="50BBEA35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57" name="Rectangle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F36AC2" id="Rectangle 157" o:spid="_x0000_s1026" style="position:absolute;margin-left:37.45pt;margin-top:.4pt;width:16.8pt;height:13.2pt;z-index:25791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08686BB6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6928" behindDoc="0" locked="0" layoutInCell="1" allowOverlap="1" wp14:anchorId="5414CF91" wp14:editId="3D6BBF20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58" name="Rectangle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964F306" id="Rectangle 158" o:spid="_x0000_s1026" style="position:absolute;margin-left:44.75pt;margin-top:-.8pt;width:16.8pt;height:13.2pt;z-index:25791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28F8CB1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7952" behindDoc="0" locked="0" layoutInCell="1" allowOverlap="1" wp14:anchorId="698FF31B" wp14:editId="526E53C2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59" name="Rectangle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4666C35" id="Rectangle 159" o:spid="_x0000_s1026" style="position:absolute;margin-left:45.85pt;margin-top:-.25pt;width:16.8pt;height:13.2pt;z-index:25791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6B94A82B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18976" behindDoc="0" locked="0" layoutInCell="1" allowOverlap="1" wp14:anchorId="6D902A77" wp14:editId="4EBA1423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60" name="Rectangle 1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E84FA53" id="Rectangle 160" o:spid="_x0000_s1026" style="position:absolute;margin-left:45.35pt;margin-top:-.05pt;width:16.8pt;height:13.2pt;z-index:25791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4B2208FE" w14:textId="53A354C3" w:rsidR="002D2D80" w:rsidRPr="007376EF" w:rsidRDefault="002D2D80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549"/>
        <w:gridCol w:w="1546"/>
        <w:gridCol w:w="1125"/>
        <w:gridCol w:w="1125"/>
        <w:gridCol w:w="1265"/>
        <w:gridCol w:w="1265"/>
        <w:gridCol w:w="1265"/>
        <w:gridCol w:w="1264"/>
        <w:gridCol w:w="1265"/>
        <w:gridCol w:w="1405"/>
        <w:gridCol w:w="1404"/>
        <w:gridCol w:w="1407"/>
      </w:tblGrid>
      <w:tr w:rsidR="002D2D80" w14:paraId="4F52620C" w14:textId="77777777" w:rsidTr="00742777">
        <w:trPr>
          <w:trHeight w:val="273"/>
        </w:trPr>
        <w:tc>
          <w:tcPr>
            <w:tcW w:w="425" w:type="dxa"/>
            <w:vMerge w:val="restart"/>
            <w:vAlign w:val="center"/>
          </w:tcPr>
          <w:p w14:paraId="1A588241" w14:textId="7A1478E3" w:rsidR="002D2D80" w:rsidRPr="00C651D3" w:rsidRDefault="00151BE3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D2D80" w:rsidRPr="00C651D3">
              <w:rPr>
                <w:b/>
                <w:bCs/>
                <w:sz w:val="19"/>
                <w:szCs w:val="19"/>
              </w:rPr>
              <w:t>.3</w:t>
            </w:r>
          </w:p>
        </w:tc>
        <w:tc>
          <w:tcPr>
            <w:tcW w:w="14460" w:type="dxa"/>
            <w:gridSpan w:val="11"/>
            <w:vAlign w:val="center"/>
          </w:tcPr>
          <w:p w14:paraId="5089BE32" w14:textId="53C29DA9" w:rsidR="002D2D80" w:rsidRDefault="002F6A39" w:rsidP="004B5EA3">
            <w:pPr>
              <w:pStyle w:val="NoSpacing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গত মা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স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আপনি আত্মহত্যার চেষ্টা করার ক</w:t>
            </w:r>
            <w:r w:rsidR="00EB1EE6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তটা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কাছাকাছি এসেছেন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  <w:r w:rsidR="002D2D80">
              <w:rPr>
                <w:sz w:val="19"/>
                <w:szCs w:val="19"/>
              </w:rPr>
              <w:t xml:space="preserve">(0=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কোন চেষ্টা করিনি</w:t>
            </w:r>
            <w:r w:rsidR="002D2D80">
              <w:rPr>
                <w:rFonts w:hint="cs"/>
                <w:sz w:val="19"/>
                <w:szCs w:val="19"/>
                <w:lang w:bidi="bn-IN"/>
              </w:rPr>
              <w:t>,</w:t>
            </w:r>
            <w:r w:rsidR="002D2D80">
              <w:rPr>
                <w:sz w:val="19"/>
                <w:szCs w:val="19"/>
              </w:rPr>
              <w:t xml:space="preserve"> 10=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চেষ্টা করেছিলাম</w:t>
            </w:r>
            <w:r w:rsidR="002D2D80">
              <w:rPr>
                <w:sz w:val="19"/>
                <w:szCs w:val="19"/>
              </w:rPr>
              <w:t>)</w:t>
            </w:r>
          </w:p>
        </w:tc>
      </w:tr>
      <w:tr w:rsidR="002D2D80" w:rsidRPr="00205487" w14:paraId="3C3A2253" w14:textId="77777777" w:rsidTr="002F747A">
        <w:trPr>
          <w:trHeight w:val="265"/>
        </w:trPr>
        <w:tc>
          <w:tcPr>
            <w:tcW w:w="425" w:type="dxa"/>
            <w:vMerge/>
          </w:tcPr>
          <w:p w14:paraId="2688570E" w14:textId="777777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560" w:type="dxa"/>
            <w:vAlign w:val="center"/>
          </w:tcPr>
          <w:p w14:paraId="57806EC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1024" behindDoc="0" locked="0" layoutInCell="1" allowOverlap="1" wp14:anchorId="1D43ADBC" wp14:editId="772626B3">
                      <wp:simplePos x="0" y="0"/>
                      <wp:positionH relativeFrom="column">
                        <wp:posOffset>492760</wp:posOffset>
                      </wp:positionH>
                      <wp:positionV relativeFrom="paragraph">
                        <wp:posOffset>-10795</wp:posOffset>
                      </wp:positionV>
                      <wp:extent cx="213360" cy="167640"/>
                      <wp:effectExtent l="0" t="0" r="15240" b="10160"/>
                      <wp:wrapNone/>
                      <wp:docPr id="165" name="Rectangle 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3C409BD" w14:textId="77777777" w:rsidR="002D2D80" w:rsidRDefault="002D2D80" w:rsidP="002D2D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43ADBC" id="Rectangle 165" o:spid="_x0000_s1029" style="position:absolute;margin-left:38.8pt;margin-top:-.85pt;width:16.8pt;height:13.2pt;z-index:25792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" filled="f" strokecolor="black [3200]">
                      <v:stroke joinstyle="round"/>
                      <v:textbox>
                        <w:txbxContent>
                          <w:p w14:paraId="23C409BD" w14:textId="77777777" w:rsidR="002D2D80" w:rsidRDefault="002D2D80" w:rsidP="002D2D8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7525C49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2048" behindDoc="0" locked="0" layoutInCell="1" allowOverlap="1" wp14:anchorId="10469B18" wp14:editId="7FB899EB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66" name="Rectangle 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3D5329D" id="Rectangle 166" o:spid="_x0000_s1026" style="position:absolute;margin-left:29.65pt;margin-top:-.25pt;width:16.8pt;height:13.2pt;z-index:25792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44F2E27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3072" behindDoc="0" locked="0" layoutInCell="1" allowOverlap="1" wp14:anchorId="67F5C108" wp14:editId="59FB4910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67" name="Rectangle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1E4445B" id="Rectangle 167" o:spid="_x0000_s1026" style="position:absolute;margin-left:30.25pt;margin-top:-.05pt;width:16.8pt;height:13.2pt;z-index:257923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34E5D4F4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4096" behindDoc="0" locked="0" layoutInCell="1" allowOverlap="1" wp14:anchorId="182EE001" wp14:editId="59543D22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68" name="Rectangle 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58DA54" id="Rectangle 168" o:spid="_x0000_s1026" style="position:absolute;margin-left:38pt;margin-top:.5pt;width:16.8pt;height:13.2pt;z-index:25792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70276E8D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5120" behindDoc="0" locked="0" layoutInCell="1" allowOverlap="1" wp14:anchorId="0FBA3917" wp14:editId="762CE4DE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69" name="Rectangle 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0565408" id="Rectangle 169" o:spid="_x0000_s1026" style="position:absolute;margin-left:38.6pt;margin-top:-.2pt;width:16.8pt;height:13.2pt;z-index:257925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33C9163A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6144" behindDoc="0" locked="0" layoutInCell="1" allowOverlap="1" wp14:anchorId="33551DB9" wp14:editId="63620C76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70" name="Rectangle 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3040725" id="Rectangle 170" o:spid="_x0000_s1026" style="position:absolute;margin-left:39.1pt;margin-top:-.9pt;width:16.8pt;height:13.2pt;z-index:2579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4466846A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7168" behindDoc="0" locked="0" layoutInCell="1" allowOverlap="1" wp14:anchorId="4384E4EE" wp14:editId="5C4F6509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71" name="Rectangle 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B36710C" id="Rectangle 171" o:spid="_x0000_s1026" style="position:absolute;margin-left:38.3pt;margin-top:-.1pt;width:16.8pt;height:13.2pt;z-index:257927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2BF2AC14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8192" behindDoc="0" locked="0" layoutInCell="1" allowOverlap="1" wp14:anchorId="6CE3FDA8" wp14:editId="01870BBF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72" name="Rectangle 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ACB2B3" id="Rectangle 172" o:spid="_x0000_s1026" style="position:absolute;margin-left:37.45pt;margin-top:.4pt;width:16.8pt;height:13.2pt;z-index:25792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17C03F6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29216" behindDoc="0" locked="0" layoutInCell="1" allowOverlap="1" wp14:anchorId="34DA5FA6" wp14:editId="3894452A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73" name="Rectangle 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F20A7AB" id="Rectangle 173" o:spid="_x0000_s1026" style="position:absolute;margin-left:44.75pt;margin-top:-.8pt;width:16.8pt;height:13.2pt;z-index:257929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454C23F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0240" behindDoc="0" locked="0" layoutInCell="1" allowOverlap="1" wp14:anchorId="2B2E23C7" wp14:editId="241F5E6A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74" name="Rectangle 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DF544EA" id="Rectangle 174" o:spid="_x0000_s1026" style="position:absolute;margin-left:45.85pt;margin-top:-.25pt;width:16.8pt;height:13.2pt;z-index:2579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150D59C9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1264" behindDoc="0" locked="0" layoutInCell="1" allowOverlap="1" wp14:anchorId="6275C92B" wp14:editId="5BB36D75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75" name="Rectangle 1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661E031" id="Rectangle 175" o:spid="_x0000_s1026" style="position:absolute;margin-left:45.35pt;margin-top:-.05pt;width:16.8pt;height:13.2pt;z-index:257931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3BF792B5" w14:textId="0D7AFE7E" w:rsidR="002D2D80" w:rsidRPr="007376EF" w:rsidRDefault="002D2D80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549"/>
        <w:gridCol w:w="1546"/>
        <w:gridCol w:w="1125"/>
        <w:gridCol w:w="1125"/>
        <w:gridCol w:w="1265"/>
        <w:gridCol w:w="1265"/>
        <w:gridCol w:w="1265"/>
        <w:gridCol w:w="1264"/>
        <w:gridCol w:w="1265"/>
        <w:gridCol w:w="1405"/>
        <w:gridCol w:w="1404"/>
        <w:gridCol w:w="1407"/>
      </w:tblGrid>
      <w:tr w:rsidR="002D2D80" w14:paraId="4F2CB152" w14:textId="77777777" w:rsidTr="00742777">
        <w:trPr>
          <w:trHeight w:val="157"/>
        </w:trPr>
        <w:tc>
          <w:tcPr>
            <w:tcW w:w="425" w:type="dxa"/>
            <w:vMerge w:val="restart"/>
            <w:vAlign w:val="center"/>
          </w:tcPr>
          <w:p w14:paraId="0A3F3F0B" w14:textId="2C61C30C" w:rsidR="002D2D80" w:rsidRPr="00C651D3" w:rsidRDefault="00151BE3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D2D80" w:rsidRPr="00C651D3">
              <w:rPr>
                <w:b/>
                <w:bCs/>
                <w:sz w:val="19"/>
                <w:szCs w:val="19"/>
              </w:rPr>
              <w:t>.4</w:t>
            </w:r>
          </w:p>
        </w:tc>
        <w:tc>
          <w:tcPr>
            <w:tcW w:w="14460" w:type="dxa"/>
            <w:gridSpan w:val="11"/>
            <w:vAlign w:val="center"/>
          </w:tcPr>
          <w:p w14:paraId="37623F8C" w14:textId="311FB252" w:rsidR="002D2D80" w:rsidRDefault="002F6A39" w:rsidP="004B5EA3">
            <w:pPr>
              <w:pStyle w:val="NoSpacing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গত মাস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আত্মহত্যার কথা চিন্তা করে কতটা কষ্ট পেয়েছেন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?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</w:t>
            </w:r>
            <w:r w:rsidR="002D2D80">
              <w:rPr>
                <w:sz w:val="19"/>
                <w:szCs w:val="19"/>
              </w:rPr>
              <w:t xml:space="preserve">(0= 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মোটেই না</w:t>
            </w:r>
            <w:r w:rsidR="002D2D80">
              <w:rPr>
                <w:sz w:val="19"/>
                <w:szCs w:val="19"/>
              </w:rPr>
              <w:t xml:space="preserve">, 10= </w:t>
            </w:r>
            <w:r w:rsidR="00F741C5"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চরম</w:t>
            </w:r>
            <w:r w:rsidR="002D2D80">
              <w:rPr>
                <w:sz w:val="19"/>
                <w:szCs w:val="19"/>
              </w:rPr>
              <w:t>)</w:t>
            </w:r>
          </w:p>
        </w:tc>
      </w:tr>
      <w:tr w:rsidR="002D2D80" w:rsidRPr="00205487" w14:paraId="00257B99" w14:textId="77777777" w:rsidTr="00A54800">
        <w:trPr>
          <w:trHeight w:val="252"/>
        </w:trPr>
        <w:tc>
          <w:tcPr>
            <w:tcW w:w="425" w:type="dxa"/>
            <w:vMerge/>
          </w:tcPr>
          <w:p w14:paraId="009B6EAF" w14:textId="777777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560" w:type="dxa"/>
            <w:vAlign w:val="center"/>
          </w:tcPr>
          <w:p w14:paraId="65F1E585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3312" behindDoc="0" locked="0" layoutInCell="1" allowOverlap="1" wp14:anchorId="39033BE7" wp14:editId="0F37F311">
                      <wp:simplePos x="0" y="0"/>
                      <wp:positionH relativeFrom="column">
                        <wp:posOffset>492760</wp:posOffset>
                      </wp:positionH>
                      <wp:positionV relativeFrom="paragraph">
                        <wp:posOffset>-12065</wp:posOffset>
                      </wp:positionV>
                      <wp:extent cx="213360" cy="167640"/>
                      <wp:effectExtent l="0" t="0" r="15240" b="10160"/>
                      <wp:wrapNone/>
                      <wp:docPr id="176" name="Rectangle 1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293C61" w14:textId="77777777" w:rsidR="002D2D80" w:rsidRDefault="002D2D80" w:rsidP="002D2D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9033BE7" id="Rectangle 176" o:spid="_x0000_s1030" style="position:absolute;margin-left:38.8pt;margin-top:-.95pt;width:16.8pt;height:13.2pt;z-index:257933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" filled="f" strokecolor="black [3200]">
                      <v:stroke joinstyle="round"/>
                      <v:textbox>
                        <w:txbxContent>
                          <w:p w14:paraId="0D293C61" w14:textId="77777777" w:rsidR="002D2D80" w:rsidRDefault="002D2D80" w:rsidP="002D2D8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0BFF172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4336" behindDoc="0" locked="0" layoutInCell="1" allowOverlap="1" wp14:anchorId="31BD4573" wp14:editId="451E2485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77" name="Rectangle 1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D6EFAE8" id="Rectangle 177" o:spid="_x0000_s1026" style="position:absolute;margin-left:29.65pt;margin-top:-.25pt;width:16.8pt;height:13.2pt;z-index:25793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54271CF0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5360" behindDoc="0" locked="0" layoutInCell="1" allowOverlap="1" wp14:anchorId="306BD0B1" wp14:editId="3331EFFE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78" name="Rectangle 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5015E0" id="Rectangle 178" o:spid="_x0000_s1026" style="position:absolute;margin-left:30.25pt;margin-top:-.05pt;width:16.8pt;height:13.2pt;z-index:2579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7B8DF5C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6384" behindDoc="0" locked="0" layoutInCell="1" allowOverlap="1" wp14:anchorId="1DD0A703" wp14:editId="68A3D95B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79" name="Rectangle 1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56BC15" id="Rectangle 179" o:spid="_x0000_s1026" style="position:absolute;margin-left:38pt;margin-top:.5pt;width:16.8pt;height:13.2pt;z-index:2579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1019F3C3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7408" behindDoc="0" locked="0" layoutInCell="1" allowOverlap="1" wp14:anchorId="70D66BE5" wp14:editId="6CF62959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80" name="Rectangle 1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2D3DCE" id="Rectangle 180" o:spid="_x0000_s1026" style="position:absolute;margin-left:38.6pt;margin-top:-.2pt;width:16.8pt;height:13.2pt;z-index:25793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4EA9430D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8432" behindDoc="0" locked="0" layoutInCell="1" allowOverlap="1" wp14:anchorId="3A9D3098" wp14:editId="3B5E1B66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81" name="Rectangle 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08566F4" id="Rectangle 181" o:spid="_x0000_s1026" style="position:absolute;margin-left:39.1pt;margin-top:-.9pt;width:16.8pt;height:13.2pt;z-index:2579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4E7E20F0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39456" behindDoc="0" locked="0" layoutInCell="1" allowOverlap="1" wp14:anchorId="244DEC47" wp14:editId="5C6E1990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82" name="Rectangle 1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4FBDDD" id="Rectangle 182" o:spid="_x0000_s1026" style="position:absolute;margin-left:38.3pt;margin-top:-.1pt;width:16.8pt;height:13.2pt;z-index:2579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57C2818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0480" behindDoc="0" locked="0" layoutInCell="1" allowOverlap="1" wp14:anchorId="06D784E1" wp14:editId="15115DDE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83" name="Rectangle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657846" id="Rectangle 183" o:spid="_x0000_s1026" style="position:absolute;margin-left:37.45pt;margin-top:.4pt;width:16.8pt;height:13.2pt;z-index:25794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5BEF4EC3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1504" behindDoc="0" locked="0" layoutInCell="1" allowOverlap="1" wp14:anchorId="564AD4FB" wp14:editId="0FD97807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84" name="Rectangle 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5EEFCE" id="Rectangle 184" o:spid="_x0000_s1026" style="position:absolute;margin-left:44.75pt;margin-top:-.8pt;width:16.8pt;height:13.2pt;z-index:257941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06AD765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2528" behindDoc="0" locked="0" layoutInCell="1" allowOverlap="1" wp14:anchorId="24DE6C07" wp14:editId="03E306F6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85" name="Rectangle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700E06" id="Rectangle 185" o:spid="_x0000_s1026" style="position:absolute;margin-left:45.85pt;margin-top:-.25pt;width:16.8pt;height:13.2pt;z-index:2579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47A0D558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3552" behindDoc="0" locked="0" layoutInCell="1" allowOverlap="1" wp14:anchorId="378ECA9C" wp14:editId="7BFF81D5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86" name="Rectangle 1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650EF0" id="Rectangle 186" o:spid="_x0000_s1026" style="position:absolute;margin-left:45.35pt;margin-top:-.05pt;width:16.8pt;height:13.2pt;z-index:25794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4281EB36" w14:textId="1424CD4E" w:rsidR="002D2D80" w:rsidRPr="007376EF" w:rsidRDefault="002D2D80" w:rsidP="004C7E84">
      <w:pPr>
        <w:pStyle w:val="NoSpacing"/>
        <w:rPr>
          <w:sz w:val="4"/>
          <w:szCs w:val="4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549"/>
        <w:gridCol w:w="1546"/>
        <w:gridCol w:w="1125"/>
        <w:gridCol w:w="1125"/>
        <w:gridCol w:w="1265"/>
        <w:gridCol w:w="1265"/>
        <w:gridCol w:w="1265"/>
        <w:gridCol w:w="1264"/>
        <w:gridCol w:w="1265"/>
        <w:gridCol w:w="1405"/>
        <w:gridCol w:w="1404"/>
        <w:gridCol w:w="1407"/>
      </w:tblGrid>
      <w:tr w:rsidR="002D2D80" w14:paraId="5629D682" w14:textId="77777777" w:rsidTr="00742777">
        <w:trPr>
          <w:trHeight w:val="237"/>
        </w:trPr>
        <w:tc>
          <w:tcPr>
            <w:tcW w:w="425" w:type="dxa"/>
            <w:vMerge w:val="restart"/>
            <w:vAlign w:val="center"/>
          </w:tcPr>
          <w:p w14:paraId="5C5DA3FF" w14:textId="537CB672" w:rsidR="002D2D80" w:rsidRPr="00C651D3" w:rsidRDefault="00151BE3" w:rsidP="004B5EA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10</w:t>
            </w:r>
            <w:r w:rsidR="002D2D80" w:rsidRPr="00C651D3">
              <w:rPr>
                <w:b/>
                <w:bCs/>
                <w:sz w:val="19"/>
                <w:szCs w:val="19"/>
              </w:rPr>
              <w:t>.5</w:t>
            </w:r>
          </w:p>
        </w:tc>
        <w:tc>
          <w:tcPr>
            <w:tcW w:w="14460" w:type="dxa"/>
            <w:gridSpan w:val="11"/>
            <w:vAlign w:val="center"/>
          </w:tcPr>
          <w:p w14:paraId="0F694FDF" w14:textId="6E98C6E1" w:rsidR="002D2D80" w:rsidRDefault="00F741C5" w:rsidP="004B5EA3">
            <w:pPr>
              <w:pStyle w:val="NoSpacing"/>
              <w:rPr>
                <w:sz w:val="19"/>
                <w:szCs w:val="19"/>
              </w:rPr>
            </w:pP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গত মাসে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আত্মহত্যা সম্পর্কে চিন্তাভাবনা আপনার দৈনন্দিন কাজকর্ম যেমন কাজ</w:t>
            </w:r>
            <w:r>
              <w:rPr>
                <w:rFonts w:ascii="Shonar Bangla" w:hAnsi="Shonar Bangla" w:cs="Shonar Bangla" w:hint="cs"/>
                <w:sz w:val="19"/>
                <w:szCs w:val="19"/>
                <w:lang w:bidi="bn-IN"/>
              </w:rPr>
              <w:t>,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 গৃহস্থালির কাজ বা সামাজিক ক্রিয়াকলাপগুলি সম্পাদন করার ক্ষমতার সাথে কতটা হস্তক্ষেপ করেছে </w:t>
            </w:r>
            <w:r w:rsidR="002D2D80">
              <w:rPr>
                <w:sz w:val="19"/>
                <w:szCs w:val="19"/>
              </w:rPr>
              <w:t>(</w:t>
            </w:r>
            <w:r>
              <w:rPr>
                <w:sz w:val="19"/>
                <w:szCs w:val="19"/>
              </w:rPr>
              <w:t xml:space="preserve">0=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>মোটেই না</w:t>
            </w:r>
            <w:r>
              <w:rPr>
                <w:sz w:val="19"/>
                <w:szCs w:val="19"/>
              </w:rPr>
              <w:t xml:space="preserve">, 10= </w:t>
            </w:r>
            <w:r>
              <w:rPr>
                <w:rFonts w:ascii="Shonar Bangla" w:hAnsi="Shonar Bangla" w:cs="Shonar Bangla" w:hint="cs"/>
                <w:sz w:val="19"/>
                <w:szCs w:val="19"/>
                <w:cs/>
                <w:lang w:bidi="bn-IN"/>
              </w:rPr>
              <w:t xml:space="preserve">চরম) </w:t>
            </w:r>
          </w:p>
        </w:tc>
      </w:tr>
      <w:tr w:rsidR="002D2D80" w:rsidRPr="00205487" w14:paraId="5E0C4A2F" w14:textId="77777777" w:rsidTr="00742777">
        <w:trPr>
          <w:trHeight w:val="261"/>
        </w:trPr>
        <w:tc>
          <w:tcPr>
            <w:tcW w:w="425" w:type="dxa"/>
            <w:vMerge/>
          </w:tcPr>
          <w:p w14:paraId="1E17116B" w14:textId="77777777" w:rsidR="002D2D80" w:rsidRDefault="002D2D80" w:rsidP="004B5EA3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560" w:type="dxa"/>
            <w:vAlign w:val="center"/>
          </w:tcPr>
          <w:p w14:paraId="760407B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5600" behindDoc="0" locked="0" layoutInCell="1" allowOverlap="1" wp14:anchorId="1886CD23" wp14:editId="62D4370F">
                      <wp:simplePos x="0" y="0"/>
                      <wp:positionH relativeFrom="column">
                        <wp:posOffset>48323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10160"/>
                      <wp:wrapNone/>
                      <wp:docPr id="187" name="Rectangle 1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250D9B8" w14:textId="77777777" w:rsidR="002D2D80" w:rsidRDefault="002D2D80" w:rsidP="002D2D80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886CD23" id="Rectangle 187" o:spid="_x0000_s1031" style="position:absolute;margin-left:38.05pt;margin-top:-.8pt;width:16.8pt;height:13.2pt;z-index:257945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" filled="f" strokecolor="black [3200]">
                      <v:stroke joinstyle="round"/>
                      <v:textbox>
                        <w:txbxContent>
                          <w:p w14:paraId="0250D9B8" w14:textId="77777777" w:rsidR="002D2D80" w:rsidRDefault="002D2D80" w:rsidP="002D2D80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vAlign w:val="center"/>
          </w:tcPr>
          <w:p w14:paraId="13A7F8A1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6624" behindDoc="0" locked="0" layoutInCell="1" allowOverlap="1" wp14:anchorId="53EBD186" wp14:editId="18D1EF01">
                      <wp:simplePos x="0" y="0"/>
                      <wp:positionH relativeFrom="column">
                        <wp:posOffset>37655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88" name="Rectangle 1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52848D" id="Rectangle 188" o:spid="_x0000_s1026" style="position:absolute;margin-left:29.65pt;margin-top:-.25pt;width:16.8pt;height:13.2pt;z-index:257946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BQ6fbv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134" w:type="dxa"/>
            <w:vAlign w:val="center"/>
          </w:tcPr>
          <w:p w14:paraId="2DF9FE8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7648" behindDoc="0" locked="0" layoutInCell="1" allowOverlap="1" wp14:anchorId="48CAAD5D" wp14:editId="2269A4E0">
                      <wp:simplePos x="0" y="0"/>
                      <wp:positionH relativeFrom="column">
                        <wp:posOffset>38417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89" name="Rectangle 1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2EC76D1" id="Rectangle 189" o:spid="_x0000_s1026" style="position:absolute;margin-left:30.25pt;margin-top:-.05pt;width:16.8pt;height:13.2pt;z-index:257947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AoIf5u4AAAAAs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vAlign w:val="center"/>
          </w:tcPr>
          <w:p w14:paraId="6AA71454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8672" behindDoc="0" locked="0" layoutInCell="1" allowOverlap="1" wp14:anchorId="49E6E1EB" wp14:editId="3975C538">
                      <wp:simplePos x="0" y="0"/>
                      <wp:positionH relativeFrom="column">
                        <wp:posOffset>482600</wp:posOffset>
                      </wp:positionH>
                      <wp:positionV relativeFrom="paragraph">
                        <wp:posOffset>6350</wp:posOffset>
                      </wp:positionV>
                      <wp:extent cx="213360" cy="167640"/>
                      <wp:effectExtent l="0" t="0" r="15240" b="22860"/>
                      <wp:wrapNone/>
                      <wp:docPr id="190" name="Rectangle 1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7E16FF" id="Rectangle 190" o:spid="_x0000_s1026" style="position:absolute;margin-left:38pt;margin-top:.5pt;width:16.8pt;height:13.2pt;z-index:25794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276" w:type="dxa"/>
            <w:vAlign w:val="center"/>
          </w:tcPr>
          <w:p w14:paraId="26C3C1B2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49696" behindDoc="0" locked="0" layoutInCell="1" allowOverlap="1" wp14:anchorId="761BCECE" wp14:editId="23D9B065">
                      <wp:simplePos x="0" y="0"/>
                      <wp:positionH relativeFrom="column">
                        <wp:posOffset>490220</wp:posOffset>
                      </wp:positionH>
                      <wp:positionV relativeFrom="paragraph">
                        <wp:posOffset>-2540</wp:posOffset>
                      </wp:positionV>
                      <wp:extent cx="213360" cy="167640"/>
                      <wp:effectExtent l="0" t="0" r="15240" b="22860"/>
                      <wp:wrapNone/>
                      <wp:docPr id="191" name="Rectangle 1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6A17C0E" id="Rectangle 191" o:spid="_x0000_s1026" style="position:absolute;margin-left:38.6pt;margin-top:-.2pt;width:16.8pt;height:13.2pt;z-index:2579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IbH8dT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vAlign w:val="center"/>
          </w:tcPr>
          <w:p w14:paraId="3EEA81B6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0720" behindDoc="0" locked="0" layoutInCell="1" allowOverlap="1" wp14:anchorId="7150DA65" wp14:editId="45D74E60">
                      <wp:simplePos x="0" y="0"/>
                      <wp:positionH relativeFrom="column">
                        <wp:posOffset>496570</wp:posOffset>
                      </wp:positionH>
                      <wp:positionV relativeFrom="paragraph">
                        <wp:posOffset>-11430</wp:posOffset>
                      </wp:positionV>
                      <wp:extent cx="213360" cy="167640"/>
                      <wp:effectExtent l="0" t="0" r="15240" b="22860"/>
                      <wp:wrapNone/>
                      <wp:docPr id="192" name="Rectangle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F1722F" id="Rectangle 192" o:spid="_x0000_s1026" style="position:absolute;margin-left:39.1pt;margin-top:-.9pt;width:16.8pt;height:13.2pt;z-index:25795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yekm3+EAAAAN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1275" w:type="dxa"/>
            <w:vAlign w:val="center"/>
          </w:tcPr>
          <w:p w14:paraId="457EF7D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1744" behindDoc="0" locked="0" layoutInCell="1" allowOverlap="1" wp14:anchorId="6FE6921D" wp14:editId="7B80492F">
                      <wp:simplePos x="0" y="0"/>
                      <wp:positionH relativeFrom="column">
                        <wp:posOffset>486410</wp:posOffset>
                      </wp:positionH>
                      <wp:positionV relativeFrom="paragraph">
                        <wp:posOffset>-1270</wp:posOffset>
                      </wp:positionV>
                      <wp:extent cx="213360" cy="167640"/>
                      <wp:effectExtent l="0" t="0" r="15240" b="22860"/>
                      <wp:wrapNone/>
                      <wp:docPr id="193" name="Rectangle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916F07" id="Rectangle 193" o:spid="_x0000_s1026" style="position:absolute;margin-left:38.3pt;margin-top:-.1pt;width:16.8pt;height:13.2pt;z-index:257951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6</w:t>
            </w:r>
          </w:p>
        </w:tc>
        <w:tc>
          <w:tcPr>
            <w:tcW w:w="1276" w:type="dxa"/>
            <w:vAlign w:val="center"/>
          </w:tcPr>
          <w:p w14:paraId="32F79D79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2768" behindDoc="0" locked="0" layoutInCell="1" allowOverlap="1" wp14:anchorId="03848A96" wp14:editId="0EC54F5F">
                      <wp:simplePos x="0" y="0"/>
                      <wp:positionH relativeFrom="column">
                        <wp:posOffset>475615</wp:posOffset>
                      </wp:positionH>
                      <wp:positionV relativeFrom="paragraph">
                        <wp:posOffset>5080</wp:posOffset>
                      </wp:positionV>
                      <wp:extent cx="213360" cy="167640"/>
                      <wp:effectExtent l="0" t="0" r="15240" b="22860"/>
                      <wp:wrapNone/>
                      <wp:docPr id="194" name="Rectangle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A039C0D" id="Rectangle 194" o:spid="_x0000_s1026" style="position:absolute;margin-left:37.45pt;margin-top:.4pt;width:16.8pt;height:13.2pt;z-index:2579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xPqSeeEAAAAL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7</w:t>
            </w:r>
          </w:p>
        </w:tc>
        <w:tc>
          <w:tcPr>
            <w:tcW w:w="1418" w:type="dxa"/>
            <w:vAlign w:val="center"/>
          </w:tcPr>
          <w:p w14:paraId="6060E9AC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3792" behindDoc="0" locked="0" layoutInCell="1" allowOverlap="1" wp14:anchorId="4282AFCD" wp14:editId="2A9F1F78">
                      <wp:simplePos x="0" y="0"/>
                      <wp:positionH relativeFrom="column">
                        <wp:posOffset>568325</wp:posOffset>
                      </wp:positionH>
                      <wp:positionV relativeFrom="paragraph">
                        <wp:posOffset>-10160</wp:posOffset>
                      </wp:positionV>
                      <wp:extent cx="213360" cy="167640"/>
                      <wp:effectExtent l="0" t="0" r="15240" b="22860"/>
                      <wp:wrapNone/>
                      <wp:docPr id="195" name="Rectangle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18EA5F" id="Rectangle 195" o:spid="_x0000_s1026" style="position:absolute;margin-left:44.75pt;margin-top:-.8pt;width:16.8pt;height:13.2pt;z-index:257953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NBwu2HiAAAADQ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8</w:t>
            </w:r>
          </w:p>
        </w:tc>
        <w:tc>
          <w:tcPr>
            <w:tcW w:w="1417" w:type="dxa"/>
            <w:vAlign w:val="center"/>
          </w:tcPr>
          <w:p w14:paraId="00F1469A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4816" behindDoc="0" locked="0" layoutInCell="1" allowOverlap="1" wp14:anchorId="358709D3" wp14:editId="1890A538">
                      <wp:simplePos x="0" y="0"/>
                      <wp:positionH relativeFrom="column">
                        <wp:posOffset>582295</wp:posOffset>
                      </wp:positionH>
                      <wp:positionV relativeFrom="paragraph">
                        <wp:posOffset>-3175</wp:posOffset>
                      </wp:positionV>
                      <wp:extent cx="213360" cy="167640"/>
                      <wp:effectExtent l="0" t="0" r="15240" b="22860"/>
                      <wp:wrapNone/>
                      <wp:docPr id="196" name="Rectangle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1923C2" id="Rectangle 196" o:spid="_x0000_s1026" style="position:absolute;margin-left:45.85pt;margin-top:-.25pt;width:16.8pt;height:13.2pt;z-index:25795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30y6/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9</w:t>
            </w:r>
          </w:p>
        </w:tc>
        <w:tc>
          <w:tcPr>
            <w:tcW w:w="1418" w:type="dxa"/>
            <w:vAlign w:val="center"/>
          </w:tcPr>
          <w:p w14:paraId="432E30A0" w14:textId="77777777" w:rsidR="002D2D80" w:rsidRPr="00205487" w:rsidRDefault="002D2D80" w:rsidP="004B5EA3">
            <w:pPr>
              <w:pStyle w:val="NoSpacing"/>
              <w:jc w:val="left"/>
              <w:rPr>
                <w:b/>
                <w:bCs/>
                <w:sz w:val="19"/>
                <w:szCs w:val="19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7955840" behindDoc="0" locked="0" layoutInCell="1" allowOverlap="1" wp14:anchorId="001F065A" wp14:editId="4143563B">
                      <wp:simplePos x="0" y="0"/>
                      <wp:positionH relativeFrom="column">
                        <wp:posOffset>575945</wp:posOffset>
                      </wp:positionH>
                      <wp:positionV relativeFrom="paragraph">
                        <wp:posOffset>-635</wp:posOffset>
                      </wp:positionV>
                      <wp:extent cx="213360" cy="167640"/>
                      <wp:effectExtent l="0" t="0" r="15240" b="22860"/>
                      <wp:wrapNone/>
                      <wp:docPr id="197" name="Rectangle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1119AE" id="Rectangle 197" o:spid="_x0000_s1026" style="position:absolute;margin-left:45.35pt;margin-top:-.05pt;width:16.8pt;height:13.2pt;z-index:2579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iYfLP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b/>
                <w:bCs/>
                <w:sz w:val="19"/>
                <w:szCs w:val="19"/>
              </w:rPr>
              <w:t>10</w:t>
            </w:r>
          </w:p>
        </w:tc>
      </w:tr>
    </w:tbl>
    <w:p w14:paraId="62E4E5CD" w14:textId="66F451D9" w:rsidR="002D2D80" w:rsidRPr="002F747A" w:rsidRDefault="002D2D80" w:rsidP="004C7E84">
      <w:pPr>
        <w:pStyle w:val="NoSpacing"/>
        <w:rPr>
          <w:sz w:val="2"/>
          <w:szCs w:val="2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14885"/>
      </w:tblGrid>
      <w:tr w:rsidR="002F747A" w14:paraId="2F393EB0" w14:textId="77777777" w:rsidTr="00AF269F">
        <w:trPr>
          <w:trHeight w:val="171"/>
        </w:trPr>
        <w:tc>
          <w:tcPr>
            <w:tcW w:w="14885" w:type="dxa"/>
            <w:shd w:val="clear" w:color="auto" w:fill="D9E2F3" w:themeFill="accent1" w:themeFillTint="33"/>
            <w:vAlign w:val="center"/>
          </w:tcPr>
          <w:p w14:paraId="7DA49D73" w14:textId="3CE676A0" w:rsidR="002F747A" w:rsidRPr="002F747A" w:rsidRDefault="002F747A" w:rsidP="004C7E84">
            <w:pPr>
              <w:pStyle w:val="NoSpacing"/>
              <w:rPr>
                <w:b/>
                <w:bCs/>
                <w:sz w:val="19"/>
                <w:szCs w:val="19"/>
                <w:lang w:bidi="bn-IN"/>
              </w:rPr>
            </w:pP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45280" behindDoc="0" locked="0" layoutInCell="1" allowOverlap="1" wp14:anchorId="77972D22" wp14:editId="40E2F739">
                      <wp:simplePos x="0" y="0"/>
                      <wp:positionH relativeFrom="column">
                        <wp:posOffset>427609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22860"/>
                      <wp:wrapNone/>
                      <wp:docPr id="18132686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53C4044" id="Rectangle 1" o:spid="_x0000_s1026" style="position:absolute;margin-left:336.7pt;margin-top:0;width:16.8pt;height:13.2pt;z-index:2581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VTESge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43232" behindDoc="0" locked="0" layoutInCell="1" allowOverlap="1" wp14:anchorId="6D189015" wp14:editId="5747747E">
                      <wp:simplePos x="0" y="0"/>
                      <wp:positionH relativeFrom="column">
                        <wp:posOffset>405511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22860"/>
                      <wp:wrapNone/>
                      <wp:docPr id="1739969601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066F23" id="Rectangle 1" o:spid="_x0000_s1026" style="position:absolute;margin-left:319.3pt;margin-top:0;width:16.8pt;height:13.2pt;z-index:2581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41184" behindDoc="0" locked="0" layoutInCell="1" allowOverlap="1" wp14:anchorId="44D2B221" wp14:editId="57360FF7">
                      <wp:simplePos x="0" y="0"/>
                      <wp:positionH relativeFrom="column">
                        <wp:posOffset>135001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22860"/>
                      <wp:wrapNone/>
                      <wp:docPr id="914623743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D54E7F" id="Rectangle 1" o:spid="_x0000_s1026" style="position:absolute;margin-left:106.3pt;margin-top:0;width:16.8pt;height:13.2pt;z-index:2581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6jQYBu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05487">
              <w:rPr>
                <w:rFonts w:cs="Times New Roman"/>
                <w:b/>
                <w:bCs/>
                <w:noProof/>
                <w:sz w:val="22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8139136" behindDoc="0" locked="0" layoutInCell="1" allowOverlap="1" wp14:anchorId="3D05E68A" wp14:editId="3FD5FA91">
                      <wp:simplePos x="0" y="0"/>
                      <wp:positionH relativeFrom="column">
                        <wp:posOffset>1129030</wp:posOffset>
                      </wp:positionH>
                      <wp:positionV relativeFrom="paragraph">
                        <wp:posOffset>0</wp:posOffset>
                      </wp:positionV>
                      <wp:extent cx="213360" cy="167640"/>
                      <wp:effectExtent l="0" t="0" r="15240" b="22860"/>
                      <wp:wrapNone/>
                      <wp:docPr id="904135219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13360" cy="167640"/>
                              </a:xfrm>
                              <a:prstGeom prst="rect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dk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259210" id="Rectangle 1" o:spid="_x0000_s1026" style="position:absolute;margin-left:88.9pt;margin-top:0;width:16.8pt;height:13.2pt;z-index:2581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" filled="f" strokecolor="black [3200]">
                      <v:stroke joinstyle="round"/>
                    </v:rect>
                  </w:pict>
                </mc:Fallback>
              </mc:AlternateContent>
            </w:r>
            <w:r w:rsidRPr="002F747A"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প্রশ্নগুলোর সমষ্টি 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10.1-10.5                                         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>বিপরীত স্কোর (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10=1, 0=10)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cs/>
                <w:lang w:bidi="bn-IN"/>
              </w:rPr>
              <w:t xml:space="preserve">এর সমষ্টি 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10.1-10.5 </w:t>
            </w:r>
            <w:r>
              <w:rPr>
                <w:rFonts w:ascii="Shonar Bangla" w:hAnsi="Shonar Bangla" w:cs="Shonar Bangla" w:hint="cs"/>
                <w:b/>
                <w:bCs/>
                <w:sz w:val="19"/>
                <w:szCs w:val="19"/>
                <w:lang w:bidi="bn-IN"/>
              </w:rPr>
              <w:t xml:space="preserve"> </w:t>
            </w:r>
            <w:r>
              <w:rPr>
                <w:rFonts w:ascii="Shonar Bangla" w:hAnsi="Shonar Bangla" w:cs="Shonar Bangla"/>
                <w:b/>
                <w:bCs/>
                <w:sz w:val="19"/>
                <w:szCs w:val="19"/>
                <w:lang w:bidi="bn-IN"/>
              </w:rPr>
              <w:t xml:space="preserve"> </w:t>
            </w:r>
          </w:p>
        </w:tc>
      </w:tr>
    </w:tbl>
    <w:p w14:paraId="06E0F449" w14:textId="070BB81D" w:rsidR="002F747A" w:rsidRPr="008B7917" w:rsidRDefault="002F747A" w:rsidP="004C7E84">
      <w:pPr>
        <w:pStyle w:val="NoSpacing"/>
        <w:rPr>
          <w:sz w:val="19"/>
          <w:szCs w:val="19"/>
        </w:rPr>
      </w:pPr>
    </w:p>
    <w:sectPr w:rsidR="002F747A" w:rsidRPr="008B7917" w:rsidSect="0040234E">
      <w:headerReference w:type="default" r:id="rId8"/>
      <w:footerReference w:type="default" r:id="rId9"/>
      <w:pgSz w:w="15840" w:h="12240" w:orient="landscape"/>
      <w:pgMar w:top="144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970E52" w14:textId="77777777" w:rsidR="0019063E" w:rsidRDefault="0019063E" w:rsidP="00DD09D2">
      <w:pPr>
        <w:spacing w:after="0" w:line="240" w:lineRule="auto"/>
      </w:pPr>
      <w:r>
        <w:separator/>
      </w:r>
    </w:p>
  </w:endnote>
  <w:endnote w:type="continuationSeparator" w:id="0">
    <w:p w14:paraId="29354082" w14:textId="77777777" w:rsidR="0019063E" w:rsidRDefault="0019063E" w:rsidP="00DD0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utonnyCon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honar Bangla">
    <w:panose1 w:val="02020603050405020304"/>
    <w:charset w:val="00"/>
    <w:family w:val="swiss"/>
    <w:pitch w:val="variable"/>
    <w:sig w:usb0="00010003" w:usb1="00000000" w:usb2="00000000" w:usb3="00000000" w:csb0="00000001" w:csb1="00000000"/>
  </w:font>
  <w:font w:name="ShonarBangl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9843715"/>
      <w:docPartObj>
        <w:docPartGallery w:val="Page Numbers (Bottom of Page)"/>
        <w:docPartUnique/>
      </w:docPartObj>
    </w:sdtPr>
    <w:sdtEndPr>
      <w:rPr>
        <w:noProof/>
        <w:sz w:val="22"/>
      </w:rPr>
    </w:sdtEndPr>
    <w:sdtContent>
      <w:p w14:paraId="32959570" w14:textId="2B8F2D49" w:rsidR="00B240D2" w:rsidRPr="00224133" w:rsidRDefault="00B240D2">
        <w:pPr>
          <w:pStyle w:val="Footer"/>
          <w:jc w:val="center"/>
          <w:rPr>
            <w:sz w:val="22"/>
          </w:rPr>
        </w:pPr>
        <w:r w:rsidRPr="00224133">
          <w:rPr>
            <w:sz w:val="22"/>
          </w:rPr>
          <w:fldChar w:fldCharType="begin"/>
        </w:r>
        <w:r w:rsidRPr="00224133">
          <w:rPr>
            <w:sz w:val="22"/>
          </w:rPr>
          <w:instrText xml:space="preserve"> PAGE   \* MERGEFORMAT </w:instrText>
        </w:r>
        <w:r w:rsidRPr="00224133">
          <w:rPr>
            <w:sz w:val="22"/>
          </w:rPr>
          <w:fldChar w:fldCharType="separate"/>
        </w:r>
        <w:r w:rsidRPr="00224133">
          <w:rPr>
            <w:noProof/>
            <w:sz w:val="22"/>
          </w:rPr>
          <w:t>2</w:t>
        </w:r>
        <w:r w:rsidRPr="00224133">
          <w:rPr>
            <w:noProof/>
            <w:sz w:val="22"/>
          </w:rPr>
          <w:fldChar w:fldCharType="end"/>
        </w:r>
      </w:p>
    </w:sdtContent>
  </w:sdt>
  <w:p w14:paraId="32F4C623" w14:textId="77777777" w:rsidR="004D4596" w:rsidRPr="007B76D7" w:rsidRDefault="004D4596" w:rsidP="007B7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F6A31" w14:textId="77777777" w:rsidR="0019063E" w:rsidRDefault="0019063E" w:rsidP="00DD09D2">
      <w:pPr>
        <w:spacing w:after="0" w:line="240" w:lineRule="auto"/>
      </w:pPr>
      <w:r>
        <w:separator/>
      </w:r>
    </w:p>
  </w:footnote>
  <w:footnote w:type="continuationSeparator" w:id="0">
    <w:p w14:paraId="3FE69EF2" w14:textId="77777777" w:rsidR="0019063E" w:rsidRDefault="0019063E" w:rsidP="00DD0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C5CC4" w14:textId="7F05B29D" w:rsidR="00F47C46" w:rsidRDefault="0032289E" w:rsidP="005067AA">
    <w:pPr>
      <w:pStyle w:val="Header"/>
      <w:jc w:val="center"/>
      <w:rPr>
        <w:rFonts w:ascii="Garamond" w:hAnsi="Garamond"/>
        <w:b/>
        <w:bCs/>
        <w:sz w:val="30"/>
        <w:szCs w:val="30"/>
      </w:rPr>
    </w:pPr>
    <w:r w:rsidRPr="00224133">
      <w:rPr>
        <w:rFonts w:ascii="Cambria" w:eastAsia="Cambria" w:hAnsi="Cambria"/>
        <w:b/>
        <w:bCs/>
        <w:noProof/>
        <w:kern w:val="24"/>
        <w:sz w:val="30"/>
        <w:szCs w:val="30"/>
      </w:rPr>
      <w:drawing>
        <wp:anchor distT="0" distB="0" distL="114300" distR="114300" simplePos="0" relativeHeight="251665408" behindDoc="1" locked="0" layoutInCell="1" allowOverlap="1" wp14:anchorId="44975387" wp14:editId="5A18DDD3">
          <wp:simplePos x="0" y="0"/>
          <wp:positionH relativeFrom="column">
            <wp:posOffset>8075295</wp:posOffset>
          </wp:positionH>
          <wp:positionV relativeFrom="paragraph">
            <wp:posOffset>-356235</wp:posOffset>
          </wp:positionV>
          <wp:extent cx="952500" cy="952500"/>
          <wp:effectExtent l="0" t="0" r="0" b="0"/>
          <wp:wrapTight wrapText="bothSides">
            <wp:wrapPolygon edited="0">
              <wp:start x="7344" y="1728"/>
              <wp:lineTo x="4752" y="4752"/>
              <wp:lineTo x="2160" y="8208"/>
              <wp:lineTo x="2160" y="10368"/>
              <wp:lineTo x="3888" y="16416"/>
              <wp:lineTo x="8208" y="19008"/>
              <wp:lineTo x="9072" y="19872"/>
              <wp:lineTo x="12096" y="19872"/>
              <wp:lineTo x="12960" y="19008"/>
              <wp:lineTo x="17280" y="16416"/>
              <wp:lineTo x="19440" y="8640"/>
              <wp:lineTo x="15984" y="4320"/>
              <wp:lineTo x="13824" y="1728"/>
              <wp:lineTo x="7344" y="1728"/>
            </wp:wrapPolygon>
          </wp:wrapTight>
          <wp:docPr id="36" name="Picture 3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orth-South-University-logo-0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2500" cy="952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47C46">
      <w:rPr>
        <w:rFonts w:ascii="Garamond" w:hAnsi="Garamond"/>
        <w:b/>
        <w:bCs/>
        <w:sz w:val="30"/>
        <w:szCs w:val="30"/>
      </w:rPr>
      <w:t>PTSD symptoms, Insomnia, and Suicidal Ideation among Firefighters in Bangladesh:</w:t>
    </w:r>
  </w:p>
  <w:p w14:paraId="38FC4F5B" w14:textId="0E27E86D" w:rsidR="0032289E" w:rsidRPr="00224133" w:rsidRDefault="00F47C46" w:rsidP="005067AA">
    <w:pPr>
      <w:pStyle w:val="Header"/>
      <w:jc w:val="center"/>
      <w:rPr>
        <w:noProof/>
        <w:sz w:val="30"/>
        <w:szCs w:val="30"/>
      </w:rPr>
    </w:pPr>
    <w:r>
      <w:rPr>
        <w:rFonts w:ascii="Garamond" w:hAnsi="Garamond"/>
        <w:b/>
        <w:bCs/>
        <w:sz w:val="30"/>
        <w:szCs w:val="30"/>
      </w:rPr>
      <w:t>A Cross-sectional Study</w:t>
    </w:r>
  </w:p>
  <w:p w14:paraId="64A3A57A" w14:textId="28E01E6F" w:rsidR="0032289E" w:rsidRPr="00322E7B" w:rsidRDefault="0032289E" w:rsidP="00322E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0F30"/>
    <w:multiLevelType w:val="hybridMultilevel"/>
    <w:tmpl w:val="35149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46E86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E4F47"/>
    <w:multiLevelType w:val="hybridMultilevel"/>
    <w:tmpl w:val="4992D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E24301"/>
    <w:multiLevelType w:val="hybridMultilevel"/>
    <w:tmpl w:val="FBD846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480D61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1F3B73"/>
    <w:multiLevelType w:val="hybridMultilevel"/>
    <w:tmpl w:val="60A04CC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A3D745B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991195">
    <w:abstractNumId w:val="0"/>
  </w:num>
  <w:num w:numId="2" w16cid:durableId="753205289">
    <w:abstractNumId w:val="1"/>
  </w:num>
  <w:num w:numId="3" w16cid:durableId="1276524558">
    <w:abstractNumId w:val="6"/>
  </w:num>
  <w:num w:numId="4" w16cid:durableId="2007904871">
    <w:abstractNumId w:val="4"/>
  </w:num>
  <w:num w:numId="5" w16cid:durableId="282461281">
    <w:abstractNumId w:val="2"/>
  </w:num>
  <w:num w:numId="6" w16cid:durableId="1083530712">
    <w:abstractNumId w:val="3"/>
  </w:num>
  <w:num w:numId="7" w16cid:durableId="9059183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zAxMzAxMLI0tDBT0lEKTi0uzszPAykwNKkFAAJ28gktAAAA"/>
  </w:docVars>
  <w:rsids>
    <w:rsidRoot w:val="00DD09D2"/>
    <w:rsid w:val="000059F1"/>
    <w:rsid w:val="00017A23"/>
    <w:rsid w:val="00024A3C"/>
    <w:rsid w:val="000274CF"/>
    <w:rsid w:val="000279E9"/>
    <w:rsid w:val="00030B21"/>
    <w:rsid w:val="00032396"/>
    <w:rsid w:val="000331F1"/>
    <w:rsid w:val="000408CD"/>
    <w:rsid w:val="00051225"/>
    <w:rsid w:val="00051700"/>
    <w:rsid w:val="00052329"/>
    <w:rsid w:val="00053035"/>
    <w:rsid w:val="00055CB0"/>
    <w:rsid w:val="000611A1"/>
    <w:rsid w:val="00065CE1"/>
    <w:rsid w:val="00066273"/>
    <w:rsid w:val="0007445E"/>
    <w:rsid w:val="00081DE2"/>
    <w:rsid w:val="00082C4C"/>
    <w:rsid w:val="00083F9D"/>
    <w:rsid w:val="0008787D"/>
    <w:rsid w:val="0009176F"/>
    <w:rsid w:val="000A3C7F"/>
    <w:rsid w:val="000A6102"/>
    <w:rsid w:val="000B1893"/>
    <w:rsid w:val="000B2B60"/>
    <w:rsid w:val="000B7EA7"/>
    <w:rsid w:val="000C6359"/>
    <w:rsid w:val="000D11C1"/>
    <w:rsid w:val="000D2C88"/>
    <w:rsid w:val="000D6BFF"/>
    <w:rsid w:val="000E1BC0"/>
    <w:rsid w:val="000E4364"/>
    <w:rsid w:val="000F7121"/>
    <w:rsid w:val="001034E2"/>
    <w:rsid w:val="0010478B"/>
    <w:rsid w:val="0011294E"/>
    <w:rsid w:val="00113349"/>
    <w:rsid w:val="00114B4F"/>
    <w:rsid w:val="00115736"/>
    <w:rsid w:val="00116217"/>
    <w:rsid w:val="0012225B"/>
    <w:rsid w:val="00122779"/>
    <w:rsid w:val="00124DC5"/>
    <w:rsid w:val="001273B1"/>
    <w:rsid w:val="001422B8"/>
    <w:rsid w:val="00143A63"/>
    <w:rsid w:val="00146E60"/>
    <w:rsid w:val="00150CEE"/>
    <w:rsid w:val="00151BE3"/>
    <w:rsid w:val="001636F3"/>
    <w:rsid w:val="0016376C"/>
    <w:rsid w:val="00173165"/>
    <w:rsid w:val="00175C60"/>
    <w:rsid w:val="00176200"/>
    <w:rsid w:val="001774F9"/>
    <w:rsid w:val="00180CEC"/>
    <w:rsid w:val="00182209"/>
    <w:rsid w:val="001824CF"/>
    <w:rsid w:val="0018254D"/>
    <w:rsid w:val="0019063E"/>
    <w:rsid w:val="001923FA"/>
    <w:rsid w:val="001928E3"/>
    <w:rsid w:val="001A0FE2"/>
    <w:rsid w:val="001A41DC"/>
    <w:rsid w:val="001B1458"/>
    <w:rsid w:val="001B5DB3"/>
    <w:rsid w:val="001B648A"/>
    <w:rsid w:val="001B7C64"/>
    <w:rsid w:val="001C1DC1"/>
    <w:rsid w:val="001C5EEF"/>
    <w:rsid w:val="001D52C8"/>
    <w:rsid w:val="001D5392"/>
    <w:rsid w:val="001D60C7"/>
    <w:rsid w:val="001E4A26"/>
    <w:rsid w:val="001E5009"/>
    <w:rsid w:val="001E662C"/>
    <w:rsid w:val="001F1E64"/>
    <w:rsid w:val="001F3630"/>
    <w:rsid w:val="00201495"/>
    <w:rsid w:val="00203654"/>
    <w:rsid w:val="00205487"/>
    <w:rsid w:val="00211BFC"/>
    <w:rsid w:val="002215B2"/>
    <w:rsid w:val="00223B61"/>
    <w:rsid w:val="00224133"/>
    <w:rsid w:val="002304D4"/>
    <w:rsid w:val="002311CF"/>
    <w:rsid w:val="00231F8F"/>
    <w:rsid w:val="002377CD"/>
    <w:rsid w:val="002409C9"/>
    <w:rsid w:val="00244709"/>
    <w:rsid w:val="00244F0A"/>
    <w:rsid w:val="00256773"/>
    <w:rsid w:val="00262804"/>
    <w:rsid w:val="00263BF1"/>
    <w:rsid w:val="00267009"/>
    <w:rsid w:val="002678D6"/>
    <w:rsid w:val="0027718E"/>
    <w:rsid w:val="00281763"/>
    <w:rsid w:val="00281C7F"/>
    <w:rsid w:val="00282A22"/>
    <w:rsid w:val="00293E97"/>
    <w:rsid w:val="00296917"/>
    <w:rsid w:val="002A0243"/>
    <w:rsid w:val="002A602C"/>
    <w:rsid w:val="002B030F"/>
    <w:rsid w:val="002B2A5D"/>
    <w:rsid w:val="002B3F84"/>
    <w:rsid w:val="002B6B00"/>
    <w:rsid w:val="002C6D05"/>
    <w:rsid w:val="002D2D80"/>
    <w:rsid w:val="002E2587"/>
    <w:rsid w:val="002F3295"/>
    <w:rsid w:val="002F6413"/>
    <w:rsid w:val="002F6A39"/>
    <w:rsid w:val="002F6A72"/>
    <w:rsid w:val="002F747A"/>
    <w:rsid w:val="00301D5D"/>
    <w:rsid w:val="00304C1E"/>
    <w:rsid w:val="003079B7"/>
    <w:rsid w:val="003132FF"/>
    <w:rsid w:val="003161EE"/>
    <w:rsid w:val="0032289E"/>
    <w:rsid w:val="00322DD5"/>
    <w:rsid w:val="00322E7B"/>
    <w:rsid w:val="0032363D"/>
    <w:rsid w:val="00327A08"/>
    <w:rsid w:val="00333ECE"/>
    <w:rsid w:val="0033596F"/>
    <w:rsid w:val="00337248"/>
    <w:rsid w:val="00350B10"/>
    <w:rsid w:val="003519DE"/>
    <w:rsid w:val="00352A25"/>
    <w:rsid w:val="00354A37"/>
    <w:rsid w:val="00357127"/>
    <w:rsid w:val="003615D9"/>
    <w:rsid w:val="00364D4E"/>
    <w:rsid w:val="0038060D"/>
    <w:rsid w:val="0038541C"/>
    <w:rsid w:val="00387C82"/>
    <w:rsid w:val="00392988"/>
    <w:rsid w:val="003962AC"/>
    <w:rsid w:val="00396FAF"/>
    <w:rsid w:val="003A0C46"/>
    <w:rsid w:val="003B5FE1"/>
    <w:rsid w:val="003B7872"/>
    <w:rsid w:val="003C2A1F"/>
    <w:rsid w:val="003C2F9E"/>
    <w:rsid w:val="003C3476"/>
    <w:rsid w:val="003C76D3"/>
    <w:rsid w:val="003D4C6D"/>
    <w:rsid w:val="003E1DB5"/>
    <w:rsid w:val="003E4D43"/>
    <w:rsid w:val="003E546F"/>
    <w:rsid w:val="003E69D1"/>
    <w:rsid w:val="003F02C6"/>
    <w:rsid w:val="003F518C"/>
    <w:rsid w:val="004013AA"/>
    <w:rsid w:val="0040234E"/>
    <w:rsid w:val="00403A61"/>
    <w:rsid w:val="00403E48"/>
    <w:rsid w:val="00414124"/>
    <w:rsid w:val="00414410"/>
    <w:rsid w:val="00424DDB"/>
    <w:rsid w:val="0042540B"/>
    <w:rsid w:val="0043227C"/>
    <w:rsid w:val="00433E9D"/>
    <w:rsid w:val="004478F4"/>
    <w:rsid w:val="00453BF5"/>
    <w:rsid w:val="004573DD"/>
    <w:rsid w:val="00457B53"/>
    <w:rsid w:val="00462F17"/>
    <w:rsid w:val="00466221"/>
    <w:rsid w:val="004772BA"/>
    <w:rsid w:val="0048215C"/>
    <w:rsid w:val="0048226F"/>
    <w:rsid w:val="004822D3"/>
    <w:rsid w:val="0048797F"/>
    <w:rsid w:val="00494FF8"/>
    <w:rsid w:val="00497A17"/>
    <w:rsid w:val="004A34B5"/>
    <w:rsid w:val="004A702C"/>
    <w:rsid w:val="004B590F"/>
    <w:rsid w:val="004B7D32"/>
    <w:rsid w:val="004C7E84"/>
    <w:rsid w:val="004D4596"/>
    <w:rsid w:val="004D55D5"/>
    <w:rsid w:val="004E0927"/>
    <w:rsid w:val="004E2F25"/>
    <w:rsid w:val="004E3D5F"/>
    <w:rsid w:val="004E7B74"/>
    <w:rsid w:val="004F0908"/>
    <w:rsid w:val="00500E7F"/>
    <w:rsid w:val="005013C4"/>
    <w:rsid w:val="00501F6B"/>
    <w:rsid w:val="005036B9"/>
    <w:rsid w:val="0050484F"/>
    <w:rsid w:val="005051BE"/>
    <w:rsid w:val="005067AA"/>
    <w:rsid w:val="00513ADB"/>
    <w:rsid w:val="00523713"/>
    <w:rsid w:val="00525D8B"/>
    <w:rsid w:val="005326F6"/>
    <w:rsid w:val="005444C0"/>
    <w:rsid w:val="005469C3"/>
    <w:rsid w:val="00551D9D"/>
    <w:rsid w:val="00552960"/>
    <w:rsid w:val="005558BF"/>
    <w:rsid w:val="00557D34"/>
    <w:rsid w:val="00563CF2"/>
    <w:rsid w:val="00564B6C"/>
    <w:rsid w:val="00574A34"/>
    <w:rsid w:val="00582116"/>
    <w:rsid w:val="005847E6"/>
    <w:rsid w:val="00585450"/>
    <w:rsid w:val="005859FC"/>
    <w:rsid w:val="00585D60"/>
    <w:rsid w:val="00587B9F"/>
    <w:rsid w:val="005A0B42"/>
    <w:rsid w:val="005A1CC0"/>
    <w:rsid w:val="005C3783"/>
    <w:rsid w:val="005C4084"/>
    <w:rsid w:val="005D388D"/>
    <w:rsid w:val="005D6403"/>
    <w:rsid w:val="005E2EFA"/>
    <w:rsid w:val="005E4064"/>
    <w:rsid w:val="005E45DB"/>
    <w:rsid w:val="005E5844"/>
    <w:rsid w:val="005E6CFE"/>
    <w:rsid w:val="005F0818"/>
    <w:rsid w:val="005F55C9"/>
    <w:rsid w:val="005F79C4"/>
    <w:rsid w:val="00603648"/>
    <w:rsid w:val="00607A84"/>
    <w:rsid w:val="0061357F"/>
    <w:rsid w:val="006143FE"/>
    <w:rsid w:val="00616B8D"/>
    <w:rsid w:val="00616BC0"/>
    <w:rsid w:val="006202F4"/>
    <w:rsid w:val="00621172"/>
    <w:rsid w:val="00621A7F"/>
    <w:rsid w:val="00626A0E"/>
    <w:rsid w:val="00626F68"/>
    <w:rsid w:val="00646DF4"/>
    <w:rsid w:val="00647D23"/>
    <w:rsid w:val="00651C10"/>
    <w:rsid w:val="00657EBF"/>
    <w:rsid w:val="006670EC"/>
    <w:rsid w:val="0067077F"/>
    <w:rsid w:val="0067124C"/>
    <w:rsid w:val="00671DA1"/>
    <w:rsid w:val="00672EC6"/>
    <w:rsid w:val="00672F84"/>
    <w:rsid w:val="006964A2"/>
    <w:rsid w:val="006A2F31"/>
    <w:rsid w:val="006A4F75"/>
    <w:rsid w:val="006B0C77"/>
    <w:rsid w:val="006B182A"/>
    <w:rsid w:val="006B327C"/>
    <w:rsid w:val="006C0588"/>
    <w:rsid w:val="006C1109"/>
    <w:rsid w:val="006C14E7"/>
    <w:rsid w:val="006C5915"/>
    <w:rsid w:val="006C5949"/>
    <w:rsid w:val="006D2E4F"/>
    <w:rsid w:val="006D6249"/>
    <w:rsid w:val="006D6F09"/>
    <w:rsid w:val="006D6F70"/>
    <w:rsid w:val="006E1A28"/>
    <w:rsid w:val="006E4C2E"/>
    <w:rsid w:val="006E69A3"/>
    <w:rsid w:val="006E6CC3"/>
    <w:rsid w:val="006F0BBE"/>
    <w:rsid w:val="006F1F90"/>
    <w:rsid w:val="006F6261"/>
    <w:rsid w:val="00700BC2"/>
    <w:rsid w:val="00711BCF"/>
    <w:rsid w:val="00716D64"/>
    <w:rsid w:val="0071782D"/>
    <w:rsid w:val="00726DF7"/>
    <w:rsid w:val="00730A94"/>
    <w:rsid w:val="00732B19"/>
    <w:rsid w:val="00732D9E"/>
    <w:rsid w:val="007334BD"/>
    <w:rsid w:val="00734E82"/>
    <w:rsid w:val="00736195"/>
    <w:rsid w:val="00737028"/>
    <w:rsid w:val="007376EF"/>
    <w:rsid w:val="00742777"/>
    <w:rsid w:val="00746778"/>
    <w:rsid w:val="00750E96"/>
    <w:rsid w:val="007706D3"/>
    <w:rsid w:val="0077567D"/>
    <w:rsid w:val="007812C8"/>
    <w:rsid w:val="00783FC2"/>
    <w:rsid w:val="00786679"/>
    <w:rsid w:val="00791E9D"/>
    <w:rsid w:val="007A1FDD"/>
    <w:rsid w:val="007A2C7D"/>
    <w:rsid w:val="007A4BF9"/>
    <w:rsid w:val="007A5C2A"/>
    <w:rsid w:val="007B6B03"/>
    <w:rsid w:val="007B76D7"/>
    <w:rsid w:val="007C058F"/>
    <w:rsid w:val="007C1EC4"/>
    <w:rsid w:val="007C1F2A"/>
    <w:rsid w:val="007D1AB4"/>
    <w:rsid w:val="007D2A97"/>
    <w:rsid w:val="007D2E15"/>
    <w:rsid w:val="007D4D8C"/>
    <w:rsid w:val="007D52BB"/>
    <w:rsid w:val="007D5414"/>
    <w:rsid w:val="007D679A"/>
    <w:rsid w:val="007E16F9"/>
    <w:rsid w:val="007E184B"/>
    <w:rsid w:val="00806A40"/>
    <w:rsid w:val="00810F89"/>
    <w:rsid w:val="00812483"/>
    <w:rsid w:val="00812E8A"/>
    <w:rsid w:val="008173FD"/>
    <w:rsid w:val="00817784"/>
    <w:rsid w:val="00820B6E"/>
    <w:rsid w:val="008218FD"/>
    <w:rsid w:val="00825B1A"/>
    <w:rsid w:val="008265C6"/>
    <w:rsid w:val="00826918"/>
    <w:rsid w:val="008279C4"/>
    <w:rsid w:val="0083309C"/>
    <w:rsid w:val="008367DA"/>
    <w:rsid w:val="008403E5"/>
    <w:rsid w:val="00841C7D"/>
    <w:rsid w:val="008432C8"/>
    <w:rsid w:val="00844766"/>
    <w:rsid w:val="00852008"/>
    <w:rsid w:val="00853199"/>
    <w:rsid w:val="00854909"/>
    <w:rsid w:val="00861675"/>
    <w:rsid w:val="00875276"/>
    <w:rsid w:val="00875B49"/>
    <w:rsid w:val="00880CAA"/>
    <w:rsid w:val="00881C58"/>
    <w:rsid w:val="008823E8"/>
    <w:rsid w:val="00890872"/>
    <w:rsid w:val="00892486"/>
    <w:rsid w:val="00894C98"/>
    <w:rsid w:val="00895168"/>
    <w:rsid w:val="00897B6F"/>
    <w:rsid w:val="008A2C5C"/>
    <w:rsid w:val="008A3A12"/>
    <w:rsid w:val="008A4543"/>
    <w:rsid w:val="008A52DD"/>
    <w:rsid w:val="008A5AFC"/>
    <w:rsid w:val="008B6A25"/>
    <w:rsid w:val="008B7917"/>
    <w:rsid w:val="008C4FA3"/>
    <w:rsid w:val="008D06B9"/>
    <w:rsid w:val="008D386B"/>
    <w:rsid w:val="008D43F4"/>
    <w:rsid w:val="008D4E0F"/>
    <w:rsid w:val="008E0FF7"/>
    <w:rsid w:val="008E6F11"/>
    <w:rsid w:val="008F11D3"/>
    <w:rsid w:val="008F6AE1"/>
    <w:rsid w:val="00901988"/>
    <w:rsid w:val="0090788F"/>
    <w:rsid w:val="00913CA0"/>
    <w:rsid w:val="00913DCC"/>
    <w:rsid w:val="00921E4F"/>
    <w:rsid w:val="0092789D"/>
    <w:rsid w:val="00927E2F"/>
    <w:rsid w:val="00934F44"/>
    <w:rsid w:val="0094462D"/>
    <w:rsid w:val="00944E07"/>
    <w:rsid w:val="00945203"/>
    <w:rsid w:val="0094786D"/>
    <w:rsid w:val="00950CA4"/>
    <w:rsid w:val="00954FC0"/>
    <w:rsid w:val="009565E3"/>
    <w:rsid w:val="00957462"/>
    <w:rsid w:val="00964B43"/>
    <w:rsid w:val="00981CEA"/>
    <w:rsid w:val="00984E00"/>
    <w:rsid w:val="0099001A"/>
    <w:rsid w:val="0099293F"/>
    <w:rsid w:val="00992980"/>
    <w:rsid w:val="009A3149"/>
    <w:rsid w:val="009A3970"/>
    <w:rsid w:val="009B17C7"/>
    <w:rsid w:val="009B2B09"/>
    <w:rsid w:val="009B7017"/>
    <w:rsid w:val="009B7FB2"/>
    <w:rsid w:val="009C3EE9"/>
    <w:rsid w:val="009D34C9"/>
    <w:rsid w:val="009D37E6"/>
    <w:rsid w:val="009E6E5F"/>
    <w:rsid w:val="009F0CD7"/>
    <w:rsid w:val="009F1154"/>
    <w:rsid w:val="009F279C"/>
    <w:rsid w:val="009F27A4"/>
    <w:rsid w:val="009F4777"/>
    <w:rsid w:val="009F5936"/>
    <w:rsid w:val="009F5E42"/>
    <w:rsid w:val="009F6984"/>
    <w:rsid w:val="009F74A0"/>
    <w:rsid w:val="00A024BF"/>
    <w:rsid w:val="00A02EFA"/>
    <w:rsid w:val="00A052BF"/>
    <w:rsid w:val="00A11931"/>
    <w:rsid w:val="00A23926"/>
    <w:rsid w:val="00A31C36"/>
    <w:rsid w:val="00A4655B"/>
    <w:rsid w:val="00A468A3"/>
    <w:rsid w:val="00A47145"/>
    <w:rsid w:val="00A52DA1"/>
    <w:rsid w:val="00A54800"/>
    <w:rsid w:val="00A61A3B"/>
    <w:rsid w:val="00A65CA7"/>
    <w:rsid w:val="00A671C2"/>
    <w:rsid w:val="00A7134D"/>
    <w:rsid w:val="00A74A1D"/>
    <w:rsid w:val="00A7761C"/>
    <w:rsid w:val="00A778A0"/>
    <w:rsid w:val="00A82184"/>
    <w:rsid w:val="00A836C6"/>
    <w:rsid w:val="00A84586"/>
    <w:rsid w:val="00A93FA2"/>
    <w:rsid w:val="00AA0431"/>
    <w:rsid w:val="00AA2867"/>
    <w:rsid w:val="00AA5A23"/>
    <w:rsid w:val="00AB62F7"/>
    <w:rsid w:val="00AB6A4B"/>
    <w:rsid w:val="00AB6A81"/>
    <w:rsid w:val="00AC59E5"/>
    <w:rsid w:val="00AD2F73"/>
    <w:rsid w:val="00AD49AA"/>
    <w:rsid w:val="00AE31E7"/>
    <w:rsid w:val="00AE5A5E"/>
    <w:rsid w:val="00AF269F"/>
    <w:rsid w:val="00AF4BC8"/>
    <w:rsid w:val="00AF6EFC"/>
    <w:rsid w:val="00AF748A"/>
    <w:rsid w:val="00B00D56"/>
    <w:rsid w:val="00B02143"/>
    <w:rsid w:val="00B06EEC"/>
    <w:rsid w:val="00B07703"/>
    <w:rsid w:val="00B10B2A"/>
    <w:rsid w:val="00B113C3"/>
    <w:rsid w:val="00B12D1B"/>
    <w:rsid w:val="00B14AEC"/>
    <w:rsid w:val="00B14EEF"/>
    <w:rsid w:val="00B216B6"/>
    <w:rsid w:val="00B23CDF"/>
    <w:rsid w:val="00B240D2"/>
    <w:rsid w:val="00B24693"/>
    <w:rsid w:val="00B3016F"/>
    <w:rsid w:val="00B30D8D"/>
    <w:rsid w:val="00B325D4"/>
    <w:rsid w:val="00B33660"/>
    <w:rsid w:val="00B40E55"/>
    <w:rsid w:val="00B422EE"/>
    <w:rsid w:val="00B430F5"/>
    <w:rsid w:val="00B5429A"/>
    <w:rsid w:val="00B5591E"/>
    <w:rsid w:val="00B85EB0"/>
    <w:rsid w:val="00B85EB2"/>
    <w:rsid w:val="00B912D3"/>
    <w:rsid w:val="00B960D7"/>
    <w:rsid w:val="00B97334"/>
    <w:rsid w:val="00B97CE7"/>
    <w:rsid w:val="00B97F29"/>
    <w:rsid w:val="00BA036D"/>
    <w:rsid w:val="00BA1A32"/>
    <w:rsid w:val="00BA2EC3"/>
    <w:rsid w:val="00BB1145"/>
    <w:rsid w:val="00BB1366"/>
    <w:rsid w:val="00BB2ED0"/>
    <w:rsid w:val="00BB312D"/>
    <w:rsid w:val="00BB338D"/>
    <w:rsid w:val="00BC01BD"/>
    <w:rsid w:val="00BC1495"/>
    <w:rsid w:val="00BC4E25"/>
    <w:rsid w:val="00BC56C9"/>
    <w:rsid w:val="00BD0180"/>
    <w:rsid w:val="00BD0C5C"/>
    <w:rsid w:val="00BD1DDE"/>
    <w:rsid w:val="00BE0EC7"/>
    <w:rsid w:val="00BE431F"/>
    <w:rsid w:val="00BE6380"/>
    <w:rsid w:val="00BE6A79"/>
    <w:rsid w:val="00BF1BC3"/>
    <w:rsid w:val="00BF2A30"/>
    <w:rsid w:val="00BF3D0E"/>
    <w:rsid w:val="00BF522A"/>
    <w:rsid w:val="00BF586D"/>
    <w:rsid w:val="00C11763"/>
    <w:rsid w:val="00C13C64"/>
    <w:rsid w:val="00C16584"/>
    <w:rsid w:val="00C2153C"/>
    <w:rsid w:val="00C21B3C"/>
    <w:rsid w:val="00C24B5F"/>
    <w:rsid w:val="00C271E7"/>
    <w:rsid w:val="00C317C6"/>
    <w:rsid w:val="00C31D72"/>
    <w:rsid w:val="00C31E91"/>
    <w:rsid w:val="00C4028E"/>
    <w:rsid w:val="00C47CC3"/>
    <w:rsid w:val="00C50327"/>
    <w:rsid w:val="00C51C81"/>
    <w:rsid w:val="00C5506F"/>
    <w:rsid w:val="00C651D3"/>
    <w:rsid w:val="00C65355"/>
    <w:rsid w:val="00C65812"/>
    <w:rsid w:val="00C6642C"/>
    <w:rsid w:val="00C673C5"/>
    <w:rsid w:val="00C70B6A"/>
    <w:rsid w:val="00C71017"/>
    <w:rsid w:val="00C77AAF"/>
    <w:rsid w:val="00C823C3"/>
    <w:rsid w:val="00C8286A"/>
    <w:rsid w:val="00C82A24"/>
    <w:rsid w:val="00C854F0"/>
    <w:rsid w:val="00C86A04"/>
    <w:rsid w:val="00C94221"/>
    <w:rsid w:val="00CA04B8"/>
    <w:rsid w:val="00CA2893"/>
    <w:rsid w:val="00CA4F58"/>
    <w:rsid w:val="00CA6A21"/>
    <w:rsid w:val="00CA79ED"/>
    <w:rsid w:val="00CB1443"/>
    <w:rsid w:val="00CB4DAA"/>
    <w:rsid w:val="00CB6B8B"/>
    <w:rsid w:val="00CC30E2"/>
    <w:rsid w:val="00CC7516"/>
    <w:rsid w:val="00CD7143"/>
    <w:rsid w:val="00CD7E20"/>
    <w:rsid w:val="00CE3111"/>
    <w:rsid w:val="00CE6995"/>
    <w:rsid w:val="00D03496"/>
    <w:rsid w:val="00D044A8"/>
    <w:rsid w:val="00D06CFA"/>
    <w:rsid w:val="00D10245"/>
    <w:rsid w:val="00D126DB"/>
    <w:rsid w:val="00D200A3"/>
    <w:rsid w:val="00D36EA8"/>
    <w:rsid w:val="00D371DE"/>
    <w:rsid w:val="00D46970"/>
    <w:rsid w:val="00D470F4"/>
    <w:rsid w:val="00D47D27"/>
    <w:rsid w:val="00D52302"/>
    <w:rsid w:val="00D525FA"/>
    <w:rsid w:val="00D61D7C"/>
    <w:rsid w:val="00D62C5A"/>
    <w:rsid w:val="00D6387D"/>
    <w:rsid w:val="00D64457"/>
    <w:rsid w:val="00D67CDB"/>
    <w:rsid w:val="00D80E07"/>
    <w:rsid w:val="00D820CA"/>
    <w:rsid w:val="00D91290"/>
    <w:rsid w:val="00D92860"/>
    <w:rsid w:val="00D93FB2"/>
    <w:rsid w:val="00D94739"/>
    <w:rsid w:val="00D94A6B"/>
    <w:rsid w:val="00DA0093"/>
    <w:rsid w:val="00DA01E2"/>
    <w:rsid w:val="00DA3C82"/>
    <w:rsid w:val="00DB278C"/>
    <w:rsid w:val="00DB431E"/>
    <w:rsid w:val="00DC5791"/>
    <w:rsid w:val="00DC78C4"/>
    <w:rsid w:val="00DD05B7"/>
    <w:rsid w:val="00DD09D2"/>
    <w:rsid w:val="00DD7088"/>
    <w:rsid w:val="00DE37BE"/>
    <w:rsid w:val="00DE47DC"/>
    <w:rsid w:val="00DF29D2"/>
    <w:rsid w:val="00DF4CAE"/>
    <w:rsid w:val="00DF7A92"/>
    <w:rsid w:val="00E019A1"/>
    <w:rsid w:val="00E05E7E"/>
    <w:rsid w:val="00E101C4"/>
    <w:rsid w:val="00E124CB"/>
    <w:rsid w:val="00E12D65"/>
    <w:rsid w:val="00E13DB6"/>
    <w:rsid w:val="00E14822"/>
    <w:rsid w:val="00E2052A"/>
    <w:rsid w:val="00E21878"/>
    <w:rsid w:val="00E21FF5"/>
    <w:rsid w:val="00E23576"/>
    <w:rsid w:val="00E24183"/>
    <w:rsid w:val="00E2525B"/>
    <w:rsid w:val="00E26DE3"/>
    <w:rsid w:val="00E27C30"/>
    <w:rsid w:val="00E30AC4"/>
    <w:rsid w:val="00E31902"/>
    <w:rsid w:val="00E32B28"/>
    <w:rsid w:val="00E42FDF"/>
    <w:rsid w:val="00E4367F"/>
    <w:rsid w:val="00E52C84"/>
    <w:rsid w:val="00E54A51"/>
    <w:rsid w:val="00E6073F"/>
    <w:rsid w:val="00E740A8"/>
    <w:rsid w:val="00E803B7"/>
    <w:rsid w:val="00E806CE"/>
    <w:rsid w:val="00E810DB"/>
    <w:rsid w:val="00E81557"/>
    <w:rsid w:val="00E81DFA"/>
    <w:rsid w:val="00E83994"/>
    <w:rsid w:val="00E94BC9"/>
    <w:rsid w:val="00EA1773"/>
    <w:rsid w:val="00EB1EE6"/>
    <w:rsid w:val="00EB2569"/>
    <w:rsid w:val="00EB25FA"/>
    <w:rsid w:val="00EB2935"/>
    <w:rsid w:val="00EB6930"/>
    <w:rsid w:val="00EC6CC8"/>
    <w:rsid w:val="00EC7342"/>
    <w:rsid w:val="00ED0406"/>
    <w:rsid w:val="00ED4987"/>
    <w:rsid w:val="00EE0A1D"/>
    <w:rsid w:val="00EE0E0A"/>
    <w:rsid w:val="00EE42A4"/>
    <w:rsid w:val="00EE6CE5"/>
    <w:rsid w:val="00EE791C"/>
    <w:rsid w:val="00EF0B74"/>
    <w:rsid w:val="00F13408"/>
    <w:rsid w:val="00F14B7E"/>
    <w:rsid w:val="00F1631C"/>
    <w:rsid w:val="00F219DA"/>
    <w:rsid w:val="00F27114"/>
    <w:rsid w:val="00F32C10"/>
    <w:rsid w:val="00F33503"/>
    <w:rsid w:val="00F3450E"/>
    <w:rsid w:val="00F35F5B"/>
    <w:rsid w:val="00F4014F"/>
    <w:rsid w:val="00F41F5C"/>
    <w:rsid w:val="00F47C46"/>
    <w:rsid w:val="00F5533C"/>
    <w:rsid w:val="00F56CF9"/>
    <w:rsid w:val="00F57CED"/>
    <w:rsid w:val="00F61616"/>
    <w:rsid w:val="00F65C4D"/>
    <w:rsid w:val="00F71F08"/>
    <w:rsid w:val="00F73932"/>
    <w:rsid w:val="00F741C5"/>
    <w:rsid w:val="00F777C9"/>
    <w:rsid w:val="00F82645"/>
    <w:rsid w:val="00F85952"/>
    <w:rsid w:val="00F86910"/>
    <w:rsid w:val="00F925AC"/>
    <w:rsid w:val="00FA0B18"/>
    <w:rsid w:val="00FA33BF"/>
    <w:rsid w:val="00FB05FE"/>
    <w:rsid w:val="00FB13AE"/>
    <w:rsid w:val="00FB1C92"/>
    <w:rsid w:val="00FB42EE"/>
    <w:rsid w:val="00FB6538"/>
    <w:rsid w:val="00FC0E7D"/>
    <w:rsid w:val="00FC3FFE"/>
    <w:rsid w:val="00FC4151"/>
    <w:rsid w:val="00FC721D"/>
    <w:rsid w:val="00FD0A81"/>
    <w:rsid w:val="00FD33A0"/>
    <w:rsid w:val="00FD4A21"/>
    <w:rsid w:val="00FE06B6"/>
    <w:rsid w:val="00FE3A86"/>
    <w:rsid w:val="00FF1B82"/>
    <w:rsid w:val="00FF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62A10"/>
  <w15:chartTrackingRefBased/>
  <w15:docId w15:val="{34C5DB7E-3F8D-4A63-9021-7330DE1F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E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0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9D2"/>
  </w:style>
  <w:style w:type="paragraph" w:styleId="Footer">
    <w:name w:val="footer"/>
    <w:basedOn w:val="Normal"/>
    <w:link w:val="FooterChar"/>
    <w:uiPriority w:val="99"/>
    <w:unhideWhenUsed/>
    <w:rsid w:val="00DD0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9D2"/>
  </w:style>
  <w:style w:type="table" w:styleId="TableGrid">
    <w:name w:val="Table Grid"/>
    <w:basedOn w:val="TableNormal"/>
    <w:uiPriority w:val="39"/>
    <w:rsid w:val="006C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4D4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67D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839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9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9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9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994"/>
    <w:rPr>
      <w:b/>
      <w:bCs/>
      <w:sz w:val="20"/>
      <w:szCs w:val="20"/>
    </w:rPr>
  </w:style>
  <w:style w:type="paragraph" w:customStyle="1" w:styleId="Default">
    <w:name w:val="Default"/>
    <w:rsid w:val="009F27A4"/>
    <w:pPr>
      <w:autoSpaceDE w:val="0"/>
      <w:autoSpaceDN w:val="0"/>
      <w:adjustRightInd w:val="0"/>
      <w:spacing w:after="0" w:line="240" w:lineRule="auto"/>
      <w:jc w:val="left"/>
    </w:pPr>
    <w:rPr>
      <w:rFonts w:ascii="SutonnyCon" w:hAnsi="SutonnyCon" w:cs="SutonnyCon"/>
      <w:color w:val="000000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14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03648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BD" w:eastAsia="en-GB" w:bidi="bn-IN"/>
    </w:rPr>
  </w:style>
  <w:style w:type="paragraph" w:styleId="NoSpacing">
    <w:name w:val="No Spacing"/>
    <w:uiPriority w:val="1"/>
    <w:qFormat/>
    <w:rsid w:val="004C7E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5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8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87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00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5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2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73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6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0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30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5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31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5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1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5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9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88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8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3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87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82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69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2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1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0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07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81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7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87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0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2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698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55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14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88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23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1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99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96992-1F5C-4AFA-90F3-7A921FC08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26</Words>
  <Characters>699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jit Kundu</dc:creator>
  <cp:keywords/>
  <dc:description/>
  <cp:lastModifiedBy>Md Tamzid Hasan Unique</cp:lastModifiedBy>
  <cp:revision>3</cp:revision>
  <cp:lastPrinted>2023-04-02T07:46:00Z</cp:lastPrinted>
  <dcterms:created xsi:type="dcterms:W3CDTF">2023-04-02T07:46:00Z</dcterms:created>
  <dcterms:modified xsi:type="dcterms:W3CDTF">2023-04-02T07:46:00Z</dcterms:modified>
</cp:coreProperties>
</file>